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7C178E" w14:textId="5DF8BBCD" w:rsidR="00B062F0" w:rsidRPr="00316DFD" w:rsidRDefault="00494E25" w:rsidP="00316DFD">
      <w:pPr>
        <w:tabs>
          <w:tab w:val="right" w:pos="10980"/>
        </w:tabs>
        <w:ind w:right="-180"/>
        <w:rPr>
          <w:b/>
          <w:sz w:val="2"/>
          <w:szCs w:val="2"/>
        </w:rPr>
      </w:pPr>
      <w:bookmarkStart w:id="0" w:name="_Hlk45870632"/>
      <w:r>
        <w:rPr>
          <w:noProof/>
        </w:rPr>
        <w:drawing>
          <wp:anchor distT="0" distB="0" distL="114300" distR="114300" simplePos="0" relativeHeight="251655680" behindDoc="1" locked="0" layoutInCell="1" allowOverlap="1" wp14:anchorId="34110FB5" wp14:editId="6881F0DD">
            <wp:simplePos x="0" y="0"/>
            <wp:positionH relativeFrom="margin">
              <wp:align>right</wp:align>
            </wp:positionH>
            <wp:positionV relativeFrom="margin">
              <wp:align>top</wp:align>
            </wp:positionV>
            <wp:extent cx="3429000" cy="1828800"/>
            <wp:effectExtent l="0" t="0" r="0" b="0"/>
            <wp:wrapNone/>
            <wp:docPr id="8" name="Picture 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 descr="http://www.bu.edu/infosec/files/2014/04/BU-Stock-Sunrise.jpg"/>
                    <pic:cNvPicPr preferRelativeResize="0">
                      <a:picLocks noChangeAspect="1" noChangeArrowheads="1"/>
                    </pic:cNvPicPr>
                  </pic:nvPicPr>
                  <pic:blipFill>
                    <a:blip r:embed="rId8"/>
                    <a:stretch>
                      <a:fillRect/>
                    </a:stretch>
                  </pic:blipFill>
                  <pic:spPr bwMode="auto">
                    <a:xfrm>
                      <a:off x="0" y="0"/>
                      <a:ext cx="3429000" cy="18288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61720" w:rsidRPr="000C6E5B">
        <w:rPr>
          <w:rFonts w:ascii="Times New Roman" w:eastAsia="MS Mincho" w:hAnsi="Times New Roman" w:cs="Times New Roman"/>
          <w:b/>
          <w:noProof/>
          <w:color w:val="auto"/>
          <w:sz w:val="24"/>
          <w:szCs w:val="24"/>
        </w:rPr>
        <mc:AlternateContent>
          <mc:Choice Requires="wps">
            <w:drawing>
              <wp:anchor distT="0" distB="0" distL="114300" distR="114300" simplePos="0" relativeHeight="251650560" behindDoc="0" locked="0" layoutInCell="1" allowOverlap="1" wp14:anchorId="757C17BA" wp14:editId="00B29390">
                <wp:simplePos x="0" y="0"/>
                <wp:positionH relativeFrom="margin">
                  <wp:posOffset>0</wp:posOffset>
                </wp:positionH>
                <wp:positionV relativeFrom="margin">
                  <wp:posOffset>0</wp:posOffset>
                </wp:positionV>
                <wp:extent cx="3429000" cy="1828800"/>
                <wp:effectExtent l="0" t="0" r="0" b="0"/>
                <wp:wrapNone/>
                <wp:docPr id="1" name="Text Box 1"/>
                <wp:cNvGraphicFramePr/>
                <a:graphic xmlns:a="http://schemas.openxmlformats.org/drawingml/2006/main">
                  <a:graphicData uri="http://schemas.microsoft.com/office/word/2010/wordprocessingShape">
                    <wps:wsp>
                      <wps:cNvSpPr txBox="1"/>
                      <wps:spPr>
                        <a:xfrm>
                          <a:off x="0" y="0"/>
                          <a:ext cx="3429000" cy="1828800"/>
                        </a:xfrm>
                        <a:prstGeom prst="rect">
                          <a:avLst/>
                        </a:prstGeom>
                        <a:solidFill>
                          <a:srgbClr val="349A98"/>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7C523CA8" w14:textId="77777777" w:rsidR="002B0539" w:rsidRDefault="002B0539" w:rsidP="00ED5B68">
                            <w:pPr>
                              <w:spacing w:after="0"/>
                              <w:jc w:val="center"/>
                              <w:rPr>
                                <w:b/>
                                <w:color w:val="FFFFFF" w:themeColor="background1"/>
                                <w:sz w:val="28"/>
                                <w:szCs w:val="28"/>
                              </w:rPr>
                            </w:pPr>
                          </w:p>
                          <w:p w14:paraId="3F5F0C12" w14:textId="1D3BB342" w:rsidR="00ED5B68" w:rsidRPr="009159DD" w:rsidRDefault="009159DD" w:rsidP="004F238D">
                            <w:pPr>
                              <w:spacing w:before="120" w:after="0"/>
                              <w:jc w:val="center"/>
                              <w:rPr>
                                <w:b/>
                                <w:color w:val="FFFFFF" w:themeColor="background1"/>
                                <w:sz w:val="24"/>
                                <w:szCs w:val="24"/>
                              </w:rPr>
                            </w:pPr>
                            <w:r w:rsidRPr="009159DD">
                              <w:rPr>
                                <w:b/>
                                <w:color w:val="FFFFFF" w:themeColor="background1"/>
                                <w:sz w:val="24"/>
                                <w:szCs w:val="24"/>
                              </w:rPr>
                              <w:t>Massachusetts Department of Public Health</w:t>
                            </w:r>
                          </w:p>
                          <w:p w14:paraId="203C4075" w14:textId="2C40FEF3" w:rsidR="00ED5B68" w:rsidRDefault="00ED5B68" w:rsidP="00ED5B68">
                            <w:pPr>
                              <w:spacing w:after="0"/>
                              <w:jc w:val="center"/>
                              <w:rPr>
                                <w:b/>
                                <w:color w:val="FFFFFF" w:themeColor="background1"/>
                                <w:sz w:val="28"/>
                                <w:szCs w:val="28"/>
                              </w:rPr>
                            </w:pPr>
                            <w:r w:rsidRPr="0058229A">
                              <w:rPr>
                                <w:b/>
                                <w:color w:val="FFFFFF" w:themeColor="background1"/>
                                <w:sz w:val="24"/>
                                <w:szCs w:val="24"/>
                              </w:rPr>
                              <w:t>CLIMATE HAZARD ASSESSMENT PROFILE</w:t>
                            </w:r>
                            <w:r w:rsidRPr="00FB41DF">
                              <w:rPr>
                                <w:b/>
                                <w:color w:val="FFFFFF" w:themeColor="background1"/>
                                <w:sz w:val="28"/>
                                <w:szCs w:val="28"/>
                              </w:rPr>
                              <w:t xml:space="preserve"> </w:t>
                            </w:r>
                          </w:p>
                          <w:p w14:paraId="5481894B" w14:textId="087CD3FF" w:rsidR="0058229A" w:rsidRDefault="0058229A" w:rsidP="00ED5B68">
                            <w:pPr>
                              <w:spacing w:after="0"/>
                              <w:jc w:val="center"/>
                              <w:rPr>
                                <w:b/>
                                <w:color w:val="FFFFFF" w:themeColor="background1"/>
                                <w:sz w:val="28"/>
                                <w:szCs w:val="28"/>
                              </w:rPr>
                            </w:pPr>
                          </w:p>
                          <w:p w14:paraId="37DD97A2" w14:textId="77777777" w:rsidR="0058229A" w:rsidRPr="00FB41DF" w:rsidRDefault="0058229A" w:rsidP="00ED5B68">
                            <w:pPr>
                              <w:spacing w:after="0"/>
                              <w:jc w:val="center"/>
                              <w:rPr>
                                <w:b/>
                                <w:color w:val="FFFFFF" w:themeColor="background1"/>
                                <w:sz w:val="28"/>
                                <w:szCs w:val="28"/>
                              </w:rPr>
                            </w:pPr>
                          </w:p>
                          <w:p w14:paraId="442078B4" w14:textId="2BD774A4" w:rsidR="00BE46F7" w:rsidRPr="006951E7" w:rsidRDefault="00876F01" w:rsidP="00ED5B68">
                            <w:pPr>
                              <w:spacing w:after="0"/>
                              <w:jc w:val="center"/>
                              <w:rPr>
                                <w:b/>
                                <w:color w:val="FFFFFF" w:themeColor="background1"/>
                                <w:sz w:val="32"/>
                                <w:szCs w:val="32"/>
                              </w:rPr>
                            </w:pPr>
                            <w:r>
                              <w:rPr>
                                <w:b/>
                                <w:color w:val="FFFFFF" w:themeColor="background1"/>
                                <w:sz w:val="32"/>
                                <w:szCs w:val="32"/>
                              </w:rPr>
                              <w:t xml:space="preserve">SEA LEVEL </w:t>
                            </w:r>
                            <w:r w:rsidR="0007641F">
                              <w:rPr>
                                <w:b/>
                                <w:color w:val="FFFFFF" w:themeColor="background1"/>
                                <w:sz w:val="32"/>
                                <w:szCs w:val="32"/>
                              </w:rPr>
                              <w:t>RIS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57C17BA" id="_x0000_t202" coordsize="21600,21600" o:spt="202" path="m,l,21600r21600,l21600,xe">
                <v:stroke joinstyle="miter"/>
                <v:path gradientshapeok="t" o:connecttype="rect"/>
              </v:shapetype>
              <v:shape id="Text Box 1" o:spid="_x0000_s1026" type="#_x0000_t202" style="position:absolute;margin-left:0;margin-top:0;width:270pt;height:2in;z-index:251650560;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" fillcolor="#349a98" stroked="f" strokeweight=".5pt">
                <v:textbox>
                  <w:txbxContent>
                    <w:p w14:paraId="7C523CA8" w14:textId="77777777" w:rsidR="002B0539" w:rsidRDefault="002B0539" w:rsidP="00ED5B68">
                      <w:pPr>
                        <w:spacing w:after="0"/>
                        <w:jc w:val="center"/>
                        <w:rPr>
                          <w:b/>
                          <w:color w:val="FFFFFF" w:themeColor="background1"/>
                          <w:sz w:val="28"/>
                          <w:szCs w:val="28"/>
                        </w:rPr>
                      </w:pPr>
                    </w:p>
                    <w:p w14:paraId="3F5F0C12" w14:textId="1D3BB342" w:rsidR="00ED5B68" w:rsidRPr="009159DD" w:rsidRDefault="009159DD" w:rsidP="004F238D">
                      <w:pPr>
                        <w:spacing w:before="120" w:after="0"/>
                        <w:jc w:val="center"/>
                        <w:rPr>
                          <w:b/>
                          <w:color w:val="FFFFFF" w:themeColor="background1"/>
                          <w:sz w:val="24"/>
                          <w:szCs w:val="24"/>
                        </w:rPr>
                      </w:pPr>
                      <w:r w:rsidRPr="009159DD">
                        <w:rPr>
                          <w:b/>
                          <w:color w:val="FFFFFF" w:themeColor="background1"/>
                          <w:sz w:val="24"/>
                          <w:szCs w:val="24"/>
                        </w:rPr>
                        <w:t>Massachusetts Department of Public Health</w:t>
                      </w:r>
                    </w:p>
                    <w:p w14:paraId="203C4075" w14:textId="2C40FEF3" w:rsidR="00ED5B68" w:rsidRDefault="00ED5B68" w:rsidP="00ED5B68">
                      <w:pPr>
                        <w:spacing w:after="0"/>
                        <w:jc w:val="center"/>
                        <w:rPr>
                          <w:b/>
                          <w:color w:val="FFFFFF" w:themeColor="background1"/>
                          <w:sz w:val="28"/>
                          <w:szCs w:val="28"/>
                        </w:rPr>
                      </w:pPr>
                      <w:r w:rsidRPr="0058229A">
                        <w:rPr>
                          <w:b/>
                          <w:color w:val="FFFFFF" w:themeColor="background1"/>
                          <w:sz w:val="24"/>
                          <w:szCs w:val="24"/>
                        </w:rPr>
                        <w:t>CLIMATE HAZARD ASSESSMENT PROFILE</w:t>
                      </w:r>
                      <w:r w:rsidRPr="00FB41DF">
                        <w:rPr>
                          <w:b/>
                          <w:color w:val="FFFFFF" w:themeColor="background1"/>
                          <w:sz w:val="28"/>
                          <w:szCs w:val="28"/>
                        </w:rPr>
                        <w:t xml:space="preserve"> </w:t>
                      </w:r>
                    </w:p>
                    <w:p w14:paraId="5481894B" w14:textId="087CD3FF" w:rsidR="0058229A" w:rsidRDefault="0058229A" w:rsidP="00ED5B68">
                      <w:pPr>
                        <w:spacing w:after="0"/>
                        <w:jc w:val="center"/>
                        <w:rPr>
                          <w:b/>
                          <w:color w:val="FFFFFF" w:themeColor="background1"/>
                          <w:sz w:val="28"/>
                          <w:szCs w:val="28"/>
                        </w:rPr>
                      </w:pPr>
                    </w:p>
                    <w:p w14:paraId="37DD97A2" w14:textId="77777777" w:rsidR="0058229A" w:rsidRPr="00FB41DF" w:rsidRDefault="0058229A" w:rsidP="00ED5B68">
                      <w:pPr>
                        <w:spacing w:after="0"/>
                        <w:jc w:val="center"/>
                        <w:rPr>
                          <w:b/>
                          <w:color w:val="FFFFFF" w:themeColor="background1"/>
                          <w:sz w:val="28"/>
                          <w:szCs w:val="28"/>
                        </w:rPr>
                      </w:pPr>
                    </w:p>
                    <w:p w14:paraId="442078B4" w14:textId="2BD774A4" w:rsidR="00BE46F7" w:rsidRPr="006951E7" w:rsidRDefault="00876F01" w:rsidP="00ED5B68">
                      <w:pPr>
                        <w:spacing w:after="0"/>
                        <w:jc w:val="center"/>
                        <w:rPr>
                          <w:b/>
                          <w:color w:val="FFFFFF" w:themeColor="background1"/>
                          <w:sz w:val="32"/>
                          <w:szCs w:val="32"/>
                        </w:rPr>
                      </w:pPr>
                      <w:r>
                        <w:rPr>
                          <w:b/>
                          <w:color w:val="FFFFFF" w:themeColor="background1"/>
                          <w:sz w:val="32"/>
                          <w:szCs w:val="32"/>
                        </w:rPr>
                        <w:t xml:space="preserve">SEA LEVEL </w:t>
                      </w:r>
                      <w:r w:rsidR="0007641F">
                        <w:rPr>
                          <w:b/>
                          <w:color w:val="FFFFFF" w:themeColor="background1"/>
                          <w:sz w:val="32"/>
                          <w:szCs w:val="32"/>
                        </w:rPr>
                        <w:t>RISE</w:t>
                      </w:r>
                    </w:p>
                  </w:txbxContent>
                </v:textbox>
                <w10:wrap anchorx="margin" anchory="margin"/>
              </v:shape>
            </w:pict>
          </mc:Fallback>
        </mc:AlternateContent>
      </w:r>
      <w:r w:rsidR="002A552D">
        <w:rPr>
          <w:b/>
          <w:noProof/>
        </w:rPr>
        <mc:AlternateContent>
          <mc:Choice Requires="wps">
            <w:drawing>
              <wp:anchor distT="0" distB="0" distL="114300" distR="114300" simplePos="0" relativeHeight="251651584" behindDoc="0" locked="0" layoutInCell="1" allowOverlap="1" wp14:anchorId="757C17B8" wp14:editId="5DD39BAE">
                <wp:simplePos x="0" y="0"/>
                <wp:positionH relativeFrom="margin">
                  <wp:posOffset>0</wp:posOffset>
                </wp:positionH>
                <wp:positionV relativeFrom="margin">
                  <wp:posOffset>1874520</wp:posOffset>
                </wp:positionV>
                <wp:extent cx="7040880" cy="137160"/>
                <wp:effectExtent l="0" t="0" r="7620" b="0"/>
                <wp:wrapNone/>
                <wp:docPr id="291" name="Text Box 291"/>
                <wp:cNvGraphicFramePr/>
                <a:graphic xmlns:a="http://schemas.openxmlformats.org/drawingml/2006/main">
                  <a:graphicData uri="http://schemas.microsoft.com/office/word/2010/wordprocessingShape">
                    <wps:wsp>
                      <wps:cNvSpPr txBox="1"/>
                      <wps:spPr>
                        <a:xfrm>
                          <a:off x="0" y="0"/>
                          <a:ext cx="7040880" cy="137160"/>
                        </a:xfrm>
                        <a:prstGeom prst="rect">
                          <a:avLst/>
                        </a:prstGeom>
                        <a:solidFill>
                          <a:srgbClr val="349A98"/>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757C17F7" w14:textId="77777777" w:rsidR="00E95C49" w:rsidRPr="002B01B6" w:rsidRDefault="00E95C49">
                            <w:pPr>
                              <w:rPr>
                                <w:b/>
                                <w:color w:val="FFFFFF" w:themeColor="background1"/>
                                <w:sz w:val="2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57C17B8" id="Text Box 291" o:spid="_x0000_s1027" type="#_x0000_t202" style="position:absolute;margin-left:0;margin-top:147.6pt;width:554.4pt;height:10.8pt;z-index:251651584;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" fillcolor="#349a98" stroked="f" strokeweight=".5pt">
                <v:textbox>
                  <w:txbxContent>
                    <w:p w14:paraId="757C17F7" w14:textId="77777777" w:rsidR="00E95C49" w:rsidRPr="002B01B6" w:rsidRDefault="00E95C49">
                      <w:pPr>
                        <w:rPr>
                          <w:b/>
                          <w:color w:val="FFFFFF" w:themeColor="background1"/>
                          <w:sz w:val="28"/>
                        </w:rPr>
                      </w:pPr>
                    </w:p>
                  </w:txbxContent>
                </v:textbox>
                <w10:wrap anchorx="margin" anchory="margin"/>
              </v:shape>
            </w:pict>
          </mc:Fallback>
        </mc:AlternateContent>
      </w:r>
      <w:r w:rsidR="002A03B8" w:rsidRPr="000D2127">
        <w:rPr>
          <w:noProof/>
          <w:sz w:val="24"/>
          <w:szCs w:val="24"/>
        </w:rPr>
        <mc:AlternateContent>
          <mc:Choice Requires="wps">
            <w:drawing>
              <wp:anchor distT="0" distB="0" distL="114300" distR="114300" simplePos="0" relativeHeight="251649536" behindDoc="0" locked="0" layoutInCell="1" allowOverlap="1" wp14:anchorId="757C17C0" wp14:editId="2A4981EA">
                <wp:simplePos x="0" y="0"/>
                <wp:positionH relativeFrom="margin">
                  <wp:posOffset>-91440</wp:posOffset>
                </wp:positionH>
                <wp:positionV relativeFrom="margin">
                  <wp:posOffset>2011680</wp:posOffset>
                </wp:positionV>
                <wp:extent cx="3566160" cy="7589520"/>
                <wp:effectExtent l="0" t="0" r="0" b="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66160" cy="7589520"/>
                        </a:xfrm>
                        <a:prstGeom prst="rect">
                          <a:avLst/>
                        </a:prstGeom>
                        <a:noFill/>
                        <a:ln w="9525">
                          <a:noFill/>
                          <a:miter lim="800000"/>
                          <a:headEnd/>
                          <a:tailEnd/>
                        </a:ln>
                      </wps:spPr>
                      <wps:txbx>
                        <w:txbxContent>
                          <w:p w14:paraId="1EAA8402" w14:textId="77777777" w:rsidR="00AC753F" w:rsidRPr="000C685C" w:rsidRDefault="00AC753F" w:rsidP="00AC753F">
                            <w:pPr>
                              <w:widowControl w:val="0"/>
                              <w:spacing w:after="0"/>
                              <w:jc w:val="both"/>
                              <w:rPr>
                                <w:b/>
                                <w:bCs/>
                                <w:color w:val="349A98"/>
                                <w:position w:val="-6"/>
                                <w:sz w:val="24"/>
                              </w:rPr>
                            </w:pPr>
                            <w:r w:rsidRPr="000C685C">
                              <w:rPr>
                                <w:b/>
                                <w:bCs/>
                                <w:color w:val="349A98"/>
                                <w:position w:val="-6"/>
                                <w:sz w:val="24"/>
                              </w:rPr>
                              <w:t>CLIMATE HAZARD OVERVIEW</w:t>
                            </w:r>
                          </w:p>
                          <w:p w14:paraId="0E97019E" w14:textId="77777777" w:rsidR="00AC753F" w:rsidRPr="008222C7" w:rsidRDefault="00AC753F" w:rsidP="00AC753F">
                            <w:pPr>
                              <w:widowControl w:val="0"/>
                              <w:spacing w:after="0"/>
                              <w:jc w:val="both"/>
                              <w:rPr>
                                <w:b/>
                                <w:bCs/>
                                <w:color w:val="349A98"/>
                                <w:position w:val="-6"/>
                                <w:sz w:val="21"/>
                                <w:szCs w:val="21"/>
                              </w:rPr>
                            </w:pPr>
                            <w:r w:rsidRPr="008222C7">
                              <w:rPr>
                                <w:b/>
                                <w:bCs/>
                                <w:color w:val="349A98"/>
                                <w:position w:val="-6"/>
                                <w:sz w:val="21"/>
                                <w:szCs w:val="21"/>
                              </w:rPr>
                              <w:t xml:space="preserve">Coastal areas of Massachusetts are highly vulnerable to damage from accelerating sea </w:t>
                            </w:r>
                            <w:r w:rsidRPr="00781A0D">
                              <w:rPr>
                                <w:b/>
                                <w:bCs/>
                                <w:color w:val="349A98"/>
                                <w:position w:val="-6"/>
                                <w:sz w:val="21"/>
                                <w:szCs w:val="21"/>
                              </w:rPr>
                              <w:t>level</w:t>
                            </w:r>
                            <w:r w:rsidRPr="008222C7">
                              <w:rPr>
                                <w:b/>
                                <w:bCs/>
                                <w:color w:val="349A98"/>
                                <w:position w:val="-6"/>
                                <w:sz w:val="21"/>
                                <w:szCs w:val="21"/>
                              </w:rPr>
                              <w:t xml:space="preserve"> rise and storm surge</w:t>
                            </w:r>
                            <w:r>
                              <w:rPr>
                                <w:b/>
                                <w:bCs/>
                                <w:color w:val="349A98"/>
                                <w:position w:val="-6"/>
                                <w:sz w:val="21"/>
                                <w:szCs w:val="21"/>
                              </w:rPr>
                              <w:t>s</w:t>
                            </w:r>
                            <w:r w:rsidRPr="008222C7">
                              <w:rPr>
                                <w:b/>
                                <w:bCs/>
                                <w:color w:val="349A98"/>
                                <w:position w:val="-6"/>
                                <w:sz w:val="21"/>
                                <w:szCs w:val="21"/>
                              </w:rPr>
                              <w:t xml:space="preserve">.  Currently, </w:t>
                            </w:r>
                            <w:r>
                              <w:rPr>
                                <w:b/>
                                <w:bCs/>
                                <w:color w:val="349A98"/>
                                <w:position w:val="-6"/>
                                <w:sz w:val="21"/>
                                <w:szCs w:val="21"/>
                              </w:rPr>
                              <w:t>more than</w:t>
                            </w:r>
                            <w:r w:rsidRPr="008222C7">
                              <w:rPr>
                                <w:b/>
                                <w:bCs/>
                                <w:color w:val="349A98"/>
                                <w:position w:val="-6"/>
                                <w:sz w:val="21"/>
                                <w:szCs w:val="21"/>
                              </w:rPr>
                              <w:t xml:space="preserve"> half (53%) of Massachusetts residents live in coastal communities. </w:t>
                            </w:r>
                            <w:r>
                              <w:rPr>
                                <w:b/>
                                <w:bCs/>
                                <w:color w:val="349A98"/>
                                <w:position w:val="-6"/>
                                <w:sz w:val="21"/>
                                <w:szCs w:val="21"/>
                              </w:rPr>
                              <w:t>O</w:t>
                            </w:r>
                            <w:r w:rsidRPr="008222C7">
                              <w:rPr>
                                <w:b/>
                                <w:bCs/>
                                <w:color w:val="349A98"/>
                                <w:position w:val="-6"/>
                                <w:sz w:val="21"/>
                                <w:szCs w:val="21"/>
                              </w:rPr>
                              <w:t>ver the next century</w:t>
                            </w:r>
                            <w:r>
                              <w:rPr>
                                <w:b/>
                                <w:bCs/>
                                <w:color w:val="349A98"/>
                                <w:position w:val="-6"/>
                                <w:sz w:val="21"/>
                                <w:szCs w:val="21"/>
                              </w:rPr>
                              <w:t>, scientists project</w:t>
                            </w:r>
                            <w:r w:rsidRPr="008222C7">
                              <w:rPr>
                                <w:b/>
                                <w:bCs/>
                                <w:color w:val="349A98"/>
                                <w:position w:val="-6"/>
                                <w:sz w:val="21"/>
                                <w:szCs w:val="21"/>
                              </w:rPr>
                              <w:t xml:space="preserve"> that </w:t>
                            </w:r>
                            <w:r>
                              <w:rPr>
                                <w:b/>
                                <w:bCs/>
                                <w:color w:val="349A98"/>
                                <w:position w:val="-6"/>
                                <w:sz w:val="21"/>
                                <w:szCs w:val="21"/>
                              </w:rPr>
                              <w:t xml:space="preserve">up to </w:t>
                            </w:r>
                            <w:r w:rsidRPr="008222C7">
                              <w:rPr>
                                <w:b/>
                                <w:bCs/>
                                <w:color w:val="349A98"/>
                                <w:position w:val="-6"/>
                                <w:sz w:val="21"/>
                                <w:szCs w:val="21"/>
                              </w:rPr>
                              <w:t xml:space="preserve">a half million people living along </w:t>
                            </w:r>
                            <w:r>
                              <w:rPr>
                                <w:b/>
                                <w:bCs/>
                                <w:color w:val="349A98"/>
                                <w:position w:val="-6"/>
                                <w:sz w:val="21"/>
                                <w:szCs w:val="21"/>
                              </w:rPr>
                              <w:t xml:space="preserve">the </w:t>
                            </w:r>
                            <w:r w:rsidRPr="008222C7">
                              <w:rPr>
                                <w:b/>
                                <w:bCs/>
                                <w:color w:val="349A98"/>
                                <w:position w:val="-6"/>
                                <w:sz w:val="21"/>
                                <w:szCs w:val="21"/>
                              </w:rPr>
                              <w:t>Massachusetts coast may be at-risk.</w:t>
                            </w:r>
                          </w:p>
                          <w:p w14:paraId="5225C96A" w14:textId="77777777" w:rsidR="00AC753F" w:rsidRPr="005862C5" w:rsidRDefault="00AC753F" w:rsidP="00AC753F">
                            <w:pPr>
                              <w:widowControl w:val="0"/>
                              <w:spacing w:after="0"/>
                              <w:jc w:val="both"/>
                              <w:rPr>
                                <w:color w:val="auto"/>
                                <w:sz w:val="21"/>
                                <w:szCs w:val="21"/>
                              </w:rPr>
                            </w:pPr>
                          </w:p>
                          <w:p w14:paraId="0EACB822" w14:textId="77777777" w:rsidR="00AC753F" w:rsidRPr="000C685C" w:rsidRDefault="00AC753F" w:rsidP="00AC753F">
                            <w:pPr>
                              <w:widowControl w:val="0"/>
                              <w:spacing w:after="0"/>
                              <w:rPr>
                                <w:b/>
                                <w:color w:val="auto"/>
                                <w:sz w:val="24"/>
                                <w:szCs w:val="24"/>
                              </w:rPr>
                            </w:pPr>
                            <w:r w:rsidRPr="000C685C">
                              <w:rPr>
                                <w:b/>
                                <w:color w:val="auto"/>
                                <w:sz w:val="24"/>
                                <w:szCs w:val="24"/>
                              </w:rPr>
                              <w:t>HOW WILL CLIMATE CHANGE MAKE THINGS WORSE?</w:t>
                            </w:r>
                          </w:p>
                          <w:p w14:paraId="1320B4EA" w14:textId="77777777" w:rsidR="00AC753F" w:rsidRPr="003C5259" w:rsidRDefault="00AC753F" w:rsidP="00AC753F">
                            <w:pPr>
                              <w:widowControl w:val="0"/>
                              <w:spacing w:after="0"/>
                              <w:jc w:val="both"/>
                              <w:rPr>
                                <w:bCs/>
                                <w:color w:val="auto"/>
                                <w:sz w:val="21"/>
                                <w:szCs w:val="21"/>
                              </w:rPr>
                            </w:pPr>
                            <w:r>
                              <w:rPr>
                                <w:bCs/>
                                <w:color w:val="auto"/>
                                <w:sz w:val="21"/>
                                <w:szCs w:val="21"/>
                              </w:rPr>
                              <w:t>S</w:t>
                            </w:r>
                            <w:r w:rsidRPr="003C5259">
                              <w:rPr>
                                <w:bCs/>
                                <w:color w:val="auto"/>
                                <w:sz w:val="21"/>
                                <w:szCs w:val="21"/>
                              </w:rPr>
                              <w:t xml:space="preserve">ea level rise resulting from the melting of arctic ice appears to be accelerating. </w:t>
                            </w:r>
                            <w:r>
                              <w:rPr>
                                <w:bCs/>
                                <w:color w:val="auto"/>
                                <w:sz w:val="21"/>
                                <w:szCs w:val="21"/>
                              </w:rPr>
                              <w:t>Sea levels rose about 9</w:t>
                            </w:r>
                            <w:r w:rsidRPr="00617AF5">
                              <w:rPr>
                                <w:bCs/>
                                <w:color w:val="auto"/>
                                <w:sz w:val="21"/>
                                <w:szCs w:val="21"/>
                              </w:rPr>
                              <w:t xml:space="preserve"> inches during the 20th century. </w:t>
                            </w:r>
                            <w:r w:rsidRPr="003C5259">
                              <w:rPr>
                                <w:bCs/>
                                <w:color w:val="auto"/>
                                <w:sz w:val="21"/>
                                <w:szCs w:val="21"/>
                              </w:rPr>
                              <w:t>By</w:t>
                            </w:r>
                            <w:r>
                              <w:rPr>
                                <w:bCs/>
                                <w:color w:val="auto"/>
                                <w:sz w:val="21"/>
                                <w:szCs w:val="21"/>
                              </w:rPr>
                              <w:t xml:space="preserve"> 2030, sea level is projected to rise by 0.6 to 1.1 feet above 2000 levels. By</w:t>
                            </w:r>
                            <w:r w:rsidRPr="003C5259">
                              <w:rPr>
                                <w:bCs/>
                                <w:color w:val="auto"/>
                                <w:sz w:val="21"/>
                                <w:szCs w:val="21"/>
                              </w:rPr>
                              <w:t xml:space="preserve"> </w:t>
                            </w:r>
                            <w:r>
                              <w:rPr>
                                <w:bCs/>
                                <w:color w:val="auto"/>
                                <w:sz w:val="21"/>
                                <w:szCs w:val="21"/>
                              </w:rPr>
                              <w:t>2070,</w:t>
                            </w:r>
                            <w:r w:rsidRPr="003C5259">
                              <w:rPr>
                                <w:bCs/>
                                <w:color w:val="auto"/>
                                <w:sz w:val="21"/>
                                <w:szCs w:val="21"/>
                              </w:rPr>
                              <w:t xml:space="preserve"> </w:t>
                            </w:r>
                            <w:r>
                              <w:rPr>
                                <w:bCs/>
                                <w:color w:val="auto"/>
                                <w:sz w:val="21"/>
                                <w:szCs w:val="21"/>
                              </w:rPr>
                              <w:t xml:space="preserve">some </w:t>
                            </w:r>
                            <w:r w:rsidRPr="003C5259">
                              <w:rPr>
                                <w:bCs/>
                                <w:color w:val="auto"/>
                                <w:sz w:val="21"/>
                                <w:szCs w:val="21"/>
                              </w:rPr>
                              <w:t xml:space="preserve">projections </w:t>
                            </w:r>
                            <w:r>
                              <w:rPr>
                                <w:bCs/>
                                <w:color w:val="auto"/>
                                <w:sz w:val="21"/>
                                <w:szCs w:val="21"/>
                              </w:rPr>
                              <w:t xml:space="preserve">estimate </w:t>
                            </w:r>
                            <w:r w:rsidRPr="003C5259">
                              <w:rPr>
                                <w:bCs/>
                                <w:color w:val="auto"/>
                                <w:sz w:val="21"/>
                                <w:szCs w:val="21"/>
                              </w:rPr>
                              <w:t xml:space="preserve">a rise in sea level </w:t>
                            </w:r>
                            <w:r>
                              <w:rPr>
                                <w:bCs/>
                                <w:color w:val="auto"/>
                                <w:sz w:val="21"/>
                                <w:szCs w:val="21"/>
                              </w:rPr>
                              <w:t>of</w:t>
                            </w:r>
                            <w:r w:rsidRPr="003C5259">
                              <w:rPr>
                                <w:bCs/>
                                <w:color w:val="auto"/>
                                <w:sz w:val="21"/>
                                <w:szCs w:val="21"/>
                              </w:rPr>
                              <w:t xml:space="preserve"> </w:t>
                            </w:r>
                            <w:r>
                              <w:rPr>
                                <w:bCs/>
                                <w:color w:val="auto"/>
                                <w:sz w:val="21"/>
                                <w:szCs w:val="21"/>
                              </w:rPr>
                              <w:t>2.3 to 4.2 feet over 2000 levels.  Sea level rise combined with more intense hurricanes and winter storms present a serious threat to people residing in coastal areas of Massachusetts.</w:t>
                            </w:r>
                          </w:p>
                          <w:p w14:paraId="68C93033" w14:textId="77777777" w:rsidR="00AC753F" w:rsidRPr="005862C5" w:rsidRDefault="00AC753F" w:rsidP="00AC753F">
                            <w:pPr>
                              <w:spacing w:after="0"/>
                              <w:jc w:val="both"/>
                              <w:rPr>
                                <w:b/>
                                <w:color w:val="auto"/>
                                <w:sz w:val="21"/>
                                <w:szCs w:val="21"/>
                              </w:rPr>
                            </w:pPr>
                          </w:p>
                          <w:p w14:paraId="094B0167" w14:textId="77777777" w:rsidR="00AC753F" w:rsidRPr="000C685C" w:rsidRDefault="00AC753F" w:rsidP="00AC753F">
                            <w:pPr>
                              <w:spacing w:after="0"/>
                              <w:jc w:val="both"/>
                              <w:rPr>
                                <w:b/>
                                <w:color w:val="auto"/>
                                <w:sz w:val="24"/>
                                <w:szCs w:val="26"/>
                              </w:rPr>
                            </w:pPr>
                            <w:r>
                              <w:rPr>
                                <w:b/>
                                <w:color w:val="auto"/>
                                <w:sz w:val="24"/>
                                <w:szCs w:val="26"/>
                              </w:rPr>
                              <w:t>WHO IS EXPOSED TO SEA LEVEL RISE</w:t>
                            </w:r>
                            <w:r w:rsidRPr="000C685C">
                              <w:rPr>
                                <w:b/>
                                <w:color w:val="auto"/>
                                <w:sz w:val="24"/>
                                <w:szCs w:val="26"/>
                              </w:rPr>
                              <w:t xml:space="preserve">? </w:t>
                            </w:r>
                          </w:p>
                          <w:p w14:paraId="1D817CF9" w14:textId="6E6F7410" w:rsidR="00AC753F" w:rsidRPr="003C5259" w:rsidRDefault="00AC753F" w:rsidP="00AC753F">
                            <w:pPr>
                              <w:widowControl w:val="0"/>
                              <w:spacing w:after="0"/>
                              <w:jc w:val="both"/>
                              <w:rPr>
                                <w:bCs/>
                                <w:position w:val="-6"/>
                                <w:sz w:val="21"/>
                                <w:szCs w:val="21"/>
                              </w:rPr>
                            </w:pPr>
                            <w:r>
                              <w:rPr>
                                <w:bCs/>
                                <w:position w:val="-6"/>
                                <w:sz w:val="21"/>
                                <w:szCs w:val="21"/>
                              </w:rPr>
                              <w:t>In coastal areas, r</w:t>
                            </w:r>
                            <w:r w:rsidRPr="003C5259">
                              <w:rPr>
                                <w:bCs/>
                                <w:position w:val="-6"/>
                                <w:sz w:val="21"/>
                                <w:szCs w:val="21"/>
                              </w:rPr>
                              <w:t xml:space="preserve">ising sea levels may erode shorelines, threaten coastal drinking water supplies with salt-water intrusion, and displace </w:t>
                            </w:r>
                            <w:r>
                              <w:rPr>
                                <w:bCs/>
                                <w:position w:val="-6"/>
                                <w:sz w:val="21"/>
                                <w:szCs w:val="21"/>
                              </w:rPr>
                              <w:t>residents</w:t>
                            </w:r>
                            <w:r w:rsidRPr="003C5259">
                              <w:rPr>
                                <w:bCs/>
                                <w:position w:val="-6"/>
                                <w:sz w:val="21"/>
                                <w:szCs w:val="21"/>
                              </w:rPr>
                              <w:t>.  Sea level rise also contributes to higher storm surges and flooding during coastal storm</w:t>
                            </w:r>
                            <w:r>
                              <w:rPr>
                                <w:bCs/>
                                <w:position w:val="-6"/>
                                <w:sz w:val="21"/>
                                <w:szCs w:val="21"/>
                              </w:rPr>
                              <w:t xml:space="preserve"> event</w:t>
                            </w:r>
                            <w:r w:rsidRPr="003C5259">
                              <w:rPr>
                                <w:bCs/>
                                <w:position w:val="-6"/>
                                <w:sz w:val="21"/>
                                <w:szCs w:val="21"/>
                              </w:rPr>
                              <w:t>s.</w:t>
                            </w:r>
                            <w:r>
                              <w:rPr>
                                <w:bCs/>
                                <w:position w:val="-6"/>
                                <w:sz w:val="21"/>
                                <w:szCs w:val="21"/>
                              </w:rPr>
                              <w:t xml:space="preserve"> “Tidal flooding” (very high tides not associated with storms) may damage beaches, roadways, and buildings. Flooding may expose i</w:t>
                            </w:r>
                            <w:r w:rsidRPr="003C5259">
                              <w:rPr>
                                <w:bCs/>
                                <w:position w:val="-6"/>
                                <w:sz w:val="21"/>
                                <w:szCs w:val="21"/>
                              </w:rPr>
                              <w:t>ndividuals to physical hazards, contaminated f</w:t>
                            </w:r>
                            <w:r>
                              <w:rPr>
                                <w:bCs/>
                                <w:position w:val="-6"/>
                                <w:sz w:val="21"/>
                                <w:szCs w:val="21"/>
                              </w:rPr>
                              <w:t>lood water and drinking water, and may displace residents</w:t>
                            </w:r>
                            <w:r w:rsidR="00271381">
                              <w:rPr>
                                <w:bCs/>
                                <w:position w:val="-6"/>
                                <w:sz w:val="21"/>
                                <w:szCs w:val="21"/>
                              </w:rPr>
                              <w:t>,</w:t>
                            </w:r>
                            <w:r>
                              <w:rPr>
                                <w:bCs/>
                                <w:position w:val="-6"/>
                                <w:sz w:val="21"/>
                                <w:szCs w:val="21"/>
                              </w:rPr>
                              <w:t xml:space="preserve"> leading to</w:t>
                            </w:r>
                            <w:r w:rsidRPr="003C5259">
                              <w:rPr>
                                <w:bCs/>
                                <w:position w:val="-6"/>
                                <w:sz w:val="21"/>
                                <w:szCs w:val="21"/>
                              </w:rPr>
                              <w:t xml:space="preserve"> </w:t>
                            </w:r>
                            <w:r>
                              <w:rPr>
                                <w:bCs/>
                                <w:position w:val="-6"/>
                                <w:sz w:val="21"/>
                                <w:szCs w:val="21"/>
                              </w:rPr>
                              <w:t xml:space="preserve">permanent </w:t>
                            </w:r>
                            <w:r w:rsidRPr="003C5259">
                              <w:rPr>
                                <w:bCs/>
                                <w:position w:val="-6"/>
                                <w:sz w:val="21"/>
                                <w:szCs w:val="21"/>
                              </w:rPr>
                              <w:t>relocation.</w:t>
                            </w:r>
                          </w:p>
                          <w:p w14:paraId="0BA42AE9" w14:textId="77777777" w:rsidR="00AC753F" w:rsidRPr="005862C5" w:rsidRDefault="00AC753F" w:rsidP="00AC753F">
                            <w:pPr>
                              <w:spacing w:after="0"/>
                              <w:jc w:val="both"/>
                              <w:rPr>
                                <w:bCs/>
                                <w:position w:val="-6"/>
                                <w:sz w:val="21"/>
                                <w:szCs w:val="21"/>
                              </w:rPr>
                            </w:pPr>
                          </w:p>
                          <w:p w14:paraId="340EE6F1" w14:textId="77777777" w:rsidR="00AC753F" w:rsidRPr="000C685C" w:rsidRDefault="00AC753F" w:rsidP="00AC753F">
                            <w:pPr>
                              <w:spacing w:after="0"/>
                              <w:jc w:val="both"/>
                              <w:rPr>
                                <w:b/>
                                <w:color w:val="auto"/>
                                <w:sz w:val="24"/>
                                <w:szCs w:val="24"/>
                              </w:rPr>
                            </w:pPr>
                            <w:r w:rsidRPr="000C685C">
                              <w:rPr>
                                <w:b/>
                                <w:color w:val="auto"/>
                                <w:sz w:val="24"/>
                                <w:szCs w:val="24"/>
                              </w:rPr>
                              <w:t xml:space="preserve">WHAT ARE THE HEALTH EFFECTS? </w:t>
                            </w:r>
                          </w:p>
                          <w:p w14:paraId="483D22E9" w14:textId="69999577" w:rsidR="00CC12CC" w:rsidRPr="00962472" w:rsidRDefault="00AC753F" w:rsidP="00AC753F">
                            <w:pPr>
                              <w:spacing w:after="0"/>
                              <w:jc w:val="both"/>
                              <w:rPr>
                                <w:sz w:val="21"/>
                                <w:szCs w:val="21"/>
                              </w:rPr>
                            </w:pPr>
                            <w:r w:rsidRPr="00505991">
                              <w:rPr>
                                <w:color w:val="auto"/>
                                <w:sz w:val="21"/>
                                <w:szCs w:val="21"/>
                              </w:rPr>
                              <w:t xml:space="preserve">Storms and sudden inundation from rising seas pose a physical danger to those caught in their path. </w:t>
                            </w:r>
                            <w:r w:rsidRPr="00505991">
                              <w:rPr>
                                <w:sz w:val="21"/>
                                <w:szCs w:val="21"/>
                              </w:rPr>
                              <w:t>Health effects include</w:t>
                            </w:r>
                            <w:r w:rsidRPr="00505991">
                              <w:rPr>
                                <w:color w:val="auto"/>
                                <w:sz w:val="21"/>
                                <w:szCs w:val="21"/>
                              </w:rPr>
                              <w:t xml:space="preserve"> increases in water</w:t>
                            </w:r>
                            <w:r w:rsidRPr="00505991">
                              <w:rPr>
                                <w:sz w:val="21"/>
                                <w:szCs w:val="21"/>
                              </w:rPr>
                              <w:t>-</w:t>
                            </w:r>
                            <w:r w:rsidRPr="00505991">
                              <w:rPr>
                                <w:color w:val="auto"/>
                                <w:sz w:val="21"/>
                                <w:szCs w:val="21"/>
                              </w:rPr>
                              <w:t xml:space="preserve">borne </w:t>
                            </w:r>
                            <w:r w:rsidRPr="00505991">
                              <w:rPr>
                                <w:sz w:val="21"/>
                                <w:szCs w:val="21"/>
                              </w:rPr>
                              <w:t xml:space="preserve">illness from contaminated drinking water supplies, complications of existing diseases, and increases in respiratory diseases due to mold from flooding. </w:t>
                            </w:r>
                            <w:r w:rsidRPr="00505991">
                              <w:rPr>
                                <w:color w:val="auto"/>
                                <w:sz w:val="21"/>
                                <w:szCs w:val="21"/>
                              </w:rPr>
                              <w:t>Property damage and displacement of homes and businesses can lead to loss of livelihood and long-term mental stress for those facing relocation or living in a deteriorating community.</w:t>
                            </w:r>
                            <w:r w:rsidR="0021570C">
                              <w:rPr>
                                <w:color w:val="auto"/>
                                <w:sz w:val="21"/>
                                <w:szCs w:val="21"/>
                              </w:rPr>
                              <w:t xml:space="preserve"> Some coastal communities may experience frequent road closures due to </w:t>
                            </w:r>
                            <w:r w:rsidR="001A37AC">
                              <w:rPr>
                                <w:color w:val="auto"/>
                                <w:sz w:val="21"/>
                                <w:szCs w:val="21"/>
                              </w:rPr>
                              <w:t xml:space="preserve">increased </w:t>
                            </w:r>
                            <w:r w:rsidR="0021570C">
                              <w:rPr>
                                <w:color w:val="auto"/>
                                <w:sz w:val="21"/>
                                <w:szCs w:val="21"/>
                              </w:rPr>
                              <w:t xml:space="preserve">tidal flooding, </w:t>
                            </w:r>
                            <w:r w:rsidR="006E16B8">
                              <w:rPr>
                                <w:color w:val="auto"/>
                                <w:sz w:val="21"/>
                                <w:szCs w:val="21"/>
                              </w:rPr>
                              <w:t>impeding access to medical and emergency services.</w:t>
                            </w:r>
                            <w:r w:rsidRPr="00505991">
                              <w:rPr>
                                <w:color w:val="auto"/>
                                <w:sz w:val="21"/>
                                <w:szCs w:val="21"/>
                              </w:rPr>
                              <w:t xml:space="preserve"> Individuals may also experience post-traumatic stress, anxiety, and depression following an extreme weather event and/or relocation.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57C17C0" id="Text Box 2" o:spid="_x0000_s1028" type="#_x0000_t202" style="position:absolute;margin-left:-7.2pt;margin-top:158.4pt;width:280.8pt;height:597.6pt;z-index:251649536;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" filled="f" stroked="f">
                <v:textbox>
                  <w:txbxContent>
                    <w:p w14:paraId="1EAA8402" w14:textId="77777777" w:rsidR="00AC753F" w:rsidRPr="000C685C" w:rsidRDefault="00AC753F" w:rsidP="00AC753F">
                      <w:pPr>
                        <w:widowControl w:val="0"/>
                        <w:spacing w:after="0"/>
                        <w:jc w:val="both"/>
                        <w:rPr>
                          <w:b/>
                          <w:bCs/>
                          <w:color w:val="349A98"/>
                          <w:position w:val="-6"/>
                          <w:sz w:val="24"/>
                        </w:rPr>
                      </w:pPr>
                      <w:r w:rsidRPr="000C685C">
                        <w:rPr>
                          <w:b/>
                          <w:bCs/>
                          <w:color w:val="349A98"/>
                          <w:position w:val="-6"/>
                          <w:sz w:val="24"/>
                        </w:rPr>
                        <w:t>CLIMATE HAZARD OVERVIEW</w:t>
                      </w:r>
                    </w:p>
                    <w:p w14:paraId="0E97019E" w14:textId="77777777" w:rsidR="00AC753F" w:rsidRPr="008222C7" w:rsidRDefault="00AC753F" w:rsidP="00AC753F">
                      <w:pPr>
                        <w:widowControl w:val="0"/>
                        <w:spacing w:after="0"/>
                        <w:jc w:val="both"/>
                        <w:rPr>
                          <w:b/>
                          <w:bCs/>
                          <w:color w:val="349A98"/>
                          <w:position w:val="-6"/>
                          <w:sz w:val="21"/>
                          <w:szCs w:val="21"/>
                        </w:rPr>
                      </w:pPr>
                      <w:r w:rsidRPr="008222C7">
                        <w:rPr>
                          <w:b/>
                          <w:bCs/>
                          <w:color w:val="349A98"/>
                          <w:position w:val="-6"/>
                          <w:sz w:val="21"/>
                          <w:szCs w:val="21"/>
                        </w:rPr>
                        <w:t xml:space="preserve">Coastal areas of Massachusetts are highly vulnerable to damage from accelerating sea </w:t>
                      </w:r>
                      <w:r w:rsidRPr="00781A0D">
                        <w:rPr>
                          <w:b/>
                          <w:bCs/>
                          <w:color w:val="349A98"/>
                          <w:position w:val="-6"/>
                          <w:sz w:val="21"/>
                          <w:szCs w:val="21"/>
                        </w:rPr>
                        <w:t>level</w:t>
                      </w:r>
                      <w:r w:rsidRPr="008222C7">
                        <w:rPr>
                          <w:b/>
                          <w:bCs/>
                          <w:color w:val="349A98"/>
                          <w:position w:val="-6"/>
                          <w:sz w:val="21"/>
                          <w:szCs w:val="21"/>
                        </w:rPr>
                        <w:t xml:space="preserve"> rise and storm surge</w:t>
                      </w:r>
                      <w:r>
                        <w:rPr>
                          <w:b/>
                          <w:bCs/>
                          <w:color w:val="349A98"/>
                          <w:position w:val="-6"/>
                          <w:sz w:val="21"/>
                          <w:szCs w:val="21"/>
                        </w:rPr>
                        <w:t>s</w:t>
                      </w:r>
                      <w:r w:rsidRPr="008222C7">
                        <w:rPr>
                          <w:b/>
                          <w:bCs/>
                          <w:color w:val="349A98"/>
                          <w:position w:val="-6"/>
                          <w:sz w:val="21"/>
                          <w:szCs w:val="21"/>
                        </w:rPr>
                        <w:t xml:space="preserve">.  Currently, </w:t>
                      </w:r>
                      <w:r>
                        <w:rPr>
                          <w:b/>
                          <w:bCs/>
                          <w:color w:val="349A98"/>
                          <w:position w:val="-6"/>
                          <w:sz w:val="21"/>
                          <w:szCs w:val="21"/>
                        </w:rPr>
                        <w:t>more than</w:t>
                      </w:r>
                      <w:r w:rsidRPr="008222C7">
                        <w:rPr>
                          <w:b/>
                          <w:bCs/>
                          <w:color w:val="349A98"/>
                          <w:position w:val="-6"/>
                          <w:sz w:val="21"/>
                          <w:szCs w:val="21"/>
                        </w:rPr>
                        <w:t xml:space="preserve"> half (53%) of Massachusetts residents live in coastal communities. </w:t>
                      </w:r>
                      <w:r>
                        <w:rPr>
                          <w:b/>
                          <w:bCs/>
                          <w:color w:val="349A98"/>
                          <w:position w:val="-6"/>
                          <w:sz w:val="21"/>
                          <w:szCs w:val="21"/>
                        </w:rPr>
                        <w:t>O</w:t>
                      </w:r>
                      <w:r w:rsidRPr="008222C7">
                        <w:rPr>
                          <w:b/>
                          <w:bCs/>
                          <w:color w:val="349A98"/>
                          <w:position w:val="-6"/>
                          <w:sz w:val="21"/>
                          <w:szCs w:val="21"/>
                        </w:rPr>
                        <w:t>ver the next century</w:t>
                      </w:r>
                      <w:r>
                        <w:rPr>
                          <w:b/>
                          <w:bCs/>
                          <w:color w:val="349A98"/>
                          <w:position w:val="-6"/>
                          <w:sz w:val="21"/>
                          <w:szCs w:val="21"/>
                        </w:rPr>
                        <w:t>, scientists project</w:t>
                      </w:r>
                      <w:r w:rsidRPr="008222C7">
                        <w:rPr>
                          <w:b/>
                          <w:bCs/>
                          <w:color w:val="349A98"/>
                          <w:position w:val="-6"/>
                          <w:sz w:val="21"/>
                          <w:szCs w:val="21"/>
                        </w:rPr>
                        <w:t xml:space="preserve"> that </w:t>
                      </w:r>
                      <w:r>
                        <w:rPr>
                          <w:b/>
                          <w:bCs/>
                          <w:color w:val="349A98"/>
                          <w:position w:val="-6"/>
                          <w:sz w:val="21"/>
                          <w:szCs w:val="21"/>
                        </w:rPr>
                        <w:t xml:space="preserve">up to </w:t>
                      </w:r>
                      <w:r w:rsidRPr="008222C7">
                        <w:rPr>
                          <w:b/>
                          <w:bCs/>
                          <w:color w:val="349A98"/>
                          <w:position w:val="-6"/>
                          <w:sz w:val="21"/>
                          <w:szCs w:val="21"/>
                        </w:rPr>
                        <w:t xml:space="preserve">a half million people living along </w:t>
                      </w:r>
                      <w:r>
                        <w:rPr>
                          <w:b/>
                          <w:bCs/>
                          <w:color w:val="349A98"/>
                          <w:position w:val="-6"/>
                          <w:sz w:val="21"/>
                          <w:szCs w:val="21"/>
                        </w:rPr>
                        <w:t xml:space="preserve">the </w:t>
                      </w:r>
                      <w:r w:rsidRPr="008222C7">
                        <w:rPr>
                          <w:b/>
                          <w:bCs/>
                          <w:color w:val="349A98"/>
                          <w:position w:val="-6"/>
                          <w:sz w:val="21"/>
                          <w:szCs w:val="21"/>
                        </w:rPr>
                        <w:t>Massachusetts coast may be at-risk.</w:t>
                      </w:r>
                    </w:p>
                    <w:p w14:paraId="5225C96A" w14:textId="77777777" w:rsidR="00AC753F" w:rsidRPr="005862C5" w:rsidRDefault="00AC753F" w:rsidP="00AC753F">
                      <w:pPr>
                        <w:widowControl w:val="0"/>
                        <w:spacing w:after="0"/>
                        <w:jc w:val="both"/>
                        <w:rPr>
                          <w:color w:val="auto"/>
                          <w:sz w:val="21"/>
                          <w:szCs w:val="21"/>
                        </w:rPr>
                      </w:pPr>
                    </w:p>
                    <w:p w14:paraId="0EACB822" w14:textId="77777777" w:rsidR="00AC753F" w:rsidRPr="000C685C" w:rsidRDefault="00AC753F" w:rsidP="00AC753F">
                      <w:pPr>
                        <w:widowControl w:val="0"/>
                        <w:spacing w:after="0"/>
                        <w:rPr>
                          <w:b/>
                          <w:color w:val="auto"/>
                          <w:sz w:val="24"/>
                          <w:szCs w:val="24"/>
                        </w:rPr>
                      </w:pPr>
                      <w:r w:rsidRPr="000C685C">
                        <w:rPr>
                          <w:b/>
                          <w:color w:val="auto"/>
                          <w:sz w:val="24"/>
                          <w:szCs w:val="24"/>
                        </w:rPr>
                        <w:t>HOW WILL CLIMATE CHANGE MAKE THINGS WORSE?</w:t>
                      </w:r>
                    </w:p>
                    <w:p w14:paraId="1320B4EA" w14:textId="77777777" w:rsidR="00AC753F" w:rsidRPr="003C5259" w:rsidRDefault="00AC753F" w:rsidP="00AC753F">
                      <w:pPr>
                        <w:widowControl w:val="0"/>
                        <w:spacing w:after="0"/>
                        <w:jc w:val="both"/>
                        <w:rPr>
                          <w:bCs/>
                          <w:color w:val="auto"/>
                          <w:sz w:val="21"/>
                          <w:szCs w:val="21"/>
                        </w:rPr>
                      </w:pPr>
                      <w:r>
                        <w:rPr>
                          <w:bCs/>
                          <w:color w:val="auto"/>
                          <w:sz w:val="21"/>
                          <w:szCs w:val="21"/>
                        </w:rPr>
                        <w:t>S</w:t>
                      </w:r>
                      <w:r w:rsidRPr="003C5259">
                        <w:rPr>
                          <w:bCs/>
                          <w:color w:val="auto"/>
                          <w:sz w:val="21"/>
                          <w:szCs w:val="21"/>
                        </w:rPr>
                        <w:t xml:space="preserve">ea level rise resulting from the melting of arctic ice appears to be accelerating. </w:t>
                      </w:r>
                      <w:r>
                        <w:rPr>
                          <w:bCs/>
                          <w:color w:val="auto"/>
                          <w:sz w:val="21"/>
                          <w:szCs w:val="21"/>
                        </w:rPr>
                        <w:t>Sea levels rose about 9</w:t>
                      </w:r>
                      <w:r w:rsidRPr="00617AF5">
                        <w:rPr>
                          <w:bCs/>
                          <w:color w:val="auto"/>
                          <w:sz w:val="21"/>
                          <w:szCs w:val="21"/>
                        </w:rPr>
                        <w:t xml:space="preserve"> inches during the 20th century. </w:t>
                      </w:r>
                      <w:r w:rsidRPr="003C5259">
                        <w:rPr>
                          <w:bCs/>
                          <w:color w:val="auto"/>
                          <w:sz w:val="21"/>
                          <w:szCs w:val="21"/>
                        </w:rPr>
                        <w:t>By</w:t>
                      </w:r>
                      <w:r>
                        <w:rPr>
                          <w:bCs/>
                          <w:color w:val="auto"/>
                          <w:sz w:val="21"/>
                          <w:szCs w:val="21"/>
                        </w:rPr>
                        <w:t xml:space="preserve"> 2030, sea level is projected to rise by 0.6 to 1.1 feet above 2000 levels. By</w:t>
                      </w:r>
                      <w:r w:rsidRPr="003C5259">
                        <w:rPr>
                          <w:bCs/>
                          <w:color w:val="auto"/>
                          <w:sz w:val="21"/>
                          <w:szCs w:val="21"/>
                        </w:rPr>
                        <w:t xml:space="preserve"> </w:t>
                      </w:r>
                      <w:r>
                        <w:rPr>
                          <w:bCs/>
                          <w:color w:val="auto"/>
                          <w:sz w:val="21"/>
                          <w:szCs w:val="21"/>
                        </w:rPr>
                        <w:t>2070,</w:t>
                      </w:r>
                      <w:r w:rsidRPr="003C5259">
                        <w:rPr>
                          <w:bCs/>
                          <w:color w:val="auto"/>
                          <w:sz w:val="21"/>
                          <w:szCs w:val="21"/>
                        </w:rPr>
                        <w:t xml:space="preserve"> </w:t>
                      </w:r>
                      <w:r>
                        <w:rPr>
                          <w:bCs/>
                          <w:color w:val="auto"/>
                          <w:sz w:val="21"/>
                          <w:szCs w:val="21"/>
                        </w:rPr>
                        <w:t xml:space="preserve">some </w:t>
                      </w:r>
                      <w:r w:rsidRPr="003C5259">
                        <w:rPr>
                          <w:bCs/>
                          <w:color w:val="auto"/>
                          <w:sz w:val="21"/>
                          <w:szCs w:val="21"/>
                        </w:rPr>
                        <w:t xml:space="preserve">projections </w:t>
                      </w:r>
                      <w:r>
                        <w:rPr>
                          <w:bCs/>
                          <w:color w:val="auto"/>
                          <w:sz w:val="21"/>
                          <w:szCs w:val="21"/>
                        </w:rPr>
                        <w:t xml:space="preserve">estimate </w:t>
                      </w:r>
                      <w:r w:rsidRPr="003C5259">
                        <w:rPr>
                          <w:bCs/>
                          <w:color w:val="auto"/>
                          <w:sz w:val="21"/>
                          <w:szCs w:val="21"/>
                        </w:rPr>
                        <w:t xml:space="preserve">a rise in sea level </w:t>
                      </w:r>
                      <w:r>
                        <w:rPr>
                          <w:bCs/>
                          <w:color w:val="auto"/>
                          <w:sz w:val="21"/>
                          <w:szCs w:val="21"/>
                        </w:rPr>
                        <w:t>of</w:t>
                      </w:r>
                      <w:r w:rsidRPr="003C5259">
                        <w:rPr>
                          <w:bCs/>
                          <w:color w:val="auto"/>
                          <w:sz w:val="21"/>
                          <w:szCs w:val="21"/>
                        </w:rPr>
                        <w:t xml:space="preserve"> </w:t>
                      </w:r>
                      <w:r>
                        <w:rPr>
                          <w:bCs/>
                          <w:color w:val="auto"/>
                          <w:sz w:val="21"/>
                          <w:szCs w:val="21"/>
                        </w:rPr>
                        <w:t>2.3 to 4.2 feet over 2000 levels.  Sea level rise combined with more intense hurricanes and winter storms present a serious threat to people residing in coastal areas of Massachusetts.</w:t>
                      </w:r>
                    </w:p>
                    <w:p w14:paraId="68C93033" w14:textId="77777777" w:rsidR="00AC753F" w:rsidRPr="005862C5" w:rsidRDefault="00AC753F" w:rsidP="00AC753F">
                      <w:pPr>
                        <w:spacing w:after="0"/>
                        <w:jc w:val="both"/>
                        <w:rPr>
                          <w:b/>
                          <w:color w:val="auto"/>
                          <w:sz w:val="21"/>
                          <w:szCs w:val="21"/>
                        </w:rPr>
                      </w:pPr>
                    </w:p>
                    <w:p w14:paraId="094B0167" w14:textId="77777777" w:rsidR="00AC753F" w:rsidRPr="000C685C" w:rsidRDefault="00AC753F" w:rsidP="00AC753F">
                      <w:pPr>
                        <w:spacing w:after="0"/>
                        <w:jc w:val="both"/>
                        <w:rPr>
                          <w:b/>
                          <w:color w:val="auto"/>
                          <w:sz w:val="24"/>
                          <w:szCs w:val="26"/>
                        </w:rPr>
                      </w:pPr>
                      <w:r>
                        <w:rPr>
                          <w:b/>
                          <w:color w:val="auto"/>
                          <w:sz w:val="24"/>
                          <w:szCs w:val="26"/>
                        </w:rPr>
                        <w:t>WHO IS EXPOSED TO SEA LEVEL RISE</w:t>
                      </w:r>
                      <w:r w:rsidRPr="000C685C">
                        <w:rPr>
                          <w:b/>
                          <w:color w:val="auto"/>
                          <w:sz w:val="24"/>
                          <w:szCs w:val="26"/>
                        </w:rPr>
                        <w:t xml:space="preserve">? </w:t>
                      </w:r>
                    </w:p>
                    <w:p w14:paraId="1D817CF9" w14:textId="6E6F7410" w:rsidR="00AC753F" w:rsidRPr="003C5259" w:rsidRDefault="00AC753F" w:rsidP="00AC753F">
                      <w:pPr>
                        <w:widowControl w:val="0"/>
                        <w:spacing w:after="0"/>
                        <w:jc w:val="both"/>
                        <w:rPr>
                          <w:bCs/>
                          <w:position w:val="-6"/>
                          <w:sz w:val="21"/>
                          <w:szCs w:val="21"/>
                        </w:rPr>
                      </w:pPr>
                      <w:r>
                        <w:rPr>
                          <w:bCs/>
                          <w:position w:val="-6"/>
                          <w:sz w:val="21"/>
                          <w:szCs w:val="21"/>
                        </w:rPr>
                        <w:t>In coastal areas, r</w:t>
                      </w:r>
                      <w:r w:rsidRPr="003C5259">
                        <w:rPr>
                          <w:bCs/>
                          <w:position w:val="-6"/>
                          <w:sz w:val="21"/>
                          <w:szCs w:val="21"/>
                        </w:rPr>
                        <w:t xml:space="preserve">ising sea levels may erode shorelines, threaten coastal drinking water supplies with salt-water intrusion, and displace </w:t>
                      </w:r>
                      <w:r>
                        <w:rPr>
                          <w:bCs/>
                          <w:position w:val="-6"/>
                          <w:sz w:val="21"/>
                          <w:szCs w:val="21"/>
                        </w:rPr>
                        <w:t>residents</w:t>
                      </w:r>
                      <w:r w:rsidRPr="003C5259">
                        <w:rPr>
                          <w:bCs/>
                          <w:position w:val="-6"/>
                          <w:sz w:val="21"/>
                          <w:szCs w:val="21"/>
                        </w:rPr>
                        <w:t>.  Sea level rise also contributes to higher storm surges and flooding during coastal storm</w:t>
                      </w:r>
                      <w:r>
                        <w:rPr>
                          <w:bCs/>
                          <w:position w:val="-6"/>
                          <w:sz w:val="21"/>
                          <w:szCs w:val="21"/>
                        </w:rPr>
                        <w:t xml:space="preserve"> event</w:t>
                      </w:r>
                      <w:r w:rsidRPr="003C5259">
                        <w:rPr>
                          <w:bCs/>
                          <w:position w:val="-6"/>
                          <w:sz w:val="21"/>
                          <w:szCs w:val="21"/>
                        </w:rPr>
                        <w:t>s.</w:t>
                      </w:r>
                      <w:r>
                        <w:rPr>
                          <w:bCs/>
                          <w:position w:val="-6"/>
                          <w:sz w:val="21"/>
                          <w:szCs w:val="21"/>
                        </w:rPr>
                        <w:t xml:space="preserve"> “Tidal flooding” (very high tides not associated with storms) may damage beaches, roadways, and buildings. Flooding may expose i</w:t>
                      </w:r>
                      <w:r w:rsidRPr="003C5259">
                        <w:rPr>
                          <w:bCs/>
                          <w:position w:val="-6"/>
                          <w:sz w:val="21"/>
                          <w:szCs w:val="21"/>
                        </w:rPr>
                        <w:t>ndividuals to physical hazards, contaminated f</w:t>
                      </w:r>
                      <w:r>
                        <w:rPr>
                          <w:bCs/>
                          <w:position w:val="-6"/>
                          <w:sz w:val="21"/>
                          <w:szCs w:val="21"/>
                        </w:rPr>
                        <w:t>lood water and drinking water, and may displace residents</w:t>
                      </w:r>
                      <w:r w:rsidR="00271381">
                        <w:rPr>
                          <w:bCs/>
                          <w:position w:val="-6"/>
                          <w:sz w:val="21"/>
                          <w:szCs w:val="21"/>
                        </w:rPr>
                        <w:t>,</w:t>
                      </w:r>
                      <w:r>
                        <w:rPr>
                          <w:bCs/>
                          <w:position w:val="-6"/>
                          <w:sz w:val="21"/>
                          <w:szCs w:val="21"/>
                        </w:rPr>
                        <w:t xml:space="preserve"> leading to</w:t>
                      </w:r>
                      <w:r w:rsidRPr="003C5259">
                        <w:rPr>
                          <w:bCs/>
                          <w:position w:val="-6"/>
                          <w:sz w:val="21"/>
                          <w:szCs w:val="21"/>
                        </w:rPr>
                        <w:t xml:space="preserve"> </w:t>
                      </w:r>
                      <w:r>
                        <w:rPr>
                          <w:bCs/>
                          <w:position w:val="-6"/>
                          <w:sz w:val="21"/>
                          <w:szCs w:val="21"/>
                        </w:rPr>
                        <w:t xml:space="preserve">permanent </w:t>
                      </w:r>
                      <w:r w:rsidRPr="003C5259">
                        <w:rPr>
                          <w:bCs/>
                          <w:position w:val="-6"/>
                          <w:sz w:val="21"/>
                          <w:szCs w:val="21"/>
                        </w:rPr>
                        <w:t>relocation.</w:t>
                      </w:r>
                    </w:p>
                    <w:p w14:paraId="0BA42AE9" w14:textId="77777777" w:rsidR="00AC753F" w:rsidRPr="005862C5" w:rsidRDefault="00AC753F" w:rsidP="00AC753F">
                      <w:pPr>
                        <w:spacing w:after="0"/>
                        <w:jc w:val="both"/>
                        <w:rPr>
                          <w:bCs/>
                          <w:position w:val="-6"/>
                          <w:sz w:val="21"/>
                          <w:szCs w:val="21"/>
                        </w:rPr>
                      </w:pPr>
                    </w:p>
                    <w:p w14:paraId="340EE6F1" w14:textId="77777777" w:rsidR="00AC753F" w:rsidRPr="000C685C" w:rsidRDefault="00AC753F" w:rsidP="00AC753F">
                      <w:pPr>
                        <w:spacing w:after="0"/>
                        <w:jc w:val="both"/>
                        <w:rPr>
                          <w:b/>
                          <w:color w:val="auto"/>
                          <w:sz w:val="24"/>
                          <w:szCs w:val="24"/>
                        </w:rPr>
                      </w:pPr>
                      <w:r w:rsidRPr="000C685C">
                        <w:rPr>
                          <w:b/>
                          <w:color w:val="auto"/>
                          <w:sz w:val="24"/>
                          <w:szCs w:val="24"/>
                        </w:rPr>
                        <w:t xml:space="preserve">WHAT ARE THE HEALTH EFFECTS? </w:t>
                      </w:r>
                    </w:p>
                    <w:p w14:paraId="483D22E9" w14:textId="69999577" w:rsidR="00CC12CC" w:rsidRPr="00962472" w:rsidRDefault="00AC753F" w:rsidP="00AC753F">
                      <w:pPr>
                        <w:spacing w:after="0"/>
                        <w:jc w:val="both"/>
                        <w:rPr>
                          <w:sz w:val="21"/>
                          <w:szCs w:val="21"/>
                        </w:rPr>
                      </w:pPr>
                      <w:r w:rsidRPr="00505991">
                        <w:rPr>
                          <w:color w:val="auto"/>
                          <w:sz w:val="21"/>
                          <w:szCs w:val="21"/>
                        </w:rPr>
                        <w:t xml:space="preserve">Storms and sudden inundation from rising seas pose a physical danger to those caught in their path. </w:t>
                      </w:r>
                      <w:r w:rsidRPr="00505991">
                        <w:rPr>
                          <w:sz w:val="21"/>
                          <w:szCs w:val="21"/>
                        </w:rPr>
                        <w:t>Health effects include</w:t>
                      </w:r>
                      <w:r w:rsidRPr="00505991">
                        <w:rPr>
                          <w:color w:val="auto"/>
                          <w:sz w:val="21"/>
                          <w:szCs w:val="21"/>
                        </w:rPr>
                        <w:t xml:space="preserve"> increases in water</w:t>
                      </w:r>
                      <w:r w:rsidRPr="00505991">
                        <w:rPr>
                          <w:sz w:val="21"/>
                          <w:szCs w:val="21"/>
                        </w:rPr>
                        <w:t>-</w:t>
                      </w:r>
                      <w:r w:rsidRPr="00505991">
                        <w:rPr>
                          <w:color w:val="auto"/>
                          <w:sz w:val="21"/>
                          <w:szCs w:val="21"/>
                        </w:rPr>
                        <w:t xml:space="preserve">borne </w:t>
                      </w:r>
                      <w:r w:rsidRPr="00505991">
                        <w:rPr>
                          <w:sz w:val="21"/>
                          <w:szCs w:val="21"/>
                        </w:rPr>
                        <w:t xml:space="preserve">illness from contaminated drinking water supplies, complications of existing diseases, and increases in respiratory diseases due to mold from flooding. </w:t>
                      </w:r>
                      <w:r w:rsidRPr="00505991">
                        <w:rPr>
                          <w:color w:val="auto"/>
                          <w:sz w:val="21"/>
                          <w:szCs w:val="21"/>
                        </w:rPr>
                        <w:t>Property damage and displacement of homes and businesses can lead to loss of livelihood and long-term mental stress for those facing relocation or living in a deteriorating community.</w:t>
                      </w:r>
                      <w:r w:rsidR="0021570C">
                        <w:rPr>
                          <w:color w:val="auto"/>
                          <w:sz w:val="21"/>
                          <w:szCs w:val="21"/>
                        </w:rPr>
                        <w:t xml:space="preserve"> Some coastal communities may experience frequent road closures due to </w:t>
                      </w:r>
                      <w:r w:rsidR="001A37AC">
                        <w:rPr>
                          <w:color w:val="auto"/>
                          <w:sz w:val="21"/>
                          <w:szCs w:val="21"/>
                        </w:rPr>
                        <w:t xml:space="preserve">increased </w:t>
                      </w:r>
                      <w:r w:rsidR="0021570C">
                        <w:rPr>
                          <w:color w:val="auto"/>
                          <w:sz w:val="21"/>
                          <w:szCs w:val="21"/>
                        </w:rPr>
                        <w:t xml:space="preserve">tidal flooding, </w:t>
                      </w:r>
                      <w:r w:rsidR="006E16B8">
                        <w:rPr>
                          <w:color w:val="auto"/>
                          <w:sz w:val="21"/>
                          <w:szCs w:val="21"/>
                        </w:rPr>
                        <w:t>impeding access to medical and emergency services.</w:t>
                      </w:r>
                      <w:r w:rsidRPr="00505991">
                        <w:rPr>
                          <w:color w:val="auto"/>
                          <w:sz w:val="21"/>
                          <w:szCs w:val="21"/>
                        </w:rPr>
                        <w:t xml:space="preserve"> Individuals may also experience post-traumatic stress, anxiety, and depression following an extreme weather event and/or relocation.  </w:t>
                      </w:r>
                    </w:p>
                  </w:txbxContent>
                </v:textbox>
                <w10:wrap anchorx="margin" anchory="margin"/>
              </v:shape>
            </w:pict>
          </mc:Fallback>
        </mc:AlternateContent>
      </w:r>
    </w:p>
    <w:p w14:paraId="757C178F" w14:textId="07C91350" w:rsidR="00B062F0" w:rsidRDefault="00B062F0" w:rsidP="004D6265">
      <w:pPr>
        <w:spacing w:after="0"/>
        <w:ind w:right="-180"/>
        <w:rPr>
          <w:noProof/>
        </w:rPr>
      </w:pPr>
    </w:p>
    <w:p w14:paraId="757C1790" w14:textId="15BF85D4" w:rsidR="00B062F0" w:rsidRDefault="00B062F0" w:rsidP="004D6265">
      <w:pPr>
        <w:spacing w:after="0"/>
        <w:ind w:right="-180"/>
        <w:rPr>
          <w:noProof/>
        </w:rPr>
      </w:pPr>
    </w:p>
    <w:p w14:paraId="757C1791" w14:textId="5379B70B" w:rsidR="00B062F0" w:rsidRDefault="00B062F0" w:rsidP="004D6265">
      <w:pPr>
        <w:spacing w:after="0"/>
        <w:ind w:right="-180"/>
        <w:rPr>
          <w:noProof/>
        </w:rPr>
      </w:pPr>
    </w:p>
    <w:p w14:paraId="757C1792" w14:textId="287EEC44" w:rsidR="00B062F0" w:rsidRDefault="00B062F0" w:rsidP="004D6265">
      <w:pPr>
        <w:spacing w:after="0"/>
        <w:ind w:right="-180"/>
        <w:rPr>
          <w:noProof/>
        </w:rPr>
      </w:pPr>
    </w:p>
    <w:p w14:paraId="757C1794" w14:textId="15F6BE96" w:rsidR="004F60B0" w:rsidRPr="001177EE" w:rsidRDefault="00F93B22" w:rsidP="00DC1A89">
      <w:pPr>
        <w:spacing w:after="0"/>
        <w:outlineLvl w:val="0"/>
        <w:rPr>
          <w:sz w:val="22"/>
        </w:rPr>
      </w:pPr>
      <w:r w:rsidRPr="00DF23C3">
        <w:rPr>
          <w:b/>
          <w:noProof/>
          <w:sz w:val="24"/>
          <w:szCs w:val="24"/>
        </w:rPr>
        <mc:AlternateContent>
          <mc:Choice Requires="wpg">
            <w:drawing>
              <wp:anchor distT="0" distB="0" distL="114300" distR="114300" simplePos="0" relativeHeight="251656704" behindDoc="0" locked="0" layoutInCell="1" allowOverlap="1" wp14:anchorId="66D7B39F" wp14:editId="65F5D0FA">
                <wp:simplePos x="0" y="0"/>
                <wp:positionH relativeFrom="column">
                  <wp:posOffset>3773805</wp:posOffset>
                </wp:positionH>
                <wp:positionV relativeFrom="paragraph">
                  <wp:posOffset>2598362</wp:posOffset>
                </wp:positionV>
                <wp:extent cx="3114675" cy="2701001"/>
                <wp:effectExtent l="0" t="0" r="28575" b="4445"/>
                <wp:wrapNone/>
                <wp:docPr id="6" name="Group 24"/>
                <wp:cNvGraphicFramePr/>
                <a:graphic xmlns:a="http://schemas.openxmlformats.org/drawingml/2006/main">
                  <a:graphicData uri="http://schemas.microsoft.com/office/word/2010/wordprocessingGroup">
                    <wpg:wgp>
                      <wpg:cNvGrpSpPr/>
                      <wpg:grpSpPr>
                        <a:xfrm>
                          <a:off x="0" y="0"/>
                          <a:ext cx="3114675" cy="2701001"/>
                          <a:chOff x="0" y="0"/>
                          <a:chExt cx="3347117" cy="2976796"/>
                        </a:xfrm>
                      </wpg:grpSpPr>
                      <pic:pic xmlns:pic="http://schemas.openxmlformats.org/drawingml/2006/picture">
                        <pic:nvPicPr>
                          <pic:cNvPr id="15" name="Picture 15"/>
                          <pic:cNvPicPr/>
                        </pic:nvPicPr>
                        <pic:blipFill>
                          <a:blip r:embed="rId9" cstate="print">
                            <a:alphaModFix/>
                            <a:extLst>
                              <a:ext uri="{28A0092B-C50C-407E-A947-70E740481C1C}">
                                <a14:useLocalDpi xmlns:a14="http://schemas.microsoft.com/office/drawing/2010/main" val="0"/>
                              </a:ext>
                            </a:extLst>
                          </a:blip>
                          <a:stretch>
                            <a:fillRect/>
                          </a:stretch>
                        </pic:blipFill>
                        <pic:spPr>
                          <a:xfrm>
                            <a:off x="274489" y="15791"/>
                            <a:ext cx="2961004" cy="2961005"/>
                          </a:xfrm>
                          <a:prstGeom prst="rect">
                            <a:avLst/>
                          </a:prstGeom>
                        </pic:spPr>
                      </pic:pic>
                      <wps:wsp>
                        <wps:cNvPr id="19" name="Rectangle 19"/>
                        <wps:cNvSpPr/>
                        <wps:spPr>
                          <a:xfrm>
                            <a:off x="0" y="0"/>
                            <a:ext cx="1708819" cy="2960998"/>
                          </a:xfrm>
                          <a:prstGeom prst="rect">
                            <a:avLst/>
                          </a:prstGeom>
                          <a:solidFill>
                            <a:srgbClr val="226462">
                              <a:alpha val="85000"/>
                            </a:srgbClr>
                          </a:solidFill>
                          <a:ln w="25400" cap="flat" cmpd="sng" algn="ctr">
                            <a:solidFill>
                              <a:srgbClr val="226462"/>
                            </a:solidFill>
                            <a:prstDash val="solid"/>
                          </a:ln>
                          <a:effectLst/>
                        </wps:spPr>
                        <wps:txbx>
                          <w:txbxContent>
                            <w:p w14:paraId="311B48DA" w14:textId="77777777" w:rsidR="00280FD7" w:rsidRDefault="00280FD7" w:rsidP="00280FD7">
                              <w:pPr>
                                <w:spacing w:after="0"/>
                                <w:jc w:val="center"/>
                                <w:rPr>
                                  <w:sz w:val="24"/>
                                  <w:szCs w:val="24"/>
                                </w:rPr>
                              </w:pPr>
                              <w:r>
                                <w:rPr>
                                  <w:rFonts w:ascii="Calibri" w:eastAsia="Times New Roman" w:hAnsi="Calibri"/>
                                  <w:b/>
                                  <w:bCs/>
                                  <w:color w:val="FFFFFF"/>
                                  <w:kern w:val="24"/>
                                  <w:sz w:val="32"/>
                                  <w:szCs w:val="32"/>
                                </w:rPr>
                                <w:t>79 cities and towns in Massachusetts have MEMA coastal storm surge zones</w:t>
                              </w:r>
                              <w:r w:rsidRPr="007D7F6B">
                                <w:rPr>
                                  <w:rFonts w:ascii="Calibri" w:eastAsia="Times New Roman" w:hAnsi="Calibri"/>
                                  <w:b/>
                                  <w:bCs/>
                                  <w:color w:val="FFFFFF"/>
                                  <w:kern w:val="24"/>
                                  <w:position w:val="10"/>
                                  <w:sz w:val="22"/>
                                  <w:vertAlign w:val="superscript"/>
                                </w:rPr>
                                <w:t>1</w:t>
                              </w:r>
                            </w:p>
                          </w:txbxContent>
                        </wps:txbx>
                        <wps:bodyPr rtlCol="0" anchor="ctr"/>
                      </wps:wsp>
                      <wps:wsp>
                        <wps:cNvPr id="22" name="Rectangle 22"/>
                        <wps:cNvSpPr/>
                        <wps:spPr>
                          <a:xfrm>
                            <a:off x="1708808" y="872324"/>
                            <a:ext cx="1638300" cy="944379"/>
                          </a:xfrm>
                          <a:prstGeom prst="rect">
                            <a:avLst/>
                          </a:prstGeom>
                          <a:solidFill>
                            <a:srgbClr val="226462">
                              <a:alpha val="85000"/>
                            </a:srgbClr>
                          </a:solidFill>
                          <a:ln w="25400" cap="flat" cmpd="sng" algn="ctr">
                            <a:solidFill>
                              <a:srgbClr val="226462"/>
                            </a:solidFill>
                            <a:prstDash val="solid"/>
                          </a:ln>
                          <a:effectLst/>
                        </wps:spPr>
                        <wps:txbx>
                          <w:txbxContent>
                            <w:p w14:paraId="7EC69FC5" w14:textId="77777777" w:rsidR="00280FD7" w:rsidRPr="00DF23C3" w:rsidRDefault="00280FD7" w:rsidP="00280FD7">
                              <w:pPr>
                                <w:spacing w:after="0"/>
                                <w:jc w:val="center"/>
                                <w:rPr>
                                  <w:sz w:val="22"/>
                                </w:rPr>
                              </w:pPr>
                              <w:r w:rsidRPr="00DF23C3">
                                <w:rPr>
                                  <w:rFonts w:ascii="Calibri" w:eastAsia="Times New Roman" w:hAnsi="Calibri"/>
                                  <w:b/>
                                  <w:bCs/>
                                  <w:color w:val="FFFFFF"/>
                                  <w:kern w:val="24"/>
                                  <w:sz w:val="24"/>
                                  <w:szCs w:val="24"/>
                                </w:rPr>
                                <w:t>14.1% of coastal residents are age 65 or older</w:t>
                              </w:r>
                              <w:r w:rsidRPr="00280FD7">
                                <w:rPr>
                                  <w:rFonts w:ascii="Calibri" w:eastAsia="Times New Roman" w:hAnsi="Calibri"/>
                                  <w:b/>
                                  <w:bCs/>
                                  <w:color w:val="FFFFFF"/>
                                  <w:kern w:val="24"/>
                                  <w:position w:val="8"/>
                                  <w:szCs w:val="18"/>
                                  <w:vertAlign w:val="superscript"/>
                                </w:rPr>
                                <w:t>3</w:t>
                              </w:r>
                            </w:p>
                          </w:txbxContent>
                        </wps:txbx>
                        <wps:bodyPr rtlCol="0" anchor="ctr"/>
                      </wps:wsp>
                      <wps:wsp>
                        <wps:cNvPr id="25" name="Rectangle 25"/>
                        <wps:cNvSpPr/>
                        <wps:spPr>
                          <a:xfrm>
                            <a:off x="1708799" y="1585"/>
                            <a:ext cx="1638300" cy="880928"/>
                          </a:xfrm>
                          <a:prstGeom prst="rect">
                            <a:avLst/>
                          </a:prstGeom>
                          <a:solidFill>
                            <a:srgbClr val="226462">
                              <a:alpha val="85000"/>
                            </a:srgbClr>
                          </a:solidFill>
                          <a:ln w="25400" cap="flat" cmpd="sng" algn="ctr">
                            <a:solidFill>
                              <a:srgbClr val="226462"/>
                            </a:solidFill>
                            <a:prstDash val="solid"/>
                          </a:ln>
                          <a:effectLst/>
                        </wps:spPr>
                        <wps:txbx>
                          <w:txbxContent>
                            <w:p w14:paraId="24EC3AD6" w14:textId="77777777" w:rsidR="00280FD7" w:rsidRPr="000B6578" w:rsidRDefault="00280FD7" w:rsidP="00280FD7">
                              <w:pPr>
                                <w:spacing w:after="0"/>
                                <w:jc w:val="center"/>
                                <w:rPr>
                                  <w:rFonts w:cstheme="minorHAnsi"/>
                                  <w:sz w:val="24"/>
                                  <w:szCs w:val="24"/>
                                </w:rPr>
                              </w:pPr>
                              <w:r w:rsidRPr="00DF23C3">
                                <w:rPr>
                                  <w:rFonts w:eastAsia="Times New Roman" w:cstheme="minorHAnsi"/>
                                  <w:b/>
                                  <w:bCs/>
                                  <w:color w:val="FFFFFF"/>
                                  <w:sz w:val="24"/>
                                  <w:szCs w:val="24"/>
                                </w:rPr>
                                <w:t>In 2016, 10.3% of MA residents had active Asthma</w:t>
                              </w:r>
                              <w:r w:rsidRPr="00280FD7">
                                <w:rPr>
                                  <w:rFonts w:eastAsia="Times New Roman" w:cstheme="minorHAnsi"/>
                                  <w:b/>
                                  <w:bCs/>
                                  <w:color w:val="FFFFFF"/>
                                  <w:position w:val="7"/>
                                  <w:szCs w:val="18"/>
                                  <w:vertAlign w:val="superscript"/>
                                </w:rPr>
                                <w:t>2</w:t>
                              </w:r>
                              <w:r w:rsidRPr="00280FD7">
                                <w:rPr>
                                  <w:rFonts w:eastAsia="Times New Roman" w:cstheme="minorHAnsi"/>
                                  <w:b/>
                                  <w:bCs/>
                                  <w:color w:val="FFFFFF"/>
                                  <w:szCs w:val="18"/>
                                </w:rPr>
                                <w:t xml:space="preserve"> </w:t>
                              </w:r>
                            </w:p>
                          </w:txbxContent>
                        </wps:txbx>
                        <wps:bodyPr rtlCol="0" anchor="ctr"/>
                      </wps:wsp>
                      <wps:wsp>
                        <wps:cNvPr id="26" name="Rectangle 26"/>
                        <wps:cNvSpPr/>
                        <wps:spPr>
                          <a:xfrm>
                            <a:off x="1708817" y="1814325"/>
                            <a:ext cx="1638300" cy="1146747"/>
                          </a:xfrm>
                          <a:prstGeom prst="rect">
                            <a:avLst/>
                          </a:prstGeom>
                          <a:solidFill>
                            <a:srgbClr val="226462">
                              <a:alpha val="85000"/>
                            </a:srgbClr>
                          </a:solidFill>
                          <a:ln w="25400" cap="flat" cmpd="sng" algn="ctr">
                            <a:solidFill>
                              <a:srgbClr val="226462"/>
                            </a:solidFill>
                            <a:prstDash val="solid"/>
                          </a:ln>
                          <a:effectLst/>
                        </wps:spPr>
                        <wps:txbx>
                          <w:txbxContent>
                            <w:p w14:paraId="1599D75F" w14:textId="77870863" w:rsidR="00280FD7" w:rsidRPr="000B6578" w:rsidRDefault="00280FD7" w:rsidP="007D7F6B">
                              <w:pPr>
                                <w:spacing w:after="0"/>
                                <w:jc w:val="center"/>
                                <w:rPr>
                                  <w:sz w:val="24"/>
                                  <w:szCs w:val="24"/>
                                </w:rPr>
                              </w:pPr>
                              <w:r w:rsidRPr="00DF23C3">
                                <w:rPr>
                                  <w:rFonts w:ascii="Calibri" w:eastAsia="Times New Roman" w:hAnsi="Calibri"/>
                                  <w:b/>
                                  <w:bCs/>
                                  <w:color w:val="FFFFFF"/>
                                  <w:kern w:val="24"/>
                                  <w:sz w:val="24"/>
                                  <w:szCs w:val="24"/>
                                </w:rPr>
                                <w:t xml:space="preserve">12.9% of coastal residents </w:t>
                              </w:r>
                              <w:r w:rsidR="001F3FFB">
                                <w:rPr>
                                  <w:rFonts w:ascii="Calibri" w:eastAsia="Times New Roman" w:hAnsi="Calibri"/>
                                  <w:b/>
                                  <w:bCs/>
                                  <w:color w:val="FFFFFF"/>
                                  <w:kern w:val="24"/>
                                  <w:sz w:val="24"/>
                                  <w:szCs w:val="24"/>
                                </w:rPr>
                                <w:t>liv</w:t>
                              </w:r>
                              <w:r w:rsidR="001E7079">
                                <w:rPr>
                                  <w:rFonts w:ascii="Calibri" w:eastAsia="Times New Roman" w:hAnsi="Calibri"/>
                                  <w:b/>
                                  <w:bCs/>
                                  <w:color w:val="FFFFFF"/>
                                  <w:kern w:val="24"/>
                                  <w:sz w:val="24"/>
                                  <w:szCs w:val="24"/>
                                </w:rPr>
                                <w:t>e</w:t>
                              </w:r>
                              <w:r w:rsidRPr="00DF23C3">
                                <w:rPr>
                                  <w:rFonts w:ascii="Calibri" w:eastAsia="Times New Roman" w:hAnsi="Calibri"/>
                                  <w:b/>
                                  <w:bCs/>
                                  <w:color w:val="FFFFFF"/>
                                  <w:kern w:val="24"/>
                                  <w:sz w:val="24"/>
                                  <w:szCs w:val="24"/>
                                </w:rPr>
                                <w:t xml:space="preserve"> below</w:t>
                              </w:r>
                              <w:r w:rsidR="00D061E9">
                                <w:rPr>
                                  <w:rFonts w:ascii="Calibri" w:eastAsia="Times New Roman" w:hAnsi="Calibri"/>
                                  <w:b/>
                                  <w:bCs/>
                                  <w:color w:val="FFFFFF"/>
                                  <w:kern w:val="24"/>
                                  <w:sz w:val="24"/>
                                  <w:szCs w:val="24"/>
                                </w:rPr>
                                <w:t xml:space="preserve"> the</w:t>
                              </w:r>
                              <w:r w:rsidRPr="00DF23C3">
                                <w:rPr>
                                  <w:rFonts w:ascii="Calibri" w:eastAsia="Times New Roman" w:hAnsi="Calibri"/>
                                  <w:b/>
                                  <w:bCs/>
                                  <w:color w:val="FFFFFF"/>
                                  <w:kern w:val="24"/>
                                  <w:sz w:val="24"/>
                                  <w:szCs w:val="24"/>
                                </w:rPr>
                                <w:t xml:space="preserve"> poverty l</w:t>
                              </w:r>
                              <w:r w:rsidR="00FC5497">
                                <w:rPr>
                                  <w:rFonts w:ascii="Calibri" w:eastAsia="Times New Roman" w:hAnsi="Calibri"/>
                                  <w:b/>
                                  <w:bCs/>
                                  <w:color w:val="FFFFFF"/>
                                  <w:kern w:val="24"/>
                                  <w:sz w:val="24"/>
                                  <w:szCs w:val="24"/>
                                </w:rPr>
                                <w:t>ine</w:t>
                              </w:r>
                              <w:r w:rsidRPr="007D7F6B">
                                <w:rPr>
                                  <w:rFonts w:ascii="Calibri" w:eastAsia="Times New Roman" w:hAnsi="Calibri"/>
                                  <w:b/>
                                  <w:bCs/>
                                  <w:color w:val="FFFFFF"/>
                                  <w:kern w:val="24"/>
                                  <w:position w:val="8"/>
                                  <w:szCs w:val="18"/>
                                  <w:vertAlign w:val="superscript"/>
                                </w:rPr>
                                <w:t>3</w:t>
                              </w:r>
                            </w:p>
                          </w:txbxContent>
                        </wps:txbx>
                        <wps:bodyPr rtlCol="0" anchor="ctr"/>
                      </wps:wsp>
                    </wpg:wgp>
                  </a:graphicData>
                </a:graphic>
                <wp14:sizeRelH relativeFrom="margin">
                  <wp14:pctWidth>0</wp14:pctWidth>
                </wp14:sizeRelH>
                <wp14:sizeRelV relativeFrom="margin">
                  <wp14:pctHeight>0</wp14:pctHeight>
                </wp14:sizeRelV>
              </wp:anchor>
            </w:drawing>
          </mc:Choice>
          <mc:Fallback>
            <w:pict>
              <v:group w14:anchorId="66D7B39F" id="Group 24" o:spid="_x0000_s1029" style="position:absolute;margin-left:297.15pt;margin-top:204.6pt;width:245.25pt;height:212.7pt;z-index:251656704;mso-width-relative:margin;mso-height-relative:margin" coordsize="33471,2976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5" o:spid="_x0000_s1030" type="#_x0000_t75" style="position:absolute;left:2744;top:157;width:29610;height:2961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">
                  <v:imagedata r:id="rId10" o:title=""/>
                </v:shape>
                <v:rect id="Rectangle 19" o:spid="_x0000_s1031" style="position:absolute;width:17088;height:2960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" fillcolor="#226462" strokecolor="#226462" strokeweight="2pt">
                  <v:fill opacity="55769f"/>
                  <v:textbox>
                    <w:txbxContent>
                      <w:p w14:paraId="311B48DA" w14:textId="77777777" w:rsidR="00280FD7" w:rsidRDefault="00280FD7" w:rsidP="00280FD7">
                        <w:pPr>
                          <w:spacing w:after="0"/>
                          <w:jc w:val="center"/>
                          <w:rPr>
                            <w:sz w:val="24"/>
                            <w:szCs w:val="24"/>
                          </w:rPr>
                        </w:pPr>
                        <w:r>
                          <w:rPr>
                            <w:rFonts w:ascii="Calibri" w:eastAsia="Times New Roman" w:hAnsi="Calibri"/>
                            <w:b/>
                            <w:bCs/>
                            <w:color w:val="FFFFFF"/>
                            <w:kern w:val="24"/>
                            <w:sz w:val="32"/>
                            <w:szCs w:val="32"/>
                          </w:rPr>
                          <w:t>79 cities and towns in Massachusetts have MEMA coastal storm surge zones</w:t>
                        </w:r>
                        <w:r w:rsidRPr="007D7F6B">
                          <w:rPr>
                            <w:rFonts w:ascii="Calibri" w:eastAsia="Times New Roman" w:hAnsi="Calibri"/>
                            <w:b/>
                            <w:bCs/>
                            <w:color w:val="FFFFFF"/>
                            <w:kern w:val="24"/>
                            <w:position w:val="10"/>
                            <w:sz w:val="22"/>
                            <w:vertAlign w:val="superscript"/>
                          </w:rPr>
                          <w:t>1</w:t>
                        </w:r>
                      </w:p>
                    </w:txbxContent>
                  </v:textbox>
                </v:rect>
                <v:rect id="Rectangle 22" o:spid="_x0000_s1032" style="position:absolute;left:17088;top:8723;width:16383;height:944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" fillcolor="#226462" strokecolor="#226462" strokeweight="2pt">
                  <v:fill opacity="55769f"/>
                  <v:textbox>
                    <w:txbxContent>
                      <w:p w14:paraId="7EC69FC5" w14:textId="77777777" w:rsidR="00280FD7" w:rsidRPr="00DF23C3" w:rsidRDefault="00280FD7" w:rsidP="00280FD7">
                        <w:pPr>
                          <w:spacing w:after="0"/>
                          <w:jc w:val="center"/>
                          <w:rPr>
                            <w:sz w:val="22"/>
                          </w:rPr>
                        </w:pPr>
                        <w:r w:rsidRPr="00DF23C3">
                          <w:rPr>
                            <w:rFonts w:ascii="Calibri" w:eastAsia="Times New Roman" w:hAnsi="Calibri"/>
                            <w:b/>
                            <w:bCs/>
                            <w:color w:val="FFFFFF"/>
                            <w:kern w:val="24"/>
                            <w:sz w:val="24"/>
                            <w:szCs w:val="24"/>
                          </w:rPr>
                          <w:t>14.1% of coastal residents are age 65 or older</w:t>
                        </w:r>
                        <w:r w:rsidRPr="00280FD7">
                          <w:rPr>
                            <w:rFonts w:ascii="Calibri" w:eastAsia="Times New Roman" w:hAnsi="Calibri"/>
                            <w:b/>
                            <w:bCs/>
                            <w:color w:val="FFFFFF"/>
                            <w:kern w:val="24"/>
                            <w:position w:val="8"/>
                            <w:szCs w:val="18"/>
                            <w:vertAlign w:val="superscript"/>
                          </w:rPr>
                          <w:t>3</w:t>
                        </w:r>
                      </w:p>
                    </w:txbxContent>
                  </v:textbox>
                </v:rect>
                <v:rect id="Rectangle 25" o:spid="_x0000_s1033" style="position:absolute;left:17087;top:15;width:16383;height:88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" fillcolor="#226462" strokecolor="#226462" strokeweight="2pt">
                  <v:fill opacity="55769f"/>
                  <v:textbox>
                    <w:txbxContent>
                      <w:p w14:paraId="24EC3AD6" w14:textId="77777777" w:rsidR="00280FD7" w:rsidRPr="000B6578" w:rsidRDefault="00280FD7" w:rsidP="00280FD7">
                        <w:pPr>
                          <w:spacing w:after="0"/>
                          <w:jc w:val="center"/>
                          <w:rPr>
                            <w:rFonts w:cstheme="minorHAnsi"/>
                            <w:sz w:val="24"/>
                            <w:szCs w:val="24"/>
                          </w:rPr>
                        </w:pPr>
                        <w:r w:rsidRPr="00DF23C3">
                          <w:rPr>
                            <w:rFonts w:eastAsia="Times New Roman" w:cstheme="minorHAnsi"/>
                            <w:b/>
                            <w:bCs/>
                            <w:color w:val="FFFFFF"/>
                            <w:sz w:val="24"/>
                            <w:szCs w:val="24"/>
                          </w:rPr>
                          <w:t>In 2016, 10.3% of MA residents had active Asthma</w:t>
                        </w:r>
                        <w:r w:rsidRPr="00280FD7">
                          <w:rPr>
                            <w:rFonts w:eastAsia="Times New Roman" w:cstheme="minorHAnsi"/>
                            <w:b/>
                            <w:bCs/>
                            <w:color w:val="FFFFFF"/>
                            <w:position w:val="7"/>
                            <w:szCs w:val="18"/>
                            <w:vertAlign w:val="superscript"/>
                          </w:rPr>
                          <w:t>2</w:t>
                        </w:r>
                        <w:r w:rsidRPr="00280FD7">
                          <w:rPr>
                            <w:rFonts w:eastAsia="Times New Roman" w:cstheme="minorHAnsi"/>
                            <w:b/>
                            <w:bCs/>
                            <w:color w:val="FFFFFF"/>
                            <w:szCs w:val="18"/>
                          </w:rPr>
                          <w:t xml:space="preserve"> </w:t>
                        </w:r>
                      </w:p>
                    </w:txbxContent>
                  </v:textbox>
                </v:rect>
                <v:rect id="Rectangle 26" o:spid="_x0000_s1034" style="position:absolute;left:17088;top:18143;width:16383;height:1146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" fillcolor="#226462" strokecolor="#226462" strokeweight="2pt">
                  <v:fill opacity="55769f"/>
                  <v:textbox>
                    <w:txbxContent>
                      <w:p w14:paraId="1599D75F" w14:textId="77870863" w:rsidR="00280FD7" w:rsidRPr="000B6578" w:rsidRDefault="00280FD7" w:rsidP="007D7F6B">
                        <w:pPr>
                          <w:spacing w:after="0"/>
                          <w:jc w:val="center"/>
                          <w:rPr>
                            <w:sz w:val="24"/>
                            <w:szCs w:val="24"/>
                          </w:rPr>
                        </w:pPr>
                        <w:r w:rsidRPr="00DF23C3">
                          <w:rPr>
                            <w:rFonts w:ascii="Calibri" w:eastAsia="Times New Roman" w:hAnsi="Calibri"/>
                            <w:b/>
                            <w:bCs/>
                            <w:color w:val="FFFFFF"/>
                            <w:kern w:val="24"/>
                            <w:sz w:val="24"/>
                            <w:szCs w:val="24"/>
                          </w:rPr>
                          <w:t xml:space="preserve">12.9% of coastal residents </w:t>
                        </w:r>
                        <w:r w:rsidR="001F3FFB">
                          <w:rPr>
                            <w:rFonts w:ascii="Calibri" w:eastAsia="Times New Roman" w:hAnsi="Calibri"/>
                            <w:b/>
                            <w:bCs/>
                            <w:color w:val="FFFFFF"/>
                            <w:kern w:val="24"/>
                            <w:sz w:val="24"/>
                            <w:szCs w:val="24"/>
                          </w:rPr>
                          <w:t>liv</w:t>
                        </w:r>
                        <w:r w:rsidR="001E7079">
                          <w:rPr>
                            <w:rFonts w:ascii="Calibri" w:eastAsia="Times New Roman" w:hAnsi="Calibri"/>
                            <w:b/>
                            <w:bCs/>
                            <w:color w:val="FFFFFF"/>
                            <w:kern w:val="24"/>
                            <w:sz w:val="24"/>
                            <w:szCs w:val="24"/>
                          </w:rPr>
                          <w:t>e</w:t>
                        </w:r>
                        <w:r w:rsidRPr="00DF23C3">
                          <w:rPr>
                            <w:rFonts w:ascii="Calibri" w:eastAsia="Times New Roman" w:hAnsi="Calibri"/>
                            <w:b/>
                            <w:bCs/>
                            <w:color w:val="FFFFFF"/>
                            <w:kern w:val="24"/>
                            <w:sz w:val="24"/>
                            <w:szCs w:val="24"/>
                          </w:rPr>
                          <w:t xml:space="preserve"> below</w:t>
                        </w:r>
                        <w:r w:rsidR="00D061E9">
                          <w:rPr>
                            <w:rFonts w:ascii="Calibri" w:eastAsia="Times New Roman" w:hAnsi="Calibri"/>
                            <w:b/>
                            <w:bCs/>
                            <w:color w:val="FFFFFF"/>
                            <w:kern w:val="24"/>
                            <w:sz w:val="24"/>
                            <w:szCs w:val="24"/>
                          </w:rPr>
                          <w:t xml:space="preserve"> the</w:t>
                        </w:r>
                        <w:r w:rsidRPr="00DF23C3">
                          <w:rPr>
                            <w:rFonts w:ascii="Calibri" w:eastAsia="Times New Roman" w:hAnsi="Calibri"/>
                            <w:b/>
                            <w:bCs/>
                            <w:color w:val="FFFFFF"/>
                            <w:kern w:val="24"/>
                            <w:sz w:val="24"/>
                            <w:szCs w:val="24"/>
                          </w:rPr>
                          <w:t xml:space="preserve"> poverty l</w:t>
                        </w:r>
                        <w:r w:rsidR="00FC5497">
                          <w:rPr>
                            <w:rFonts w:ascii="Calibri" w:eastAsia="Times New Roman" w:hAnsi="Calibri"/>
                            <w:b/>
                            <w:bCs/>
                            <w:color w:val="FFFFFF"/>
                            <w:kern w:val="24"/>
                            <w:sz w:val="24"/>
                            <w:szCs w:val="24"/>
                          </w:rPr>
                          <w:t>ine</w:t>
                        </w:r>
                        <w:r w:rsidRPr="007D7F6B">
                          <w:rPr>
                            <w:rFonts w:ascii="Calibri" w:eastAsia="Times New Roman" w:hAnsi="Calibri"/>
                            <w:b/>
                            <w:bCs/>
                            <w:color w:val="FFFFFF"/>
                            <w:kern w:val="24"/>
                            <w:position w:val="8"/>
                            <w:szCs w:val="18"/>
                            <w:vertAlign w:val="superscript"/>
                          </w:rPr>
                          <w:t>3</w:t>
                        </w:r>
                      </w:p>
                    </w:txbxContent>
                  </v:textbox>
                </v:rect>
              </v:group>
            </w:pict>
          </mc:Fallback>
        </mc:AlternateContent>
      </w:r>
      <w:r w:rsidR="00843626" w:rsidRPr="00F04394">
        <w:rPr>
          <w:b/>
          <w:bCs/>
          <w:noProof/>
        </w:rPr>
        <mc:AlternateContent>
          <mc:Choice Requires="wps">
            <w:drawing>
              <wp:anchor distT="0" distB="0" distL="114300" distR="114300" simplePos="0" relativeHeight="251652608" behindDoc="0" locked="0" layoutInCell="1" allowOverlap="1" wp14:anchorId="757C17BC" wp14:editId="35FA4BA5">
                <wp:simplePos x="0" y="0"/>
                <wp:positionH relativeFrom="column">
                  <wp:posOffset>5044440</wp:posOffset>
                </wp:positionH>
                <wp:positionV relativeFrom="paragraph">
                  <wp:posOffset>845820</wp:posOffset>
                </wp:positionV>
                <wp:extent cx="1952625" cy="240030"/>
                <wp:effectExtent l="0" t="0" r="0" b="0"/>
                <wp:wrapNone/>
                <wp:docPr id="2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52625" cy="240030"/>
                        </a:xfrm>
                        <a:prstGeom prst="rect">
                          <a:avLst/>
                        </a:prstGeom>
                        <a:solidFill>
                          <a:srgbClr val="FFFFFF">
                            <a:alpha val="0"/>
                          </a:srgbClr>
                        </a:solidFill>
                        <a:ln w="9525">
                          <a:noFill/>
                          <a:miter lim="800000"/>
                          <a:headEnd/>
                          <a:tailEnd/>
                        </a:ln>
                      </wps:spPr>
                      <wps:txbx>
                        <w:txbxContent>
                          <w:p w14:paraId="3381EF7D" w14:textId="58F73378" w:rsidR="00843626" w:rsidRPr="00A325D2" w:rsidRDefault="00843626" w:rsidP="00DC55B4">
                            <w:pPr>
                              <w:spacing w:after="0"/>
                              <w:rPr>
                                <w:b/>
                                <w:bCs/>
                                <w:color w:val="FFFFFF" w:themeColor="background1"/>
                              </w:rPr>
                            </w:pPr>
                            <w:r>
                              <w:rPr>
                                <w:b/>
                                <w:bCs/>
                                <w:color w:val="FFFFFF" w:themeColor="background1"/>
                              </w:rPr>
                              <w:t>Tidal Flooding at Long Wharf, Boston</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57C17BC" id="_x0000_s1035" type="#_x0000_t202" style="position:absolute;margin-left:397.2pt;margin-top:66.6pt;width:153.75pt;height:18.9pt;z-index:251652608;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" stroked="f">
                <v:fill opacity="0"/>
                <v:textbox style="mso-fit-shape-to-text:t">
                  <w:txbxContent>
                    <w:p w14:paraId="3381EF7D" w14:textId="58F73378" w:rsidR="00843626" w:rsidRPr="00A325D2" w:rsidRDefault="00843626" w:rsidP="00DC55B4">
                      <w:pPr>
                        <w:spacing w:after="0"/>
                        <w:rPr>
                          <w:b/>
                          <w:bCs/>
                          <w:color w:val="FFFFFF" w:themeColor="background1"/>
                        </w:rPr>
                      </w:pPr>
                      <w:r>
                        <w:rPr>
                          <w:b/>
                          <w:bCs/>
                          <w:color w:val="FFFFFF" w:themeColor="background1"/>
                        </w:rPr>
                        <w:t>Tidal Flooding at Long Wharf, Boston</w:t>
                      </w:r>
                    </w:p>
                  </w:txbxContent>
                </v:textbox>
              </v:shape>
            </w:pict>
          </mc:Fallback>
        </mc:AlternateContent>
      </w:r>
      <w:r w:rsidR="00727CC5">
        <w:rPr>
          <w:noProof/>
        </w:rPr>
        <mc:AlternateContent>
          <mc:Choice Requires="wps">
            <w:drawing>
              <wp:anchor distT="0" distB="0" distL="114300" distR="114300" simplePos="0" relativeHeight="251631104" behindDoc="0" locked="0" layoutInCell="1" allowOverlap="1" wp14:anchorId="757C17C6" wp14:editId="1F05FE12">
                <wp:simplePos x="0" y="0"/>
                <wp:positionH relativeFrom="margin">
                  <wp:posOffset>3566160</wp:posOffset>
                </wp:positionH>
                <wp:positionV relativeFrom="margin">
                  <wp:align>bottom</wp:align>
                </wp:positionV>
                <wp:extent cx="3566160" cy="3602736"/>
                <wp:effectExtent l="0" t="0" r="0" b="0"/>
                <wp:wrapNone/>
                <wp:docPr id="299" name="Text Box 299"/>
                <wp:cNvGraphicFramePr/>
                <a:graphic xmlns:a="http://schemas.openxmlformats.org/drawingml/2006/main">
                  <a:graphicData uri="http://schemas.microsoft.com/office/word/2010/wordprocessingShape">
                    <wps:wsp>
                      <wps:cNvSpPr txBox="1"/>
                      <wps:spPr>
                        <a:xfrm>
                          <a:off x="0" y="0"/>
                          <a:ext cx="3566160" cy="3602736"/>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757C181D" w14:textId="77777777" w:rsidR="00E95C49" w:rsidRPr="00952EB2" w:rsidRDefault="00E95C49" w:rsidP="00284681">
                            <w:pPr>
                              <w:spacing w:after="0"/>
                              <w:jc w:val="both"/>
                              <w:rPr>
                                <w:b/>
                                <w:caps/>
                                <w:color w:val="auto"/>
                                <w:sz w:val="24"/>
                              </w:rPr>
                            </w:pPr>
                            <w:r w:rsidRPr="00B843A2">
                              <w:rPr>
                                <w:b/>
                                <w:caps/>
                                <w:color w:val="auto"/>
                                <w:sz w:val="24"/>
                              </w:rPr>
                              <w:t>how can we ASSESS VULNERABILITY to climate HAZARDS?</w:t>
                            </w:r>
                          </w:p>
                          <w:p w14:paraId="757C181E" w14:textId="13B05C00" w:rsidR="00E95C49" w:rsidRPr="00596238" w:rsidRDefault="00E95C49" w:rsidP="00284681">
                            <w:pPr>
                              <w:spacing w:after="0"/>
                              <w:jc w:val="both"/>
                              <w:rPr>
                                <w:color w:val="auto"/>
                                <w:sz w:val="21"/>
                                <w:szCs w:val="21"/>
                              </w:rPr>
                            </w:pPr>
                            <w:r>
                              <w:rPr>
                                <w:color w:val="auto"/>
                                <w:sz w:val="21"/>
                                <w:szCs w:val="21"/>
                              </w:rPr>
                              <w:t>Cli</w:t>
                            </w:r>
                            <w:r w:rsidRPr="00596238">
                              <w:rPr>
                                <w:color w:val="auto"/>
                                <w:sz w:val="21"/>
                                <w:szCs w:val="21"/>
                              </w:rPr>
                              <w:t>mate vulnerability is a function of:</w:t>
                            </w:r>
                          </w:p>
                          <w:p w14:paraId="757C181F" w14:textId="7ED73392" w:rsidR="00E95C49" w:rsidRPr="006A69A6" w:rsidRDefault="00E95C49" w:rsidP="006A69A6">
                            <w:pPr>
                              <w:pStyle w:val="ListParagraph"/>
                              <w:numPr>
                                <w:ilvl w:val="0"/>
                                <w:numId w:val="15"/>
                              </w:numPr>
                              <w:spacing w:after="0"/>
                              <w:jc w:val="both"/>
                              <w:rPr>
                                <w:color w:val="auto"/>
                                <w:sz w:val="21"/>
                                <w:szCs w:val="21"/>
                              </w:rPr>
                            </w:pPr>
                            <w:r w:rsidRPr="006A69A6">
                              <w:rPr>
                                <w:b/>
                                <w:color w:val="auto"/>
                                <w:sz w:val="21"/>
                                <w:szCs w:val="21"/>
                              </w:rPr>
                              <w:t>Potential impacts</w:t>
                            </w:r>
                            <w:r w:rsidRPr="006A69A6">
                              <w:rPr>
                                <w:color w:val="auto"/>
                                <w:sz w:val="21"/>
                                <w:szCs w:val="21"/>
                              </w:rPr>
                              <w:t xml:space="preserve"> from </w:t>
                            </w:r>
                            <w:r w:rsidRPr="006A69A6">
                              <w:rPr>
                                <w:b/>
                                <w:i/>
                                <w:color w:val="auto"/>
                                <w:sz w:val="21"/>
                                <w:szCs w:val="21"/>
                              </w:rPr>
                              <w:t>exposure</w:t>
                            </w:r>
                            <w:r w:rsidRPr="006A69A6">
                              <w:rPr>
                                <w:color w:val="auto"/>
                                <w:sz w:val="21"/>
                                <w:szCs w:val="21"/>
                              </w:rPr>
                              <w:t xml:space="preserve"> (contact with the climate hazard) and </w:t>
                            </w:r>
                            <w:r w:rsidRPr="006A69A6">
                              <w:rPr>
                                <w:b/>
                                <w:i/>
                                <w:color w:val="auto"/>
                                <w:sz w:val="21"/>
                                <w:szCs w:val="21"/>
                              </w:rPr>
                              <w:t>sensitivity</w:t>
                            </w:r>
                            <w:r w:rsidRPr="006A69A6">
                              <w:rPr>
                                <w:color w:val="auto"/>
                                <w:sz w:val="21"/>
                                <w:szCs w:val="21"/>
                              </w:rPr>
                              <w:t xml:space="preserve"> (e.g., age, pre-existing health conditions, social disparities) that may increase or decrease health impacts </w:t>
                            </w:r>
                          </w:p>
                          <w:p w14:paraId="757C1820" w14:textId="452C7F42" w:rsidR="00E95C49" w:rsidRPr="00D60161" w:rsidRDefault="00E95C49" w:rsidP="006A69A6">
                            <w:pPr>
                              <w:pStyle w:val="ListParagraph"/>
                              <w:numPr>
                                <w:ilvl w:val="0"/>
                                <w:numId w:val="15"/>
                              </w:numPr>
                              <w:spacing w:after="0"/>
                              <w:jc w:val="both"/>
                              <w:rPr>
                                <w:b/>
                                <w:color w:val="auto"/>
                                <w:sz w:val="21"/>
                                <w:szCs w:val="21"/>
                              </w:rPr>
                            </w:pPr>
                            <w:r w:rsidRPr="006A69A6">
                              <w:rPr>
                                <w:b/>
                                <w:color w:val="auto"/>
                                <w:sz w:val="21"/>
                                <w:szCs w:val="21"/>
                              </w:rPr>
                              <w:t>Adaptive capacity</w:t>
                            </w:r>
                            <w:r w:rsidRPr="006A69A6">
                              <w:rPr>
                                <w:color w:val="auto"/>
                                <w:sz w:val="21"/>
                                <w:szCs w:val="21"/>
                              </w:rPr>
                              <w:t xml:space="preserve"> – factors that influence the ability to respond and recover from climate impacts</w:t>
                            </w:r>
                            <w:r w:rsidR="009B43C7">
                              <w:rPr>
                                <w:color w:val="auto"/>
                                <w:sz w:val="21"/>
                                <w:szCs w:val="21"/>
                              </w:rPr>
                              <w:t xml:space="preserve"> </w:t>
                            </w:r>
                          </w:p>
                          <w:p w14:paraId="757C1821" w14:textId="77777777" w:rsidR="00E95C49" w:rsidRPr="00D60161" w:rsidRDefault="00E95C49">
                            <w:pPr>
                              <w:spacing w:after="0"/>
                              <w:jc w:val="both"/>
                              <w:rPr>
                                <w:color w:val="auto"/>
                                <w:sz w:val="6"/>
                                <w:szCs w:val="6"/>
                              </w:rPr>
                            </w:pPr>
                          </w:p>
                          <w:p w14:paraId="757C1822" w14:textId="77777777" w:rsidR="00E95C49" w:rsidRDefault="00E95C49">
                            <w:pPr>
                              <w:spacing w:after="0"/>
                              <w:jc w:val="center"/>
                              <w:rPr>
                                <w:color w:val="auto"/>
                                <w:sz w:val="21"/>
                                <w:szCs w:val="21"/>
                              </w:rPr>
                            </w:pPr>
                            <w:r w:rsidRPr="00D60161">
                              <w:rPr>
                                <w:rFonts w:cs="Arial"/>
                                <w:b/>
                                <w:bCs/>
                                <w:noProof/>
                                <w:sz w:val="26"/>
                                <w:szCs w:val="26"/>
                              </w:rPr>
                              <w:drawing>
                                <wp:inline distT="0" distB="0" distL="0" distR="0" wp14:anchorId="757C185F" wp14:editId="1E15CB7F">
                                  <wp:extent cx="2470758" cy="1084450"/>
                                  <wp:effectExtent l="0" t="0" r="6350" b="190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stretch>
                                            <a:fillRect/>
                                          </a:stretch>
                                        </pic:blipFill>
                                        <pic:spPr bwMode="auto">
                                          <a:xfrm>
                                            <a:off x="0" y="0"/>
                                            <a:ext cx="2470758" cy="1084450"/>
                                          </a:xfrm>
                                          <a:prstGeom prst="rect">
                                            <a:avLst/>
                                          </a:prstGeom>
                                          <a:noFill/>
                                        </pic:spPr>
                                      </pic:pic>
                                    </a:graphicData>
                                  </a:graphic>
                                </wp:inline>
                              </w:drawing>
                            </w:r>
                          </w:p>
                          <w:p w14:paraId="757C1823" w14:textId="76719FB1" w:rsidR="00E95C49" w:rsidRDefault="00E95C49">
                            <w:pPr>
                              <w:spacing w:after="0"/>
                              <w:jc w:val="both"/>
                            </w:pPr>
                            <w:r>
                              <w:rPr>
                                <w:color w:val="auto"/>
                                <w:sz w:val="21"/>
                                <w:szCs w:val="21"/>
                              </w:rPr>
                              <w:t xml:space="preserve">The next page provides information to assess exposure, sensitivity, and adaptive capacity </w:t>
                            </w:r>
                            <w:r w:rsidR="00255BD7">
                              <w:rPr>
                                <w:color w:val="auto"/>
                                <w:sz w:val="21"/>
                                <w:szCs w:val="21"/>
                              </w:rPr>
                              <w:t>to reduce climate change impacts</w:t>
                            </w:r>
                            <w:r>
                              <w:rPr>
                                <w:color w:val="auto"/>
                                <w:sz w:val="21"/>
                                <w:szCs w:val="21"/>
                              </w:rPr>
                              <w:t>. This information should be con</w:t>
                            </w:r>
                            <w:r w:rsidRPr="00551E12">
                              <w:rPr>
                                <w:color w:val="auto"/>
                                <w:sz w:val="21"/>
                                <w:szCs w:val="21"/>
                              </w:rPr>
                              <w:t xml:space="preserve">sidered </w:t>
                            </w:r>
                            <w:bookmarkStart w:id="1" w:name="_Hlk40445359"/>
                            <w:r w:rsidRPr="00284681">
                              <w:rPr>
                                <w:bCs/>
                                <w:color w:val="auto"/>
                                <w:sz w:val="21"/>
                                <w:szCs w:val="21"/>
                              </w:rPr>
                              <w:t>when planning actions to</w:t>
                            </w:r>
                            <w:bookmarkEnd w:id="1"/>
                            <w:r w:rsidRPr="00A5005A">
                              <w:rPr>
                                <w:bCs/>
                                <w:color w:val="auto"/>
                                <w:sz w:val="21"/>
                                <w:szCs w:val="21"/>
                              </w:rPr>
                              <w:t xml:space="preserve"> </w:t>
                            </w:r>
                            <w:r w:rsidRPr="00284681">
                              <w:rPr>
                                <w:bCs/>
                                <w:color w:val="auto"/>
                                <w:sz w:val="21"/>
                                <w:szCs w:val="21"/>
                              </w:rPr>
                              <w:t>reduce</w:t>
                            </w:r>
                            <w:r w:rsidRPr="00A5005A">
                              <w:rPr>
                                <w:bCs/>
                                <w:color w:val="auto"/>
                                <w:sz w:val="21"/>
                                <w:szCs w:val="21"/>
                              </w:rPr>
                              <w:t xml:space="preserve"> health risks from</w:t>
                            </w:r>
                            <w:r w:rsidR="004D0B16">
                              <w:rPr>
                                <w:bCs/>
                                <w:color w:val="auto"/>
                                <w:sz w:val="21"/>
                                <w:szCs w:val="21"/>
                              </w:rPr>
                              <w:t xml:space="preserve"> sea level rise </w:t>
                            </w:r>
                            <w:r w:rsidRPr="00596238">
                              <w:rPr>
                                <w:color w:val="auto"/>
                                <w:sz w:val="21"/>
                                <w:szCs w:val="21"/>
                              </w:rPr>
                              <w:t xml:space="preserve">in </w:t>
                            </w:r>
                            <w:r>
                              <w:rPr>
                                <w:color w:val="auto"/>
                                <w:sz w:val="21"/>
                                <w:szCs w:val="21"/>
                              </w:rPr>
                              <w:t>Massachusetts</w:t>
                            </w:r>
                            <w:r w:rsidRPr="00596238">
                              <w:rPr>
                                <w:color w:val="auto"/>
                                <w:sz w:val="21"/>
                                <w:szCs w:val="21"/>
                              </w:rPr>
                              <w:t xml:space="preserve"> communit</w:t>
                            </w:r>
                            <w:r>
                              <w:rPr>
                                <w:color w:val="auto"/>
                                <w:sz w:val="21"/>
                                <w:szCs w:val="21"/>
                              </w:rPr>
                              <w:t>ies</w:t>
                            </w:r>
                            <w:r w:rsidRPr="00596238">
                              <w:rPr>
                                <w:color w:val="auto"/>
                                <w:sz w:val="21"/>
                                <w:szCs w:val="21"/>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57C17C6" id="Text Box 299" o:spid="_x0000_s1036" type="#_x0000_t202" style="position:absolute;margin-left:280.8pt;margin-top:0;width:280.8pt;height:283.7pt;z-index:251631104;visibility:visible;mso-wrap-style:square;mso-width-percent:0;mso-height-percent:0;mso-wrap-distance-left:9pt;mso-wrap-distance-top:0;mso-wrap-distance-right:9pt;mso-wrap-distance-bottom:0;mso-position-horizontal:absolute;mso-position-horizontal-relative:margin;mso-position-vertical:bottom;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" fillcolor="white [3201]" stroked="f" strokeweight=".5pt">
                <v:textbox>
                  <w:txbxContent>
                    <w:p w14:paraId="757C181D" w14:textId="77777777" w:rsidR="00E95C49" w:rsidRPr="00952EB2" w:rsidRDefault="00E95C49" w:rsidP="00284681">
                      <w:pPr>
                        <w:spacing w:after="0"/>
                        <w:jc w:val="both"/>
                        <w:rPr>
                          <w:b/>
                          <w:caps/>
                          <w:color w:val="auto"/>
                          <w:sz w:val="24"/>
                        </w:rPr>
                      </w:pPr>
                      <w:r w:rsidRPr="00B843A2">
                        <w:rPr>
                          <w:b/>
                          <w:caps/>
                          <w:color w:val="auto"/>
                          <w:sz w:val="24"/>
                        </w:rPr>
                        <w:t>how can we ASSESS VULNERABILITY to climate HAZARDS?</w:t>
                      </w:r>
                    </w:p>
                    <w:p w14:paraId="757C181E" w14:textId="13B05C00" w:rsidR="00E95C49" w:rsidRPr="00596238" w:rsidRDefault="00E95C49" w:rsidP="00284681">
                      <w:pPr>
                        <w:spacing w:after="0"/>
                        <w:jc w:val="both"/>
                        <w:rPr>
                          <w:color w:val="auto"/>
                          <w:sz w:val="21"/>
                          <w:szCs w:val="21"/>
                        </w:rPr>
                      </w:pPr>
                      <w:r>
                        <w:rPr>
                          <w:color w:val="auto"/>
                          <w:sz w:val="21"/>
                          <w:szCs w:val="21"/>
                        </w:rPr>
                        <w:t>Cli</w:t>
                      </w:r>
                      <w:r w:rsidRPr="00596238">
                        <w:rPr>
                          <w:color w:val="auto"/>
                          <w:sz w:val="21"/>
                          <w:szCs w:val="21"/>
                        </w:rPr>
                        <w:t>mate vulnerability is a function of:</w:t>
                      </w:r>
                    </w:p>
                    <w:p w14:paraId="757C181F" w14:textId="7ED73392" w:rsidR="00E95C49" w:rsidRPr="006A69A6" w:rsidRDefault="00E95C49" w:rsidP="006A69A6">
                      <w:pPr>
                        <w:pStyle w:val="ListParagraph"/>
                        <w:numPr>
                          <w:ilvl w:val="0"/>
                          <w:numId w:val="15"/>
                        </w:numPr>
                        <w:spacing w:after="0"/>
                        <w:jc w:val="both"/>
                        <w:rPr>
                          <w:color w:val="auto"/>
                          <w:sz w:val="21"/>
                          <w:szCs w:val="21"/>
                        </w:rPr>
                      </w:pPr>
                      <w:r w:rsidRPr="006A69A6">
                        <w:rPr>
                          <w:b/>
                          <w:color w:val="auto"/>
                          <w:sz w:val="21"/>
                          <w:szCs w:val="21"/>
                        </w:rPr>
                        <w:t>Potential impacts</w:t>
                      </w:r>
                      <w:r w:rsidRPr="006A69A6">
                        <w:rPr>
                          <w:color w:val="auto"/>
                          <w:sz w:val="21"/>
                          <w:szCs w:val="21"/>
                        </w:rPr>
                        <w:t xml:space="preserve"> from </w:t>
                      </w:r>
                      <w:r w:rsidRPr="006A69A6">
                        <w:rPr>
                          <w:b/>
                          <w:i/>
                          <w:color w:val="auto"/>
                          <w:sz w:val="21"/>
                          <w:szCs w:val="21"/>
                        </w:rPr>
                        <w:t>exposure</w:t>
                      </w:r>
                      <w:r w:rsidRPr="006A69A6">
                        <w:rPr>
                          <w:color w:val="auto"/>
                          <w:sz w:val="21"/>
                          <w:szCs w:val="21"/>
                        </w:rPr>
                        <w:t xml:space="preserve"> (contact with the climate hazard) and </w:t>
                      </w:r>
                      <w:r w:rsidRPr="006A69A6">
                        <w:rPr>
                          <w:b/>
                          <w:i/>
                          <w:color w:val="auto"/>
                          <w:sz w:val="21"/>
                          <w:szCs w:val="21"/>
                        </w:rPr>
                        <w:t>sensitivity</w:t>
                      </w:r>
                      <w:r w:rsidRPr="006A69A6">
                        <w:rPr>
                          <w:color w:val="auto"/>
                          <w:sz w:val="21"/>
                          <w:szCs w:val="21"/>
                        </w:rPr>
                        <w:t xml:space="preserve"> (e.g., age, pre-existing health conditions, social disparities) that may increase or decrease health impacts </w:t>
                      </w:r>
                    </w:p>
                    <w:p w14:paraId="757C1820" w14:textId="452C7F42" w:rsidR="00E95C49" w:rsidRPr="00D60161" w:rsidRDefault="00E95C49" w:rsidP="006A69A6">
                      <w:pPr>
                        <w:pStyle w:val="ListParagraph"/>
                        <w:numPr>
                          <w:ilvl w:val="0"/>
                          <w:numId w:val="15"/>
                        </w:numPr>
                        <w:spacing w:after="0"/>
                        <w:jc w:val="both"/>
                        <w:rPr>
                          <w:b/>
                          <w:color w:val="auto"/>
                          <w:sz w:val="21"/>
                          <w:szCs w:val="21"/>
                        </w:rPr>
                      </w:pPr>
                      <w:r w:rsidRPr="006A69A6">
                        <w:rPr>
                          <w:b/>
                          <w:color w:val="auto"/>
                          <w:sz w:val="21"/>
                          <w:szCs w:val="21"/>
                        </w:rPr>
                        <w:t>Adaptive capacity</w:t>
                      </w:r>
                      <w:r w:rsidRPr="006A69A6">
                        <w:rPr>
                          <w:color w:val="auto"/>
                          <w:sz w:val="21"/>
                          <w:szCs w:val="21"/>
                        </w:rPr>
                        <w:t xml:space="preserve"> – factors that influence the ability to respond and recover from climate impacts</w:t>
                      </w:r>
                      <w:r w:rsidR="009B43C7">
                        <w:rPr>
                          <w:color w:val="auto"/>
                          <w:sz w:val="21"/>
                          <w:szCs w:val="21"/>
                        </w:rPr>
                        <w:t xml:space="preserve"> </w:t>
                      </w:r>
                    </w:p>
                    <w:p w14:paraId="757C1821" w14:textId="77777777" w:rsidR="00E95C49" w:rsidRPr="00D60161" w:rsidRDefault="00E95C49">
                      <w:pPr>
                        <w:spacing w:after="0"/>
                        <w:jc w:val="both"/>
                        <w:rPr>
                          <w:color w:val="auto"/>
                          <w:sz w:val="6"/>
                          <w:szCs w:val="6"/>
                        </w:rPr>
                      </w:pPr>
                    </w:p>
                    <w:p w14:paraId="757C1822" w14:textId="77777777" w:rsidR="00E95C49" w:rsidRDefault="00E95C49">
                      <w:pPr>
                        <w:spacing w:after="0"/>
                        <w:jc w:val="center"/>
                        <w:rPr>
                          <w:color w:val="auto"/>
                          <w:sz w:val="21"/>
                          <w:szCs w:val="21"/>
                        </w:rPr>
                      </w:pPr>
                      <w:r w:rsidRPr="00D60161">
                        <w:rPr>
                          <w:rFonts w:cs="Arial"/>
                          <w:b/>
                          <w:bCs/>
                          <w:noProof/>
                          <w:sz w:val="26"/>
                          <w:szCs w:val="26"/>
                        </w:rPr>
                        <w:drawing>
                          <wp:inline distT="0" distB="0" distL="0" distR="0" wp14:anchorId="757C185F" wp14:editId="1E15CB7F">
                            <wp:extent cx="2470758" cy="1084450"/>
                            <wp:effectExtent l="0" t="0" r="6350" b="190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stretch>
                                      <a:fillRect/>
                                    </a:stretch>
                                  </pic:blipFill>
                                  <pic:spPr bwMode="auto">
                                    <a:xfrm>
                                      <a:off x="0" y="0"/>
                                      <a:ext cx="2470758" cy="1084450"/>
                                    </a:xfrm>
                                    <a:prstGeom prst="rect">
                                      <a:avLst/>
                                    </a:prstGeom>
                                    <a:noFill/>
                                  </pic:spPr>
                                </pic:pic>
                              </a:graphicData>
                            </a:graphic>
                          </wp:inline>
                        </w:drawing>
                      </w:r>
                    </w:p>
                    <w:p w14:paraId="757C1823" w14:textId="76719FB1" w:rsidR="00E95C49" w:rsidRDefault="00E95C49">
                      <w:pPr>
                        <w:spacing w:after="0"/>
                        <w:jc w:val="both"/>
                      </w:pPr>
                      <w:r>
                        <w:rPr>
                          <w:color w:val="auto"/>
                          <w:sz w:val="21"/>
                          <w:szCs w:val="21"/>
                        </w:rPr>
                        <w:t xml:space="preserve">The next page provides information to assess exposure, sensitivity, and adaptive capacity </w:t>
                      </w:r>
                      <w:r w:rsidR="00255BD7">
                        <w:rPr>
                          <w:color w:val="auto"/>
                          <w:sz w:val="21"/>
                          <w:szCs w:val="21"/>
                        </w:rPr>
                        <w:t>to reduce climate change impacts</w:t>
                      </w:r>
                      <w:r>
                        <w:rPr>
                          <w:color w:val="auto"/>
                          <w:sz w:val="21"/>
                          <w:szCs w:val="21"/>
                        </w:rPr>
                        <w:t>. This information should be con</w:t>
                      </w:r>
                      <w:r w:rsidRPr="00551E12">
                        <w:rPr>
                          <w:color w:val="auto"/>
                          <w:sz w:val="21"/>
                          <w:szCs w:val="21"/>
                        </w:rPr>
                        <w:t xml:space="preserve">sidered </w:t>
                      </w:r>
                      <w:bookmarkStart w:id="2" w:name="_Hlk40445359"/>
                      <w:r w:rsidRPr="00284681">
                        <w:rPr>
                          <w:bCs/>
                          <w:color w:val="auto"/>
                          <w:sz w:val="21"/>
                          <w:szCs w:val="21"/>
                        </w:rPr>
                        <w:t>when planning actions to</w:t>
                      </w:r>
                      <w:bookmarkEnd w:id="2"/>
                      <w:r w:rsidRPr="00A5005A">
                        <w:rPr>
                          <w:bCs/>
                          <w:color w:val="auto"/>
                          <w:sz w:val="21"/>
                          <w:szCs w:val="21"/>
                        </w:rPr>
                        <w:t xml:space="preserve"> </w:t>
                      </w:r>
                      <w:r w:rsidRPr="00284681">
                        <w:rPr>
                          <w:bCs/>
                          <w:color w:val="auto"/>
                          <w:sz w:val="21"/>
                          <w:szCs w:val="21"/>
                        </w:rPr>
                        <w:t>reduce</w:t>
                      </w:r>
                      <w:r w:rsidRPr="00A5005A">
                        <w:rPr>
                          <w:bCs/>
                          <w:color w:val="auto"/>
                          <w:sz w:val="21"/>
                          <w:szCs w:val="21"/>
                        </w:rPr>
                        <w:t xml:space="preserve"> health risks from</w:t>
                      </w:r>
                      <w:r w:rsidR="004D0B16">
                        <w:rPr>
                          <w:bCs/>
                          <w:color w:val="auto"/>
                          <w:sz w:val="21"/>
                          <w:szCs w:val="21"/>
                        </w:rPr>
                        <w:t xml:space="preserve"> sea level rise </w:t>
                      </w:r>
                      <w:r w:rsidRPr="00596238">
                        <w:rPr>
                          <w:color w:val="auto"/>
                          <w:sz w:val="21"/>
                          <w:szCs w:val="21"/>
                        </w:rPr>
                        <w:t xml:space="preserve">in </w:t>
                      </w:r>
                      <w:r>
                        <w:rPr>
                          <w:color w:val="auto"/>
                          <w:sz w:val="21"/>
                          <w:szCs w:val="21"/>
                        </w:rPr>
                        <w:t>Massachusetts</w:t>
                      </w:r>
                      <w:r w:rsidRPr="00596238">
                        <w:rPr>
                          <w:color w:val="auto"/>
                          <w:sz w:val="21"/>
                          <w:szCs w:val="21"/>
                        </w:rPr>
                        <w:t xml:space="preserve"> communit</w:t>
                      </w:r>
                      <w:r>
                        <w:rPr>
                          <w:color w:val="auto"/>
                          <w:sz w:val="21"/>
                          <w:szCs w:val="21"/>
                        </w:rPr>
                        <w:t>ies</w:t>
                      </w:r>
                      <w:r w:rsidRPr="00596238">
                        <w:rPr>
                          <w:color w:val="auto"/>
                          <w:sz w:val="21"/>
                          <w:szCs w:val="21"/>
                        </w:rPr>
                        <w:t xml:space="preserve">. </w:t>
                      </w:r>
                    </w:p>
                  </w:txbxContent>
                </v:textbox>
                <w10:wrap anchorx="margin" anchory="margin"/>
              </v:shape>
            </w:pict>
          </mc:Fallback>
        </mc:AlternateContent>
      </w:r>
      <w:r w:rsidR="003C74AA">
        <w:rPr>
          <w:b/>
          <w:noProof/>
        </w:rPr>
        <mc:AlternateContent>
          <mc:Choice Requires="wps">
            <w:drawing>
              <wp:anchor distT="0" distB="0" distL="114300" distR="114300" simplePos="0" relativeHeight="251592192" behindDoc="0" locked="0" layoutInCell="1" allowOverlap="1" wp14:anchorId="757C17C2" wp14:editId="43F0B96D">
                <wp:simplePos x="0" y="0"/>
                <wp:positionH relativeFrom="margin">
                  <wp:posOffset>3566160</wp:posOffset>
                </wp:positionH>
                <wp:positionV relativeFrom="margin">
                  <wp:posOffset>2011680</wp:posOffset>
                </wp:positionV>
                <wp:extent cx="3566160" cy="1508760"/>
                <wp:effectExtent l="0" t="0" r="0" b="0"/>
                <wp:wrapNone/>
                <wp:docPr id="23" name="Text Box 23"/>
                <wp:cNvGraphicFramePr/>
                <a:graphic xmlns:a="http://schemas.openxmlformats.org/drawingml/2006/main">
                  <a:graphicData uri="http://schemas.microsoft.com/office/word/2010/wordprocessingShape">
                    <wps:wsp>
                      <wps:cNvSpPr txBox="1"/>
                      <wps:spPr>
                        <a:xfrm>
                          <a:off x="0" y="0"/>
                          <a:ext cx="3566160" cy="15087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C30A29F" w14:textId="00F1FFF2" w:rsidR="009B7115" w:rsidRPr="00B843A2" w:rsidRDefault="009B7115" w:rsidP="009B7115">
                            <w:pPr>
                              <w:spacing w:after="0"/>
                              <w:jc w:val="both"/>
                              <w:rPr>
                                <w:color w:val="auto"/>
                                <w:sz w:val="24"/>
                              </w:rPr>
                            </w:pPr>
                            <w:r w:rsidRPr="00B843A2">
                              <w:rPr>
                                <w:b/>
                                <w:caps/>
                                <w:color w:val="auto"/>
                                <w:sz w:val="24"/>
                              </w:rPr>
                              <w:t xml:space="preserve">WHO IS VULNERABLE TO </w:t>
                            </w:r>
                            <w:r w:rsidR="00C3406A">
                              <w:rPr>
                                <w:b/>
                                <w:caps/>
                                <w:color w:val="auto"/>
                                <w:sz w:val="24"/>
                              </w:rPr>
                              <w:t>SEA LEVEL RISE</w:t>
                            </w:r>
                            <w:r w:rsidRPr="00B843A2">
                              <w:rPr>
                                <w:b/>
                                <w:caps/>
                                <w:color w:val="auto"/>
                                <w:sz w:val="24"/>
                              </w:rPr>
                              <w:t xml:space="preserve">?  </w:t>
                            </w:r>
                          </w:p>
                          <w:p w14:paraId="10DB7326" w14:textId="3016F47C" w:rsidR="009B7115" w:rsidRPr="00952EB2" w:rsidRDefault="009B7115" w:rsidP="009B7115">
                            <w:pPr>
                              <w:spacing w:after="120"/>
                              <w:jc w:val="both"/>
                              <w:rPr>
                                <w:color w:val="auto"/>
                              </w:rPr>
                            </w:pPr>
                            <w:r w:rsidRPr="00952EB2">
                              <w:rPr>
                                <w:color w:val="auto"/>
                                <w:sz w:val="21"/>
                                <w:szCs w:val="21"/>
                              </w:rPr>
                              <w:t>Identi</w:t>
                            </w:r>
                            <w:r>
                              <w:rPr>
                                <w:color w:val="auto"/>
                                <w:sz w:val="21"/>
                                <w:szCs w:val="21"/>
                              </w:rPr>
                              <w:t>fying</w:t>
                            </w:r>
                            <w:r w:rsidRPr="00952EB2">
                              <w:rPr>
                                <w:color w:val="auto"/>
                                <w:sz w:val="21"/>
                                <w:szCs w:val="21"/>
                              </w:rPr>
                              <w:t xml:space="preserve"> populations most vulnerable to the health burdens of climate change is an important step in develop</w:t>
                            </w:r>
                            <w:r>
                              <w:rPr>
                                <w:color w:val="auto"/>
                                <w:sz w:val="21"/>
                                <w:szCs w:val="21"/>
                              </w:rPr>
                              <w:t>ing</w:t>
                            </w:r>
                            <w:r w:rsidRPr="00952EB2">
                              <w:rPr>
                                <w:color w:val="auto"/>
                                <w:sz w:val="21"/>
                                <w:szCs w:val="21"/>
                              </w:rPr>
                              <w:t xml:space="preserve"> state and local adaptation plans. Publicly available data can be used to assess the health-related vulnerability for </w:t>
                            </w:r>
                            <w:r w:rsidR="00202D58">
                              <w:rPr>
                                <w:color w:val="auto"/>
                                <w:sz w:val="21"/>
                                <w:szCs w:val="21"/>
                              </w:rPr>
                              <w:t>sea level rise</w:t>
                            </w:r>
                            <w:r w:rsidRPr="00952EB2">
                              <w:rPr>
                                <w:color w:val="auto"/>
                                <w:sz w:val="21"/>
                                <w:szCs w:val="21"/>
                              </w:rPr>
                              <w:t>.</w:t>
                            </w:r>
                            <w:r>
                              <w:rPr>
                                <w:color w:val="auto"/>
                                <w:sz w:val="21"/>
                                <w:szCs w:val="21"/>
                              </w:rPr>
                              <w:t xml:space="preserve"> </w:t>
                            </w:r>
                            <w:r w:rsidRPr="00952EB2">
                              <w:rPr>
                                <w:color w:val="auto"/>
                                <w:sz w:val="21"/>
                                <w:szCs w:val="21"/>
                              </w:rPr>
                              <w:t>Some examples of vulnerability data for Massachusetts are provided below.</w:t>
                            </w:r>
                          </w:p>
                          <w:p w14:paraId="757C1818" w14:textId="77777777" w:rsidR="00E95C49" w:rsidRPr="00B87B8D" w:rsidRDefault="00E95C49" w:rsidP="00284681">
                            <w:pPr>
                              <w:spacing w:after="0"/>
                              <w:jc w:val="both"/>
                              <w:rPr>
                                <w:color w:val="auto"/>
                                <w:sz w:val="21"/>
                                <w:szCs w:val="21"/>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57C17C2" id="Text Box 23" o:spid="_x0000_s1037" type="#_x0000_t202" style="position:absolute;margin-left:280.8pt;margin-top:158.4pt;width:280.8pt;height:118.8pt;z-index:251592192;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" filled="f" stroked="f" strokeweight=".5pt">
                <v:textbox>
                  <w:txbxContent>
                    <w:p w14:paraId="1C30A29F" w14:textId="00F1FFF2" w:rsidR="009B7115" w:rsidRPr="00B843A2" w:rsidRDefault="009B7115" w:rsidP="009B7115">
                      <w:pPr>
                        <w:spacing w:after="0"/>
                        <w:jc w:val="both"/>
                        <w:rPr>
                          <w:color w:val="auto"/>
                          <w:sz w:val="24"/>
                        </w:rPr>
                      </w:pPr>
                      <w:r w:rsidRPr="00B843A2">
                        <w:rPr>
                          <w:b/>
                          <w:caps/>
                          <w:color w:val="auto"/>
                          <w:sz w:val="24"/>
                        </w:rPr>
                        <w:t xml:space="preserve">WHO IS VULNERABLE TO </w:t>
                      </w:r>
                      <w:r w:rsidR="00C3406A">
                        <w:rPr>
                          <w:b/>
                          <w:caps/>
                          <w:color w:val="auto"/>
                          <w:sz w:val="24"/>
                        </w:rPr>
                        <w:t>SEA LEVEL RISE</w:t>
                      </w:r>
                      <w:r w:rsidRPr="00B843A2">
                        <w:rPr>
                          <w:b/>
                          <w:caps/>
                          <w:color w:val="auto"/>
                          <w:sz w:val="24"/>
                        </w:rPr>
                        <w:t xml:space="preserve">?  </w:t>
                      </w:r>
                    </w:p>
                    <w:p w14:paraId="10DB7326" w14:textId="3016F47C" w:rsidR="009B7115" w:rsidRPr="00952EB2" w:rsidRDefault="009B7115" w:rsidP="009B7115">
                      <w:pPr>
                        <w:spacing w:after="120"/>
                        <w:jc w:val="both"/>
                        <w:rPr>
                          <w:color w:val="auto"/>
                        </w:rPr>
                      </w:pPr>
                      <w:r w:rsidRPr="00952EB2">
                        <w:rPr>
                          <w:color w:val="auto"/>
                          <w:sz w:val="21"/>
                          <w:szCs w:val="21"/>
                        </w:rPr>
                        <w:t>Identi</w:t>
                      </w:r>
                      <w:r>
                        <w:rPr>
                          <w:color w:val="auto"/>
                          <w:sz w:val="21"/>
                          <w:szCs w:val="21"/>
                        </w:rPr>
                        <w:t>fying</w:t>
                      </w:r>
                      <w:r w:rsidRPr="00952EB2">
                        <w:rPr>
                          <w:color w:val="auto"/>
                          <w:sz w:val="21"/>
                          <w:szCs w:val="21"/>
                        </w:rPr>
                        <w:t xml:space="preserve"> populations most vulnerable to the health burdens of climate change is an important step in develop</w:t>
                      </w:r>
                      <w:r>
                        <w:rPr>
                          <w:color w:val="auto"/>
                          <w:sz w:val="21"/>
                          <w:szCs w:val="21"/>
                        </w:rPr>
                        <w:t>ing</w:t>
                      </w:r>
                      <w:r w:rsidRPr="00952EB2">
                        <w:rPr>
                          <w:color w:val="auto"/>
                          <w:sz w:val="21"/>
                          <w:szCs w:val="21"/>
                        </w:rPr>
                        <w:t xml:space="preserve"> state and local adaptation plans. Publicly available data can be used to assess the health-related vulnerability for </w:t>
                      </w:r>
                      <w:r w:rsidR="00202D58">
                        <w:rPr>
                          <w:color w:val="auto"/>
                          <w:sz w:val="21"/>
                          <w:szCs w:val="21"/>
                        </w:rPr>
                        <w:t>sea level rise</w:t>
                      </w:r>
                      <w:r w:rsidRPr="00952EB2">
                        <w:rPr>
                          <w:color w:val="auto"/>
                          <w:sz w:val="21"/>
                          <w:szCs w:val="21"/>
                        </w:rPr>
                        <w:t>.</w:t>
                      </w:r>
                      <w:r>
                        <w:rPr>
                          <w:color w:val="auto"/>
                          <w:sz w:val="21"/>
                          <w:szCs w:val="21"/>
                        </w:rPr>
                        <w:t xml:space="preserve"> </w:t>
                      </w:r>
                      <w:r w:rsidRPr="00952EB2">
                        <w:rPr>
                          <w:color w:val="auto"/>
                          <w:sz w:val="21"/>
                          <w:szCs w:val="21"/>
                        </w:rPr>
                        <w:t>Some examples of vulnerability data for Massachusetts are provided below.</w:t>
                      </w:r>
                    </w:p>
                    <w:p w14:paraId="757C1818" w14:textId="77777777" w:rsidR="00E95C49" w:rsidRPr="00B87B8D" w:rsidRDefault="00E95C49" w:rsidP="00284681">
                      <w:pPr>
                        <w:spacing w:after="0"/>
                        <w:jc w:val="both"/>
                        <w:rPr>
                          <w:color w:val="auto"/>
                          <w:sz w:val="21"/>
                          <w:szCs w:val="21"/>
                        </w:rPr>
                      </w:pPr>
                    </w:p>
                  </w:txbxContent>
                </v:textbox>
                <w10:wrap anchorx="margin" anchory="margin"/>
              </v:shape>
            </w:pict>
          </mc:Fallback>
        </mc:AlternateContent>
      </w:r>
      <w:r w:rsidR="00E42289">
        <w:rPr>
          <w:noProof/>
        </w:rPr>
        <w:br w:type="page"/>
      </w:r>
    </w:p>
    <w:p w14:paraId="757C17B7" w14:textId="06F66F97" w:rsidR="00964E3B" w:rsidRPr="00E24932" w:rsidRDefault="00355F29" w:rsidP="00E24932">
      <w:pPr>
        <w:spacing w:after="0"/>
        <w:rPr>
          <w:b/>
          <w:sz w:val="24"/>
          <w:szCs w:val="24"/>
        </w:rPr>
      </w:pPr>
      <w:r w:rsidRPr="004E3BA0">
        <w:rPr>
          <w:rFonts w:eastAsia="MS Mincho"/>
          <w:noProof/>
          <w:szCs w:val="18"/>
        </w:rPr>
        <w:lastRenderedPageBreak/>
        <mc:AlternateContent>
          <mc:Choice Requires="wps">
            <w:drawing>
              <wp:anchor distT="0" distB="0" distL="114300" distR="114300" simplePos="0" relativeHeight="251698176" behindDoc="0" locked="0" layoutInCell="1" allowOverlap="1" wp14:anchorId="757C17EE" wp14:editId="3878147D">
                <wp:simplePos x="0" y="0"/>
                <wp:positionH relativeFrom="margin">
                  <wp:posOffset>0</wp:posOffset>
                </wp:positionH>
                <wp:positionV relativeFrom="topMargin">
                  <wp:posOffset>8526203</wp:posOffset>
                </wp:positionV>
                <wp:extent cx="7040880" cy="0"/>
                <wp:effectExtent l="57150" t="38100" r="64770" b="95250"/>
                <wp:wrapNone/>
                <wp:docPr id="296" name="Straight Connector 296"/>
                <wp:cNvGraphicFramePr/>
                <a:graphic xmlns:a="http://schemas.openxmlformats.org/drawingml/2006/main">
                  <a:graphicData uri="http://schemas.microsoft.com/office/word/2010/wordprocessingShape">
                    <wps:wsp>
                      <wps:cNvCnPr/>
                      <wps:spPr>
                        <a:xfrm>
                          <a:off x="0" y="0"/>
                          <a:ext cx="7040880" cy="0"/>
                        </a:xfrm>
                        <a:prstGeom prst="line">
                          <a:avLst/>
                        </a:prstGeom>
                        <a:ln>
                          <a:solidFill>
                            <a:srgbClr val="349A98"/>
                          </a:solidFill>
                        </a:ln>
                      </wps:spPr>
                      <wps:style>
                        <a:lnRef idx="3">
                          <a:schemeClr val="accent6"/>
                        </a:lnRef>
                        <a:fillRef idx="0">
                          <a:schemeClr val="accent6"/>
                        </a:fillRef>
                        <a:effectRef idx="2">
                          <a:schemeClr val="accent6"/>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BE097FF" id="Straight Connector 296" o:spid="_x0000_s1026" style="position:absolute;z-index:251698176;visibility:visible;mso-wrap-style:square;mso-width-percent:0;mso-height-percent:0;mso-wrap-distance-left:9pt;mso-wrap-distance-top:0;mso-wrap-distance-right:9pt;mso-wrap-distance-bottom:0;mso-position-horizontal:absolute;mso-position-horizontal-relative:margin;mso-position-vertical:absolute;mso-position-vertical-relative:top-margin-area;mso-width-percent:0;mso-height-percent:0;mso-width-relative:margin;mso-height-relative:margin" from="0,671.35pt" to="554.4pt,671.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" strokecolor="#349a98" strokeweight="3pt">
                <v:shadow on="t" color="black" opacity="22937f" origin=",.5" offset="0,.63889mm"/>
                <w10:wrap anchorx="margin" anchory="margin"/>
              </v:line>
            </w:pict>
          </mc:Fallback>
        </mc:AlternateContent>
      </w:r>
      <w:r w:rsidRPr="00F97DEF">
        <w:rPr>
          <w:rFonts w:cs="Arial"/>
          <w:bCs/>
          <w:noProof/>
          <w:szCs w:val="26"/>
        </w:rPr>
        <mc:AlternateContent>
          <mc:Choice Requires="wps">
            <w:drawing>
              <wp:anchor distT="0" distB="0" distL="114300" distR="114300" simplePos="0" relativeHeight="251549183" behindDoc="0" locked="0" layoutInCell="1" allowOverlap="1" wp14:anchorId="794EF792" wp14:editId="37239BCB">
                <wp:simplePos x="0" y="0"/>
                <wp:positionH relativeFrom="margin">
                  <wp:posOffset>-91440</wp:posOffset>
                </wp:positionH>
                <wp:positionV relativeFrom="margin">
                  <wp:posOffset>7396480</wp:posOffset>
                </wp:positionV>
                <wp:extent cx="7223760" cy="905510"/>
                <wp:effectExtent l="0" t="0" r="0" b="8890"/>
                <wp:wrapThrough wrapText="bothSides">
                  <wp:wrapPolygon edited="0">
                    <wp:start x="114" y="0"/>
                    <wp:lineTo x="114" y="21358"/>
                    <wp:lineTo x="21418" y="21358"/>
                    <wp:lineTo x="21418" y="0"/>
                    <wp:lineTo x="114" y="0"/>
                  </wp:wrapPolygon>
                </wp:wrapThrough>
                <wp:docPr id="35"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223760" cy="905510"/>
                        </a:xfrm>
                        <a:prstGeom prst="rect">
                          <a:avLst/>
                        </a:prstGeom>
                        <a:noFill/>
                        <a:ln>
                          <a:noFill/>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376092">
                                  <a:alpha val="23921"/>
                                </a:srgbClr>
                              </a:solidFill>
                            </a14:hiddenFill>
                          </a:ex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12700">
                              <a:solidFill>
                                <a:schemeClr val="accent3">
                                  <a:lumMod val="75000"/>
                                  <a:lumOff val="0"/>
                                </a:schemeClr>
                              </a:solidFill>
                              <a:miter lim="800000"/>
                              <a:headEnd/>
                              <a:tailEnd/>
                            </a14:hiddenLine>
                          </a:ext>
                        </a:extLst>
                      </wps:spPr>
                      <wps:txbx>
                        <w:txbxContent>
                          <w:p w14:paraId="6A50F219" w14:textId="147FC3ED" w:rsidR="00CC06E2" w:rsidRPr="002F485A" w:rsidRDefault="00CC06E2" w:rsidP="00CC06E2">
                            <w:pPr>
                              <w:pStyle w:val="NormalWeb"/>
                              <w:numPr>
                                <w:ilvl w:val="0"/>
                                <w:numId w:val="12"/>
                              </w:numPr>
                              <w:spacing w:after="0" w:afterAutospacing="0"/>
                              <w:ind w:left="810" w:right="-360"/>
                              <w:contextualSpacing/>
                              <w:rPr>
                                <w:rFonts w:asciiTheme="minorHAnsi" w:hAnsiTheme="minorHAnsi" w:cstheme="minorHAnsi"/>
                                <w:bCs/>
                                <w:sz w:val="20"/>
                              </w:rPr>
                            </w:pPr>
                            <w:r w:rsidRPr="002F485A">
                              <w:rPr>
                                <w:rFonts w:asciiTheme="minorHAnsi" w:hAnsiTheme="minorHAnsi" w:cstheme="minorHAnsi"/>
                                <w:bCs/>
                                <w:sz w:val="20"/>
                              </w:rPr>
                              <w:t>Massachusetts Emergency Management Agency Surge Maps for Massachusetts Communities</w:t>
                            </w:r>
                            <w:r w:rsidR="002F485A" w:rsidRPr="002F485A">
                              <w:rPr>
                                <w:rFonts w:asciiTheme="minorHAnsi" w:hAnsiTheme="minorHAnsi" w:cstheme="minorHAnsi"/>
                                <w:bCs/>
                                <w:sz w:val="20"/>
                              </w:rPr>
                              <w:t>, available via</w:t>
                            </w:r>
                            <w:r w:rsidRPr="002F485A">
                              <w:rPr>
                                <w:rFonts w:asciiTheme="minorHAnsi" w:hAnsiTheme="minorHAnsi" w:cstheme="minorHAnsi"/>
                                <w:bCs/>
                                <w:sz w:val="20"/>
                              </w:rPr>
                              <w:t xml:space="preserve"> </w:t>
                            </w:r>
                            <w:hyperlink r:id="rId12" w:history="1">
                              <w:r w:rsidR="00845339" w:rsidRPr="002F485A">
                                <w:rPr>
                                  <w:rStyle w:val="Hyperlink"/>
                                  <w:rFonts w:asciiTheme="minorHAnsi" w:hAnsiTheme="minorHAnsi" w:cstheme="minorHAnsi"/>
                                  <w:bCs/>
                                  <w:sz w:val="20"/>
                                </w:rPr>
                                <w:t>https://www.mass.gov/info-details/hurricane-resources-for-emergency-managers</w:t>
                              </w:r>
                            </w:hyperlink>
                            <w:r w:rsidR="00845339" w:rsidRPr="002F485A">
                              <w:rPr>
                                <w:rFonts w:asciiTheme="minorHAnsi" w:hAnsiTheme="minorHAnsi" w:cstheme="minorHAnsi"/>
                                <w:bCs/>
                                <w:sz w:val="20"/>
                              </w:rPr>
                              <w:t xml:space="preserve"> </w:t>
                            </w:r>
                          </w:p>
                          <w:p w14:paraId="779AC42C" w14:textId="77777777" w:rsidR="00857F7C" w:rsidRDefault="00CC06E2" w:rsidP="00857F7C">
                            <w:pPr>
                              <w:pStyle w:val="NormalWeb"/>
                              <w:numPr>
                                <w:ilvl w:val="0"/>
                                <w:numId w:val="12"/>
                              </w:numPr>
                              <w:spacing w:after="0" w:afterAutospacing="0"/>
                              <w:ind w:left="810"/>
                              <w:rPr>
                                <w:rFonts w:asciiTheme="minorHAnsi" w:hAnsiTheme="minorHAnsi" w:cstheme="minorHAnsi"/>
                                <w:bCs/>
                                <w:sz w:val="20"/>
                              </w:rPr>
                            </w:pPr>
                            <w:r w:rsidRPr="002F485A">
                              <w:rPr>
                                <w:rFonts w:asciiTheme="minorHAnsi" w:hAnsiTheme="minorHAnsi" w:cstheme="minorHAnsi"/>
                                <w:bCs/>
                                <w:sz w:val="20"/>
                              </w:rPr>
                              <w:t xml:space="preserve">Massachusetts Department of Public Health Asthma Statistics, available via </w:t>
                            </w:r>
                            <w:hyperlink r:id="rId13" w:history="1">
                              <w:r w:rsidRPr="002F485A">
                                <w:rPr>
                                  <w:rStyle w:val="Hyperlink"/>
                                  <w:rFonts w:asciiTheme="minorHAnsi" w:hAnsiTheme="minorHAnsi" w:cstheme="minorHAnsi"/>
                                  <w:bCs/>
                                  <w:sz w:val="20"/>
                                </w:rPr>
                                <w:t>https://www.mass.gov/service-details/statistics-about-asthma</w:t>
                              </w:r>
                            </w:hyperlink>
                            <w:r w:rsidRPr="002F485A">
                              <w:rPr>
                                <w:rFonts w:asciiTheme="minorHAnsi" w:hAnsiTheme="minorHAnsi" w:cstheme="minorHAnsi"/>
                                <w:bCs/>
                                <w:sz w:val="20"/>
                              </w:rPr>
                              <w:t xml:space="preserve"> </w:t>
                            </w:r>
                          </w:p>
                          <w:p w14:paraId="0D20BE55" w14:textId="2A00B133" w:rsidR="00151DD5" w:rsidRPr="00857F7C" w:rsidRDefault="00CC06E2" w:rsidP="00857F7C">
                            <w:pPr>
                              <w:pStyle w:val="NormalWeb"/>
                              <w:numPr>
                                <w:ilvl w:val="0"/>
                                <w:numId w:val="12"/>
                              </w:numPr>
                              <w:spacing w:after="0" w:afterAutospacing="0"/>
                              <w:ind w:left="810"/>
                              <w:rPr>
                                <w:rFonts w:asciiTheme="minorHAnsi" w:hAnsiTheme="minorHAnsi" w:cstheme="minorHAnsi"/>
                                <w:bCs/>
                                <w:sz w:val="20"/>
                              </w:rPr>
                            </w:pPr>
                            <w:r w:rsidRPr="00857F7C">
                              <w:rPr>
                                <w:rFonts w:asciiTheme="minorHAnsi" w:hAnsiTheme="minorHAnsi" w:cstheme="minorHAnsi"/>
                                <w:bCs/>
                                <w:sz w:val="20"/>
                              </w:rPr>
                              <w:t xml:space="preserve">5-Year US Census American Cities Survey, 2018. Data </w:t>
                            </w:r>
                            <w:r w:rsidR="00857F7C" w:rsidRPr="00857F7C">
                              <w:rPr>
                                <w:rFonts w:asciiTheme="minorHAnsi" w:hAnsiTheme="minorHAnsi" w:cstheme="minorHAnsi"/>
                                <w:bCs/>
                                <w:sz w:val="20"/>
                              </w:rPr>
                              <w:t xml:space="preserve">available via </w:t>
                            </w:r>
                            <w:hyperlink r:id="rId14">
                              <w:r w:rsidR="00857F7C" w:rsidRPr="00857F7C">
                                <w:rPr>
                                  <w:rFonts w:ascii="Calibri" w:eastAsia="Calibri" w:hAnsi="Calibri" w:cs="Calibri"/>
                                  <w:color w:val="0000FF"/>
                                  <w:sz w:val="20"/>
                                  <w:u w:val="single"/>
                                </w:rPr>
                                <w:t>https://mass.gov/dph/climate-vulnerability-map</w:t>
                              </w:r>
                            </w:hyperlink>
                            <w:r w:rsidR="00857F7C" w:rsidRPr="00857F7C">
                              <w:rPr>
                                <w:rFonts w:ascii="Calibri" w:eastAsia="Calibri" w:hAnsi="Calibri" w:cs="Calibri"/>
                                <w:color w:val="0000FF"/>
                                <w:sz w:val="20"/>
                                <w:u w:val="single"/>
                              </w:rPr>
                              <w:t xml:space="preserve"> </w:t>
                            </w:r>
                          </w:p>
                        </w:txbxContent>
                      </wps:txbx>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rect w14:anchorId="794EF792" id="Rectangle 3" o:spid="_x0000_s1038" style="position:absolute;margin-left:-7.2pt;margin-top:582.4pt;width:568.8pt;height:71.3pt;z-index:251549183;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" filled="f" stroked="f">
                <v:textbox>
                  <w:txbxContent>
                    <w:p w14:paraId="6A50F219" w14:textId="147FC3ED" w:rsidR="00CC06E2" w:rsidRPr="002F485A" w:rsidRDefault="00CC06E2" w:rsidP="00CC06E2">
                      <w:pPr>
                        <w:pStyle w:val="NormalWeb"/>
                        <w:numPr>
                          <w:ilvl w:val="0"/>
                          <w:numId w:val="12"/>
                        </w:numPr>
                        <w:spacing w:after="0" w:afterAutospacing="0"/>
                        <w:ind w:left="810" w:right="-360"/>
                        <w:contextualSpacing/>
                        <w:rPr>
                          <w:rFonts w:asciiTheme="minorHAnsi" w:hAnsiTheme="minorHAnsi" w:cstheme="minorHAnsi"/>
                          <w:bCs/>
                          <w:sz w:val="20"/>
                        </w:rPr>
                      </w:pPr>
                      <w:r w:rsidRPr="002F485A">
                        <w:rPr>
                          <w:rFonts w:asciiTheme="minorHAnsi" w:hAnsiTheme="minorHAnsi" w:cstheme="minorHAnsi"/>
                          <w:bCs/>
                          <w:sz w:val="20"/>
                        </w:rPr>
                        <w:t>Massachusetts Emergency Management Agency Surge Maps for Massachusetts Communities</w:t>
                      </w:r>
                      <w:r w:rsidR="002F485A" w:rsidRPr="002F485A">
                        <w:rPr>
                          <w:rFonts w:asciiTheme="minorHAnsi" w:hAnsiTheme="minorHAnsi" w:cstheme="minorHAnsi"/>
                          <w:bCs/>
                          <w:sz w:val="20"/>
                        </w:rPr>
                        <w:t>, available via</w:t>
                      </w:r>
                      <w:r w:rsidRPr="002F485A">
                        <w:rPr>
                          <w:rFonts w:asciiTheme="minorHAnsi" w:hAnsiTheme="minorHAnsi" w:cstheme="minorHAnsi"/>
                          <w:bCs/>
                          <w:sz w:val="20"/>
                        </w:rPr>
                        <w:t xml:space="preserve"> </w:t>
                      </w:r>
                      <w:hyperlink r:id="rId15" w:history="1">
                        <w:r w:rsidR="00845339" w:rsidRPr="002F485A">
                          <w:rPr>
                            <w:rStyle w:val="Hyperlink"/>
                            <w:rFonts w:asciiTheme="minorHAnsi" w:hAnsiTheme="minorHAnsi" w:cstheme="minorHAnsi"/>
                            <w:bCs/>
                            <w:sz w:val="20"/>
                          </w:rPr>
                          <w:t>https://www.mass.gov/info-details/hurricane-resources-for-emergency-managers</w:t>
                        </w:r>
                      </w:hyperlink>
                      <w:r w:rsidR="00845339" w:rsidRPr="002F485A">
                        <w:rPr>
                          <w:rFonts w:asciiTheme="minorHAnsi" w:hAnsiTheme="minorHAnsi" w:cstheme="minorHAnsi"/>
                          <w:bCs/>
                          <w:sz w:val="20"/>
                        </w:rPr>
                        <w:t xml:space="preserve"> </w:t>
                      </w:r>
                    </w:p>
                    <w:p w14:paraId="779AC42C" w14:textId="77777777" w:rsidR="00857F7C" w:rsidRDefault="00CC06E2" w:rsidP="00857F7C">
                      <w:pPr>
                        <w:pStyle w:val="NormalWeb"/>
                        <w:numPr>
                          <w:ilvl w:val="0"/>
                          <w:numId w:val="12"/>
                        </w:numPr>
                        <w:spacing w:after="0" w:afterAutospacing="0"/>
                        <w:ind w:left="810"/>
                        <w:rPr>
                          <w:rFonts w:asciiTheme="minorHAnsi" w:hAnsiTheme="minorHAnsi" w:cstheme="minorHAnsi"/>
                          <w:bCs/>
                          <w:sz w:val="20"/>
                        </w:rPr>
                      </w:pPr>
                      <w:r w:rsidRPr="002F485A">
                        <w:rPr>
                          <w:rFonts w:asciiTheme="minorHAnsi" w:hAnsiTheme="minorHAnsi" w:cstheme="minorHAnsi"/>
                          <w:bCs/>
                          <w:sz w:val="20"/>
                        </w:rPr>
                        <w:t xml:space="preserve">Massachusetts Department of Public Health Asthma Statistics, available via </w:t>
                      </w:r>
                      <w:hyperlink r:id="rId16" w:history="1">
                        <w:r w:rsidRPr="002F485A">
                          <w:rPr>
                            <w:rStyle w:val="Hyperlink"/>
                            <w:rFonts w:asciiTheme="minorHAnsi" w:hAnsiTheme="minorHAnsi" w:cstheme="minorHAnsi"/>
                            <w:bCs/>
                            <w:sz w:val="20"/>
                          </w:rPr>
                          <w:t>https://www.mass.gov/service-details/statistics-about-asthma</w:t>
                        </w:r>
                      </w:hyperlink>
                      <w:r w:rsidRPr="002F485A">
                        <w:rPr>
                          <w:rFonts w:asciiTheme="minorHAnsi" w:hAnsiTheme="minorHAnsi" w:cstheme="minorHAnsi"/>
                          <w:bCs/>
                          <w:sz w:val="20"/>
                        </w:rPr>
                        <w:t xml:space="preserve"> </w:t>
                      </w:r>
                    </w:p>
                    <w:p w14:paraId="0D20BE55" w14:textId="2A00B133" w:rsidR="00151DD5" w:rsidRPr="00857F7C" w:rsidRDefault="00CC06E2" w:rsidP="00857F7C">
                      <w:pPr>
                        <w:pStyle w:val="NormalWeb"/>
                        <w:numPr>
                          <w:ilvl w:val="0"/>
                          <w:numId w:val="12"/>
                        </w:numPr>
                        <w:spacing w:after="0" w:afterAutospacing="0"/>
                        <w:ind w:left="810"/>
                        <w:rPr>
                          <w:rFonts w:asciiTheme="minorHAnsi" w:hAnsiTheme="minorHAnsi" w:cstheme="minorHAnsi"/>
                          <w:bCs/>
                          <w:sz w:val="20"/>
                        </w:rPr>
                      </w:pPr>
                      <w:r w:rsidRPr="00857F7C">
                        <w:rPr>
                          <w:rFonts w:asciiTheme="minorHAnsi" w:hAnsiTheme="minorHAnsi" w:cstheme="minorHAnsi"/>
                          <w:bCs/>
                          <w:sz w:val="20"/>
                        </w:rPr>
                        <w:t xml:space="preserve">5-Year US Census American Cities Survey, 2018. Data </w:t>
                      </w:r>
                      <w:r w:rsidR="00857F7C" w:rsidRPr="00857F7C">
                        <w:rPr>
                          <w:rFonts w:asciiTheme="minorHAnsi" w:hAnsiTheme="minorHAnsi" w:cstheme="minorHAnsi"/>
                          <w:bCs/>
                          <w:sz w:val="20"/>
                        </w:rPr>
                        <w:t xml:space="preserve">available via </w:t>
                      </w:r>
                      <w:hyperlink r:id="rId17">
                        <w:r w:rsidR="00857F7C" w:rsidRPr="00857F7C">
                          <w:rPr>
                            <w:rFonts w:ascii="Calibri" w:eastAsia="Calibri" w:hAnsi="Calibri" w:cs="Calibri"/>
                            <w:color w:val="0000FF"/>
                            <w:sz w:val="20"/>
                            <w:u w:val="single"/>
                          </w:rPr>
                          <w:t>https://mass.gov/dph/climate-vulnerability-map</w:t>
                        </w:r>
                      </w:hyperlink>
                      <w:r w:rsidR="00857F7C" w:rsidRPr="00857F7C">
                        <w:rPr>
                          <w:rFonts w:ascii="Calibri" w:eastAsia="Calibri" w:hAnsi="Calibri" w:cs="Calibri"/>
                          <w:color w:val="0000FF"/>
                          <w:sz w:val="20"/>
                          <w:u w:val="single"/>
                        </w:rPr>
                        <w:t xml:space="preserve"> </w:t>
                      </w:r>
                    </w:p>
                  </w:txbxContent>
                </v:textbox>
                <w10:wrap type="through" anchorx="margin" anchory="margin"/>
              </v:rect>
            </w:pict>
          </mc:Fallback>
        </mc:AlternateContent>
      </w:r>
      <w:r w:rsidR="00324F8C">
        <w:rPr>
          <w:noProof/>
        </w:rPr>
        <mc:AlternateContent>
          <mc:Choice Requires="wps">
            <w:drawing>
              <wp:anchor distT="0" distB="0" distL="114300" distR="114300" simplePos="0" relativeHeight="251685888" behindDoc="0" locked="0" layoutInCell="1" allowOverlap="1" wp14:anchorId="757C17E8" wp14:editId="6DBA2AF8">
                <wp:simplePos x="0" y="0"/>
                <wp:positionH relativeFrom="margin">
                  <wp:posOffset>0</wp:posOffset>
                </wp:positionH>
                <wp:positionV relativeFrom="margin">
                  <wp:posOffset>3545379</wp:posOffset>
                </wp:positionV>
                <wp:extent cx="7040880" cy="3906982"/>
                <wp:effectExtent l="0" t="0" r="26670" b="17780"/>
                <wp:wrapNone/>
                <wp:docPr id="316" name="Text Box 316"/>
                <wp:cNvGraphicFramePr/>
                <a:graphic xmlns:a="http://schemas.openxmlformats.org/drawingml/2006/main">
                  <a:graphicData uri="http://schemas.microsoft.com/office/word/2010/wordprocessingShape">
                    <wps:wsp>
                      <wps:cNvSpPr txBox="1"/>
                      <wps:spPr>
                        <a:xfrm>
                          <a:off x="0" y="0"/>
                          <a:ext cx="7040880" cy="3906982"/>
                        </a:xfrm>
                        <a:prstGeom prst="rect">
                          <a:avLst/>
                        </a:prstGeom>
                        <a:solidFill>
                          <a:srgbClr val="349A98"/>
                        </a:solidFill>
                        <a:ln w="6350">
                          <a:solidFill>
                            <a:srgbClr val="002060"/>
                          </a:solidFill>
                        </a:ln>
                        <a:effectLst/>
                      </wps:spPr>
                      <wps:txbx>
                        <w:txbxContent>
                          <w:p w14:paraId="6695C9E3" w14:textId="15A0293B" w:rsidR="00385CE7" w:rsidRPr="00C70735" w:rsidRDefault="00E95C49" w:rsidP="00C70735">
                            <w:pPr>
                              <w:spacing w:after="120"/>
                              <w:jc w:val="center"/>
                              <w:rPr>
                                <w:b/>
                                <w:color w:val="FFFFFF" w:themeColor="background1"/>
                                <w:sz w:val="24"/>
                                <w:szCs w:val="24"/>
                              </w:rPr>
                            </w:pPr>
                            <w:r w:rsidRPr="00015254">
                              <w:rPr>
                                <w:b/>
                                <w:color w:val="FFFFFF" w:themeColor="background1"/>
                                <w:sz w:val="24"/>
                                <w:szCs w:val="24"/>
                              </w:rPr>
                              <w:t xml:space="preserve">Intervention Strategies for Reducing the </w:t>
                            </w:r>
                            <w:r w:rsidR="005C593E" w:rsidRPr="00015254">
                              <w:rPr>
                                <w:b/>
                                <w:color w:val="FFFFFF" w:themeColor="background1"/>
                                <w:sz w:val="24"/>
                                <w:szCs w:val="24"/>
                              </w:rPr>
                              <w:t xml:space="preserve">Health </w:t>
                            </w:r>
                            <w:r w:rsidRPr="00015254">
                              <w:rPr>
                                <w:b/>
                                <w:color w:val="FFFFFF" w:themeColor="background1"/>
                                <w:sz w:val="24"/>
                                <w:szCs w:val="24"/>
                              </w:rPr>
                              <w:t xml:space="preserve">Impacts </w:t>
                            </w:r>
                            <w:r w:rsidR="004D0B16" w:rsidRPr="00015254">
                              <w:rPr>
                                <w:b/>
                                <w:color w:val="FFFFFF" w:themeColor="background1"/>
                                <w:sz w:val="24"/>
                                <w:szCs w:val="24"/>
                              </w:rPr>
                              <w:t>of Sea Level Rise</w:t>
                            </w:r>
                          </w:p>
                          <w:p w14:paraId="4422DC4E" w14:textId="74B84E97" w:rsidR="00A80A0D" w:rsidRPr="00CC06E2" w:rsidRDefault="00A80A0D" w:rsidP="00A80A0D">
                            <w:pPr>
                              <w:pStyle w:val="ListParagraph"/>
                              <w:numPr>
                                <w:ilvl w:val="0"/>
                                <w:numId w:val="16"/>
                              </w:numPr>
                              <w:rPr>
                                <w:color w:val="FFFFFF" w:themeColor="background1"/>
                                <w:sz w:val="20"/>
                                <w:szCs w:val="20"/>
                              </w:rPr>
                            </w:pPr>
                            <w:r w:rsidRPr="00CC06E2">
                              <w:rPr>
                                <w:color w:val="FFFFFF" w:themeColor="background1"/>
                                <w:sz w:val="20"/>
                                <w:szCs w:val="20"/>
                              </w:rPr>
                              <w:t xml:space="preserve">Identify vulnerable populations and health issues in your community using the DPH Community Profiles, and other tools available on the EPHT website: </w:t>
                            </w:r>
                            <w:hyperlink r:id="rId18" w:history="1">
                              <w:r w:rsidRPr="00CC06E2">
                                <w:rPr>
                                  <w:rStyle w:val="Hyperlink"/>
                                  <w:color w:val="FFFFFF" w:themeColor="background1"/>
                                  <w:sz w:val="20"/>
                                  <w:szCs w:val="20"/>
                                </w:rPr>
                                <w:t>https://matracking.ehs.state.ma.us/planning_and_tools/index.html</w:t>
                              </w:r>
                            </w:hyperlink>
                            <w:r w:rsidRPr="00CC06E2">
                              <w:rPr>
                                <w:color w:val="FFFFFF" w:themeColor="background1"/>
                                <w:sz w:val="20"/>
                                <w:szCs w:val="20"/>
                              </w:rPr>
                              <w:t xml:space="preserve"> </w:t>
                            </w:r>
                          </w:p>
                          <w:p w14:paraId="2E54A01A" w14:textId="77777777" w:rsidR="00BF422F" w:rsidRPr="00CC06E2" w:rsidRDefault="00BF422F" w:rsidP="00BF422F">
                            <w:pPr>
                              <w:pStyle w:val="ListParagraph"/>
                              <w:numPr>
                                <w:ilvl w:val="0"/>
                                <w:numId w:val="16"/>
                              </w:numPr>
                              <w:rPr>
                                <w:color w:val="FFFFFF" w:themeColor="background1"/>
                                <w:sz w:val="20"/>
                                <w:szCs w:val="20"/>
                              </w:rPr>
                            </w:pPr>
                            <w:r w:rsidRPr="00CC06E2">
                              <w:rPr>
                                <w:color w:val="FFFFFF" w:themeColor="background1"/>
                                <w:sz w:val="20"/>
                                <w:szCs w:val="20"/>
                              </w:rPr>
                              <w:t>Increase the use of climate and weather information in managing storm water/flood risk and individual events</w:t>
                            </w:r>
                          </w:p>
                          <w:p w14:paraId="7F8EDE02" w14:textId="2944B0AD" w:rsidR="00BF422F" w:rsidRPr="00CC06E2" w:rsidRDefault="00BF422F" w:rsidP="00BF422F">
                            <w:pPr>
                              <w:pStyle w:val="ListParagraph"/>
                              <w:numPr>
                                <w:ilvl w:val="0"/>
                                <w:numId w:val="16"/>
                              </w:numPr>
                              <w:rPr>
                                <w:color w:val="FFFFFF" w:themeColor="background1"/>
                                <w:sz w:val="20"/>
                                <w:szCs w:val="20"/>
                              </w:rPr>
                            </w:pPr>
                            <w:r w:rsidRPr="00CC06E2">
                              <w:rPr>
                                <w:color w:val="FFFFFF" w:themeColor="background1"/>
                                <w:sz w:val="20"/>
                                <w:szCs w:val="20"/>
                              </w:rPr>
                              <w:t xml:space="preserve">Identify and map vulnerable locations and populations using MDPH’s Climate Change Vulnerability Mapping Tool </w:t>
                            </w:r>
                            <w:hyperlink r:id="rId19">
                              <w:r w:rsidR="00CE7B67" w:rsidRPr="00CE7B67">
                                <w:rPr>
                                  <w:rStyle w:val="Hyperlink"/>
                                  <w:rFonts w:ascii="Calibri" w:eastAsia="Calibri" w:hAnsi="Calibri" w:cs="Calibri"/>
                                  <w:color w:val="FFFFFF" w:themeColor="background1"/>
                                  <w:sz w:val="20"/>
                                  <w:szCs w:val="20"/>
                                </w:rPr>
                                <w:t>https://mass.gov/dph/climate-vulnerability-map</w:t>
                              </w:r>
                            </w:hyperlink>
                            <w:r w:rsidR="00015254" w:rsidRPr="00CE7B67">
                              <w:rPr>
                                <w:color w:val="FFFFFF" w:themeColor="background1"/>
                                <w:sz w:val="20"/>
                                <w:szCs w:val="20"/>
                              </w:rPr>
                              <w:t xml:space="preserve"> </w:t>
                            </w:r>
                          </w:p>
                          <w:p w14:paraId="26E7E764" w14:textId="7B250A21" w:rsidR="00BF422F" w:rsidRPr="00CC06E2" w:rsidRDefault="00BF422F" w:rsidP="00BF422F">
                            <w:pPr>
                              <w:pStyle w:val="ListParagraph"/>
                              <w:numPr>
                                <w:ilvl w:val="0"/>
                                <w:numId w:val="16"/>
                              </w:numPr>
                              <w:rPr>
                                <w:color w:val="FFFFFF" w:themeColor="background1"/>
                                <w:sz w:val="20"/>
                                <w:szCs w:val="20"/>
                              </w:rPr>
                            </w:pPr>
                            <w:r w:rsidRPr="00CC06E2">
                              <w:rPr>
                                <w:color w:val="FFFFFF" w:themeColor="background1"/>
                                <w:sz w:val="20"/>
                                <w:szCs w:val="20"/>
                              </w:rPr>
                              <w:t>Identify critical facilities and infrastructure at risk from flooding (e.g., water and sewer facilities susceptible to intrusion) and implement modifications that decrease potential flood damage and/or relocate critical infrastructure from vulnerable areas</w:t>
                            </w:r>
                          </w:p>
                          <w:p w14:paraId="29A4BA20" w14:textId="77777777" w:rsidR="00BF422F" w:rsidRPr="00CC06E2" w:rsidRDefault="00BF422F" w:rsidP="00BF422F">
                            <w:pPr>
                              <w:pStyle w:val="ListParagraph"/>
                              <w:numPr>
                                <w:ilvl w:val="0"/>
                                <w:numId w:val="16"/>
                              </w:numPr>
                              <w:rPr>
                                <w:color w:val="FFFFFF" w:themeColor="background1"/>
                                <w:sz w:val="20"/>
                                <w:szCs w:val="20"/>
                              </w:rPr>
                            </w:pPr>
                            <w:r w:rsidRPr="00CC06E2">
                              <w:rPr>
                                <w:color w:val="FFFFFF" w:themeColor="background1"/>
                                <w:sz w:val="20"/>
                                <w:szCs w:val="20"/>
                              </w:rPr>
                              <w:t>Assess capability to deploy power generators and water pumps to medical facilities</w:t>
                            </w:r>
                          </w:p>
                          <w:p w14:paraId="2F852C73" w14:textId="77777777" w:rsidR="00BF422F" w:rsidRPr="00CC06E2" w:rsidRDefault="00BF422F" w:rsidP="00BF422F">
                            <w:pPr>
                              <w:pStyle w:val="ListParagraph"/>
                              <w:numPr>
                                <w:ilvl w:val="0"/>
                                <w:numId w:val="16"/>
                              </w:numPr>
                              <w:rPr>
                                <w:color w:val="FFFFFF" w:themeColor="background1"/>
                                <w:sz w:val="20"/>
                                <w:szCs w:val="20"/>
                              </w:rPr>
                            </w:pPr>
                            <w:r w:rsidRPr="00CC06E2">
                              <w:rPr>
                                <w:color w:val="FFFFFF" w:themeColor="background1"/>
                                <w:sz w:val="20"/>
                                <w:szCs w:val="20"/>
                              </w:rPr>
                              <w:t>Encourage preparedness in the home, schools, workplace, and healthcare facilities</w:t>
                            </w:r>
                          </w:p>
                          <w:p w14:paraId="3BBAE90B" w14:textId="77777777" w:rsidR="008C43EB" w:rsidRPr="00CC06E2" w:rsidRDefault="008C43EB" w:rsidP="008C43EB">
                            <w:pPr>
                              <w:pStyle w:val="ListParagraph"/>
                              <w:numPr>
                                <w:ilvl w:val="0"/>
                                <w:numId w:val="16"/>
                              </w:numPr>
                              <w:rPr>
                                <w:color w:val="FFFFFF" w:themeColor="background1"/>
                                <w:sz w:val="20"/>
                                <w:szCs w:val="20"/>
                              </w:rPr>
                            </w:pPr>
                            <w:r w:rsidRPr="00CC06E2">
                              <w:rPr>
                                <w:color w:val="FFFFFF" w:themeColor="background1"/>
                                <w:sz w:val="20"/>
                                <w:szCs w:val="20"/>
                              </w:rPr>
                              <w:t>Develop communication and outreach plans to raise awareness of evacuation routes, flood zones, and response plans</w:t>
                            </w:r>
                          </w:p>
                          <w:p w14:paraId="61BA2661" w14:textId="613B0444" w:rsidR="00BF422F" w:rsidRPr="00CC06E2" w:rsidRDefault="00BF422F" w:rsidP="00BF422F">
                            <w:pPr>
                              <w:pStyle w:val="ListParagraph"/>
                              <w:numPr>
                                <w:ilvl w:val="0"/>
                                <w:numId w:val="16"/>
                              </w:numPr>
                              <w:rPr>
                                <w:color w:val="FFFFFF" w:themeColor="background1"/>
                                <w:sz w:val="20"/>
                                <w:szCs w:val="20"/>
                              </w:rPr>
                            </w:pPr>
                            <w:r w:rsidRPr="00CC06E2">
                              <w:rPr>
                                <w:color w:val="FFFFFF" w:themeColor="background1"/>
                                <w:sz w:val="20"/>
                                <w:szCs w:val="20"/>
                              </w:rPr>
                              <w:t xml:space="preserve">Support implementation of MDPH’s Mass in Motion and other Wellness programs to increase community resilience </w:t>
                            </w:r>
                            <w:hyperlink r:id="rId20" w:history="1">
                              <w:r w:rsidR="00015254" w:rsidRPr="00CC06E2">
                                <w:rPr>
                                  <w:rStyle w:val="Hyperlink"/>
                                  <w:color w:val="FFFFFF" w:themeColor="background1"/>
                                  <w:sz w:val="20"/>
                                  <w:szCs w:val="20"/>
                                </w:rPr>
                                <w:t>http://www.mass.gov/eohhs/gov/departments/dph/programs/community-health/mass-in-motion/</w:t>
                              </w:r>
                            </w:hyperlink>
                            <w:r w:rsidR="00015254" w:rsidRPr="00CC06E2">
                              <w:rPr>
                                <w:color w:val="FFFFFF" w:themeColor="background1"/>
                                <w:sz w:val="20"/>
                                <w:szCs w:val="20"/>
                              </w:rPr>
                              <w:t xml:space="preserve"> </w:t>
                            </w:r>
                          </w:p>
                          <w:p w14:paraId="22657807" w14:textId="0436E9E5" w:rsidR="00921E8E" w:rsidRPr="00CC06E2" w:rsidRDefault="00921E8E" w:rsidP="00921E8E">
                            <w:pPr>
                              <w:pStyle w:val="ListParagraph"/>
                              <w:numPr>
                                <w:ilvl w:val="0"/>
                                <w:numId w:val="16"/>
                              </w:numPr>
                              <w:rPr>
                                <w:color w:val="FFFFFF" w:themeColor="background1"/>
                                <w:sz w:val="20"/>
                                <w:szCs w:val="20"/>
                              </w:rPr>
                            </w:pPr>
                            <w:r w:rsidRPr="00CC06E2">
                              <w:rPr>
                                <w:color w:val="FFFFFF" w:themeColor="background1"/>
                                <w:sz w:val="20"/>
                                <w:szCs w:val="20"/>
                              </w:rPr>
                              <w:t xml:space="preserve">Implement actions to prepare for storms from DPH’s Community Sanitation Program </w:t>
                            </w:r>
                            <w:hyperlink r:id="rId21" w:history="1">
                              <w:r w:rsidR="00015254" w:rsidRPr="00CC06E2">
                                <w:rPr>
                                  <w:rStyle w:val="Hyperlink"/>
                                  <w:color w:val="FFFFFF" w:themeColor="background1"/>
                                  <w:sz w:val="20"/>
                                  <w:szCs w:val="20"/>
                                </w:rPr>
                                <w:t>http://www.mass.gov/eohhs/gov/departments/dph/programs/environmental-health/comm-sanitation</w:t>
                              </w:r>
                            </w:hyperlink>
                            <w:r w:rsidR="00015254" w:rsidRPr="00CC06E2">
                              <w:rPr>
                                <w:color w:val="FFFFFF" w:themeColor="background1"/>
                                <w:sz w:val="20"/>
                                <w:szCs w:val="20"/>
                              </w:rPr>
                              <w:t xml:space="preserve"> </w:t>
                            </w:r>
                          </w:p>
                          <w:p w14:paraId="29BA67C1" w14:textId="66C2893F" w:rsidR="00921E8E" w:rsidRPr="00CC06E2" w:rsidRDefault="00921E8E" w:rsidP="00921E8E">
                            <w:pPr>
                              <w:pStyle w:val="ListParagraph"/>
                              <w:numPr>
                                <w:ilvl w:val="0"/>
                                <w:numId w:val="16"/>
                              </w:numPr>
                              <w:rPr>
                                <w:color w:val="FFFFFF" w:themeColor="background1"/>
                                <w:sz w:val="20"/>
                                <w:szCs w:val="20"/>
                              </w:rPr>
                            </w:pPr>
                            <w:r w:rsidRPr="00CC06E2">
                              <w:rPr>
                                <w:color w:val="FFFFFF" w:themeColor="background1"/>
                                <w:sz w:val="20"/>
                                <w:szCs w:val="20"/>
                              </w:rPr>
                              <w:t xml:space="preserve">Implement actions to prepare for extreme weather from DPH’s Office of Preparedness and Emergency Management’s (OPEM)  </w:t>
                            </w:r>
                            <w:hyperlink r:id="rId22" w:history="1">
                              <w:r w:rsidR="00015254" w:rsidRPr="00CC06E2">
                                <w:rPr>
                                  <w:rStyle w:val="Hyperlink"/>
                                  <w:color w:val="FFFFFF" w:themeColor="background1"/>
                                  <w:sz w:val="20"/>
                                  <w:szCs w:val="20"/>
                                </w:rPr>
                                <w:t>http://www.mass.gov/eohhs/gov/departments/dph/programs/emergency-prep/</w:t>
                              </w:r>
                            </w:hyperlink>
                            <w:r w:rsidR="00015254" w:rsidRPr="00CC06E2">
                              <w:rPr>
                                <w:color w:val="FFFFFF" w:themeColor="background1"/>
                                <w:sz w:val="20"/>
                                <w:szCs w:val="20"/>
                              </w:rPr>
                              <w:t xml:space="preserve"> </w:t>
                            </w:r>
                          </w:p>
                          <w:p w14:paraId="079546EE" w14:textId="77777777" w:rsidR="00BF422F" w:rsidRPr="00CC06E2" w:rsidRDefault="00BF422F" w:rsidP="00BF422F">
                            <w:pPr>
                              <w:pStyle w:val="ListParagraph"/>
                              <w:numPr>
                                <w:ilvl w:val="0"/>
                                <w:numId w:val="16"/>
                              </w:numPr>
                              <w:rPr>
                                <w:color w:val="FFFFFF" w:themeColor="background1"/>
                                <w:sz w:val="20"/>
                                <w:szCs w:val="20"/>
                              </w:rPr>
                            </w:pPr>
                            <w:r w:rsidRPr="00CC06E2">
                              <w:rPr>
                                <w:color w:val="FFFFFF" w:themeColor="background1"/>
                                <w:sz w:val="20"/>
                                <w:szCs w:val="20"/>
                              </w:rPr>
                              <w:t>Promote actions to address and prevent water damage and mold growth following a storm or routine tidal flooding</w:t>
                            </w:r>
                          </w:p>
                          <w:p w14:paraId="04CECC2A" w14:textId="77777777" w:rsidR="00BF422F" w:rsidRPr="00CC06E2" w:rsidRDefault="00BF422F" w:rsidP="00BF422F">
                            <w:pPr>
                              <w:pStyle w:val="ListParagraph"/>
                              <w:numPr>
                                <w:ilvl w:val="0"/>
                                <w:numId w:val="16"/>
                              </w:numPr>
                              <w:rPr>
                                <w:color w:val="FFFFFF" w:themeColor="background1"/>
                                <w:sz w:val="20"/>
                                <w:szCs w:val="20"/>
                              </w:rPr>
                            </w:pPr>
                            <w:r w:rsidRPr="00CC06E2">
                              <w:rPr>
                                <w:color w:val="FFFFFF" w:themeColor="background1"/>
                                <w:sz w:val="20"/>
                                <w:szCs w:val="20"/>
                              </w:rPr>
                              <w:t>Incorporate information on sea level rise into coastal planning, transportation, and public works projects</w:t>
                            </w:r>
                          </w:p>
                          <w:p w14:paraId="086A7CC6" w14:textId="2EC0C373" w:rsidR="00A80A0D" w:rsidRPr="00CC06E2" w:rsidRDefault="00A80A0D" w:rsidP="00A80A0D">
                            <w:pPr>
                              <w:pStyle w:val="ListParagraph"/>
                              <w:numPr>
                                <w:ilvl w:val="0"/>
                                <w:numId w:val="16"/>
                              </w:numPr>
                              <w:rPr>
                                <w:b/>
                                <w:color w:val="FFFFFF" w:themeColor="background1"/>
                                <w:sz w:val="20"/>
                                <w:szCs w:val="20"/>
                              </w:rPr>
                            </w:pPr>
                            <w:r w:rsidRPr="00CC06E2">
                              <w:rPr>
                                <w:color w:val="FFFFFF" w:themeColor="background1"/>
                                <w:sz w:val="20"/>
                                <w:szCs w:val="20"/>
                              </w:rPr>
                              <w:t xml:space="preserve">View the Massachusetts State Hazard Mitigation and Climate Adaptation Plan for information on adaptation strategies </w:t>
                            </w:r>
                            <w:hyperlink r:id="rId23" w:history="1">
                              <w:r w:rsidRPr="00CC06E2">
                                <w:rPr>
                                  <w:rStyle w:val="Hyperlink"/>
                                  <w:color w:val="FFFFFF" w:themeColor="background1"/>
                                  <w:sz w:val="20"/>
                                  <w:szCs w:val="20"/>
                                </w:rPr>
                                <w:t>https://www.mass.gov/service-details/massachusetts-integrated-state-hazard-mitigation-and-climate-adaptation-plan</w:t>
                              </w:r>
                            </w:hyperlink>
                            <w:r w:rsidRPr="00CC06E2">
                              <w:rPr>
                                <w:color w:val="FFFFFF" w:themeColor="background1"/>
                                <w:sz w:val="20"/>
                                <w:szCs w:val="20"/>
                              </w:rPr>
                              <w:t xml:space="preserve"> </w:t>
                            </w:r>
                          </w:p>
                          <w:p w14:paraId="757C1851" w14:textId="51632E56" w:rsidR="00E95C49" w:rsidRPr="00CC06E2" w:rsidRDefault="0003360A" w:rsidP="00F92170">
                            <w:pPr>
                              <w:pStyle w:val="ListParagraph"/>
                              <w:numPr>
                                <w:ilvl w:val="0"/>
                                <w:numId w:val="16"/>
                              </w:numPr>
                              <w:rPr>
                                <w:b/>
                                <w:color w:val="FFFFFF" w:themeColor="background1"/>
                                <w:sz w:val="20"/>
                                <w:szCs w:val="20"/>
                              </w:rPr>
                            </w:pPr>
                            <w:r w:rsidRPr="00CC06E2">
                              <w:rPr>
                                <w:color w:val="FFFFFF" w:themeColor="background1"/>
                                <w:sz w:val="20"/>
                                <w:szCs w:val="20"/>
                              </w:rPr>
                              <w:t>View</w:t>
                            </w:r>
                            <w:r w:rsidR="00A80A0D" w:rsidRPr="00CC06E2">
                              <w:rPr>
                                <w:color w:val="FFFFFF" w:themeColor="background1"/>
                                <w:sz w:val="20"/>
                                <w:szCs w:val="20"/>
                              </w:rPr>
                              <w:t xml:space="preserve"> the Massachusetts Climate Change Adaptation Report, Chapter 6: “Human Health and Welfare” for health adaptation strategies </w:t>
                            </w:r>
                            <w:hyperlink r:id="rId24" w:history="1">
                              <w:r w:rsidR="00A80A0D" w:rsidRPr="00CC06E2">
                                <w:rPr>
                                  <w:rStyle w:val="Hyperlink"/>
                                  <w:color w:val="FFFFFF" w:themeColor="background1"/>
                                  <w:sz w:val="20"/>
                                  <w:szCs w:val="20"/>
                                </w:rPr>
                                <w:t>https://www.mass.gov/service-details/2011-massachusetts-climate-change-adaptation-report</w:t>
                              </w:r>
                            </w:hyperlink>
                            <w:r w:rsidR="00A80A0D" w:rsidRPr="00CC06E2">
                              <w:rPr>
                                <w:color w:val="FFFFFF" w:themeColor="background1"/>
                                <w:sz w:val="20"/>
                                <w:szCs w:val="20"/>
                              </w:rPr>
                              <w:t xml:space="preserve"> </w:t>
                            </w:r>
                          </w:p>
                        </w:txbxContent>
                      </wps:txbx>
                      <wps:bodyPr rot="0" spcFirstLastPara="0" vertOverflow="overflow" horzOverflow="overflow" vert="horz" wrap="square" lIns="45720" tIns="45720" rIns="4572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57C17E8" id="Text Box 316" o:spid="_x0000_s1039" type="#_x0000_t202" style="position:absolute;margin-left:0;margin-top:279.15pt;width:554.4pt;height:307.65pt;z-index:251685888;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" fillcolor="#349a98" strokecolor="#002060" strokeweight=".5pt">
                <v:textbox inset="3.6pt,,3.6pt">
                  <w:txbxContent>
                    <w:p w14:paraId="6695C9E3" w14:textId="15A0293B" w:rsidR="00385CE7" w:rsidRPr="00C70735" w:rsidRDefault="00E95C49" w:rsidP="00C70735">
                      <w:pPr>
                        <w:spacing w:after="120"/>
                        <w:jc w:val="center"/>
                        <w:rPr>
                          <w:b/>
                          <w:color w:val="FFFFFF" w:themeColor="background1"/>
                          <w:sz w:val="24"/>
                          <w:szCs w:val="24"/>
                        </w:rPr>
                      </w:pPr>
                      <w:r w:rsidRPr="00015254">
                        <w:rPr>
                          <w:b/>
                          <w:color w:val="FFFFFF" w:themeColor="background1"/>
                          <w:sz w:val="24"/>
                          <w:szCs w:val="24"/>
                        </w:rPr>
                        <w:t xml:space="preserve">Intervention Strategies for Reducing the </w:t>
                      </w:r>
                      <w:r w:rsidR="005C593E" w:rsidRPr="00015254">
                        <w:rPr>
                          <w:b/>
                          <w:color w:val="FFFFFF" w:themeColor="background1"/>
                          <w:sz w:val="24"/>
                          <w:szCs w:val="24"/>
                        </w:rPr>
                        <w:t xml:space="preserve">Health </w:t>
                      </w:r>
                      <w:r w:rsidRPr="00015254">
                        <w:rPr>
                          <w:b/>
                          <w:color w:val="FFFFFF" w:themeColor="background1"/>
                          <w:sz w:val="24"/>
                          <w:szCs w:val="24"/>
                        </w:rPr>
                        <w:t xml:space="preserve">Impacts </w:t>
                      </w:r>
                      <w:r w:rsidR="004D0B16" w:rsidRPr="00015254">
                        <w:rPr>
                          <w:b/>
                          <w:color w:val="FFFFFF" w:themeColor="background1"/>
                          <w:sz w:val="24"/>
                          <w:szCs w:val="24"/>
                        </w:rPr>
                        <w:t>of Sea Level Rise</w:t>
                      </w:r>
                    </w:p>
                    <w:p w14:paraId="4422DC4E" w14:textId="74B84E97" w:rsidR="00A80A0D" w:rsidRPr="00CC06E2" w:rsidRDefault="00A80A0D" w:rsidP="00A80A0D">
                      <w:pPr>
                        <w:pStyle w:val="ListParagraph"/>
                        <w:numPr>
                          <w:ilvl w:val="0"/>
                          <w:numId w:val="16"/>
                        </w:numPr>
                        <w:rPr>
                          <w:color w:val="FFFFFF" w:themeColor="background1"/>
                          <w:sz w:val="20"/>
                          <w:szCs w:val="20"/>
                        </w:rPr>
                      </w:pPr>
                      <w:r w:rsidRPr="00CC06E2">
                        <w:rPr>
                          <w:color w:val="FFFFFF" w:themeColor="background1"/>
                          <w:sz w:val="20"/>
                          <w:szCs w:val="20"/>
                        </w:rPr>
                        <w:t xml:space="preserve">Identify vulnerable populations and health issues in your community using the DPH Community Profiles, and other tools available on the EPHT website: </w:t>
                      </w:r>
                      <w:hyperlink r:id="rId25" w:history="1">
                        <w:r w:rsidRPr="00CC06E2">
                          <w:rPr>
                            <w:rStyle w:val="Hyperlink"/>
                            <w:color w:val="FFFFFF" w:themeColor="background1"/>
                            <w:sz w:val="20"/>
                            <w:szCs w:val="20"/>
                          </w:rPr>
                          <w:t>https://matracking.ehs.state.ma.us/planning_and_tools/index.html</w:t>
                        </w:r>
                      </w:hyperlink>
                      <w:r w:rsidRPr="00CC06E2">
                        <w:rPr>
                          <w:color w:val="FFFFFF" w:themeColor="background1"/>
                          <w:sz w:val="20"/>
                          <w:szCs w:val="20"/>
                        </w:rPr>
                        <w:t xml:space="preserve"> </w:t>
                      </w:r>
                    </w:p>
                    <w:p w14:paraId="2E54A01A" w14:textId="77777777" w:rsidR="00BF422F" w:rsidRPr="00CC06E2" w:rsidRDefault="00BF422F" w:rsidP="00BF422F">
                      <w:pPr>
                        <w:pStyle w:val="ListParagraph"/>
                        <w:numPr>
                          <w:ilvl w:val="0"/>
                          <w:numId w:val="16"/>
                        </w:numPr>
                        <w:rPr>
                          <w:color w:val="FFFFFF" w:themeColor="background1"/>
                          <w:sz w:val="20"/>
                          <w:szCs w:val="20"/>
                        </w:rPr>
                      </w:pPr>
                      <w:r w:rsidRPr="00CC06E2">
                        <w:rPr>
                          <w:color w:val="FFFFFF" w:themeColor="background1"/>
                          <w:sz w:val="20"/>
                          <w:szCs w:val="20"/>
                        </w:rPr>
                        <w:t>Increase the use of climate and weather information in managing storm water/flood risk and individual events</w:t>
                      </w:r>
                    </w:p>
                    <w:p w14:paraId="7F8EDE02" w14:textId="2944B0AD" w:rsidR="00BF422F" w:rsidRPr="00CC06E2" w:rsidRDefault="00BF422F" w:rsidP="00BF422F">
                      <w:pPr>
                        <w:pStyle w:val="ListParagraph"/>
                        <w:numPr>
                          <w:ilvl w:val="0"/>
                          <w:numId w:val="16"/>
                        </w:numPr>
                        <w:rPr>
                          <w:color w:val="FFFFFF" w:themeColor="background1"/>
                          <w:sz w:val="20"/>
                          <w:szCs w:val="20"/>
                        </w:rPr>
                      </w:pPr>
                      <w:r w:rsidRPr="00CC06E2">
                        <w:rPr>
                          <w:color w:val="FFFFFF" w:themeColor="background1"/>
                          <w:sz w:val="20"/>
                          <w:szCs w:val="20"/>
                        </w:rPr>
                        <w:t xml:space="preserve">Identify and map vulnerable locations and populations using MDPH’s Climate Change Vulnerability Mapping Tool </w:t>
                      </w:r>
                      <w:hyperlink r:id="rId26">
                        <w:r w:rsidR="00CE7B67" w:rsidRPr="00CE7B67">
                          <w:rPr>
                            <w:rStyle w:val="Hyperlink"/>
                            <w:rFonts w:ascii="Calibri" w:eastAsia="Calibri" w:hAnsi="Calibri" w:cs="Calibri"/>
                            <w:color w:val="FFFFFF" w:themeColor="background1"/>
                            <w:sz w:val="20"/>
                            <w:szCs w:val="20"/>
                          </w:rPr>
                          <w:t>https://mass.gov/dph/climate-vulnerability-map</w:t>
                        </w:r>
                      </w:hyperlink>
                      <w:r w:rsidR="00015254" w:rsidRPr="00CE7B67">
                        <w:rPr>
                          <w:color w:val="FFFFFF" w:themeColor="background1"/>
                          <w:sz w:val="20"/>
                          <w:szCs w:val="20"/>
                        </w:rPr>
                        <w:t xml:space="preserve"> </w:t>
                      </w:r>
                    </w:p>
                    <w:p w14:paraId="26E7E764" w14:textId="7B250A21" w:rsidR="00BF422F" w:rsidRPr="00CC06E2" w:rsidRDefault="00BF422F" w:rsidP="00BF422F">
                      <w:pPr>
                        <w:pStyle w:val="ListParagraph"/>
                        <w:numPr>
                          <w:ilvl w:val="0"/>
                          <w:numId w:val="16"/>
                        </w:numPr>
                        <w:rPr>
                          <w:color w:val="FFFFFF" w:themeColor="background1"/>
                          <w:sz w:val="20"/>
                          <w:szCs w:val="20"/>
                        </w:rPr>
                      </w:pPr>
                      <w:r w:rsidRPr="00CC06E2">
                        <w:rPr>
                          <w:color w:val="FFFFFF" w:themeColor="background1"/>
                          <w:sz w:val="20"/>
                          <w:szCs w:val="20"/>
                        </w:rPr>
                        <w:t>Identify critical facilities and infrastructure at risk from flooding (e.g., water and sewer facilities susceptible to intrusion) and implement modifications that decrease potential flood damage and/or relocate critical infrastructure from vulnerable areas</w:t>
                      </w:r>
                    </w:p>
                    <w:p w14:paraId="29A4BA20" w14:textId="77777777" w:rsidR="00BF422F" w:rsidRPr="00CC06E2" w:rsidRDefault="00BF422F" w:rsidP="00BF422F">
                      <w:pPr>
                        <w:pStyle w:val="ListParagraph"/>
                        <w:numPr>
                          <w:ilvl w:val="0"/>
                          <w:numId w:val="16"/>
                        </w:numPr>
                        <w:rPr>
                          <w:color w:val="FFFFFF" w:themeColor="background1"/>
                          <w:sz w:val="20"/>
                          <w:szCs w:val="20"/>
                        </w:rPr>
                      </w:pPr>
                      <w:r w:rsidRPr="00CC06E2">
                        <w:rPr>
                          <w:color w:val="FFFFFF" w:themeColor="background1"/>
                          <w:sz w:val="20"/>
                          <w:szCs w:val="20"/>
                        </w:rPr>
                        <w:t>Assess capability to deploy power generators and water pumps to medical facilities</w:t>
                      </w:r>
                    </w:p>
                    <w:p w14:paraId="2F852C73" w14:textId="77777777" w:rsidR="00BF422F" w:rsidRPr="00CC06E2" w:rsidRDefault="00BF422F" w:rsidP="00BF422F">
                      <w:pPr>
                        <w:pStyle w:val="ListParagraph"/>
                        <w:numPr>
                          <w:ilvl w:val="0"/>
                          <w:numId w:val="16"/>
                        </w:numPr>
                        <w:rPr>
                          <w:color w:val="FFFFFF" w:themeColor="background1"/>
                          <w:sz w:val="20"/>
                          <w:szCs w:val="20"/>
                        </w:rPr>
                      </w:pPr>
                      <w:r w:rsidRPr="00CC06E2">
                        <w:rPr>
                          <w:color w:val="FFFFFF" w:themeColor="background1"/>
                          <w:sz w:val="20"/>
                          <w:szCs w:val="20"/>
                        </w:rPr>
                        <w:t>Encourage preparedness in the home, schools, workplace, and healthcare facilities</w:t>
                      </w:r>
                    </w:p>
                    <w:p w14:paraId="3BBAE90B" w14:textId="77777777" w:rsidR="008C43EB" w:rsidRPr="00CC06E2" w:rsidRDefault="008C43EB" w:rsidP="008C43EB">
                      <w:pPr>
                        <w:pStyle w:val="ListParagraph"/>
                        <w:numPr>
                          <w:ilvl w:val="0"/>
                          <w:numId w:val="16"/>
                        </w:numPr>
                        <w:rPr>
                          <w:color w:val="FFFFFF" w:themeColor="background1"/>
                          <w:sz w:val="20"/>
                          <w:szCs w:val="20"/>
                        </w:rPr>
                      </w:pPr>
                      <w:r w:rsidRPr="00CC06E2">
                        <w:rPr>
                          <w:color w:val="FFFFFF" w:themeColor="background1"/>
                          <w:sz w:val="20"/>
                          <w:szCs w:val="20"/>
                        </w:rPr>
                        <w:t>Develop communication and outreach plans to raise awareness of evacuation routes, flood zones, and response plans</w:t>
                      </w:r>
                    </w:p>
                    <w:p w14:paraId="61BA2661" w14:textId="613B0444" w:rsidR="00BF422F" w:rsidRPr="00CC06E2" w:rsidRDefault="00BF422F" w:rsidP="00BF422F">
                      <w:pPr>
                        <w:pStyle w:val="ListParagraph"/>
                        <w:numPr>
                          <w:ilvl w:val="0"/>
                          <w:numId w:val="16"/>
                        </w:numPr>
                        <w:rPr>
                          <w:color w:val="FFFFFF" w:themeColor="background1"/>
                          <w:sz w:val="20"/>
                          <w:szCs w:val="20"/>
                        </w:rPr>
                      </w:pPr>
                      <w:r w:rsidRPr="00CC06E2">
                        <w:rPr>
                          <w:color w:val="FFFFFF" w:themeColor="background1"/>
                          <w:sz w:val="20"/>
                          <w:szCs w:val="20"/>
                        </w:rPr>
                        <w:t xml:space="preserve">Support implementation of MDPH’s Mass in Motion and other Wellness programs to increase community resilience </w:t>
                      </w:r>
                      <w:hyperlink r:id="rId27" w:history="1">
                        <w:r w:rsidR="00015254" w:rsidRPr="00CC06E2">
                          <w:rPr>
                            <w:rStyle w:val="Hyperlink"/>
                            <w:color w:val="FFFFFF" w:themeColor="background1"/>
                            <w:sz w:val="20"/>
                            <w:szCs w:val="20"/>
                          </w:rPr>
                          <w:t>http://www.mass.gov/eohhs/gov/departments/dph/programs/community-health/mass-in-motion/</w:t>
                        </w:r>
                      </w:hyperlink>
                      <w:r w:rsidR="00015254" w:rsidRPr="00CC06E2">
                        <w:rPr>
                          <w:color w:val="FFFFFF" w:themeColor="background1"/>
                          <w:sz w:val="20"/>
                          <w:szCs w:val="20"/>
                        </w:rPr>
                        <w:t xml:space="preserve"> </w:t>
                      </w:r>
                    </w:p>
                    <w:p w14:paraId="22657807" w14:textId="0436E9E5" w:rsidR="00921E8E" w:rsidRPr="00CC06E2" w:rsidRDefault="00921E8E" w:rsidP="00921E8E">
                      <w:pPr>
                        <w:pStyle w:val="ListParagraph"/>
                        <w:numPr>
                          <w:ilvl w:val="0"/>
                          <w:numId w:val="16"/>
                        </w:numPr>
                        <w:rPr>
                          <w:color w:val="FFFFFF" w:themeColor="background1"/>
                          <w:sz w:val="20"/>
                          <w:szCs w:val="20"/>
                        </w:rPr>
                      </w:pPr>
                      <w:r w:rsidRPr="00CC06E2">
                        <w:rPr>
                          <w:color w:val="FFFFFF" w:themeColor="background1"/>
                          <w:sz w:val="20"/>
                          <w:szCs w:val="20"/>
                        </w:rPr>
                        <w:t xml:space="preserve">Implement actions to prepare for storms from DPH’s Community Sanitation Program </w:t>
                      </w:r>
                      <w:hyperlink r:id="rId28" w:history="1">
                        <w:r w:rsidR="00015254" w:rsidRPr="00CC06E2">
                          <w:rPr>
                            <w:rStyle w:val="Hyperlink"/>
                            <w:color w:val="FFFFFF" w:themeColor="background1"/>
                            <w:sz w:val="20"/>
                            <w:szCs w:val="20"/>
                          </w:rPr>
                          <w:t>http://www.mass.gov/eohhs/gov/departments/dph/programs/environmental-health/comm-sanitation</w:t>
                        </w:r>
                      </w:hyperlink>
                      <w:r w:rsidR="00015254" w:rsidRPr="00CC06E2">
                        <w:rPr>
                          <w:color w:val="FFFFFF" w:themeColor="background1"/>
                          <w:sz w:val="20"/>
                          <w:szCs w:val="20"/>
                        </w:rPr>
                        <w:t xml:space="preserve"> </w:t>
                      </w:r>
                    </w:p>
                    <w:p w14:paraId="29BA67C1" w14:textId="66C2893F" w:rsidR="00921E8E" w:rsidRPr="00CC06E2" w:rsidRDefault="00921E8E" w:rsidP="00921E8E">
                      <w:pPr>
                        <w:pStyle w:val="ListParagraph"/>
                        <w:numPr>
                          <w:ilvl w:val="0"/>
                          <w:numId w:val="16"/>
                        </w:numPr>
                        <w:rPr>
                          <w:color w:val="FFFFFF" w:themeColor="background1"/>
                          <w:sz w:val="20"/>
                          <w:szCs w:val="20"/>
                        </w:rPr>
                      </w:pPr>
                      <w:r w:rsidRPr="00CC06E2">
                        <w:rPr>
                          <w:color w:val="FFFFFF" w:themeColor="background1"/>
                          <w:sz w:val="20"/>
                          <w:szCs w:val="20"/>
                        </w:rPr>
                        <w:t xml:space="preserve">Implement actions to prepare for extreme weather from DPH’s Office of Preparedness and Emergency Management’s (OPEM)  </w:t>
                      </w:r>
                      <w:hyperlink r:id="rId29" w:history="1">
                        <w:r w:rsidR="00015254" w:rsidRPr="00CC06E2">
                          <w:rPr>
                            <w:rStyle w:val="Hyperlink"/>
                            <w:color w:val="FFFFFF" w:themeColor="background1"/>
                            <w:sz w:val="20"/>
                            <w:szCs w:val="20"/>
                          </w:rPr>
                          <w:t>http://www.mass.gov/eohhs/gov/departments/dph/programs/emergency-prep/</w:t>
                        </w:r>
                      </w:hyperlink>
                      <w:r w:rsidR="00015254" w:rsidRPr="00CC06E2">
                        <w:rPr>
                          <w:color w:val="FFFFFF" w:themeColor="background1"/>
                          <w:sz w:val="20"/>
                          <w:szCs w:val="20"/>
                        </w:rPr>
                        <w:t xml:space="preserve"> </w:t>
                      </w:r>
                    </w:p>
                    <w:p w14:paraId="079546EE" w14:textId="77777777" w:rsidR="00BF422F" w:rsidRPr="00CC06E2" w:rsidRDefault="00BF422F" w:rsidP="00BF422F">
                      <w:pPr>
                        <w:pStyle w:val="ListParagraph"/>
                        <w:numPr>
                          <w:ilvl w:val="0"/>
                          <w:numId w:val="16"/>
                        </w:numPr>
                        <w:rPr>
                          <w:color w:val="FFFFFF" w:themeColor="background1"/>
                          <w:sz w:val="20"/>
                          <w:szCs w:val="20"/>
                        </w:rPr>
                      </w:pPr>
                      <w:r w:rsidRPr="00CC06E2">
                        <w:rPr>
                          <w:color w:val="FFFFFF" w:themeColor="background1"/>
                          <w:sz w:val="20"/>
                          <w:szCs w:val="20"/>
                        </w:rPr>
                        <w:t>Promote actions to address and prevent water damage and mold growth following a storm or routine tidal flooding</w:t>
                      </w:r>
                    </w:p>
                    <w:p w14:paraId="04CECC2A" w14:textId="77777777" w:rsidR="00BF422F" w:rsidRPr="00CC06E2" w:rsidRDefault="00BF422F" w:rsidP="00BF422F">
                      <w:pPr>
                        <w:pStyle w:val="ListParagraph"/>
                        <w:numPr>
                          <w:ilvl w:val="0"/>
                          <w:numId w:val="16"/>
                        </w:numPr>
                        <w:rPr>
                          <w:color w:val="FFFFFF" w:themeColor="background1"/>
                          <w:sz w:val="20"/>
                          <w:szCs w:val="20"/>
                        </w:rPr>
                      </w:pPr>
                      <w:r w:rsidRPr="00CC06E2">
                        <w:rPr>
                          <w:color w:val="FFFFFF" w:themeColor="background1"/>
                          <w:sz w:val="20"/>
                          <w:szCs w:val="20"/>
                        </w:rPr>
                        <w:t>Incorporate information on sea level rise into coastal planning, transportation, and public works projects</w:t>
                      </w:r>
                    </w:p>
                    <w:p w14:paraId="086A7CC6" w14:textId="2EC0C373" w:rsidR="00A80A0D" w:rsidRPr="00CC06E2" w:rsidRDefault="00A80A0D" w:rsidP="00A80A0D">
                      <w:pPr>
                        <w:pStyle w:val="ListParagraph"/>
                        <w:numPr>
                          <w:ilvl w:val="0"/>
                          <w:numId w:val="16"/>
                        </w:numPr>
                        <w:rPr>
                          <w:b/>
                          <w:color w:val="FFFFFF" w:themeColor="background1"/>
                          <w:sz w:val="20"/>
                          <w:szCs w:val="20"/>
                        </w:rPr>
                      </w:pPr>
                      <w:r w:rsidRPr="00CC06E2">
                        <w:rPr>
                          <w:color w:val="FFFFFF" w:themeColor="background1"/>
                          <w:sz w:val="20"/>
                          <w:szCs w:val="20"/>
                        </w:rPr>
                        <w:t xml:space="preserve">View the Massachusetts State Hazard Mitigation and Climate Adaptation Plan for information on adaptation strategies </w:t>
                      </w:r>
                      <w:hyperlink r:id="rId30" w:history="1">
                        <w:r w:rsidRPr="00CC06E2">
                          <w:rPr>
                            <w:rStyle w:val="Hyperlink"/>
                            <w:color w:val="FFFFFF" w:themeColor="background1"/>
                            <w:sz w:val="20"/>
                            <w:szCs w:val="20"/>
                          </w:rPr>
                          <w:t>https://www.mass.gov/service-details/massachusetts-integrated-state-hazard-mitigation-and-climate-adaptation-plan</w:t>
                        </w:r>
                      </w:hyperlink>
                      <w:r w:rsidRPr="00CC06E2">
                        <w:rPr>
                          <w:color w:val="FFFFFF" w:themeColor="background1"/>
                          <w:sz w:val="20"/>
                          <w:szCs w:val="20"/>
                        </w:rPr>
                        <w:t xml:space="preserve"> </w:t>
                      </w:r>
                    </w:p>
                    <w:p w14:paraId="757C1851" w14:textId="51632E56" w:rsidR="00E95C49" w:rsidRPr="00CC06E2" w:rsidRDefault="0003360A" w:rsidP="00F92170">
                      <w:pPr>
                        <w:pStyle w:val="ListParagraph"/>
                        <w:numPr>
                          <w:ilvl w:val="0"/>
                          <w:numId w:val="16"/>
                        </w:numPr>
                        <w:rPr>
                          <w:b/>
                          <w:color w:val="FFFFFF" w:themeColor="background1"/>
                          <w:sz w:val="20"/>
                          <w:szCs w:val="20"/>
                        </w:rPr>
                      </w:pPr>
                      <w:r w:rsidRPr="00CC06E2">
                        <w:rPr>
                          <w:color w:val="FFFFFF" w:themeColor="background1"/>
                          <w:sz w:val="20"/>
                          <w:szCs w:val="20"/>
                        </w:rPr>
                        <w:t>View</w:t>
                      </w:r>
                      <w:r w:rsidR="00A80A0D" w:rsidRPr="00CC06E2">
                        <w:rPr>
                          <w:color w:val="FFFFFF" w:themeColor="background1"/>
                          <w:sz w:val="20"/>
                          <w:szCs w:val="20"/>
                        </w:rPr>
                        <w:t xml:space="preserve"> the Massachusetts Climate Change Adaptation Report, Chapter 6: “Human Health and Welfare” for health adaptation strategies </w:t>
                      </w:r>
                      <w:hyperlink r:id="rId31" w:history="1">
                        <w:r w:rsidR="00A80A0D" w:rsidRPr="00CC06E2">
                          <w:rPr>
                            <w:rStyle w:val="Hyperlink"/>
                            <w:color w:val="FFFFFF" w:themeColor="background1"/>
                            <w:sz w:val="20"/>
                            <w:szCs w:val="20"/>
                          </w:rPr>
                          <w:t>https://www.mass.gov/service-details/2011-massachusetts-climate-change-adaptation-report</w:t>
                        </w:r>
                      </w:hyperlink>
                      <w:r w:rsidR="00A80A0D" w:rsidRPr="00CC06E2">
                        <w:rPr>
                          <w:color w:val="FFFFFF" w:themeColor="background1"/>
                          <w:sz w:val="20"/>
                          <w:szCs w:val="20"/>
                        </w:rPr>
                        <w:t xml:space="preserve"> </w:t>
                      </w:r>
                    </w:p>
                  </w:txbxContent>
                </v:textbox>
                <w10:wrap anchorx="margin" anchory="margin"/>
              </v:shape>
            </w:pict>
          </mc:Fallback>
        </mc:AlternateContent>
      </w:r>
      <w:r w:rsidR="007907C0">
        <w:rPr>
          <w:rFonts w:cs="Arial"/>
          <w:b/>
          <w:bCs/>
          <w:noProof/>
          <w:sz w:val="26"/>
          <w:szCs w:val="26"/>
        </w:rPr>
        <mc:AlternateContent>
          <mc:Choice Requires="wpg">
            <w:drawing>
              <wp:anchor distT="0" distB="0" distL="114300" distR="114300" simplePos="0" relativeHeight="251631616" behindDoc="0" locked="0" layoutInCell="1" allowOverlap="1" wp14:anchorId="5562473C" wp14:editId="5997999B">
                <wp:simplePos x="0" y="0"/>
                <wp:positionH relativeFrom="column">
                  <wp:posOffset>0</wp:posOffset>
                </wp:positionH>
                <wp:positionV relativeFrom="margin">
                  <wp:posOffset>742257</wp:posOffset>
                </wp:positionV>
                <wp:extent cx="3258185" cy="2743200"/>
                <wp:effectExtent l="0" t="0" r="0" b="0"/>
                <wp:wrapNone/>
                <wp:docPr id="47" name="Group 47"/>
                <wp:cNvGraphicFramePr/>
                <a:graphic xmlns:a="http://schemas.openxmlformats.org/drawingml/2006/main">
                  <a:graphicData uri="http://schemas.microsoft.com/office/word/2010/wordprocessingGroup">
                    <wpg:wgp>
                      <wpg:cNvGrpSpPr/>
                      <wpg:grpSpPr>
                        <a:xfrm>
                          <a:off x="0" y="0"/>
                          <a:ext cx="3258185" cy="2743200"/>
                          <a:chOff x="0" y="0"/>
                          <a:chExt cx="3429000" cy="2743200"/>
                        </a:xfrm>
                      </wpg:grpSpPr>
                      <wps:wsp>
                        <wps:cNvPr id="48" name="Text Box 48"/>
                        <wps:cNvSpPr txBox="1"/>
                        <wps:spPr>
                          <a:xfrm>
                            <a:off x="647700" y="180975"/>
                            <a:ext cx="2772450" cy="1305502"/>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79666E27" w14:textId="77777777" w:rsidR="00901EA3" w:rsidRPr="00BF7638" w:rsidRDefault="00901EA3" w:rsidP="00901EA3">
                              <w:pPr>
                                <w:pStyle w:val="ListParagraph"/>
                                <w:numPr>
                                  <w:ilvl w:val="0"/>
                                  <w:numId w:val="7"/>
                                </w:numPr>
                                <w:spacing w:after="0"/>
                                <w:ind w:left="180" w:hanging="180"/>
                                <w:rPr>
                                  <w:sz w:val="19"/>
                                  <w:szCs w:val="19"/>
                                </w:rPr>
                              </w:pPr>
                              <w:r>
                                <w:rPr>
                                  <w:sz w:val="19"/>
                                  <w:szCs w:val="19"/>
                                </w:rPr>
                                <w:t>People over age</w:t>
                              </w:r>
                              <w:r w:rsidRPr="00BF7638">
                                <w:rPr>
                                  <w:sz w:val="19"/>
                                  <w:szCs w:val="19"/>
                                </w:rPr>
                                <w:t xml:space="preserve"> 65 </w:t>
                              </w:r>
                            </w:p>
                            <w:p w14:paraId="699CBA70" w14:textId="77777777" w:rsidR="00901EA3" w:rsidRPr="004D0E7D" w:rsidRDefault="00901EA3" w:rsidP="00901EA3">
                              <w:pPr>
                                <w:pStyle w:val="ListParagraph"/>
                                <w:numPr>
                                  <w:ilvl w:val="0"/>
                                  <w:numId w:val="7"/>
                                </w:numPr>
                                <w:spacing w:after="0"/>
                                <w:ind w:left="180" w:hanging="180"/>
                                <w:rPr>
                                  <w:sz w:val="19"/>
                                  <w:szCs w:val="19"/>
                                </w:rPr>
                              </w:pPr>
                              <w:r w:rsidRPr="004D0E7D">
                                <w:rPr>
                                  <w:sz w:val="19"/>
                                  <w:szCs w:val="19"/>
                                </w:rPr>
                                <w:t>People over age 65 and living alone</w:t>
                              </w:r>
                            </w:p>
                            <w:p w14:paraId="3CA946A9" w14:textId="77777777" w:rsidR="00901EA3" w:rsidRPr="00BF7638" w:rsidRDefault="00901EA3" w:rsidP="00901EA3">
                              <w:pPr>
                                <w:pStyle w:val="ListParagraph"/>
                                <w:numPr>
                                  <w:ilvl w:val="0"/>
                                  <w:numId w:val="7"/>
                                </w:numPr>
                                <w:spacing w:after="0"/>
                                <w:ind w:left="180" w:hanging="180"/>
                                <w:rPr>
                                  <w:sz w:val="19"/>
                                  <w:szCs w:val="19"/>
                                </w:rPr>
                              </w:pPr>
                              <w:r w:rsidRPr="00BF7638">
                                <w:rPr>
                                  <w:sz w:val="19"/>
                                  <w:szCs w:val="19"/>
                                </w:rPr>
                                <w:t>Children under</w:t>
                              </w:r>
                              <w:r>
                                <w:rPr>
                                  <w:sz w:val="19"/>
                                  <w:szCs w:val="19"/>
                                </w:rPr>
                                <w:t xml:space="preserve"> age</w:t>
                              </w:r>
                              <w:r w:rsidRPr="00BF7638">
                                <w:rPr>
                                  <w:sz w:val="19"/>
                                  <w:szCs w:val="19"/>
                                </w:rPr>
                                <w:t xml:space="preserve"> 5 </w:t>
                              </w:r>
                            </w:p>
                            <w:p w14:paraId="4508916B" w14:textId="77777777" w:rsidR="00901EA3" w:rsidRPr="00BF7638" w:rsidRDefault="00901EA3" w:rsidP="00901EA3">
                              <w:pPr>
                                <w:pStyle w:val="ListParagraph"/>
                                <w:numPr>
                                  <w:ilvl w:val="0"/>
                                  <w:numId w:val="7"/>
                                </w:numPr>
                                <w:spacing w:after="0"/>
                                <w:ind w:left="180" w:hanging="180"/>
                                <w:rPr>
                                  <w:sz w:val="19"/>
                                  <w:szCs w:val="19"/>
                                </w:rPr>
                              </w:pPr>
                              <w:r>
                                <w:rPr>
                                  <w:sz w:val="19"/>
                                  <w:szCs w:val="19"/>
                                </w:rPr>
                                <w:t>People</w:t>
                              </w:r>
                              <w:r w:rsidRPr="00BF7638">
                                <w:rPr>
                                  <w:sz w:val="19"/>
                                  <w:szCs w:val="19"/>
                                </w:rPr>
                                <w:t xml:space="preserve"> of Color</w:t>
                              </w:r>
                            </w:p>
                            <w:p w14:paraId="74BF8F68" w14:textId="1259A60B" w:rsidR="00901EA3" w:rsidRPr="00BF7638" w:rsidRDefault="00901EA3" w:rsidP="00901EA3">
                              <w:pPr>
                                <w:pStyle w:val="ListParagraph"/>
                                <w:numPr>
                                  <w:ilvl w:val="0"/>
                                  <w:numId w:val="7"/>
                                </w:numPr>
                                <w:spacing w:after="0"/>
                                <w:ind w:left="180" w:hanging="180"/>
                                <w:rPr>
                                  <w:sz w:val="19"/>
                                  <w:szCs w:val="19"/>
                                </w:rPr>
                              </w:pPr>
                              <w:r w:rsidRPr="00BF7638">
                                <w:rPr>
                                  <w:sz w:val="19"/>
                                  <w:szCs w:val="19"/>
                                </w:rPr>
                                <w:t xml:space="preserve">People </w:t>
                              </w:r>
                              <w:r w:rsidR="001963B0">
                                <w:rPr>
                                  <w:sz w:val="19"/>
                                  <w:szCs w:val="19"/>
                                </w:rPr>
                                <w:t xml:space="preserve">who are </w:t>
                              </w:r>
                              <w:r w:rsidRPr="00BF7638">
                                <w:rPr>
                                  <w:sz w:val="19"/>
                                  <w:szCs w:val="19"/>
                                </w:rPr>
                                <w:t xml:space="preserve">living </w:t>
                              </w:r>
                              <w:r w:rsidR="001963B0">
                                <w:rPr>
                                  <w:sz w:val="19"/>
                                  <w:szCs w:val="19"/>
                                </w:rPr>
                                <w:t xml:space="preserve">below the </w:t>
                              </w:r>
                              <w:r w:rsidRPr="00BF7638">
                                <w:rPr>
                                  <w:sz w:val="19"/>
                                  <w:szCs w:val="19"/>
                                </w:rPr>
                                <w:t>poverty</w:t>
                              </w:r>
                              <w:r w:rsidR="001963B0">
                                <w:rPr>
                                  <w:sz w:val="19"/>
                                  <w:szCs w:val="19"/>
                                </w:rPr>
                                <w:t xml:space="preserve"> line</w:t>
                              </w:r>
                            </w:p>
                            <w:p w14:paraId="73ED8B4E" w14:textId="3B9D75BB" w:rsidR="00901EA3" w:rsidRPr="00BF7638" w:rsidRDefault="00901EA3" w:rsidP="00901EA3">
                              <w:pPr>
                                <w:pStyle w:val="ListParagraph"/>
                                <w:numPr>
                                  <w:ilvl w:val="0"/>
                                  <w:numId w:val="7"/>
                                </w:numPr>
                                <w:spacing w:after="0"/>
                                <w:ind w:left="180" w:hanging="180"/>
                                <w:rPr>
                                  <w:sz w:val="19"/>
                                  <w:szCs w:val="19"/>
                                </w:rPr>
                              </w:pPr>
                              <w:r>
                                <w:rPr>
                                  <w:sz w:val="19"/>
                                  <w:szCs w:val="19"/>
                                </w:rPr>
                                <w:t xml:space="preserve">People </w:t>
                              </w:r>
                              <w:r w:rsidR="00255BD7">
                                <w:rPr>
                                  <w:sz w:val="19"/>
                                  <w:szCs w:val="19"/>
                                </w:rPr>
                                <w:t>experiencing</w:t>
                              </w:r>
                              <w:r w:rsidRPr="00BF7638">
                                <w:rPr>
                                  <w:sz w:val="19"/>
                                  <w:szCs w:val="19"/>
                                </w:rPr>
                                <w:t xml:space="preserve"> homeless</w:t>
                              </w:r>
                              <w:r w:rsidR="00255BD7">
                                <w:rPr>
                                  <w:sz w:val="19"/>
                                  <w:szCs w:val="19"/>
                                </w:rPr>
                                <w:t>ness</w:t>
                              </w:r>
                            </w:p>
                            <w:p w14:paraId="7B06195B" w14:textId="1443B304" w:rsidR="00901EA3" w:rsidRPr="00D96D43" w:rsidRDefault="00901EA3" w:rsidP="00901EA3">
                              <w:pPr>
                                <w:pStyle w:val="ListParagraph"/>
                                <w:numPr>
                                  <w:ilvl w:val="0"/>
                                  <w:numId w:val="7"/>
                                </w:numPr>
                                <w:spacing w:after="0"/>
                                <w:ind w:left="180" w:hanging="180"/>
                                <w:rPr>
                                  <w:sz w:val="19"/>
                                  <w:szCs w:val="19"/>
                                </w:rPr>
                              </w:pPr>
                              <w:r w:rsidRPr="00BF7638">
                                <w:rPr>
                                  <w:sz w:val="19"/>
                                  <w:szCs w:val="19"/>
                                </w:rPr>
                                <w:t xml:space="preserve">People </w:t>
                              </w:r>
                              <w:r>
                                <w:rPr>
                                  <w:sz w:val="19"/>
                                  <w:szCs w:val="19"/>
                                </w:rPr>
                                <w:t xml:space="preserve">with limited </w:t>
                              </w:r>
                              <w:r w:rsidR="00481FA7">
                                <w:rPr>
                                  <w:sz w:val="19"/>
                                  <w:szCs w:val="19"/>
                                </w:rPr>
                                <w:t xml:space="preserve">knowledge of </w:t>
                              </w:r>
                              <w:r>
                                <w:rPr>
                                  <w:sz w:val="19"/>
                                  <w:szCs w:val="19"/>
                                </w:rPr>
                                <w:t>Englis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cNvPr id="49" name="Group 49"/>
                        <wpg:cNvGrpSpPr/>
                        <wpg:grpSpPr>
                          <a:xfrm>
                            <a:off x="0" y="0"/>
                            <a:ext cx="3429000" cy="2743200"/>
                            <a:chOff x="0" y="0"/>
                            <a:chExt cx="3199612" cy="2379272"/>
                          </a:xfrm>
                        </wpg:grpSpPr>
                        <wps:wsp>
                          <wps:cNvPr id="50" name="Text Box 50"/>
                          <wps:cNvSpPr txBox="1"/>
                          <wps:spPr>
                            <a:xfrm>
                              <a:off x="647700" y="0"/>
                              <a:ext cx="1366100" cy="226477"/>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3407B929" w14:textId="06BC5D38" w:rsidR="00901EA3" w:rsidRPr="00DF23C3" w:rsidRDefault="00901EA3" w:rsidP="00901EA3">
                                <w:pPr>
                                  <w:spacing w:after="0"/>
                                  <w:ind w:left="-90"/>
                                  <w:rPr>
                                    <w:b/>
                                    <w:color w:val="3E3E96"/>
                                    <w:sz w:val="20"/>
                                  </w:rPr>
                                </w:pPr>
                                <w:r w:rsidRPr="00DF23C3">
                                  <w:rPr>
                                    <w:b/>
                                    <w:color w:val="3E3E96"/>
                                    <w:sz w:val="20"/>
                                  </w:rPr>
                                  <w:t>SOCIODEMOGRAPHIC</w:t>
                                </w:r>
                              </w:p>
                              <w:p w14:paraId="27573289" w14:textId="77777777" w:rsidR="00901EA3" w:rsidRPr="0076734A" w:rsidRDefault="00901EA3" w:rsidP="00901EA3">
                                <w:pPr>
                                  <w:spacing w:after="0"/>
                                  <w:rPr>
                                    <w:b/>
                                    <w:color w:val="0000FF"/>
                                    <w:sz w:val="22"/>
                                  </w:rPr>
                                </w:pPr>
                                <w:r w:rsidRPr="005C4591">
                                  <w:rPr>
                                    <w:b/>
                                    <w:color w:val="0000FF"/>
                                    <w:sz w:val="22"/>
                                  </w:rPr>
                                  <w:t>SOCIODEMOGRAPHIC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pic:pic xmlns:pic="http://schemas.openxmlformats.org/drawingml/2006/picture">
                          <pic:nvPicPr>
                            <pic:cNvPr id="51" name="Picture 51" descr="http://2040.oki.org/wp-content/uploads/2015/07/demographics.png"/>
                            <pic:cNvPicPr>
                              <a:picLocks/>
                            </pic:cNvPicPr>
                          </pic:nvPicPr>
                          <pic:blipFill>
                            <a:blip r:embed="rId32" cstate="print">
                              <a:duotone>
                                <a:prstClr val="black"/>
                                <a:srgbClr val="0000FF">
                                  <a:tint val="45000"/>
                                  <a:satMod val="400000"/>
                                </a:srgbClr>
                              </a:duotone>
                              <a:extLst>
                                <a:ext uri="{28A0092B-C50C-407E-A947-70E740481C1C}">
                                  <a14:useLocalDpi xmlns:a14="http://schemas.microsoft.com/office/drawing/2010/main" val="0"/>
                                </a:ext>
                              </a:extLst>
                            </a:blip>
                            <a:srcRect/>
                            <a:stretch>
                              <a:fillRect/>
                            </a:stretch>
                          </pic:blipFill>
                          <pic:spPr bwMode="auto">
                            <a:xfrm>
                              <a:off x="28575" y="95250"/>
                              <a:ext cx="540385" cy="495935"/>
                            </a:xfrm>
                            <a:prstGeom prst="rect">
                              <a:avLst/>
                            </a:prstGeom>
                            <a:noFill/>
                            <a:ln>
                              <a:noFill/>
                            </a:ln>
                          </pic:spPr>
                        </pic:pic>
                        <wps:wsp>
                          <wps:cNvPr id="52" name="Text Box 52"/>
                          <wps:cNvSpPr txBox="1"/>
                          <wps:spPr>
                            <a:xfrm>
                              <a:off x="619125" y="1333500"/>
                              <a:ext cx="1214311" cy="232104"/>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573A8709" w14:textId="77777777" w:rsidR="00901EA3" w:rsidRPr="005C4591" w:rsidRDefault="00901EA3" w:rsidP="00901EA3">
                                <w:pPr>
                                  <w:spacing w:after="0"/>
                                  <w:rPr>
                                    <w:b/>
                                    <w:color w:val="76923C" w:themeColor="accent3" w:themeShade="BF"/>
                                    <w:sz w:val="20"/>
                                  </w:rPr>
                                </w:pPr>
                                <w:r w:rsidRPr="005C4591">
                                  <w:rPr>
                                    <w:b/>
                                    <w:color w:val="76923C" w:themeColor="accent3" w:themeShade="BF"/>
                                    <w:sz w:val="20"/>
                                  </w:rPr>
                                  <w:t xml:space="preserve">ENVIRONMENT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pic:pic xmlns:pic="http://schemas.openxmlformats.org/drawingml/2006/picture">
                          <pic:nvPicPr>
                            <pic:cNvPr id="53" name="Picture 53" descr="http://vacitup.se/wp-content/uploads/2014/09/wsya2011-icon5-gogreen.png"/>
                            <pic:cNvPicPr>
                              <a:picLocks/>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flipH="1">
                              <a:off x="0" y="1343025"/>
                              <a:ext cx="540385" cy="495935"/>
                            </a:xfrm>
                            <a:prstGeom prst="rect">
                              <a:avLst/>
                            </a:prstGeom>
                            <a:noFill/>
                            <a:ln>
                              <a:noFill/>
                            </a:ln>
                          </pic:spPr>
                        </pic:pic>
                        <wps:wsp>
                          <wps:cNvPr id="54" name="Text Box 54"/>
                          <wps:cNvSpPr txBox="1"/>
                          <wps:spPr>
                            <a:xfrm>
                              <a:off x="638175" y="1543050"/>
                              <a:ext cx="2561437" cy="836222"/>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7B5B593B" w14:textId="77777777" w:rsidR="00901EA3" w:rsidRPr="00BF7638" w:rsidRDefault="00901EA3" w:rsidP="00901EA3">
                                <w:pPr>
                                  <w:pStyle w:val="ListParagraph"/>
                                  <w:numPr>
                                    <w:ilvl w:val="0"/>
                                    <w:numId w:val="17"/>
                                  </w:numPr>
                                  <w:spacing w:after="0"/>
                                  <w:ind w:left="180" w:hanging="180"/>
                                  <w:rPr>
                                    <w:sz w:val="19"/>
                                    <w:szCs w:val="19"/>
                                  </w:rPr>
                                </w:pPr>
                                <w:r w:rsidRPr="00BF7638">
                                  <w:rPr>
                                    <w:sz w:val="19"/>
                                    <w:szCs w:val="19"/>
                                  </w:rPr>
                                  <w:t xml:space="preserve">Degraded water quality </w:t>
                                </w:r>
                              </w:p>
                              <w:p w14:paraId="7A7B1B06" w14:textId="77777777" w:rsidR="00901EA3" w:rsidRPr="00BF7638" w:rsidRDefault="00901EA3" w:rsidP="00901EA3">
                                <w:pPr>
                                  <w:pStyle w:val="ListParagraph"/>
                                  <w:numPr>
                                    <w:ilvl w:val="0"/>
                                    <w:numId w:val="17"/>
                                  </w:numPr>
                                  <w:spacing w:after="0"/>
                                  <w:ind w:left="180" w:hanging="180"/>
                                  <w:rPr>
                                    <w:sz w:val="19"/>
                                    <w:szCs w:val="19"/>
                                  </w:rPr>
                                </w:pPr>
                                <w:r w:rsidRPr="00BF7638">
                                  <w:rPr>
                                    <w:sz w:val="19"/>
                                    <w:szCs w:val="19"/>
                                  </w:rPr>
                                  <w:t>Coastal erosion</w:t>
                                </w:r>
                              </w:p>
                              <w:p w14:paraId="5FC8B947" w14:textId="77777777" w:rsidR="00901EA3" w:rsidRPr="00BF7638" w:rsidRDefault="00901EA3" w:rsidP="00901EA3">
                                <w:pPr>
                                  <w:pStyle w:val="ListParagraph"/>
                                  <w:numPr>
                                    <w:ilvl w:val="0"/>
                                    <w:numId w:val="17"/>
                                  </w:numPr>
                                  <w:spacing w:after="0"/>
                                  <w:ind w:left="180" w:hanging="180"/>
                                  <w:rPr>
                                    <w:sz w:val="19"/>
                                    <w:szCs w:val="19"/>
                                  </w:rPr>
                                </w:pPr>
                                <w:r w:rsidRPr="00BF7638">
                                  <w:rPr>
                                    <w:sz w:val="19"/>
                                    <w:szCs w:val="19"/>
                                  </w:rPr>
                                  <w:t>Ecosystem damage</w:t>
                                </w:r>
                              </w:p>
                              <w:p w14:paraId="3278BBA0" w14:textId="77777777" w:rsidR="00901EA3" w:rsidRPr="00BF7638" w:rsidRDefault="00901EA3" w:rsidP="00901EA3">
                                <w:pPr>
                                  <w:pStyle w:val="ListParagraph"/>
                                  <w:numPr>
                                    <w:ilvl w:val="0"/>
                                    <w:numId w:val="17"/>
                                  </w:numPr>
                                  <w:spacing w:after="0"/>
                                  <w:ind w:left="180" w:hanging="180"/>
                                  <w:rPr>
                                    <w:sz w:val="19"/>
                                    <w:szCs w:val="19"/>
                                  </w:rPr>
                                </w:pPr>
                                <w:r>
                                  <w:rPr>
                                    <w:sz w:val="19"/>
                                    <w:szCs w:val="19"/>
                                  </w:rPr>
                                  <w:t>Damage to aquatic</w:t>
                                </w:r>
                                <w:r w:rsidRPr="00BF7638">
                                  <w:rPr>
                                    <w:sz w:val="19"/>
                                    <w:szCs w:val="19"/>
                                  </w:rPr>
                                  <w:t xml:space="preserve"> and agricultural resources</w:t>
                                </w:r>
                              </w:p>
                              <w:p w14:paraId="5CC2B301" w14:textId="77777777" w:rsidR="00901EA3" w:rsidRPr="00BF7638" w:rsidRDefault="00901EA3" w:rsidP="00901EA3">
                                <w:pPr>
                                  <w:pStyle w:val="ListParagraph"/>
                                  <w:numPr>
                                    <w:ilvl w:val="0"/>
                                    <w:numId w:val="17"/>
                                  </w:numPr>
                                  <w:spacing w:after="0"/>
                                  <w:ind w:left="180" w:hanging="180"/>
                                  <w:rPr>
                                    <w:sz w:val="19"/>
                                    <w:szCs w:val="19"/>
                                  </w:rPr>
                                </w:pPr>
                                <w:r w:rsidRPr="00BF7638">
                                  <w:rPr>
                                    <w:sz w:val="19"/>
                                    <w:szCs w:val="19"/>
                                  </w:rPr>
                                  <w:t xml:space="preserve">Loss of </w:t>
                                </w:r>
                                <w:r>
                                  <w:rPr>
                                    <w:sz w:val="19"/>
                                    <w:szCs w:val="19"/>
                                  </w:rPr>
                                  <w:t>shoreline and</w:t>
                                </w:r>
                                <w:r w:rsidRPr="00BF7638">
                                  <w:rPr>
                                    <w:sz w:val="19"/>
                                    <w:szCs w:val="19"/>
                                  </w:rPr>
                                  <w:t xml:space="preserve"> recreational land</w:t>
                                </w:r>
                              </w:p>
                              <w:p w14:paraId="345A0AF3" w14:textId="77777777" w:rsidR="00901EA3" w:rsidRPr="009935CF" w:rsidRDefault="00901EA3" w:rsidP="00901EA3">
                                <w:pPr>
                                  <w:pStyle w:val="ListParagraph"/>
                                  <w:spacing w:after="0"/>
                                  <w:ind w:left="360"/>
                                  <w:rPr>
                                    <w:sz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wgp>
                  </a:graphicData>
                </a:graphic>
                <wp14:sizeRelH relativeFrom="margin">
                  <wp14:pctWidth>0</wp14:pctWidth>
                </wp14:sizeRelH>
              </wp:anchor>
            </w:drawing>
          </mc:Choice>
          <mc:Fallback>
            <w:pict>
              <v:group w14:anchorId="5562473C" id="Group 47" o:spid="_x0000_s1040" style="position:absolute;margin-left:0;margin-top:58.45pt;width:256.55pt;height:3in;z-index:251631616;mso-position-vertical-relative:margin;mso-width-relative:margin" coordsize="34290,2743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">
                <v:shape id="Text Box 48" o:spid="_x0000_s1041" type="#_x0000_t202" style="position:absolute;left:6477;top:1809;width:27724;height:130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" fillcolor="white [3201]" stroked="f" strokeweight=".5pt">
                  <v:textbox>
                    <w:txbxContent>
                      <w:p w14:paraId="79666E27" w14:textId="77777777" w:rsidR="00901EA3" w:rsidRPr="00BF7638" w:rsidRDefault="00901EA3" w:rsidP="00901EA3">
                        <w:pPr>
                          <w:pStyle w:val="ListParagraph"/>
                          <w:numPr>
                            <w:ilvl w:val="0"/>
                            <w:numId w:val="7"/>
                          </w:numPr>
                          <w:spacing w:after="0"/>
                          <w:ind w:left="180" w:hanging="180"/>
                          <w:rPr>
                            <w:sz w:val="19"/>
                            <w:szCs w:val="19"/>
                          </w:rPr>
                        </w:pPr>
                        <w:r>
                          <w:rPr>
                            <w:sz w:val="19"/>
                            <w:szCs w:val="19"/>
                          </w:rPr>
                          <w:t>People over age</w:t>
                        </w:r>
                        <w:r w:rsidRPr="00BF7638">
                          <w:rPr>
                            <w:sz w:val="19"/>
                            <w:szCs w:val="19"/>
                          </w:rPr>
                          <w:t xml:space="preserve"> 65 </w:t>
                        </w:r>
                      </w:p>
                      <w:p w14:paraId="699CBA70" w14:textId="77777777" w:rsidR="00901EA3" w:rsidRPr="004D0E7D" w:rsidRDefault="00901EA3" w:rsidP="00901EA3">
                        <w:pPr>
                          <w:pStyle w:val="ListParagraph"/>
                          <w:numPr>
                            <w:ilvl w:val="0"/>
                            <w:numId w:val="7"/>
                          </w:numPr>
                          <w:spacing w:after="0"/>
                          <w:ind w:left="180" w:hanging="180"/>
                          <w:rPr>
                            <w:sz w:val="19"/>
                            <w:szCs w:val="19"/>
                          </w:rPr>
                        </w:pPr>
                        <w:r w:rsidRPr="004D0E7D">
                          <w:rPr>
                            <w:sz w:val="19"/>
                            <w:szCs w:val="19"/>
                          </w:rPr>
                          <w:t>People over age 65 and living alone</w:t>
                        </w:r>
                      </w:p>
                      <w:p w14:paraId="3CA946A9" w14:textId="77777777" w:rsidR="00901EA3" w:rsidRPr="00BF7638" w:rsidRDefault="00901EA3" w:rsidP="00901EA3">
                        <w:pPr>
                          <w:pStyle w:val="ListParagraph"/>
                          <w:numPr>
                            <w:ilvl w:val="0"/>
                            <w:numId w:val="7"/>
                          </w:numPr>
                          <w:spacing w:after="0"/>
                          <w:ind w:left="180" w:hanging="180"/>
                          <w:rPr>
                            <w:sz w:val="19"/>
                            <w:szCs w:val="19"/>
                          </w:rPr>
                        </w:pPr>
                        <w:r w:rsidRPr="00BF7638">
                          <w:rPr>
                            <w:sz w:val="19"/>
                            <w:szCs w:val="19"/>
                          </w:rPr>
                          <w:t>Children under</w:t>
                        </w:r>
                        <w:r>
                          <w:rPr>
                            <w:sz w:val="19"/>
                            <w:szCs w:val="19"/>
                          </w:rPr>
                          <w:t xml:space="preserve"> age</w:t>
                        </w:r>
                        <w:r w:rsidRPr="00BF7638">
                          <w:rPr>
                            <w:sz w:val="19"/>
                            <w:szCs w:val="19"/>
                          </w:rPr>
                          <w:t xml:space="preserve"> 5 </w:t>
                        </w:r>
                      </w:p>
                      <w:p w14:paraId="4508916B" w14:textId="77777777" w:rsidR="00901EA3" w:rsidRPr="00BF7638" w:rsidRDefault="00901EA3" w:rsidP="00901EA3">
                        <w:pPr>
                          <w:pStyle w:val="ListParagraph"/>
                          <w:numPr>
                            <w:ilvl w:val="0"/>
                            <w:numId w:val="7"/>
                          </w:numPr>
                          <w:spacing w:after="0"/>
                          <w:ind w:left="180" w:hanging="180"/>
                          <w:rPr>
                            <w:sz w:val="19"/>
                            <w:szCs w:val="19"/>
                          </w:rPr>
                        </w:pPr>
                        <w:r>
                          <w:rPr>
                            <w:sz w:val="19"/>
                            <w:szCs w:val="19"/>
                          </w:rPr>
                          <w:t>People</w:t>
                        </w:r>
                        <w:r w:rsidRPr="00BF7638">
                          <w:rPr>
                            <w:sz w:val="19"/>
                            <w:szCs w:val="19"/>
                          </w:rPr>
                          <w:t xml:space="preserve"> of Color</w:t>
                        </w:r>
                      </w:p>
                      <w:p w14:paraId="74BF8F68" w14:textId="1259A60B" w:rsidR="00901EA3" w:rsidRPr="00BF7638" w:rsidRDefault="00901EA3" w:rsidP="00901EA3">
                        <w:pPr>
                          <w:pStyle w:val="ListParagraph"/>
                          <w:numPr>
                            <w:ilvl w:val="0"/>
                            <w:numId w:val="7"/>
                          </w:numPr>
                          <w:spacing w:after="0"/>
                          <w:ind w:left="180" w:hanging="180"/>
                          <w:rPr>
                            <w:sz w:val="19"/>
                            <w:szCs w:val="19"/>
                          </w:rPr>
                        </w:pPr>
                        <w:r w:rsidRPr="00BF7638">
                          <w:rPr>
                            <w:sz w:val="19"/>
                            <w:szCs w:val="19"/>
                          </w:rPr>
                          <w:t xml:space="preserve">People </w:t>
                        </w:r>
                        <w:r w:rsidR="001963B0">
                          <w:rPr>
                            <w:sz w:val="19"/>
                            <w:szCs w:val="19"/>
                          </w:rPr>
                          <w:t xml:space="preserve">who are </w:t>
                        </w:r>
                        <w:r w:rsidRPr="00BF7638">
                          <w:rPr>
                            <w:sz w:val="19"/>
                            <w:szCs w:val="19"/>
                          </w:rPr>
                          <w:t xml:space="preserve">living </w:t>
                        </w:r>
                        <w:r w:rsidR="001963B0">
                          <w:rPr>
                            <w:sz w:val="19"/>
                            <w:szCs w:val="19"/>
                          </w:rPr>
                          <w:t xml:space="preserve">below the </w:t>
                        </w:r>
                        <w:r w:rsidRPr="00BF7638">
                          <w:rPr>
                            <w:sz w:val="19"/>
                            <w:szCs w:val="19"/>
                          </w:rPr>
                          <w:t>poverty</w:t>
                        </w:r>
                        <w:r w:rsidR="001963B0">
                          <w:rPr>
                            <w:sz w:val="19"/>
                            <w:szCs w:val="19"/>
                          </w:rPr>
                          <w:t xml:space="preserve"> line</w:t>
                        </w:r>
                      </w:p>
                      <w:p w14:paraId="73ED8B4E" w14:textId="3B9D75BB" w:rsidR="00901EA3" w:rsidRPr="00BF7638" w:rsidRDefault="00901EA3" w:rsidP="00901EA3">
                        <w:pPr>
                          <w:pStyle w:val="ListParagraph"/>
                          <w:numPr>
                            <w:ilvl w:val="0"/>
                            <w:numId w:val="7"/>
                          </w:numPr>
                          <w:spacing w:after="0"/>
                          <w:ind w:left="180" w:hanging="180"/>
                          <w:rPr>
                            <w:sz w:val="19"/>
                            <w:szCs w:val="19"/>
                          </w:rPr>
                        </w:pPr>
                        <w:r>
                          <w:rPr>
                            <w:sz w:val="19"/>
                            <w:szCs w:val="19"/>
                          </w:rPr>
                          <w:t xml:space="preserve">People </w:t>
                        </w:r>
                        <w:r w:rsidR="00255BD7">
                          <w:rPr>
                            <w:sz w:val="19"/>
                            <w:szCs w:val="19"/>
                          </w:rPr>
                          <w:t>experiencing</w:t>
                        </w:r>
                        <w:r w:rsidRPr="00BF7638">
                          <w:rPr>
                            <w:sz w:val="19"/>
                            <w:szCs w:val="19"/>
                          </w:rPr>
                          <w:t xml:space="preserve"> homeless</w:t>
                        </w:r>
                        <w:r w:rsidR="00255BD7">
                          <w:rPr>
                            <w:sz w:val="19"/>
                            <w:szCs w:val="19"/>
                          </w:rPr>
                          <w:t>ness</w:t>
                        </w:r>
                      </w:p>
                      <w:p w14:paraId="7B06195B" w14:textId="1443B304" w:rsidR="00901EA3" w:rsidRPr="00D96D43" w:rsidRDefault="00901EA3" w:rsidP="00901EA3">
                        <w:pPr>
                          <w:pStyle w:val="ListParagraph"/>
                          <w:numPr>
                            <w:ilvl w:val="0"/>
                            <w:numId w:val="7"/>
                          </w:numPr>
                          <w:spacing w:after="0"/>
                          <w:ind w:left="180" w:hanging="180"/>
                          <w:rPr>
                            <w:sz w:val="19"/>
                            <w:szCs w:val="19"/>
                          </w:rPr>
                        </w:pPr>
                        <w:r w:rsidRPr="00BF7638">
                          <w:rPr>
                            <w:sz w:val="19"/>
                            <w:szCs w:val="19"/>
                          </w:rPr>
                          <w:t xml:space="preserve">People </w:t>
                        </w:r>
                        <w:r>
                          <w:rPr>
                            <w:sz w:val="19"/>
                            <w:szCs w:val="19"/>
                          </w:rPr>
                          <w:t xml:space="preserve">with limited </w:t>
                        </w:r>
                        <w:r w:rsidR="00481FA7">
                          <w:rPr>
                            <w:sz w:val="19"/>
                            <w:szCs w:val="19"/>
                          </w:rPr>
                          <w:t xml:space="preserve">knowledge of </w:t>
                        </w:r>
                        <w:r>
                          <w:rPr>
                            <w:sz w:val="19"/>
                            <w:szCs w:val="19"/>
                          </w:rPr>
                          <w:t>English</w:t>
                        </w:r>
                      </w:p>
                    </w:txbxContent>
                  </v:textbox>
                </v:shape>
                <v:group id="Group 49" o:spid="_x0000_s1042" style="position:absolute;width:34290;height:27432" coordsize="31996,237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">
                  <v:shape id="Text Box 50" o:spid="_x0000_s1043" type="#_x0000_t202" style="position:absolute;left:6477;width:13661;height:22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" fillcolor="white [3201]" stroked="f" strokeweight=".5pt">
                    <v:textbox>
                      <w:txbxContent>
                        <w:p w14:paraId="3407B929" w14:textId="06BC5D38" w:rsidR="00901EA3" w:rsidRPr="00DF23C3" w:rsidRDefault="00901EA3" w:rsidP="00901EA3">
                          <w:pPr>
                            <w:spacing w:after="0"/>
                            <w:ind w:left="-90"/>
                            <w:rPr>
                              <w:b/>
                              <w:color w:val="3E3E96"/>
                              <w:sz w:val="20"/>
                            </w:rPr>
                          </w:pPr>
                          <w:r w:rsidRPr="00DF23C3">
                            <w:rPr>
                              <w:b/>
                              <w:color w:val="3E3E96"/>
                              <w:sz w:val="20"/>
                            </w:rPr>
                            <w:t>SOCIODEMOGRAPHIC</w:t>
                          </w:r>
                        </w:p>
                        <w:p w14:paraId="27573289" w14:textId="77777777" w:rsidR="00901EA3" w:rsidRPr="0076734A" w:rsidRDefault="00901EA3" w:rsidP="00901EA3">
                          <w:pPr>
                            <w:spacing w:after="0"/>
                            <w:rPr>
                              <w:b/>
                              <w:color w:val="0000FF"/>
                              <w:sz w:val="22"/>
                            </w:rPr>
                          </w:pPr>
                          <w:r w:rsidRPr="005C4591">
                            <w:rPr>
                              <w:b/>
                              <w:color w:val="0000FF"/>
                              <w:sz w:val="22"/>
                            </w:rPr>
                            <w:t>SOCIODEMOGRAPHICS</w:t>
                          </w:r>
                        </w:p>
                      </w:txbxContent>
                    </v:textbox>
                  </v:shape>
                  <v:shape id="Picture 51" o:spid="_x0000_s1044" type="#_x0000_t75" alt="http://2040.oki.org/wp-content/uploads/2015/07/demographics.png" style="position:absolute;left:285;top:952;width:5404;height:495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">
                    <v:imagedata r:id="rId34" o:title="demographics" recolortarget="black"/>
                    <o:lock v:ext="edit" aspectratio="f"/>
                  </v:shape>
                  <v:shape id="Text Box 52" o:spid="_x0000_s1045" type="#_x0000_t202" style="position:absolute;left:6191;top:13335;width:12143;height:23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" fillcolor="white [3201]" stroked="f" strokeweight=".5pt">
                    <v:textbox>
                      <w:txbxContent>
                        <w:p w14:paraId="573A8709" w14:textId="77777777" w:rsidR="00901EA3" w:rsidRPr="005C4591" w:rsidRDefault="00901EA3" w:rsidP="00901EA3">
                          <w:pPr>
                            <w:spacing w:after="0"/>
                            <w:rPr>
                              <w:b/>
                              <w:color w:val="76923C" w:themeColor="accent3" w:themeShade="BF"/>
                              <w:sz w:val="20"/>
                            </w:rPr>
                          </w:pPr>
                          <w:r w:rsidRPr="005C4591">
                            <w:rPr>
                              <w:b/>
                              <w:color w:val="76923C" w:themeColor="accent3" w:themeShade="BF"/>
                              <w:sz w:val="20"/>
                            </w:rPr>
                            <w:t xml:space="preserve">ENVIRONMENT </w:t>
                          </w:r>
                        </w:p>
                      </w:txbxContent>
                    </v:textbox>
                  </v:shape>
                  <v:shape id="Picture 53" o:spid="_x0000_s1046" type="#_x0000_t75" alt="http://vacitup.se/wp-content/uploads/2014/09/wsya2011-icon5-gogreen.png" style="position:absolute;top:13430;width:5403;height:4959;flip:x;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">
                    <v:imagedata r:id="rId35" o:title="wsya2011-icon5-gogreen"/>
                    <o:lock v:ext="edit" aspectratio="f"/>
                  </v:shape>
                  <v:shape id="Text Box 54" o:spid="_x0000_s1047" type="#_x0000_t202" style="position:absolute;left:6381;top:15430;width:25615;height:83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" fillcolor="white [3201]" stroked="f" strokeweight=".5pt">
                    <v:textbox>
                      <w:txbxContent>
                        <w:p w14:paraId="7B5B593B" w14:textId="77777777" w:rsidR="00901EA3" w:rsidRPr="00BF7638" w:rsidRDefault="00901EA3" w:rsidP="00901EA3">
                          <w:pPr>
                            <w:pStyle w:val="ListParagraph"/>
                            <w:numPr>
                              <w:ilvl w:val="0"/>
                              <w:numId w:val="17"/>
                            </w:numPr>
                            <w:spacing w:after="0"/>
                            <w:ind w:left="180" w:hanging="180"/>
                            <w:rPr>
                              <w:sz w:val="19"/>
                              <w:szCs w:val="19"/>
                            </w:rPr>
                          </w:pPr>
                          <w:r w:rsidRPr="00BF7638">
                            <w:rPr>
                              <w:sz w:val="19"/>
                              <w:szCs w:val="19"/>
                            </w:rPr>
                            <w:t xml:space="preserve">Degraded water quality </w:t>
                          </w:r>
                        </w:p>
                        <w:p w14:paraId="7A7B1B06" w14:textId="77777777" w:rsidR="00901EA3" w:rsidRPr="00BF7638" w:rsidRDefault="00901EA3" w:rsidP="00901EA3">
                          <w:pPr>
                            <w:pStyle w:val="ListParagraph"/>
                            <w:numPr>
                              <w:ilvl w:val="0"/>
                              <w:numId w:val="17"/>
                            </w:numPr>
                            <w:spacing w:after="0"/>
                            <w:ind w:left="180" w:hanging="180"/>
                            <w:rPr>
                              <w:sz w:val="19"/>
                              <w:szCs w:val="19"/>
                            </w:rPr>
                          </w:pPr>
                          <w:r w:rsidRPr="00BF7638">
                            <w:rPr>
                              <w:sz w:val="19"/>
                              <w:szCs w:val="19"/>
                            </w:rPr>
                            <w:t>Coastal erosion</w:t>
                          </w:r>
                        </w:p>
                        <w:p w14:paraId="5FC8B947" w14:textId="77777777" w:rsidR="00901EA3" w:rsidRPr="00BF7638" w:rsidRDefault="00901EA3" w:rsidP="00901EA3">
                          <w:pPr>
                            <w:pStyle w:val="ListParagraph"/>
                            <w:numPr>
                              <w:ilvl w:val="0"/>
                              <w:numId w:val="17"/>
                            </w:numPr>
                            <w:spacing w:after="0"/>
                            <w:ind w:left="180" w:hanging="180"/>
                            <w:rPr>
                              <w:sz w:val="19"/>
                              <w:szCs w:val="19"/>
                            </w:rPr>
                          </w:pPr>
                          <w:r w:rsidRPr="00BF7638">
                            <w:rPr>
                              <w:sz w:val="19"/>
                              <w:szCs w:val="19"/>
                            </w:rPr>
                            <w:t>Ecosystem damage</w:t>
                          </w:r>
                        </w:p>
                        <w:p w14:paraId="3278BBA0" w14:textId="77777777" w:rsidR="00901EA3" w:rsidRPr="00BF7638" w:rsidRDefault="00901EA3" w:rsidP="00901EA3">
                          <w:pPr>
                            <w:pStyle w:val="ListParagraph"/>
                            <w:numPr>
                              <w:ilvl w:val="0"/>
                              <w:numId w:val="17"/>
                            </w:numPr>
                            <w:spacing w:after="0"/>
                            <w:ind w:left="180" w:hanging="180"/>
                            <w:rPr>
                              <w:sz w:val="19"/>
                              <w:szCs w:val="19"/>
                            </w:rPr>
                          </w:pPr>
                          <w:r>
                            <w:rPr>
                              <w:sz w:val="19"/>
                              <w:szCs w:val="19"/>
                            </w:rPr>
                            <w:t>Damage to aquatic</w:t>
                          </w:r>
                          <w:r w:rsidRPr="00BF7638">
                            <w:rPr>
                              <w:sz w:val="19"/>
                              <w:szCs w:val="19"/>
                            </w:rPr>
                            <w:t xml:space="preserve"> and agricultural resources</w:t>
                          </w:r>
                        </w:p>
                        <w:p w14:paraId="5CC2B301" w14:textId="77777777" w:rsidR="00901EA3" w:rsidRPr="00BF7638" w:rsidRDefault="00901EA3" w:rsidP="00901EA3">
                          <w:pPr>
                            <w:pStyle w:val="ListParagraph"/>
                            <w:numPr>
                              <w:ilvl w:val="0"/>
                              <w:numId w:val="17"/>
                            </w:numPr>
                            <w:spacing w:after="0"/>
                            <w:ind w:left="180" w:hanging="180"/>
                            <w:rPr>
                              <w:sz w:val="19"/>
                              <w:szCs w:val="19"/>
                            </w:rPr>
                          </w:pPr>
                          <w:r w:rsidRPr="00BF7638">
                            <w:rPr>
                              <w:sz w:val="19"/>
                              <w:szCs w:val="19"/>
                            </w:rPr>
                            <w:t xml:space="preserve">Loss of </w:t>
                          </w:r>
                          <w:r>
                            <w:rPr>
                              <w:sz w:val="19"/>
                              <w:szCs w:val="19"/>
                            </w:rPr>
                            <w:t>shoreline and</w:t>
                          </w:r>
                          <w:r w:rsidRPr="00BF7638">
                            <w:rPr>
                              <w:sz w:val="19"/>
                              <w:szCs w:val="19"/>
                            </w:rPr>
                            <w:t xml:space="preserve"> recreational land</w:t>
                          </w:r>
                        </w:p>
                        <w:p w14:paraId="345A0AF3" w14:textId="77777777" w:rsidR="00901EA3" w:rsidRPr="009935CF" w:rsidRDefault="00901EA3" w:rsidP="00901EA3">
                          <w:pPr>
                            <w:pStyle w:val="ListParagraph"/>
                            <w:spacing w:after="0"/>
                            <w:ind w:left="360"/>
                            <w:rPr>
                              <w:sz w:val="22"/>
                            </w:rPr>
                          </w:pPr>
                        </w:p>
                      </w:txbxContent>
                    </v:textbox>
                  </v:shape>
                </v:group>
                <w10:wrap anchory="margin"/>
              </v:group>
            </w:pict>
          </mc:Fallback>
        </mc:AlternateContent>
      </w:r>
      <w:r w:rsidR="00C73F43">
        <w:rPr>
          <w:rFonts w:cs="Arial"/>
          <w:b/>
          <w:bCs/>
          <w:noProof/>
          <w:sz w:val="26"/>
          <w:szCs w:val="26"/>
        </w:rPr>
        <mc:AlternateContent>
          <mc:Choice Requires="wpg">
            <w:drawing>
              <wp:anchor distT="0" distB="0" distL="114300" distR="114300" simplePos="0" relativeHeight="251649024" behindDoc="0" locked="0" layoutInCell="1" allowOverlap="1" wp14:anchorId="5CEE5821" wp14:editId="2F1B1CF1">
                <wp:simplePos x="0" y="0"/>
                <wp:positionH relativeFrom="margin">
                  <wp:posOffset>3291840</wp:posOffset>
                </wp:positionH>
                <wp:positionV relativeFrom="margin">
                  <wp:posOffset>734637</wp:posOffset>
                </wp:positionV>
                <wp:extent cx="3840480" cy="2834640"/>
                <wp:effectExtent l="0" t="0" r="7620" b="3810"/>
                <wp:wrapNone/>
                <wp:docPr id="55" name="Group 55"/>
                <wp:cNvGraphicFramePr/>
                <a:graphic xmlns:a="http://schemas.openxmlformats.org/drawingml/2006/main">
                  <a:graphicData uri="http://schemas.microsoft.com/office/word/2010/wordprocessingGroup">
                    <wpg:wgp>
                      <wpg:cNvGrpSpPr/>
                      <wpg:grpSpPr>
                        <a:xfrm>
                          <a:off x="0" y="0"/>
                          <a:ext cx="3840480" cy="2834640"/>
                          <a:chOff x="0" y="0"/>
                          <a:chExt cx="4017610" cy="2474527"/>
                        </a:xfrm>
                      </wpg:grpSpPr>
                      <wps:wsp>
                        <wps:cNvPr id="56" name="Text Box 56"/>
                        <wps:cNvSpPr txBox="1"/>
                        <wps:spPr>
                          <a:xfrm>
                            <a:off x="685800" y="0"/>
                            <a:ext cx="2505148" cy="217767"/>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1C645F4A" w14:textId="77777777" w:rsidR="007C0401" w:rsidRPr="005C4591" w:rsidRDefault="007C0401" w:rsidP="007C0401">
                              <w:pPr>
                                <w:spacing w:after="0"/>
                                <w:ind w:left="-90"/>
                                <w:rPr>
                                  <w:b/>
                                  <w:color w:val="FF0000"/>
                                  <w:sz w:val="20"/>
                                  <w:szCs w:val="20"/>
                                </w:rPr>
                              </w:pPr>
                              <w:r w:rsidRPr="005C4591">
                                <w:rPr>
                                  <w:b/>
                                  <w:color w:val="FF0000"/>
                                  <w:sz w:val="20"/>
                                  <w:szCs w:val="20"/>
                                </w:rPr>
                                <w:t xml:space="preserve">PRE-EXISTNG HEALTH CONDITIONS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57" name="Text Box 57"/>
                        <wps:cNvSpPr txBox="1"/>
                        <wps:spPr>
                          <a:xfrm>
                            <a:off x="619125" y="180975"/>
                            <a:ext cx="3154685" cy="1239939"/>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51A86230" w14:textId="77777777" w:rsidR="007C0401" w:rsidRPr="00BF7638" w:rsidRDefault="007C0401" w:rsidP="007C0401">
                              <w:pPr>
                                <w:pStyle w:val="ListParagraph"/>
                                <w:numPr>
                                  <w:ilvl w:val="0"/>
                                  <w:numId w:val="14"/>
                                </w:numPr>
                                <w:spacing w:after="0"/>
                                <w:ind w:left="180" w:hanging="180"/>
                                <w:rPr>
                                  <w:sz w:val="19"/>
                                  <w:szCs w:val="19"/>
                                </w:rPr>
                              </w:pPr>
                              <w:r w:rsidRPr="00BF7638">
                                <w:rPr>
                                  <w:sz w:val="19"/>
                                  <w:szCs w:val="19"/>
                                </w:rPr>
                                <w:t>Adults with respiratory disease (e.g., asthma, COPD) and</w:t>
                              </w:r>
                              <w:r>
                                <w:rPr>
                                  <w:sz w:val="19"/>
                                  <w:szCs w:val="19"/>
                                </w:rPr>
                                <w:t>/or</w:t>
                              </w:r>
                              <w:r w:rsidRPr="00BF7638">
                                <w:rPr>
                                  <w:sz w:val="19"/>
                                  <w:szCs w:val="19"/>
                                </w:rPr>
                                <w:t xml:space="preserve"> cardiovascular disease</w:t>
                              </w:r>
                            </w:p>
                            <w:p w14:paraId="43CBB024" w14:textId="77777777" w:rsidR="007C0401" w:rsidRPr="00BF7638" w:rsidRDefault="007C0401" w:rsidP="007C0401">
                              <w:pPr>
                                <w:pStyle w:val="ListParagraph"/>
                                <w:numPr>
                                  <w:ilvl w:val="0"/>
                                  <w:numId w:val="14"/>
                                </w:numPr>
                                <w:spacing w:after="0"/>
                                <w:ind w:left="180" w:hanging="180"/>
                                <w:rPr>
                                  <w:sz w:val="19"/>
                                  <w:szCs w:val="19"/>
                                </w:rPr>
                              </w:pPr>
                              <w:r w:rsidRPr="00BF7638">
                                <w:rPr>
                                  <w:sz w:val="19"/>
                                  <w:szCs w:val="19"/>
                                </w:rPr>
                                <w:t xml:space="preserve">Children with respiratory disease (e.g., asthma) </w:t>
                              </w:r>
                            </w:p>
                            <w:p w14:paraId="783133B6" w14:textId="77777777" w:rsidR="007C0401" w:rsidRPr="002E0E90" w:rsidRDefault="007C0401" w:rsidP="007C0401">
                              <w:pPr>
                                <w:pStyle w:val="ListParagraph"/>
                                <w:numPr>
                                  <w:ilvl w:val="0"/>
                                  <w:numId w:val="14"/>
                                </w:numPr>
                                <w:spacing w:after="0"/>
                                <w:ind w:left="180" w:hanging="180"/>
                                <w:rPr>
                                  <w:sz w:val="19"/>
                                  <w:szCs w:val="19"/>
                                </w:rPr>
                              </w:pPr>
                              <w:r w:rsidRPr="002E0E90">
                                <w:rPr>
                                  <w:sz w:val="19"/>
                                  <w:szCs w:val="19"/>
                                </w:rPr>
                                <w:t>People using medical equipment that requires electrical power or medications that require refrigeration</w:t>
                              </w:r>
                            </w:p>
                            <w:p w14:paraId="1299B6C5" w14:textId="7A892262" w:rsidR="007C0401" w:rsidRDefault="007C0401" w:rsidP="007C0401">
                              <w:pPr>
                                <w:pStyle w:val="ListParagraph"/>
                                <w:numPr>
                                  <w:ilvl w:val="0"/>
                                  <w:numId w:val="14"/>
                                </w:numPr>
                                <w:spacing w:after="0"/>
                                <w:ind w:left="180" w:hanging="180"/>
                                <w:rPr>
                                  <w:sz w:val="19"/>
                                  <w:szCs w:val="19"/>
                                </w:rPr>
                              </w:pPr>
                              <w:r>
                                <w:rPr>
                                  <w:sz w:val="19"/>
                                  <w:szCs w:val="19"/>
                                </w:rPr>
                                <w:t>People</w:t>
                              </w:r>
                              <w:r w:rsidRPr="00BF7638">
                                <w:rPr>
                                  <w:sz w:val="19"/>
                                  <w:szCs w:val="19"/>
                                </w:rPr>
                                <w:t xml:space="preserve"> with </w:t>
                              </w:r>
                              <w:r w:rsidR="001F3FFB">
                                <w:rPr>
                                  <w:sz w:val="19"/>
                                  <w:szCs w:val="19"/>
                                </w:rPr>
                                <w:t xml:space="preserve">physical </w:t>
                              </w:r>
                              <w:r w:rsidRPr="00BF7638">
                                <w:rPr>
                                  <w:sz w:val="19"/>
                                  <w:szCs w:val="19"/>
                                </w:rPr>
                                <w:t xml:space="preserve">disabilities or </w:t>
                              </w:r>
                              <w:r>
                                <w:rPr>
                                  <w:sz w:val="19"/>
                                  <w:szCs w:val="19"/>
                                </w:rPr>
                                <w:t>special needs</w:t>
                              </w:r>
                              <w:r w:rsidRPr="00BF7638">
                                <w:rPr>
                                  <w:sz w:val="19"/>
                                  <w:szCs w:val="19"/>
                                </w:rPr>
                                <w:t xml:space="preserve"> </w:t>
                              </w:r>
                            </w:p>
                            <w:p w14:paraId="2E055B8A" w14:textId="77777777" w:rsidR="007C0401" w:rsidRDefault="007C0401" w:rsidP="007C0401">
                              <w:pPr>
                                <w:pStyle w:val="ListParagraph"/>
                                <w:numPr>
                                  <w:ilvl w:val="0"/>
                                  <w:numId w:val="14"/>
                                </w:numPr>
                                <w:spacing w:after="0"/>
                                <w:ind w:left="180" w:hanging="180"/>
                                <w:rPr>
                                  <w:sz w:val="19"/>
                                  <w:szCs w:val="19"/>
                                </w:rPr>
                              </w:pPr>
                              <w:r>
                                <w:rPr>
                                  <w:sz w:val="19"/>
                                  <w:szCs w:val="19"/>
                                </w:rPr>
                                <w:t>People with mental health challenges</w:t>
                              </w:r>
                            </w:p>
                            <w:p w14:paraId="1E958AE9" w14:textId="77777777" w:rsidR="007C0401" w:rsidRPr="00B467B5" w:rsidRDefault="007C0401" w:rsidP="007C0401">
                              <w:pPr>
                                <w:widowControl w:val="0"/>
                                <w:autoSpaceDE w:val="0"/>
                                <w:autoSpaceDN w:val="0"/>
                                <w:adjustRightInd w:val="0"/>
                                <w:spacing w:after="0"/>
                                <w:rPr>
                                  <w:rFonts w:eastAsia="Times New Roman" w:cs="Helvetica"/>
                                  <w:color w:val="353535"/>
                                  <w:sz w:val="2"/>
                                  <w:szCs w:val="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58" name="Text Box 58"/>
                        <wps:cNvSpPr txBox="1"/>
                        <wps:spPr>
                          <a:xfrm>
                            <a:off x="676275" y="1276350"/>
                            <a:ext cx="1354083" cy="239281"/>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69FED4F3" w14:textId="77777777" w:rsidR="007C0401" w:rsidRPr="005C4591" w:rsidRDefault="007C0401" w:rsidP="007C0401">
                              <w:pPr>
                                <w:spacing w:after="0"/>
                                <w:ind w:left="-90"/>
                                <w:rPr>
                                  <w:b/>
                                  <w:color w:val="8064A2" w:themeColor="accent4"/>
                                  <w:sz w:val="20"/>
                                </w:rPr>
                              </w:pPr>
                              <w:r w:rsidRPr="005C4591">
                                <w:rPr>
                                  <w:b/>
                                  <w:color w:val="8064A2" w:themeColor="accent4"/>
                                  <w:sz w:val="20"/>
                                </w:rPr>
                                <w:t>INFRASTRUCTUR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pic:pic xmlns:pic="http://schemas.openxmlformats.org/drawingml/2006/picture">
                        <pic:nvPicPr>
                          <pic:cNvPr id="59" name="Picture 59" descr="https://lh3.ggpht.com/5vWTNmyOVJaz7GkOSZX3kGaYKUb2SXU7yqX5_EjY0AQhe769IeASsIEsQgC_QVIGflw=w300"/>
                          <pic:cNvPicPr>
                            <a:picLocks/>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47625"/>
                            <a:ext cx="621665" cy="548640"/>
                          </a:xfrm>
                          <a:prstGeom prst="rect">
                            <a:avLst/>
                          </a:prstGeom>
                          <a:noFill/>
                          <a:ln>
                            <a:noFill/>
                          </a:ln>
                        </pic:spPr>
                      </pic:pic>
                      <pic:pic xmlns:pic="http://schemas.openxmlformats.org/drawingml/2006/picture">
                        <pic:nvPicPr>
                          <pic:cNvPr id="60" name="Picture 60" descr="https://www.whitehouse.gov/sites/default/files/image/microsites/oua/new_icon_communities.png"/>
                          <pic:cNvPicPr>
                            <a:picLocks/>
                          </pic:cNvPicPr>
                        </pic:nvPicPr>
                        <pic:blipFill>
                          <a:blip r:embed="rId37" cstate="print">
                            <a:duotone>
                              <a:schemeClr val="accent4">
                                <a:shade val="45000"/>
                                <a:satMod val="135000"/>
                              </a:schemeClr>
                              <a:prstClr val="white"/>
                            </a:duotone>
                            <a:extLst>
                              <a:ext uri="{28A0092B-C50C-407E-A947-70E740481C1C}">
                                <a14:useLocalDpi xmlns:a14="http://schemas.microsoft.com/office/drawing/2010/main" val="0"/>
                              </a:ext>
                            </a:extLst>
                          </a:blip>
                          <a:srcRect/>
                          <a:stretch>
                            <a:fillRect/>
                          </a:stretch>
                        </pic:blipFill>
                        <pic:spPr bwMode="auto">
                          <a:xfrm>
                            <a:off x="0" y="1314450"/>
                            <a:ext cx="602615" cy="558165"/>
                          </a:xfrm>
                          <a:prstGeom prst="rect">
                            <a:avLst/>
                          </a:prstGeom>
                          <a:noFill/>
                          <a:ln>
                            <a:noFill/>
                          </a:ln>
                        </pic:spPr>
                      </pic:pic>
                      <wps:wsp>
                        <wps:cNvPr id="61" name="Text Box 61"/>
                        <wps:cNvSpPr txBox="1"/>
                        <wps:spPr>
                          <a:xfrm>
                            <a:off x="638175" y="1457325"/>
                            <a:ext cx="3379435" cy="1017202"/>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703C52FA" w14:textId="77777777" w:rsidR="007C0401" w:rsidRPr="00BF7638" w:rsidRDefault="007C0401" w:rsidP="007C0401">
                              <w:pPr>
                                <w:pStyle w:val="ListParagraph"/>
                                <w:numPr>
                                  <w:ilvl w:val="0"/>
                                  <w:numId w:val="18"/>
                                </w:numPr>
                                <w:spacing w:after="0"/>
                                <w:ind w:left="180" w:hanging="180"/>
                                <w:rPr>
                                  <w:sz w:val="19"/>
                                  <w:szCs w:val="19"/>
                                </w:rPr>
                              </w:pPr>
                              <w:r w:rsidRPr="00BF7638">
                                <w:rPr>
                                  <w:sz w:val="19"/>
                                  <w:szCs w:val="19"/>
                                </w:rPr>
                                <w:t xml:space="preserve">Interruption of utilities (e.g., electric, phone, </w:t>
                              </w:r>
                              <w:r>
                                <w:rPr>
                                  <w:sz w:val="19"/>
                                  <w:szCs w:val="19"/>
                                </w:rPr>
                                <w:t>internet</w:t>
                              </w:r>
                              <w:r w:rsidRPr="00BF7638">
                                <w:rPr>
                                  <w:sz w:val="19"/>
                                  <w:szCs w:val="19"/>
                                </w:rPr>
                                <w:t>)</w:t>
                              </w:r>
                            </w:p>
                            <w:p w14:paraId="554845D1" w14:textId="77777777" w:rsidR="007C0401" w:rsidRPr="00BF7638" w:rsidRDefault="007C0401" w:rsidP="007C0401">
                              <w:pPr>
                                <w:pStyle w:val="ListParagraph"/>
                                <w:numPr>
                                  <w:ilvl w:val="0"/>
                                  <w:numId w:val="18"/>
                                </w:numPr>
                                <w:spacing w:after="0"/>
                                <w:ind w:left="180" w:hanging="180"/>
                                <w:rPr>
                                  <w:sz w:val="19"/>
                                  <w:szCs w:val="19"/>
                                </w:rPr>
                              </w:pPr>
                              <w:r w:rsidRPr="00BF7638">
                                <w:rPr>
                                  <w:sz w:val="19"/>
                                  <w:szCs w:val="19"/>
                                </w:rPr>
                                <w:t>Failure of wastewater treatment systems</w:t>
                              </w:r>
                            </w:p>
                            <w:p w14:paraId="50AB4CA6" w14:textId="77777777" w:rsidR="007C0401" w:rsidRPr="00BF7638" w:rsidRDefault="007C0401" w:rsidP="007C0401">
                              <w:pPr>
                                <w:pStyle w:val="ListParagraph"/>
                                <w:numPr>
                                  <w:ilvl w:val="0"/>
                                  <w:numId w:val="18"/>
                                </w:numPr>
                                <w:spacing w:after="0"/>
                                <w:ind w:left="180" w:hanging="180"/>
                                <w:rPr>
                                  <w:sz w:val="19"/>
                                  <w:szCs w:val="19"/>
                                </w:rPr>
                              </w:pPr>
                              <w:r w:rsidRPr="00BF7638">
                                <w:rPr>
                                  <w:sz w:val="19"/>
                                  <w:szCs w:val="19"/>
                                </w:rPr>
                                <w:t xml:space="preserve">Loss of safe drinking water </w:t>
                              </w:r>
                            </w:p>
                            <w:p w14:paraId="56A86175" w14:textId="22E52CE2" w:rsidR="007C0401" w:rsidRPr="00BF7638" w:rsidRDefault="007C0401" w:rsidP="007C0401">
                              <w:pPr>
                                <w:pStyle w:val="ListParagraph"/>
                                <w:numPr>
                                  <w:ilvl w:val="0"/>
                                  <w:numId w:val="18"/>
                                </w:numPr>
                                <w:spacing w:after="0"/>
                                <w:ind w:left="180" w:hanging="180"/>
                                <w:rPr>
                                  <w:sz w:val="19"/>
                                  <w:szCs w:val="19"/>
                                </w:rPr>
                              </w:pPr>
                              <w:r w:rsidRPr="00BF7638">
                                <w:rPr>
                                  <w:sz w:val="19"/>
                                  <w:szCs w:val="19"/>
                                </w:rPr>
                                <w:t>Disruption of transportation and communication systems</w:t>
                              </w:r>
                            </w:p>
                            <w:p w14:paraId="14AFA797" w14:textId="77777777" w:rsidR="007C0401" w:rsidRDefault="007C0401" w:rsidP="007C0401">
                              <w:pPr>
                                <w:pStyle w:val="ListParagraph"/>
                                <w:numPr>
                                  <w:ilvl w:val="0"/>
                                  <w:numId w:val="18"/>
                                </w:numPr>
                                <w:spacing w:after="0"/>
                                <w:ind w:left="180" w:hanging="180"/>
                                <w:rPr>
                                  <w:sz w:val="19"/>
                                  <w:szCs w:val="19"/>
                                </w:rPr>
                              </w:pPr>
                              <w:r w:rsidRPr="00BF7638">
                                <w:rPr>
                                  <w:sz w:val="19"/>
                                  <w:szCs w:val="19"/>
                                </w:rPr>
                                <w:t xml:space="preserve">Loss of </w:t>
                              </w:r>
                              <w:r>
                                <w:rPr>
                                  <w:sz w:val="19"/>
                                  <w:szCs w:val="19"/>
                                </w:rPr>
                                <w:t xml:space="preserve">access to </w:t>
                              </w:r>
                              <w:r w:rsidRPr="00BF7638">
                                <w:rPr>
                                  <w:sz w:val="19"/>
                                  <w:szCs w:val="19"/>
                                </w:rPr>
                                <w:t>medical services</w:t>
                              </w:r>
                            </w:p>
                            <w:p w14:paraId="31BCF66A" w14:textId="77777777" w:rsidR="007C0401" w:rsidRDefault="007C0401" w:rsidP="007C0401">
                              <w:pPr>
                                <w:pStyle w:val="ListParagraph"/>
                                <w:numPr>
                                  <w:ilvl w:val="0"/>
                                  <w:numId w:val="18"/>
                                </w:numPr>
                                <w:spacing w:after="0"/>
                                <w:ind w:left="180" w:hanging="180"/>
                                <w:rPr>
                                  <w:sz w:val="19"/>
                                  <w:szCs w:val="19"/>
                                </w:rPr>
                              </w:pPr>
                              <w:r>
                                <w:rPr>
                                  <w:sz w:val="19"/>
                                  <w:szCs w:val="19"/>
                                </w:rPr>
                                <w:t>Property damage and displacement of homes and businesses</w:t>
                              </w:r>
                            </w:p>
                            <w:p w14:paraId="394620F1" w14:textId="77777777" w:rsidR="007C0401" w:rsidRPr="00F65A9E" w:rsidRDefault="007C0401" w:rsidP="007C0401">
                              <w:pPr>
                                <w:pStyle w:val="ListParagraph"/>
                                <w:spacing w:after="0"/>
                                <w:ind w:left="180"/>
                                <w:rPr>
                                  <w:sz w:val="19"/>
                                  <w:szCs w:val="19"/>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5CEE5821" id="Group 55" o:spid="_x0000_s1048" style="position:absolute;margin-left:259.2pt;margin-top:57.85pt;width:302.4pt;height:223.2pt;z-index:251649024;mso-position-horizontal-relative:margin;mso-position-vertical-relative:margin;mso-width-relative:margin;mso-height-relative:margin" coordsize="40176,2474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">
                <v:shape id="Text Box 56" o:spid="_x0000_s1049" type="#_x0000_t202" style="position:absolute;left:6858;width:25051;height:21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" fillcolor="white [3201]" stroked="f" strokeweight=".5pt">
                  <v:textbox>
                    <w:txbxContent>
                      <w:p w14:paraId="1C645F4A" w14:textId="77777777" w:rsidR="007C0401" w:rsidRPr="005C4591" w:rsidRDefault="007C0401" w:rsidP="007C0401">
                        <w:pPr>
                          <w:spacing w:after="0"/>
                          <w:ind w:left="-90"/>
                          <w:rPr>
                            <w:b/>
                            <w:color w:val="FF0000"/>
                            <w:sz w:val="20"/>
                            <w:szCs w:val="20"/>
                          </w:rPr>
                        </w:pPr>
                        <w:r w:rsidRPr="005C4591">
                          <w:rPr>
                            <w:b/>
                            <w:color w:val="FF0000"/>
                            <w:sz w:val="20"/>
                            <w:szCs w:val="20"/>
                          </w:rPr>
                          <w:t xml:space="preserve">PRE-EXISTNG HEALTH CONDITIONS </w:t>
                        </w:r>
                      </w:p>
                    </w:txbxContent>
                  </v:textbox>
                </v:shape>
                <v:shape id="Text Box 57" o:spid="_x0000_s1050" type="#_x0000_t202" style="position:absolute;left:6191;top:1809;width:31547;height:124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" fillcolor="white [3201]" stroked="f" strokeweight=".5pt">
                  <v:textbox>
                    <w:txbxContent>
                      <w:p w14:paraId="51A86230" w14:textId="77777777" w:rsidR="007C0401" w:rsidRPr="00BF7638" w:rsidRDefault="007C0401" w:rsidP="007C0401">
                        <w:pPr>
                          <w:pStyle w:val="ListParagraph"/>
                          <w:numPr>
                            <w:ilvl w:val="0"/>
                            <w:numId w:val="14"/>
                          </w:numPr>
                          <w:spacing w:after="0"/>
                          <w:ind w:left="180" w:hanging="180"/>
                          <w:rPr>
                            <w:sz w:val="19"/>
                            <w:szCs w:val="19"/>
                          </w:rPr>
                        </w:pPr>
                        <w:r w:rsidRPr="00BF7638">
                          <w:rPr>
                            <w:sz w:val="19"/>
                            <w:szCs w:val="19"/>
                          </w:rPr>
                          <w:t>Adults with respiratory disease (e.g., asthma, COPD) and</w:t>
                        </w:r>
                        <w:r>
                          <w:rPr>
                            <w:sz w:val="19"/>
                            <w:szCs w:val="19"/>
                          </w:rPr>
                          <w:t>/or</w:t>
                        </w:r>
                        <w:r w:rsidRPr="00BF7638">
                          <w:rPr>
                            <w:sz w:val="19"/>
                            <w:szCs w:val="19"/>
                          </w:rPr>
                          <w:t xml:space="preserve"> cardiovascular disease</w:t>
                        </w:r>
                      </w:p>
                      <w:p w14:paraId="43CBB024" w14:textId="77777777" w:rsidR="007C0401" w:rsidRPr="00BF7638" w:rsidRDefault="007C0401" w:rsidP="007C0401">
                        <w:pPr>
                          <w:pStyle w:val="ListParagraph"/>
                          <w:numPr>
                            <w:ilvl w:val="0"/>
                            <w:numId w:val="14"/>
                          </w:numPr>
                          <w:spacing w:after="0"/>
                          <w:ind w:left="180" w:hanging="180"/>
                          <w:rPr>
                            <w:sz w:val="19"/>
                            <w:szCs w:val="19"/>
                          </w:rPr>
                        </w:pPr>
                        <w:r w:rsidRPr="00BF7638">
                          <w:rPr>
                            <w:sz w:val="19"/>
                            <w:szCs w:val="19"/>
                          </w:rPr>
                          <w:t xml:space="preserve">Children with respiratory disease (e.g., asthma) </w:t>
                        </w:r>
                      </w:p>
                      <w:p w14:paraId="783133B6" w14:textId="77777777" w:rsidR="007C0401" w:rsidRPr="002E0E90" w:rsidRDefault="007C0401" w:rsidP="007C0401">
                        <w:pPr>
                          <w:pStyle w:val="ListParagraph"/>
                          <w:numPr>
                            <w:ilvl w:val="0"/>
                            <w:numId w:val="14"/>
                          </w:numPr>
                          <w:spacing w:after="0"/>
                          <w:ind w:left="180" w:hanging="180"/>
                          <w:rPr>
                            <w:sz w:val="19"/>
                            <w:szCs w:val="19"/>
                          </w:rPr>
                        </w:pPr>
                        <w:r w:rsidRPr="002E0E90">
                          <w:rPr>
                            <w:sz w:val="19"/>
                            <w:szCs w:val="19"/>
                          </w:rPr>
                          <w:t>People using medical equipment that requires electrical power or medications that require refrigeration</w:t>
                        </w:r>
                      </w:p>
                      <w:p w14:paraId="1299B6C5" w14:textId="7A892262" w:rsidR="007C0401" w:rsidRDefault="007C0401" w:rsidP="007C0401">
                        <w:pPr>
                          <w:pStyle w:val="ListParagraph"/>
                          <w:numPr>
                            <w:ilvl w:val="0"/>
                            <w:numId w:val="14"/>
                          </w:numPr>
                          <w:spacing w:after="0"/>
                          <w:ind w:left="180" w:hanging="180"/>
                          <w:rPr>
                            <w:sz w:val="19"/>
                            <w:szCs w:val="19"/>
                          </w:rPr>
                        </w:pPr>
                        <w:r>
                          <w:rPr>
                            <w:sz w:val="19"/>
                            <w:szCs w:val="19"/>
                          </w:rPr>
                          <w:t>People</w:t>
                        </w:r>
                        <w:r w:rsidRPr="00BF7638">
                          <w:rPr>
                            <w:sz w:val="19"/>
                            <w:szCs w:val="19"/>
                          </w:rPr>
                          <w:t xml:space="preserve"> with </w:t>
                        </w:r>
                        <w:r w:rsidR="001F3FFB">
                          <w:rPr>
                            <w:sz w:val="19"/>
                            <w:szCs w:val="19"/>
                          </w:rPr>
                          <w:t xml:space="preserve">physical </w:t>
                        </w:r>
                        <w:r w:rsidRPr="00BF7638">
                          <w:rPr>
                            <w:sz w:val="19"/>
                            <w:szCs w:val="19"/>
                          </w:rPr>
                          <w:t xml:space="preserve">disabilities or </w:t>
                        </w:r>
                        <w:r>
                          <w:rPr>
                            <w:sz w:val="19"/>
                            <w:szCs w:val="19"/>
                          </w:rPr>
                          <w:t>special needs</w:t>
                        </w:r>
                        <w:r w:rsidRPr="00BF7638">
                          <w:rPr>
                            <w:sz w:val="19"/>
                            <w:szCs w:val="19"/>
                          </w:rPr>
                          <w:t xml:space="preserve"> </w:t>
                        </w:r>
                      </w:p>
                      <w:p w14:paraId="2E055B8A" w14:textId="77777777" w:rsidR="007C0401" w:rsidRDefault="007C0401" w:rsidP="007C0401">
                        <w:pPr>
                          <w:pStyle w:val="ListParagraph"/>
                          <w:numPr>
                            <w:ilvl w:val="0"/>
                            <w:numId w:val="14"/>
                          </w:numPr>
                          <w:spacing w:after="0"/>
                          <w:ind w:left="180" w:hanging="180"/>
                          <w:rPr>
                            <w:sz w:val="19"/>
                            <w:szCs w:val="19"/>
                          </w:rPr>
                        </w:pPr>
                        <w:r>
                          <w:rPr>
                            <w:sz w:val="19"/>
                            <w:szCs w:val="19"/>
                          </w:rPr>
                          <w:t>People with mental health challenges</w:t>
                        </w:r>
                      </w:p>
                      <w:p w14:paraId="1E958AE9" w14:textId="77777777" w:rsidR="007C0401" w:rsidRPr="00B467B5" w:rsidRDefault="007C0401" w:rsidP="007C0401">
                        <w:pPr>
                          <w:widowControl w:val="0"/>
                          <w:autoSpaceDE w:val="0"/>
                          <w:autoSpaceDN w:val="0"/>
                          <w:adjustRightInd w:val="0"/>
                          <w:spacing w:after="0"/>
                          <w:rPr>
                            <w:rFonts w:eastAsia="Times New Roman" w:cs="Helvetica"/>
                            <w:color w:val="353535"/>
                            <w:sz w:val="2"/>
                            <w:szCs w:val="2"/>
                          </w:rPr>
                        </w:pPr>
                      </w:p>
                    </w:txbxContent>
                  </v:textbox>
                </v:shape>
                <v:shape id="Text Box 58" o:spid="_x0000_s1051" type="#_x0000_t202" style="position:absolute;left:6762;top:12763;width:13541;height:23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" fillcolor="white [3201]" stroked="f" strokeweight=".5pt">
                  <v:textbox>
                    <w:txbxContent>
                      <w:p w14:paraId="69FED4F3" w14:textId="77777777" w:rsidR="007C0401" w:rsidRPr="005C4591" w:rsidRDefault="007C0401" w:rsidP="007C0401">
                        <w:pPr>
                          <w:spacing w:after="0"/>
                          <w:ind w:left="-90"/>
                          <w:rPr>
                            <w:b/>
                            <w:color w:val="8064A2" w:themeColor="accent4"/>
                            <w:sz w:val="20"/>
                          </w:rPr>
                        </w:pPr>
                        <w:r w:rsidRPr="005C4591">
                          <w:rPr>
                            <w:b/>
                            <w:color w:val="8064A2" w:themeColor="accent4"/>
                            <w:sz w:val="20"/>
                          </w:rPr>
                          <w:t>INFRASTRUCTURE</w:t>
                        </w:r>
                      </w:p>
                    </w:txbxContent>
                  </v:textbox>
                </v:shape>
                <v:shape id="Picture 59" o:spid="_x0000_s1052" type="#_x0000_t75" alt="https://lh3.ggpht.com/5vWTNmyOVJaz7GkOSZX3kGaYKUb2SXU7yqX5_EjY0AQhe769IeASsIEsQgC_QVIGflw=w300" style="position:absolute;top:476;width:6216;height:54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">
                  <v:imagedata r:id="rId38" o:title="5vWTNmyOVJaz7GkOSZX3kGaYKUb2SXU7yqX5_EjY0AQhe769IeASsIEsQgC_QVIGflw=w300"/>
                  <o:lock v:ext="edit" aspectratio="f"/>
                </v:shape>
                <v:shape id="Picture 60" o:spid="_x0000_s1053" type="#_x0000_t75" alt="https://www.whitehouse.gov/sites/default/files/image/microsites/oua/new_icon_communities.png" style="position:absolute;top:13144;width:6026;height:558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">
                  <v:imagedata r:id="rId39" o:title="new_icon_communities" recolortarget="#392c49 [1447]"/>
                  <o:lock v:ext="edit" aspectratio="f"/>
                </v:shape>
                <v:shape id="Text Box 61" o:spid="_x0000_s1054" type="#_x0000_t202" style="position:absolute;left:6381;top:14573;width:33795;height:101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" fillcolor="white [3201]" stroked="f" strokeweight=".5pt">
                  <v:textbox>
                    <w:txbxContent>
                      <w:p w14:paraId="703C52FA" w14:textId="77777777" w:rsidR="007C0401" w:rsidRPr="00BF7638" w:rsidRDefault="007C0401" w:rsidP="007C0401">
                        <w:pPr>
                          <w:pStyle w:val="ListParagraph"/>
                          <w:numPr>
                            <w:ilvl w:val="0"/>
                            <w:numId w:val="18"/>
                          </w:numPr>
                          <w:spacing w:after="0"/>
                          <w:ind w:left="180" w:hanging="180"/>
                          <w:rPr>
                            <w:sz w:val="19"/>
                            <w:szCs w:val="19"/>
                          </w:rPr>
                        </w:pPr>
                        <w:r w:rsidRPr="00BF7638">
                          <w:rPr>
                            <w:sz w:val="19"/>
                            <w:szCs w:val="19"/>
                          </w:rPr>
                          <w:t xml:space="preserve">Interruption of utilities (e.g., electric, phone, </w:t>
                        </w:r>
                        <w:r>
                          <w:rPr>
                            <w:sz w:val="19"/>
                            <w:szCs w:val="19"/>
                          </w:rPr>
                          <w:t>internet</w:t>
                        </w:r>
                        <w:r w:rsidRPr="00BF7638">
                          <w:rPr>
                            <w:sz w:val="19"/>
                            <w:szCs w:val="19"/>
                          </w:rPr>
                          <w:t>)</w:t>
                        </w:r>
                      </w:p>
                      <w:p w14:paraId="554845D1" w14:textId="77777777" w:rsidR="007C0401" w:rsidRPr="00BF7638" w:rsidRDefault="007C0401" w:rsidP="007C0401">
                        <w:pPr>
                          <w:pStyle w:val="ListParagraph"/>
                          <w:numPr>
                            <w:ilvl w:val="0"/>
                            <w:numId w:val="18"/>
                          </w:numPr>
                          <w:spacing w:after="0"/>
                          <w:ind w:left="180" w:hanging="180"/>
                          <w:rPr>
                            <w:sz w:val="19"/>
                            <w:szCs w:val="19"/>
                          </w:rPr>
                        </w:pPr>
                        <w:r w:rsidRPr="00BF7638">
                          <w:rPr>
                            <w:sz w:val="19"/>
                            <w:szCs w:val="19"/>
                          </w:rPr>
                          <w:t>Failure of wastewater treatment systems</w:t>
                        </w:r>
                      </w:p>
                      <w:p w14:paraId="50AB4CA6" w14:textId="77777777" w:rsidR="007C0401" w:rsidRPr="00BF7638" w:rsidRDefault="007C0401" w:rsidP="007C0401">
                        <w:pPr>
                          <w:pStyle w:val="ListParagraph"/>
                          <w:numPr>
                            <w:ilvl w:val="0"/>
                            <w:numId w:val="18"/>
                          </w:numPr>
                          <w:spacing w:after="0"/>
                          <w:ind w:left="180" w:hanging="180"/>
                          <w:rPr>
                            <w:sz w:val="19"/>
                            <w:szCs w:val="19"/>
                          </w:rPr>
                        </w:pPr>
                        <w:r w:rsidRPr="00BF7638">
                          <w:rPr>
                            <w:sz w:val="19"/>
                            <w:szCs w:val="19"/>
                          </w:rPr>
                          <w:t xml:space="preserve">Loss of safe drinking water </w:t>
                        </w:r>
                      </w:p>
                      <w:p w14:paraId="56A86175" w14:textId="22E52CE2" w:rsidR="007C0401" w:rsidRPr="00BF7638" w:rsidRDefault="007C0401" w:rsidP="007C0401">
                        <w:pPr>
                          <w:pStyle w:val="ListParagraph"/>
                          <w:numPr>
                            <w:ilvl w:val="0"/>
                            <w:numId w:val="18"/>
                          </w:numPr>
                          <w:spacing w:after="0"/>
                          <w:ind w:left="180" w:hanging="180"/>
                          <w:rPr>
                            <w:sz w:val="19"/>
                            <w:szCs w:val="19"/>
                          </w:rPr>
                        </w:pPr>
                        <w:r w:rsidRPr="00BF7638">
                          <w:rPr>
                            <w:sz w:val="19"/>
                            <w:szCs w:val="19"/>
                          </w:rPr>
                          <w:t>Disruption of transportation and communication systems</w:t>
                        </w:r>
                      </w:p>
                      <w:p w14:paraId="14AFA797" w14:textId="77777777" w:rsidR="007C0401" w:rsidRDefault="007C0401" w:rsidP="007C0401">
                        <w:pPr>
                          <w:pStyle w:val="ListParagraph"/>
                          <w:numPr>
                            <w:ilvl w:val="0"/>
                            <w:numId w:val="18"/>
                          </w:numPr>
                          <w:spacing w:after="0"/>
                          <w:ind w:left="180" w:hanging="180"/>
                          <w:rPr>
                            <w:sz w:val="19"/>
                            <w:szCs w:val="19"/>
                          </w:rPr>
                        </w:pPr>
                        <w:r w:rsidRPr="00BF7638">
                          <w:rPr>
                            <w:sz w:val="19"/>
                            <w:szCs w:val="19"/>
                          </w:rPr>
                          <w:t xml:space="preserve">Loss of </w:t>
                        </w:r>
                        <w:r>
                          <w:rPr>
                            <w:sz w:val="19"/>
                            <w:szCs w:val="19"/>
                          </w:rPr>
                          <w:t xml:space="preserve">access to </w:t>
                        </w:r>
                        <w:r w:rsidRPr="00BF7638">
                          <w:rPr>
                            <w:sz w:val="19"/>
                            <w:szCs w:val="19"/>
                          </w:rPr>
                          <w:t>medical services</w:t>
                        </w:r>
                      </w:p>
                      <w:p w14:paraId="31BCF66A" w14:textId="77777777" w:rsidR="007C0401" w:rsidRDefault="007C0401" w:rsidP="007C0401">
                        <w:pPr>
                          <w:pStyle w:val="ListParagraph"/>
                          <w:numPr>
                            <w:ilvl w:val="0"/>
                            <w:numId w:val="18"/>
                          </w:numPr>
                          <w:spacing w:after="0"/>
                          <w:ind w:left="180" w:hanging="180"/>
                          <w:rPr>
                            <w:sz w:val="19"/>
                            <w:szCs w:val="19"/>
                          </w:rPr>
                        </w:pPr>
                        <w:r>
                          <w:rPr>
                            <w:sz w:val="19"/>
                            <w:szCs w:val="19"/>
                          </w:rPr>
                          <w:t>Property damage and displacement of homes and businesses</w:t>
                        </w:r>
                      </w:p>
                      <w:p w14:paraId="394620F1" w14:textId="77777777" w:rsidR="007C0401" w:rsidRPr="00F65A9E" w:rsidRDefault="007C0401" w:rsidP="007C0401">
                        <w:pPr>
                          <w:pStyle w:val="ListParagraph"/>
                          <w:spacing w:after="0"/>
                          <w:ind w:left="180"/>
                          <w:rPr>
                            <w:sz w:val="19"/>
                            <w:szCs w:val="19"/>
                          </w:rPr>
                        </w:pPr>
                      </w:p>
                    </w:txbxContent>
                  </v:textbox>
                </v:shape>
                <w10:wrap anchorx="margin" anchory="margin"/>
              </v:group>
            </w:pict>
          </mc:Fallback>
        </mc:AlternateContent>
      </w:r>
      <w:r w:rsidR="00AB0FAD">
        <w:rPr>
          <w:rFonts w:cs="Arial"/>
          <w:bCs/>
          <w:noProof/>
          <w:szCs w:val="26"/>
        </w:rPr>
        <mc:AlternateContent>
          <mc:Choice Requires="wpg">
            <w:drawing>
              <wp:anchor distT="0" distB="0" distL="114300" distR="114300" simplePos="0" relativeHeight="251548158" behindDoc="0" locked="1" layoutInCell="1" allowOverlap="1" wp14:anchorId="38D42C58" wp14:editId="092C9475">
                <wp:simplePos x="0" y="0"/>
                <wp:positionH relativeFrom="column">
                  <wp:posOffset>-90170</wp:posOffset>
                </wp:positionH>
                <wp:positionV relativeFrom="margin">
                  <wp:posOffset>8354695</wp:posOffset>
                </wp:positionV>
                <wp:extent cx="7303135" cy="1413510"/>
                <wp:effectExtent l="0" t="0" r="0" b="0"/>
                <wp:wrapNone/>
                <wp:docPr id="2" name="Group 2"/>
                <wp:cNvGraphicFramePr/>
                <a:graphic xmlns:a="http://schemas.openxmlformats.org/drawingml/2006/main">
                  <a:graphicData uri="http://schemas.microsoft.com/office/word/2010/wordprocessingGroup">
                    <wpg:wgp>
                      <wpg:cNvGrpSpPr/>
                      <wpg:grpSpPr>
                        <a:xfrm>
                          <a:off x="0" y="0"/>
                          <a:ext cx="7303135" cy="1413510"/>
                          <a:chOff x="-4208" y="41053"/>
                          <a:chExt cx="7308848" cy="1518889"/>
                        </a:xfrm>
                      </wpg:grpSpPr>
                      <wpg:grpSp>
                        <wpg:cNvPr id="40" name="Group 40"/>
                        <wpg:cNvGrpSpPr/>
                        <wpg:grpSpPr>
                          <a:xfrm>
                            <a:off x="-4208" y="41053"/>
                            <a:ext cx="7308848" cy="1518889"/>
                            <a:chOff x="-4208" y="40361"/>
                            <a:chExt cx="7308848" cy="1493289"/>
                          </a:xfrm>
                        </wpg:grpSpPr>
                        <wps:wsp>
                          <wps:cNvPr id="343" name="Rectangle 3"/>
                          <wps:cNvSpPr>
                            <a:spLocks noChangeArrowheads="1"/>
                          </wps:cNvSpPr>
                          <wps:spPr bwMode="auto">
                            <a:xfrm>
                              <a:off x="-4208" y="40361"/>
                              <a:ext cx="7223760" cy="1493289"/>
                            </a:xfrm>
                            <a:prstGeom prst="rect">
                              <a:avLst/>
                            </a:prstGeom>
                            <a:noFill/>
                            <a:ln>
                              <a:noFill/>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376092">
                                      <a:alpha val="23921"/>
                                    </a:srgbClr>
                                  </a:solidFill>
                                </a14:hiddenFill>
                              </a:ex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12700">
                                  <a:solidFill>
                                    <a:schemeClr val="accent3">
                                      <a:lumMod val="75000"/>
                                      <a:lumOff val="0"/>
                                    </a:schemeClr>
                                  </a:solidFill>
                                  <a:miter lim="800000"/>
                                  <a:headEnd/>
                                  <a:tailEnd/>
                                </a14:hiddenLine>
                              </a:ext>
                            </a:extLst>
                          </wps:spPr>
                          <wps:txbx>
                            <w:txbxContent>
                              <w:p w14:paraId="6CFE5C02" w14:textId="110667B1" w:rsidR="00AB0FAD" w:rsidRDefault="00AB0FAD" w:rsidP="00B85FDE">
                                <w:pPr>
                                  <w:pStyle w:val="NormalWeb"/>
                                  <w:spacing w:after="0" w:afterAutospacing="0"/>
                                  <w:rPr>
                                    <w:rFonts w:asciiTheme="minorHAnsi" w:hAnsiTheme="minorHAnsi"/>
                                    <w:b/>
                                    <w:noProof/>
                                    <w:color w:val="365F91" w:themeColor="accent1" w:themeShade="BF"/>
                                    <w:sz w:val="20"/>
                                  </w:rPr>
                                </w:pPr>
                                <w:r w:rsidRPr="0013761B">
                                  <w:rPr>
                                    <w:rFonts w:asciiTheme="minorHAnsi" w:hAnsiTheme="minorHAnsi"/>
                                    <w:b/>
                                    <w:noProof/>
                                    <w:sz w:val="20"/>
                                  </w:rPr>
                                  <w:t xml:space="preserve">For more information about the </w:t>
                                </w:r>
                                <w:r>
                                  <w:rPr>
                                    <w:rFonts w:asciiTheme="minorHAnsi" w:hAnsiTheme="minorHAnsi"/>
                                    <w:b/>
                                    <w:noProof/>
                                    <w:sz w:val="20"/>
                                  </w:rPr>
                                  <w:t xml:space="preserve">public </w:t>
                                </w:r>
                                <w:r w:rsidRPr="0013761B">
                                  <w:rPr>
                                    <w:rFonts w:asciiTheme="minorHAnsi" w:hAnsiTheme="minorHAnsi"/>
                                    <w:b/>
                                    <w:noProof/>
                                    <w:sz w:val="20"/>
                                  </w:rPr>
                                  <w:t>health impacts of climate change in Massachusetts contact:</w:t>
                                </w:r>
                              </w:p>
                              <w:p w14:paraId="751CAC6A" w14:textId="77777777" w:rsidR="00AB0FAD" w:rsidRPr="00956ACF" w:rsidRDefault="00AB0FAD" w:rsidP="00AB0FAD">
                                <w:pPr>
                                  <w:pStyle w:val="NormalWeb"/>
                                  <w:spacing w:after="0" w:afterAutospacing="0"/>
                                  <w:rPr>
                                    <w:rFonts w:asciiTheme="minorHAnsi" w:hAnsiTheme="minorHAnsi"/>
                                    <w:b/>
                                    <w:noProof/>
                                    <w:sz w:val="6"/>
                                    <w:szCs w:val="10"/>
                                  </w:rPr>
                                </w:pPr>
                              </w:p>
                              <w:p w14:paraId="680F49BA" w14:textId="34D4931D" w:rsidR="00AB0FAD" w:rsidRPr="00260C4E" w:rsidRDefault="00AB0FAD" w:rsidP="00AB0FAD">
                                <w:pPr>
                                  <w:spacing w:after="0"/>
                                  <w:rPr>
                                    <w:bCs/>
                                    <w:noProof/>
                                    <w:color w:val="auto"/>
                                    <w:sz w:val="20"/>
                                    <w:szCs w:val="20"/>
                                  </w:rPr>
                                </w:pPr>
                                <w:r w:rsidRPr="00260C4E">
                                  <w:rPr>
                                    <w:bCs/>
                                    <w:noProof/>
                                    <w:color w:val="auto"/>
                                    <w:sz w:val="20"/>
                                    <w:szCs w:val="20"/>
                                  </w:rPr>
                                  <w:t>Massachusetts DPH | Bureau of Environmental Health | Environmental Toxicology Program</w:t>
                                </w:r>
                                <w:r w:rsidRPr="00260C4E">
                                  <w:rPr>
                                    <w:bCs/>
                                    <w:noProof/>
                                    <w:color w:val="auto"/>
                                    <w:sz w:val="20"/>
                                    <w:szCs w:val="20"/>
                                  </w:rPr>
                                  <w:tab/>
                                </w:r>
                                <w:r w:rsidRPr="00260C4E">
                                  <w:rPr>
                                    <w:bCs/>
                                    <w:noProof/>
                                    <w:color w:val="auto"/>
                                    <w:sz w:val="20"/>
                                    <w:szCs w:val="20"/>
                                  </w:rPr>
                                  <w:tab/>
                                </w:r>
                                <w:r w:rsidRPr="00260C4E">
                                  <w:rPr>
                                    <w:bCs/>
                                    <w:noProof/>
                                    <w:color w:val="auto"/>
                                    <w:sz w:val="20"/>
                                    <w:szCs w:val="20"/>
                                  </w:rPr>
                                  <w:tab/>
                                </w:r>
                                <w:r w:rsidR="00CE7B67">
                                  <w:rPr>
                                    <w:bCs/>
                                    <w:noProof/>
                                    <w:color w:val="auto"/>
                                    <w:sz w:val="20"/>
                                    <w:szCs w:val="20"/>
                                  </w:rPr>
                                  <w:t xml:space="preserve">   </w:t>
                                </w:r>
                                <w:r w:rsidRPr="00260C4E">
                                  <w:rPr>
                                    <w:bCs/>
                                    <w:noProof/>
                                    <w:color w:val="auto"/>
                                    <w:sz w:val="20"/>
                                    <w:szCs w:val="20"/>
                                  </w:rPr>
                                  <w:tab/>
                                </w:r>
                                <w:r w:rsidRPr="00260C4E">
                                  <w:rPr>
                                    <w:bCs/>
                                    <w:noProof/>
                                    <w:color w:val="auto"/>
                                    <w:sz w:val="20"/>
                                    <w:szCs w:val="20"/>
                                  </w:rPr>
                                  <w:tab/>
                                </w:r>
                              </w:p>
                              <w:p w14:paraId="2D8C6214" w14:textId="77777777" w:rsidR="00AB0FAD" w:rsidRPr="00260C4E" w:rsidRDefault="00AB0FAD" w:rsidP="00AB0FAD">
                                <w:pPr>
                                  <w:spacing w:after="0"/>
                                  <w:rPr>
                                    <w:bCs/>
                                    <w:noProof/>
                                    <w:color w:val="auto"/>
                                    <w:sz w:val="20"/>
                                    <w:szCs w:val="24"/>
                                  </w:rPr>
                                </w:pPr>
                                <w:r w:rsidRPr="00260C4E">
                                  <w:rPr>
                                    <w:bCs/>
                                    <w:noProof/>
                                    <w:color w:val="auto"/>
                                    <w:sz w:val="20"/>
                                    <w:szCs w:val="24"/>
                                  </w:rPr>
                                  <w:t>250 Washington Street, Boston, MA 02108</w:t>
                                </w:r>
                                <w:r w:rsidRPr="00260C4E">
                                  <w:rPr>
                                    <w:bCs/>
                                    <w:noProof/>
                                    <w:color w:val="auto"/>
                                    <w:sz w:val="20"/>
                                    <w:szCs w:val="24"/>
                                  </w:rPr>
                                  <w:tab/>
                                </w:r>
                                <w:r w:rsidRPr="00260C4E">
                                  <w:rPr>
                                    <w:bCs/>
                                    <w:noProof/>
                                    <w:color w:val="auto"/>
                                    <w:sz w:val="20"/>
                                    <w:szCs w:val="24"/>
                                  </w:rPr>
                                  <w:tab/>
                                </w:r>
                                <w:r w:rsidRPr="00260C4E">
                                  <w:rPr>
                                    <w:bCs/>
                                    <w:noProof/>
                                    <w:color w:val="auto"/>
                                    <w:sz w:val="20"/>
                                    <w:szCs w:val="24"/>
                                  </w:rPr>
                                  <w:tab/>
                                  <w:t xml:space="preserve">  </w:t>
                                </w:r>
                              </w:p>
                              <w:p w14:paraId="7D9B5641" w14:textId="77777777" w:rsidR="00AB0FAD" w:rsidRPr="00260C4E" w:rsidRDefault="00AB0FAD" w:rsidP="00AB0FAD">
                                <w:pPr>
                                  <w:spacing w:after="0"/>
                                  <w:rPr>
                                    <w:bCs/>
                                    <w:noProof/>
                                    <w:color w:val="auto"/>
                                    <w:sz w:val="20"/>
                                    <w:szCs w:val="24"/>
                                  </w:rPr>
                                </w:pPr>
                                <w:r w:rsidRPr="00260C4E">
                                  <w:rPr>
                                    <w:bCs/>
                                    <w:noProof/>
                                    <w:color w:val="auto"/>
                                    <w:sz w:val="20"/>
                                    <w:szCs w:val="24"/>
                                  </w:rPr>
                                  <w:t xml:space="preserve">Phone: 617-624-5757 | Fax: 617-624-5183 | TTY: 617-624-5286          </w:t>
                                </w:r>
                              </w:p>
                              <w:p w14:paraId="19413F3C" w14:textId="251C7719" w:rsidR="00CE7B67" w:rsidRDefault="00AB0FAD" w:rsidP="00CE7B67">
                                <w:pPr>
                                  <w:spacing w:after="0"/>
                                  <w:rPr>
                                    <w:rFonts w:eastAsiaTheme="minorEastAsia"/>
                                    <w:bCs/>
                                    <w:noProof/>
                                    <w:sz w:val="20"/>
                                    <w:szCs w:val="24"/>
                                  </w:rPr>
                                </w:pPr>
                                <w:r w:rsidRPr="00260C4E">
                                  <w:rPr>
                                    <w:bCs/>
                                    <w:noProof/>
                                    <w:color w:val="auto"/>
                                    <w:sz w:val="20"/>
                                    <w:szCs w:val="24"/>
                                  </w:rPr>
                                  <w:t>Website</w:t>
                                </w:r>
                                <w:r w:rsidR="00CE7B67">
                                  <w:rPr>
                                    <w:bCs/>
                                    <w:noProof/>
                                    <w:color w:val="auto"/>
                                    <w:sz w:val="20"/>
                                    <w:szCs w:val="24"/>
                                  </w:rPr>
                                  <w:t>s</w:t>
                                </w:r>
                                <w:r w:rsidRPr="00260C4E">
                                  <w:rPr>
                                    <w:bCs/>
                                    <w:noProof/>
                                    <w:color w:val="auto"/>
                                    <w:sz w:val="20"/>
                                    <w:szCs w:val="24"/>
                                  </w:rPr>
                                  <w:t xml:space="preserve">: </w:t>
                                </w:r>
                                <w:hyperlink r:id="rId40" w:history="1">
                                  <w:r w:rsidR="00CE7B67" w:rsidRPr="00701DA2">
                                    <w:rPr>
                                      <w:rStyle w:val="Hyperlink"/>
                                      <w:bCs/>
                                      <w:noProof/>
                                      <w:sz w:val="20"/>
                                      <w:szCs w:val="24"/>
                                    </w:rPr>
                                    <w:t>https://www.mass.gov/climate-and-health</w:t>
                                  </w:r>
                                </w:hyperlink>
                                <w:r w:rsidR="00CE7B67">
                                  <w:rPr>
                                    <w:rFonts w:eastAsiaTheme="minorEastAsia"/>
                                    <w:bCs/>
                                    <w:noProof/>
                                    <w:sz w:val="20"/>
                                    <w:szCs w:val="24"/>
                                  </w:rPr>
                                  <w:t>;</w:t>
                                </w:r>
                                <w:r w:rsidR="00B85FDE">
                                  <w:rPr>
                                    <w:rFonts w:eastAsiaTheme="minorEastAsia"/>
                                    <w:bCs/>
                                    <w:noProof/>
                                    <w:sz w:val="20"/>
                                    <w:szCs w:val="24"/>
                                  </w:rPr>
                                  <w:t xml:space="preserve"> </w:t>
                                </w:r>
                                <w:hyperlink r:id="rId41" w:history="1">
                                  <w:r w:rsidR="00B85FDE" w:rsidRPr="00701DA2">
                                    <w:rPr>
                                      <w:rStyle w:val="Hyperlink"/>
                                      <w:rFonts w:eastAsiaTheme="minorEastAsia"/>
                                      <w:bCs/>
                                      <w:noProof/>
                                      <w:sz w:val="20"/>
                                      <w:szCs w:val="24"/>
                                    </w:rPr>
                                    <w:t>https://matracking.ehs.state.ma.us/Climate-Change/index.html</w:t>
                                  </w:r>
                                </w:hyperlink>
                              </w:p>
                              <w:p w14:paraId="491C9C3E" w14:textId="14E11076" w:rsidR="00AB0FAD" w:rsidRPr="00CE7B67" w:rsidRDefault="00AB0FAD" w:rsidP="00CE7B67">
                                <w:pPr>
                                  <w:spacing w:after="0"/>
                                  <w:rPr>
                                    <w:rStyle w:val="Heading3Char"/>
                                    <w:rFonts w:asciiTheme="minorHAnsi" w:hAnsiTheme="minorHAnsi"/>
                                    <w:b w:val="0"/>
                                    <w:noProof/>
                                    <w:color w:val="auto"/>
                                    <w:sz w:val="12"/>
                                    <w:szCs w:val="12"/>
                                  </w:rPr>
                                </w:pPr>
                                <w:r w:rsidRPr="00260C4E">
                                  <w:rPr>
                                    <w:rStyle w:val="Heading3Char"/>
                                    <w:rFonts w:asciiTheme="minorHAnsi" w:hAnsiTheme="minorHAnsi"/>
                                    <w:bCs w:val="0"/>
                                    <w:noProof/>
                                    <w:color w:val="auto"/>
                                    <w:sz w:val="22"/>
                                    <w:szCs w:val="22"/>
                                  </w:rPr>
                                  <w:t xml:space="preserve"> </w:t>
                                </w:r>
                              </w:p>
                              <w:p w14:paraId="26CFA992" w14:textId="2B27312A" w:rsidR="00AB0FAD" w:rsidRDefault="00AB0FAD" w:rsidP="00AB0FAD">
                                <w:pPr>
                                  <w:spacing w:after="0"/>
                                  <w:rPr>
                                    <w:color w:val="000000" w:themeColor="text1"/>
                                  </w:rPr>
                                </w:pPr>
                                <w:r w:rsidRPr="00260C4E">
                                  <w:rPr>
                                    <w:bCs/>
                                    <w:kern w:val="16"/>
                                    <w:sz w:val="16"/>
                                    <w:szCs w:val="16"/>
                                  </w:rPr>
                                  <w:t xml:space="preserve">This work is partially supported by a Climate and Health Cooperative Agreement </w:t>
                                </w:r>
                                <w:r w:rsidRPr="00260C4E">
                                  <w:rPr>
                                    <w:rFonts w:cs="Arial"/>
                                    <w:bCs/>
                                    <w:color w:val="000000" w:themeColor="text1"/>
                                    <w:sz w:val="16"/>
                                  </w:rPr>
                                  <w:t>(5 NUE1EH001322-04</w:t>
                                </w:r>
                                <w:r w:rsidRPr="00260C4E">
                                  <w:rPr>
                                    <w:bCs/>
                                    <w:kern w:val="16"/>
                                    <w:sz w:val="16"/>
                                    <w:szCs w:val="16"/>
                                  </w:rPr>
                                  <w:t>) to the Massachusetts Department of Public Health by the U.S. Centers for Disease Control and Prevention. The content does not necessarily reflect the official views of the Centers for Disease Control and Prevention of the Department of Health and Human Services</w:t>
                                </w:r>
                                <w:r w:rsidR="00255BD7">
                                  <w:rPr>
                                    <w:bCs/>
                                    <w:kern w:val="16"/>
                                    <w:sz w:val="16"/>
                                    <w:szCs w:val="16"/>
                                  </w:rPr>
                                  <w:t>.</w:t>
                                </w:r>
                                <w:r>
                                  <w:rPr>
                                    <w:color w:val="000000" w:themeColor="text1"/>
                                  </w:rPr>
                                  <w:tab/>
                                </w:r>
                                <w:r>
                                  <w:rPr>
                                    <w:color w:val="000000" w:themeColor="text1"/>
                                  </w:rPr>
                                  <w:tab/>
                                </w:r>
                                <w:r>
                                  <w:rPr>
                                    <w:color w:val="000000" w:themeColor="text1"/>
                                  </w:rPr>
                                  <w:tab/>
                                </w:r>
                                <w:r>
                                  <w:rPr>
                                    <w:color w:val="000000" w:themeColor="text1"/>
                                  </w:rPr>
                                  <w:tab/>
                                </w:r>
                                <w:r>
                                  <w:rPr>
                                    <w:color w:val="000000" w:themeColor="text1"/>
                                  </w:rPr>
                                  <w:tab/>
                                </w:r>
                                <w:r>
                                  <w:rPr>
                                    <w:color w:val="000000" w:themeColor="text1"/>
                                  </w:rPr>
                                  <w:tab/>
                                </w:r>
                                <w:r>
                                  <w:rPr>
                                    <w:color w:val="000000" w:themeColor="text1"/>
                                  </w:rPr>
                                  <w:tab/>
                                </w:r>
                              </w:p>
                              <w:p w14:paraId="07A90A3A" w14:textId="77777777" w:rsidR="00AB0FAD" w:rsidRPr="00F57AFC" w:rsidRDefault="00AB0FAD" w:rsidP="00AB0FAD">
                                <w:pPr>
                                  <w:spacing w:after="0"/>
                                  <w:rPr>
                                    <w:color w:val="000000" w:themeColor="text1"/>
                                  </w:rPr>
                                </w:pPr>
                                <w:r w:rsidRPr="00F57AFC">
                                  <w:rPr>
                                    <w:color w:val="000000" w:themeColor="text1"/>
                                  </w:rPr>
                                  <w:t xml:space="preserve"> </w:t>
                                </w:r>
                              </w:p>
                              <w:p w14:paraId="7AFA11C8" w14:textId="77777777" w:rsidR="00AB0FAD" w:rsidRDefault="00AB0FAD" w:rsidP="00AB0FAD">
                                <w:pPr>
                                  <w:spacing w:after="0"/>
                                  <w:rPr>
                                    <w:rFonts w:cs="Arial"/>
                                    <w:color w:val="000000" w:themeColor="text1"/>
                                  </w:rPr>
                                </w:pPr>
                              </w:p>
                              <w:p w14:paraId="66892721" w14:textId="77777777" w:rsidR="00AB0FAD" w:rsidRDefault="00AB0FAD" w:rsidP="00AB0FAD">
                                <w:pPr>
                                  <w:spacing w:after="0"/>
                                  <w:rPr>
                                    <w:color w:val="5D6F4E"/>
                                    <w:sz w:val="20"/>
                                  </w:rPr>
                                </w:pPr>
                                <w:r>
                                  <w:tab/>
                                </w:r>
                              </w:p>
                            </w:txbxContent>
                          </wps:txbx>
                          <wps:bodyPr rot="0" vert="horz" wrap="square" lIns="91440" tIns="45720" rIns="91440" bIns="45720" anchor="ctr" anchorCtr="0" upright="1">
                            <a:noAutofit/>
                          </wps:bodyPr>
                        </wps:wsp>
                        <wps:wsp>
                          <wps:cNvPr id="39" name="Rectangle 39"/>
                          <wps:cNvSpPr/>
                          <wps:spPr>
                            <a:xfrm>
                              <a:off x="6283878" y="600804"/>
                              <a:ext cx="1020762" cy="292608"/>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6AF1865" w14:textId="168C406E" w:rsidR="00AB0FAD" w:rsidRPr="00F17D4E" w:rsidRDefault="00CE7B67" w:rsidP="00AB0FAD">
                                <w:pPr>
                                  <w:spacing w:after="0"/>
                                  <w:jc w:val="center"/>
                                  <w:rPr>
                                    <w:b/>
                                    <w:bCs/>
                                  </w:rPr>
                                </w:pPr>
                                <w:r>
                                  <w:rPr>
                                    <w:b/>
                                    <w:bCs/>
                                  </w:rPr>
                                  <w:t>May 202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pic:pic xmlns:pic="http://schemas.openxmlformats.org/drawingml/2006/picture">
                        <pic:nvPicPr>
                          <pic:cNvPr id="4" name="Picture 4" descr="http://wp.wpi.edu/boston/files/2014/04/DPH-Seal-B_W.jpg"/>
                          <pic:cNvPicPr>
                            <a:picLocks noChangeAspect="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6455640" y="59512"/>
                            <a:ext cx="672465" cy="628650"/>
                          </a:xfrm>
                          <a:prstGeom prst="rect">
                            <a:avLst/>
                          </a:prstGeom>
                          <a:noFill/>
                          <a:ln>
                            <a:noFill/>
                          </a:ln>
                        </pic:spPr>
                      </pic:pic>
                    </wpg:wgp>
                  </a:graphicData>
                </a:graphic>
                <wp14:sizeRelH relativeFrom="margin">
                  <wp14:pctWidth>0</wp14:pctWidth>
                </wp14:sizeRelH>
                <wp14:sizeRelV relativeFrom="margin">
                  <wp14:pctHeight>0</wp14:pctHeight>
                </wp14:sizeRelV>
              </wp:anchor>
            </w:drawing>
          </mc:Choice>
          <mc:Fallback>
            <w:pict>
              <v:group w14:anchorId="38D42C58" id="Group 2" o:spid="_x0000_s1055" style="position:absolute;margin-left:-7.1pt;margin-top:657.85pt;width:575.05pt;height:111.3pt;z-index:251548158;mso-position-vertical-relative:margin;mso-width-relative:margin;mso-height-relative:margin" coordorigin="-42,410" coordsize="73088,15188"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">
                <v:group id="Group 40" o:spid="_x0000_s1056" style="position:absolute;left:-42;top:410;width:73088;height:15189" coordorigin="-42,403" coordsize="73088,149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">
                  <v:rect id="_x0000_s1057" style="position:absolute;left:-42;top:403;width:72237;height:149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" filled="f" stroked="f">
                    <v:textbox>
                      <w:txbxContent>
                        <w:p w14:paraId="6CFE5C02" w14:textId="110667B1" w:rsidR="00AB0FAD" w:rsidRDefault="00AB0FAD" w:rsidP="00B85FDE">
                          <w:pPr>
                            <w:pStyle w:val="NormalWeb"/>
                            <w:spacing w:after="0" w:afterAutospacing="0"/>
                            <w:rPr>
                              <w:rFonts w:asciiTheme="minorHAnsi" w:hAnsiTheme="minorHAnsi"/>
                              <w:b/>
                              <w:noProof/>
                              <w:color w:val="365F91" w:themeColor="accent1" w:themeShade="BF"/>
                              <w:sz w:val="20"/>
                            </w:rPr>
                          </w:pPr>
                          <w:r w:rsidRPr="0013761B">
                            <w:rPr>
                              <w:rFonts w:asciiTheme="minorHAnsi" w:hAnsiTheme="minorHAnsi"/>
                              <w:b/>
                              <w:noProof/>
                              <w:sz w:val="20"/>
                            </w:rPr>
                            <w:t xml:space="preserve">For more information about the </w:t>
                          </w:r>
                          <w:r>
                            <w:rPr>
                              <w:rFonts w:asciiTheme="minorHAnsi" w:hAnsiTheme="minorHAnsi"/>
                              <w:b/>
                              <w:noProof/>
                              <w:sz w:val="20"/>
                            </w:rPr>
                            <w:t xml:space="preserve">public </w:t>
                          </w:r>
                          <w:r w:rsidRPr="0013761B">
                            <w:rPr>
                              <w:rFonts w:asciiTheme="minorHAnsi" w:hAnsiTheme="minorHAnsi"/>
                              <w:b/>
                              <w:noProof/>
                              <w:sz w:val="20"/>
                            </w:rPr>
                            <w:t>health impacts of climate change in Massachusetts contact:</w:t>
                          </w:r>
                        </w:p>
                        <w:p w14:paraId="751CAC6A" w14:textId="77777777" w:rsidR="00AB0FAD" w:rsidRPr="00956ACF" w:rsidRDefault="00AB0FAD" w:rsidP="00AB0FAD">
                          <w:pPr>
                            <w:pStyle w:val="NormalWeb"/>
                            <w:spacing w:after="0" w:afterAutospacing="0"/>
                            <w:rPr>
                              <w:rFonts w:asciiTheme="minorHAnsi" w:hAnsiTheme="minorHAnsi"/>
                              <w:b/>
                              <w:noProof/>
                              <w:sz w:val="6"/>
                              <w:szCs w:val="10"/>
                            </w:rPr>
                          </w:pPr>
                        </w:p>
                        <w:p w14:paraId="680F49BA" w14:textId="34D4931D" w:rsidR="00AB0FAD" w:rsidRPr="00260C4E" w:rsidRDefault="00AB0FAD" w:rsidP="00AB0FAD">
                          <w:pPr>
                            <w:spacing w:after="0"/>
                            <w:rPr>
                              <w:bCs/>
                              <w:noProof/>
                              <w:color w:val="auto"/>
                              <w:sz w:val="20"/>
                              <w:szCs w:val="20"/>
                            </w:rPr>
                          </w:pPr>
                          <w:r w:rsidRPr="00260C4E">
                            <w:rPr>
                              <w:bCs/>
                              <w:noProof/>
                              <w:color w:val="auto"/>
                              <w:sz w:val="20"/>
                              <w:szCs w:val="20"/>
                            </w:rPr>
                            <w:t>Massachusetts DPH | Bureau of Environmental Health | Environmental Toxicology Program</w:t>
                          </w:r>
                          <w:r w:rsidRPr="00260C4E">
                            <w:rPr>
                              <w:bCs/>
                              <w:noProof/>
                              <w:color w:val="auto"/>
                              <w:sz w:val="20"/>
                              <w:szCs w:val="20"/>
                            </w:rPr>
                            <w:tab/>
                          </w:r>
                          <w:r w:rsidRPr="00260C4E">
                            <w:rPr>
                              <w:bCs/>
                              <w:noProof/>
                              <w:color w:val="auto"/>
                              <w:sz w:val="20"/>
                              <w:szCs w:val="20"/>
                            </w:rPr>
                            <w:tab/>
                          </w:r>
                          <w:r w:rsidRPr="00260C4E">
                            <w:rPr>
                              <w:bCs/>
                              <w:noProof/>
                              <w:color w:val="auto"/>
                              <w:sz w:val="20"/>
                              <w:szCs w:val="20"/>
                            </w:rPr>
                            <w:tab/>
                          </w:r>
                          <w:r w:rsidR="00CE7B67">
                            <w:rPr>
                              <w:bCs/>
                              <w:noProof/>
                              <w:color w:val="auto"/>
                              <w:sz w:val="20"/>
                              <w:szCs w:val="20"/>
                            </w:rPr>
                            <w:t xml:space="preserve">   </w:t>
                          </w:r>
                          <w:r w:rsidRPr="00260C4E">
                            <w:rPr>
                              <w:bCs/>
                              <w:noProof/>
                              <w:color w:val="auto"/>
                              <w:sz w:val="20"/>
                              <w:szCs w:val="20"/>
                            </w:rPr>
                            <w:tab/>
                          </w:r>
                          <w:r w:rsidRPr="00260C4E">
                            <w:rPr>
                              <w:bCs/>
                              <w:noProof/>
                              <w:color w:val="auto"/>
                              <w:sz w:val="20"/>
                              <w:szCs w:val="20"/>
                            </w:rPr>
                            <w:tab/>
                          </w:r>
                        </w:p>
                        <w:p w14:paraId="2D8C6214" w14:textId="77777777" w:rsidR="00AB0FAD" w:rsidRPr="00260C4E" w:rsidRDefault="00AB0FAD" w:rsidP="00AB0FAD">
                          <w:pPr>
                            <w:spacing w:after="0"/>
                            <w:rPr>
                              <w:bCs/>
                              <w:noProof/>
                              <w:color w:val="auto"/>
                              <w:sz w:val="20"/>
                              <w:szCs w:val="24"/>
                            </w:rPr>
                          </w:pPr>
                          <w:r w:rsidRPr="00260C4E">
                            <w:rPr>
                              <w:bCs/>
                              <w:noProof/>
                              <w:color w:val="auto"/>
                              <w:sz w:val="20"/>
                              <w:szCs w:val="24"/>
                            </w:rPr>
                            <w:t>250 Washington Street, Boston, MA 02108</w:t>
                          </w:r>
                          <w:r w:rsidRPr="00260C4E">
                            <w:rPr>
                              <w:bCs/>
                              <w:noProof/>
                              <w:color w:val="auto"/>
                              <w:sz w:val="20"/>
                              <w:szCs w:val="24"/>
                            </w:rPr>
                            <w:tab/>
                          </w:r>
                          <w:r w:rsidRPr="00260C4E">
                            <w:rPr>
                              <w:bCs/>
                              <w:noProof/>
                              <w:color w:val="auto"/>
                              <w:sz w:val="20"/>
                              <w:szCs w:val="24"/>
                            </w:rPr>
                            <w:tab/>
                          </w:r>
                          <w:r w:rsidRPr="00260C4E">
                            <w:rPr>
                              <w:bCs/>
                              <w:noProof/>
                              <w:color w:val="auto"/>
                              <w:sz w:val="20"/>
                              <w:szCs w:val="24"/>
                            </w:rPr>
                            <w:tab/>
                            <w:t xml:space="preserve">  </w:t>
                          </w:r>
                        </w:p>
                        <w:p w14:paraId="7D9B5641" w14:textId="77777777" w:rsidR="00AB0FAD" w:rsidRPr="00260C4E" w:rsidRDefault="00AB0FAD" w:rsidP="00AB0FAD">
                          <w:pPr>
                            <w:spacing w:after="0"/>
                            <w:rPr>
                              <w:bCs/>
                              <w:noProof/>
                              <w:color w:val="auto"/>
                              <w:sz w:val="20"/>
                              <w:szCs w:val="24"/>
                            </w:rPr>
                          </w:pPr>
                          <w:r w:rsidRPr="00260C4E">
                            <w:rPr>
                              <w:bCs/>
                              <w:noProof/>
                              <w:color w:val="auto"/>
                              <w:sz w:val="20"/>
                              <w:szCs w:val="24"/>
                            </w:rPr>
                            <w:t xml:space="preserve">Phone: 617-624-5757 | Fax: 617-624-5183 | TTY: 617-624-5286          </w:t>
                          </w:r>
                        </w:p>
                        <w:p w14:paraId="19413F3C" w14:textId="251C7719" w:rsidR="00CE7B67" w:rsidRDefault="00AB0FAD" w:rsidP="00CE7B67">
                          <w:pPr>
                            <w:spacing w:after="0"/>
                            <w:rPr>
                              <w:rFonts w:eastAsiaTheme="minorEastAsia"/>
                              <w:bCs/>
                              <w:noProof/>
                              <w:sz w:val="20"/>
                              <w:szCs w:val="24"/>
                            </w:rPr>
                          </w:pPr>
                          <w:r w:rsidRPr="00260C4E">
                            <w:rPr>
                              <w:bCs/>
                              <w:noProof/>
                              <w:color w:val="auto"/>
                              <w:sz w:val="20"/>
                              <w:szCs w:val="24"/>
                            </w:rPr>
                            <w:t>Website</w:t>
                          </w:r>
                          <w:r w:rsidR="00CE7B67">
                            <w:rPr>
                              <w:bCs/>
                              <w:noProof/>
                              <w:color w:val="auto"/>
                              <w:sz w:val="20"/>
                              <w:szCs w:val="24"/>
                            </w:rPr>
                            <w:t>s</w:t>
                          </w:r>
                          <w:r w:rsidRPr="00260C4E">
                            <w:rPr>
                              <w:bCs/>
                              <w:noProof/>
                              <w:color w:val="auto"/>
                              <w:sz w:val="20"/>
                              <w:szCs w:val="24"/>
                            </w:rPr>
                            <w:t xml:space="preserve">: </w:t>
                          </w:r>
                          <w:hyperlink r:id="rId43" w:history="1">
                            <w:r w:rsidR="00CE7B67" w:rsidRPr="00701DA2">
                              <w:rPr>
                                <w:rStyle w:val="Hyperlink"/>
                                <w:bCs/>
                                <w:noProof/>
                                <w:sz w:val="20"/>
                                <w:szCs w:val="24"/>
                              </w:rPr>
                              <w:t>https://www.mass.gov/climate-and-health</w:t>
                            </w:r>
                          </w:hyperlink>
                          <w:r w:rsidR="00CE7B67">
                            <w:rPr>
                              <w:rFonts w:eastAsiaTheme="minorEastAsia"/>
                              <w:bCs/>
                              <w:noProof/>
                              <w:sz w:val="20"/>
                              <w:szCs w:val="24"/>
                            </w:rPr>
                            <w:t>;</w:t>
                          </w:r>
                          <w:r w:rsidR="00B85FDE">
                            <w:rPr>
                              <w:rFonts w:eastAsiaTheme="minorEastAsia"/>
                              <w:bCs/>
                              <w:noProof/>
                              <w:sz w:val="20"/>
                              <w:szCs w:val="24"/>
                            </w:rPr>
                            <w:t xml:space="preserve"> </w:t>
                          </w:r>
                          <w:hyperlink r:id="rId44" w:history="1">
                            <w:r w:rsidR="00B85FDE" w:rsidRPr="00701DA2">
                              <w:rPr>
                                <w:rStyle w:val="Hyperlink"/>
                                <w:rFonts w:eastAsiaTheme="minorEastAsia"/>
                                <w:bCs/>
                                <w:noProof/>
                                <w:sz w:val="20"/>
                                <w:szCs w:val="24"/>
                              </w:rPr>
                              <w:t>https://matracking.ehs.state.ma.us/Climate-Change/index.html</w:t>
                            </w:r>
                          </w:hyperlink>
                        </w:p>
                        <w:p w14:paraId="491C9C3E" w14:textId="14E11076" w:rsidR="00AB0FAD" w:rsidRPr="00CE7B67" w:rsidRDefault="00AB0FAD" w:rsidP="00CE7B67">
                          <w:pPr>
                            <w:spacing w:after="0"/>
                            <w:rPr>
                              <w:rStyle w:val="Heading3Char"/>
                              <w:rFonts w:asciiTheme="minorHAnsi" w:hAnsiTheme="minorHAnsi"/>
                              <w:b w:val="0"/>
                              <w:noProof/>
                              <w:color w:val="auto"/>
                              <w:sz w:val="12"/>
                              <w:szCs w:val="12"/>
                            </w:rPr>
                          </w:pPr>
                          <w:r w:rsidRPr="00260C4E">
                            <w:rPr>
                              <w:rStyle w:val="Heading3Char"/>
                              <w:rFonts w:asciiTheme="minorHAnsi" w:hAnsiTheme="minorHAnsi"/>
                              <w:bCs w:val="0"/>
                              <w:noProof/>
                              <w:color w:val="auto"/>
                              <w:sz w:val="22"/>
                              <w:szCs w:val="22"/>
                            </w:rPr>
                            <w:t xml:space="preserve"> </w:t>
                          </w:r>
                        </w:p>
                        <w:p w14:paraId="26CFA992" w14:textId="2B27312A" w:rsidR="00AB0FAD" w:rsidRDefault="00AB0FAD" w:rsidP="00AB0FAD">
                          <w:pPr>
                            <w:spacing w:after="0"/>
                            <w:rPr>
                              <w:color w:val="000000" w:themeColor="text1"/>
                            </w:rPr>
                          </w:pPr>
                          <w:r w:rsidRPr="00260C4E">
                            <w:rPr>
                              <w:bCs/>
                              <w:kern w:val="16"/>
                              <w:sz w:val="16"/>
                              <w:szCs w:val="16"/>
                            </w:rPr>
                            <w:t xml:space="preserve">This work is partially supported by a Climate and Health Cooperative Agreement </w:t>
                          </w:r>
                          <w:r w:rsidRPr="00260C4E">
                            <w:rPr>
                              <w:rFonts w:cs="Arial"/>
                              <w:bCs/>
                              <w:color w:val="000000" w:themeColor="text1"/>
                              <w:sz w:val="16"/>
                            </w:rPr>
                            <w:t>(5 NUE1EH001322-04</w:t>
                          </w:r>
                          <w:r w:rsidRPr="00260C4E">
                            <w:rPr>
                              <w:bCs/>
                              <w:kern w:val="16"/>
                              <w:sz w:val="16"/>
                              <w:szCs w:val="16"/>
                            </w:rPr>
                            <w:t>) to the Massachusetts Department of Public Health by the U.S. Centers for Disease Control and Prevention. The content does not necessarily reflect the official views of the Centers for Disease Control and Prevention of the Department of Health and Human Services</w:t>
                          </w:r>
                          <w:r w:rsidR="00255BD7">
                            <w:rPr>
                              <w:bCs/>
                              <w:kern w:val="16"/>
                              <w:sz w:val="16"/>
                              <w:szCs w:val="16"/>
                            </w:rPr>
                            <w:t>.</w:t>
                          </w:r>
                          <w:r>
                            <w:rPr>
                              <w:color w:val="000000" w:themeColor="text1"/>
                            </w:rPr>
                            <w:tab/>
                          </w:r>
                          <w:r>
                            <w:rPr>
                              <w:color w:val="000000" w:themeColor="text1"/>
                            </w:rPr>
                            <w:tab/>
                          </w:r>
                          <w:r>
                            <w:rPr>
                              <w:color w:val="000000" w:themeColor="text1"/>
                            </w:rPr>
                            <w:tab/>
                          </w:r>
                          <w:r>
                            <w:rPr>
                              <w:color w:val="000000" w:themeColor="text1"/>
                            </w:rPr>
                            <w:tab/>
                          </w:r>
                          <w:r>
                            <w:rPr>
                              <w:color w:val="000000" w:themeColor="text1"/>
                            </w:rPr>
                            <w:tab/>
                          </w:r>
                          <w:r>
                            <w:rPr>
                              <w:color w:val="000000" w:themeColor="text1"/>
                            </w:rPr>
                            <w:tab/>
                          </w:r>
                          <w:r>
                            <w:rPr>
                              <w:color w:val="000000" w:themeColor="text1"/>
                            </w:rPr>
                            <w:tab/>
                          </w:r>
                        </w:p>
                        <w:p w14:paraId="07A90A3A" w14:textId="77777777" w:rsidR="00AB0FAD" w:rsidRPr="00F57AFC" w:rsidRDefault="00AB0FAD" w:rsidP="00AB0FAD">
                          <w:pPr>
                            <w:spacing w:after="0"/>
                            <w:rPr>
                              <w:color w:val="000000" w:themeColor="text1"/>
                            </w:rPr>
                          </w:pPr>
                          <w:r w:rsidRPr="00F57AFC">
                            <w:rPr>
                              <w:color w:val="000000" w:themeColor="text1"/>
                            </w:rPr>
                            <w:t xml:space="preserve"> </w:t>
                          </w:r>
                        </w:p>
                        <w:p w14:paraId="7AFA11C8" w14:textId="77777777" w:rsidR="00AB0FAD" w:rsidRDefault="00AB0FAD" w:rsidP="00AB0FAD">
                          <w:pPr>
                            <w:spacing w:after="0"/>
                            <w:rPr>
                              <w:rFonts w:cs="Arial"/>
                              <w:color w:val="000000" w:themeColor="text1"/>
                            </w:rPr>
                          </w:pPr>
                        </w:p>
                        <w:p w14:paraId="66892721" w14:textId="77777777" w:rsidR="00AB0FAD" w:rsidRDefault="00AB0FAD" w:rsidP="00AB0FAD">
                          <w:pPr>
                            <w:spacing w:after="0"/>
                            <w:rPr>
                              <w:color w:val="5D6F4E"/>
                              <w:sz w:val="20"/>
                            </w:rPr>
                          </w:pPr>
                          <w:r>
                            <w:tab/>
                          </w:r>
                        </w:p>
                      </w:txbxContent>
                    </v:textbox>
                  </v:rect>
                  <v:rect id="Rectangle 39" o:spid="_x0000_s1058" style="position:absolute;left:62838;top:6008;width:10208;height:292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" filled="f" stroked="f" strokeweight="2pt">
                    <v:textbox>
                      <w:txbxContent>
                        <w:p w14:paraId="36AF1865" w14:textId="168C406E" w:rsidR="00AB0FAD" w:rsidRPr="00F17D4E" w:rsidRDefault="00CE7B67" w:rsidP="00AB0FAD">
                          <w:pPr>
                            <w:spacing w:after="0"/>
                            <w:jc w:val="center"/>
                            <w:rPr>
                              <w:b/>
                              <w:bCs/>
                            </w:rPr>
                          </w:pPr>
                          <w:r>
                            <w:rPr>
                              <w:b/>
                              <w:bCs/>
                            </w:rPr>
                            <w:t>May 2022</w:t>
                          </w:r>
                        </w:p>
                      </w:txbxContent>
                    </v:textbox>
                  </v:rect>
                </v:group>
                <v:shape id="Picture 4" o:spid="_x0000_s1059" type="#_x0000_t75" alt="http://wp.wpi.edu/boston/files/2014/04/DPH-Seal-B_W.jpg" style="position:absolute;left:64556;top:595;width:6725;height:6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">
                  <v:imagedata r:id="rId45" o:title="DPH-Seal-B_W"/>
                </v:shape>
                <w10:wrap anchory="margin"/>
                <w10:anchorlock/>
              </v:group>
            </w:pict>
          </mc:Fallback>
        </mc:AlternateContent>
      </w:r>
      <w:r w:rsidR="002F5293">
        <w:rPr>
          <w:rFonts w:cs="Arial"/>
          <w:b/>
          <w:bCs/>
          <w:noProof/>
          <w:sz w:val="26"/>
          <w:szCs w:val="26"/>
        </w:rPr>
        <mc:AlternateContent>
          <mc:Choice Requires="wps">
            <w:drawing>
              <wp:anchor distT="0" distB="0" distL="114300" distR="114300" simplePos="0" relativeHeight="251831808" behindDoc="0" locked="0" layoutInCell="1" allowOverlap="1" wp14:anchorId="757C17C8" wp14:editId="7D367A52">
                <wp:simplePos x="0" y="0"/>
                <wp:positionH relativeFrom="margin">
                  <wp:posOffset>-91440</wp:posOffset>
                </wp:positionH>
                <wp:positionV relativeFrom="margin">
                  <wp:posOffset>0</wp:posOffset>
                </wp:positionV>
                <wp:extent cx="7132320" cy="822960"/>
                <wp:effectExtent l="0" t="0" r="0" b="0"/>
                <wp:wrapNone/>
                <wp:docPr id="13" name="Text Box 13"/>
                <wp:cNvGraphicFramePr/>
                <a:graphic xmlns:a="http://schemas.openxmlformats.org/drawingml/2006/main">
                  <a:graphicData uri="http://schemas.microsoft.com/office/word/2010/wordprocessingShape">
                    <wps:wsp>
                      <wps:cNvSpPr txBox="1"/>
                      <wps:spPr>
                        <a:xfrm>
                          <a:off x="0" y="0"/>
                          <a:ext cx="7132320" cy="82296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757C1824" w14:textId="084279A0" w:rsidR="00E95C49" w:rsidRDefault="00E95C49" w:rsidP="00D57245">
                            <w:pPr>
                              <w:spacing w:after="0"/>
                              <w:rPr>
                                <w:b/>
                                <w:color w:val="auto"/>
                                <w:sz w:val="24"/>
                                <w:szCs w:val="26"/>
                              </w:rPr>
                            </w:pPr>
                            <w:r w:rsidRPr="007016E6">
                              <w:rPr>
                                <w:b/>
                                <w:color w:val="auto"/>
                                <w:sz w:val="24"/>
                                <w:szCs w:val="26"/>
                              </w:rPr>
                              <w:t xml:space="preserve">WHAT ARE THE FACTORS THAT INFLUENCE </w:t>
                            </w:r>
                            <w:r>
                              <w:rPr>
                                <w:b/>
                                <w:color w:val="auto"/>
                                <w:sz w:val="24"/>
                                <w:szCs w:val="26"/>
                              </w:rPr>
                              <w:t xml:space="preserve">VULNERABILITY </w:t>
                            </w:r>
                            <w:r w:rsidR="004D0B16">
                              <w:rPr>
                                <w:b/>
                                <w:color w:val="auto"/>
                                <w:sz w:val="24"/>
                                <w:szCs w:val="26"/>
                              </w:rPr>
                              <w:t>TO SEA LEVEL RISE</w:t>
                            </w:r>
                            <w:r>
                              <w:rPr>
                                <w:b/>
                                <w:color w:val="auto"/>
                                <w:sz w:val="24"/>
                                <w:szCs w:val="26"/>
                              </w:rPr>
                              <w:t>?</w:t>
                            </w:r>
                          </w:p>
                          <w:p w14:paraId="757C1825" w14:textId="2D7E543B" w:rsidR="00E95C49" w:rsidRPr="00DE0417" w:rsidRDefault="00E95C49" w:rsidP="00D57245">
                            <w:pPr>
                              <w:spacing w:after="0"/>
                              <w:jc w:val="both"/>
                              <w:rPr>
                                <w:sz w:val="21"/>
                                <w:szCs w:val="21"/>
                              </w:rPr>
                            </w:pPr>
                            <w:r>
                              <w:rPr>
                                <w:color w:val="auto"/>
                                <w:sz w:val="21"/>
                                <w:szCs w:val="21"/>
                              </w:rPr>
                              <w:t xml:space="preserve">Assessment of community-specific </w:t>
                            </w:r>
                            <w:r w:rsidRPr="00952EB2">
                              <w:rPr>
                                <w:color w:val="auto"/>
                                <w:sz w:val="21"/>
                                <w:szCs w:val="21"/>
                              </w:rPr>
                              <w:t xml:space="preserve">vulnerabilities </w:t>
                            </w:r>
                            <w:r>
                              <w:rPr>
                                <w:color w:val="auto"/>
                                <w:sz w:val="21"/>
                                <w:szCs w:val="21"/>
                              </w:rPr>
                              <w:t>will inform adaptation planning efforts. By considering these factors, communities can increase</w:t>
                            </w:r>
                            <w:r w:rsidRPr="00357D72">
                              <w:rPr>
                                <w:color w:val="auto"/>
                                <w:sz w:val="21"/>
                                <w:szCs w:val="21"/>
                              </w:rPr>
                              <w:t xml:space="preserve"> health </w:t>
                            </w:r>
                            <w:r>
                              <w:rPr>
                                <w:color w:val="auto"/>
                                <w:sz w:val="21"/>
                                <w:szCs w:val="21"/>
                              </w:rPr>
                              <w:t xml:space="preserve">equity </w:t>
                            </w:r>
                            <w:r w:rsidRPr="00357D72">
                              <w:rPr>
                                <w:color w:val="auto"/>
                                <w:sz w:val="21"/>
                                <w:szCs w:val="21"/>
                              </w:rPr>
                              <w:t xml:space="preserve">and </w:t>
                            </w:r>
                            <w:r w:rsidRPr="00952EB2">
                              <w:rPr>
                                <w:color w:val="auto"/>
                                <w:sz w:val="21"/>
                                <w:szCs w:val="21"/>
                              </w:rPr>
                              <w:t>resilience to climate change</w:t>
                            </w:r>
                            <w:r>
                              <w:rPr>
                                <w:color w:val="auto"/>
                                <w:sz w:val="21"/>
                                <w:szCs w:val="21"/>
                              </w:rPr>
                              <w:t xml:space="preserve"> impacts</w:t>
                            </w:r>
                            <w:r w:rsidRPr="00952EB2">
                              <w:rPr>
                                <w:color w:val="auto"/>
                                <w:sz w:val="21"/>
                                <w:szCs w:val="21"/>
                              </w:rPr>
                              <w:t xml:space="preserve">. The MA Environmental Public Health Tracking Portal provides helpful tools and community-specific </w:t>
                            </w:r>
                            <w:r>
                              <w:rPr>
                                <w:color w:val="auto"/>
                                <w:sz w:val="21"/>
                                <w:szCs w:val="21"/>
                              </w:rPr>
                              <w:t xml:space="preserve">vulnerability </w:t>
                            </w:r>
                            <w:r w:rsidRPr="00952EB2">
                              <w:rPr>
                                <w:color w:val="auto"/>
                                <w:sz w:val="21"/>
                                <w:szCs w:val="21"/>
                              </w:rPr>
                              <w:t xml:space="preserve">data: </w:t>
                            </w:r>
                            <w:hyperlink r:id="rId46" w:history="1">
                              <w:r w:rsidRPr="00A75313">
                                <w:rPr>
                                  <w:rStyle w:val="Hyperlink"/>
                                  <w:sz w:val="21"/>
                                  <w:szCs w:val="21"/>
                                </w:rPr>
                                <w:t>https://matracking.ehs.state.ma.us/</w:t>
                              </w:r>
                            </w:hyperlink>
                            <w:r>
                              <w:rPr>
                                <w:color w:val="auto"/>
                                <w:sz w:val="21"/>
                                <w:szCs w:val="21"/>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57C17C8" id="Text Box 13" o:spid="_x0000_s1060" type="#_x0000_t202" style="position:absolute;margin-left:-7.2pt;margin-top:0;width:561.6pt;height:64.8pt;z-index:251831808;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" fillcolor="white [3201]" stroked="f" strokeweight=".5pt">
                <v:textbox>
                  <w:txbxContent>
                    <w:p w14:paraId="757C1824" w14:textId="084279A0" w:rsidR="00E95C49" w:rsidRDefault="00E95C49" w:rsidP="00D57245">
                      <w:pPr>
                        <w:spacing w:after="0"/>
                        <w:rPr>
                          <w:b/>
                          <w:color w:val="auto"/>
                          <w:sz w:val="24"/>
                          <w:szCs w:val="26"/>
                        </w:rPr>
                      </w:pPr>
                      <w:r w:rsidRPr="007016E6">
                        <w:rPr>
                          <w:b/>
                          <w:color w:val="auto"/>
                          <w:sz w:val="24"/>
                          <w:szCs w:val="26"/>
                        </w:rPr>
                        <w:t xml:space="preserve">WHAT ARE THE FACTORS THAT INFLUENCE </w:t>
                      </w:r>
                      <w:r>
                        <w:rPr>
                          <w:b/>
                          <w:color w:val="auto"/>
                          <w:sz w:val="24"/>
                          <w:szCs w:val="26"/>
                        </w:rPr>
                        <w:t xml:space="preserve">VULNERABILITY </w:t>
                      </w:r>
                      <w:r w:rsidR="004D0B16">
                        <w:rPr>
                          <w:b/>
                          <w:color w:val="auto"/>
                          <w:sz w:val="24"/>
                          <w:szCs w:val="26"/>
                        </w:rPr>
                        <w:t>TO SEA LEVEL RISE</w:t>
                      </w:r>
                      <w:r>
                        <w:rPr>
                          <w:b/>
                          <w:color w:val="auto"/>
                          <w:sz w:val="24"/>
                          <w:szCs w:val="26"/>
                        </w:rPr>
                        <w:t>?</w:t>
                      </w:r>
                    </w:p>
                    <w:p w14:paraId="757C1825" w14:textId="2D7E543B" w:rsidR="00E95C49" w:rsidRPr="00DE0417" w:rsidRDefault="00E95C49" w:rsidP="00D57245">
                      <w:pPr>
                        <w:spacing w:after="0"/>
                        <w:jc w:val="both"/>
                        <w:rPr>
                          <w:sz w:val="21"/>
                          <w:szCs w:val="21"/>
                        </w:rPr>
                      </w:pPr>
                      <w:r>
                        <w:rPr>
                          <w:color w:val="auto"/>
                          <w:sz w:val="21"/>
                          <w:szCs w:val="21"/>
                        </w:rPr>
                        <w:t xml:space="preserve">Assessment of community-specific </w:t>
                      </w:r>
                      <w:r w:rsidRPr="00952EB2">
                        <w:rPr>
                          <w:color w:val="auto"/>
                          <w:sz w:val="21"/>
                          <w:szCs w:val="21"/>
                        </w:rPr>
                        <w:t xml:space="preserve">vulnerabilities </w:t>
                      </w:r>
                      <w:r>
                        <w:rPr>
                          <w:color w:val="auto"/>
                          <w:sz w:val="21"/>
                          <w:szCs w:val="21"/>
                        </w:rPr>
                        <w:t>will inform adaptation planning efforts. By considering these factors, communities can increase</w:t>
                      </w:r>
                      <w:r w:rsidRPr="00357D72">
                        <w:rPr>
                          <w:color w:val="auto"/>
                          <w:sz w:val="21"/>
                          <w:szCs w:val="21"/>
                        </w:rPr>
                        <w:t xml:space="preserve"> health </w:t>
                      </w:r>
                      <w:r>
                        <w:rPr>
                          <w:color w:val="auto"/>
                          <w:sz w:val="21"/>
                          <w:szCs w:val="21"/>
                        </w:rPr>
                        <w:t xml:space="preserve">equity </w:t>
                      </w:r>
                      <w:r w:rsidRPr="00357D72">
                        <w:rPr>
                          <w:color w:val="auto"/>
                          <w:sz w:val="21"/>
                          <w:szCs w:val="21"/>
                        </w:rPr>
                        <w:t xml:space="preserve">and </w:t>
                      </w:r>
                      <w:r w:rsidRPr="00952EB2">
                        <w:rPr>
                          <w:color w:val="auto"/>
                          <w:sz w:val="21"/>
                          <w:szCs w:val="21"/>
                        </w:rPr>
                        <w:t>resilience to climate change</w:t>
                      </w:r>
                      <w:r>
                        <w:rPr>
                          <w:color w:val="auto"/>
                          <w:sz w:val="21"/>
                          <w:szCs w:val="21"/>
                        </w:rPr>
                        <w:t xml:space="preserve"> impacts</w:t>
                      </w:r>
                      <w:r w:rsidRPr="00952EB2">
                        <w:rPr>
                          <w:color w:val="auto"/>
                          <w:sz w:val="21"/>
                          <w:szCs w:val="21"/>
                        </w:rPr>
                        <w:t xml:space="preserve">. The MA Environmental Public Health Tracking Portal provides helpful tools and community-specific </w:t>
                      </w:r>
                      <w:r>
                        <w:rPr>
                          <w:color w:val="auto"/>
                          <w:sz w:val="21"/>
                          <w:szCs w:val="21"/>
                        </w:rPr>
                        <w:t xml:space="preserve">vulnerability </w:t>
                      </w:r>
                      <w:r w:rsidRPr="00952EB2">
                        <w:rPr>
                          <w:color w:val="auto"/>
                          <w:sz w:val="21"/>
                          <w:szCs w:val="21"/>
                        </w:rPr>
                        <w:t xml:space="preserve">data: </w:t>
                      </w:r>
                      <w:hyperlink r:id="rId47" w:history="1">
                        <w:r w:rsidRPr="00A75313">
                          <w:rPr>
                            <w:rStyle w:val="Hyperlink"/>
                            <w:sz w:val="21"/>
                            <w:szCs w:val="21"/>
                          </w:rPr>
                          <w:t>https://matracking.ehs.state.ma.us/</w:t>
                        </w:r>
                      </w:hyperlink>
                      <w:r>
                        <w:rPr>
                          <w:color w:val="auto"/>
                          <w:sz w:val="21"/>
                          <w:szCs w:val="21"/>
                        </w:rPr>
                        <w:t>.</w:t>
                      </w:r>
                    </w:p>
                  </w:txbxContent>
                </v:textbox>
                <w10:wrap anchorx="margin" anchory="margin"/>
              </v:shape>
            </w:pict>
          </mc:Fallback>
        </mc:AlternateContent>
      </w:r>
      <w:r w:rsidR="007D3B80">
        <w:rPr>
          <w:b/>
          <w:noProof/>
          <w:sz w:val="24"/>
          <w:szCs w:val="24"/>
        </w:rPr>
        <mc:AlternateContent>
          <mc:Choice Requires="wps">
            <w:drawing>
              <wp:anchor distT="0" distB="0" distL="114300" distR="114300" simplePos="0" relativeHeight="251572736" behindDoc="0" locked="0" layoutInCell="1" allowOverlap="1" wp14:anchorId="757C17D6" wp14:editId="4D93728D">
                <wp:simplePos x="0" y="0"/>
                <wp:positionH relativeFrom="column">
                  <wp:posOffset>-1715770</wp:posOffset>
                </wp:positionH>
                <wp:positionV relativeFrom="paragraph">
                  <wp:posOffset>201083</wp:posOffset>
                </wp:positionV>
                <wp:extent cx="3598" cy="1154642"/>
                <wp:effectExtent l="0" t="0" r="47625" b="13970"/>
                <wp:wrapNone/>
                <wp:docPr id="328" name="Straight Connector 328"/>
                <wp:cNvGraphicFramePr/>
                <a:graphic xmlns:a="http://schemas.openxmlformats.org/drawingml/2006/main">
                  <a:graphicData uri="http://schemas.microsoft.com/office/word/2010/wordprocessingShape">
                    <wps:wsp>
                      <wps:cNvCnPr/>
                      <wps:spPr>
                        <a:xfrm flipH="1" flipV="1">
                          <a:off x="0" y="0"/>
                          <a:ext cx="3598" cy="1154642"/>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4541D75" id="Straight Connector 328" o:spid="_x0000_s1026" style="position:absolute;flip:x y;z-index:251572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35.1pt,15.85pt" to="-134.8pt,106.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" strokecolor="#4579b8 [3044]"/>
            </w:pict>
          </mc:Fallback>
        </mc:AlternateContent>
      </w:r>
      <w:r w:rsidR="003A3BD1">
        <w:rPr>
          <w:b/>
          <w:noProof/>
          <w:sz w:val="24"/>
          <w:szCs w:val="24"/>
        </w:rPr>
        <mc:AlternateContent>
          <mc:Choice Requires="wps">
            <w:drawing>
              <wp:anchor distT="0" distB="0" distL="114300" distR="114300" simplePos="0" relativeHeight="251550208" behindDoc="0" locked="0" layoutInCell="1" allowOverlap="1" wp14:anchorId="757C17D8" wp14:editId="77B33019">
                <wp:simplePos x="0" y="0"/>
                <wp:positionH relativeFrom="column">
                  <wp:posOffset>-3885353</wp:posOffset>
                </wp:positionH>
                <wp:positionV relativeFrom="paragraph">
                  <wp:posOffset>203200</wp:posOffset>
                </wp:positionV>
                <wp:extent cx="4868" cy="920327"/>
                <wp:effectExtent l="0" t="0" r="46355" b="19685"/>
                <wp:wrapNone/>
                <wp:docPr id="314" name="Straight Connector 314"/>
                <wp:cNvGraphicFramePr/>
                <a:graphic xmlns:a="http://schemas.openxmlformats.org/drawingml/2006/main">
                  <a:graphicData uri="http://schemas.microsoft.com/office/word/2010/wordprocessingShape">
                    <wps:wsp>
                      <wps:cNvCnPr/>
                      <wps:spPr>
                        <a:xfrm flipV="1">
                          <a:off x="0" y="0"/>
                          <a:ext cx="4868" cy="920327"/>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0CF5CE1" id="Straight Connector 314" o:spid="_x0000_s1026" style="position:absolute;flip:y;z-index:251550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05.95pt,16pt" to="-305.55pt,88.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" strokecolor="#4579b8 [3044]"/>
            </w:pict>
          </mc:Fallback>
        </mc:AlternateContent>
      </w:r>
      <w:r w:rsidR="00E11CEF">
        <w:rPr>
          <w:rFonts w:ascii="Times New Roman" w:eastAsia="MS Mincho" w:hAnsi="Times New Roman" w:cs="Times New Roman"/>
          <w:b/>
          <w:noProof/>
          <w:color w:val="auto"/>
          <w:sz w:val="24"/>
          <w:szCs w:val="24"/>
        </w:rPr>
        <mc:AlternateContent>
          <mc:Choice Requires="wps">
            <w:drawing>
              <wp:anchor distT="0" distB="0" distL="114300" distR="114300" simplePos="0" relativeHeight="251608576" behindDoc="0" locked="0" layoutInCell="1" allowOverlap="1" wp14:anchorId="757C17E4" wp14:editId="55429AD4">
                <wp:simplePos x="0" y="0"/>
                <wp:positionH relativeFrom="column">
                  <wp:posOffset>-1577340</wp:posOffset>
                </wp:positionH>
                <wp:positionV relativeFrom="paragraph">
                  <wp:posOffset>4102735</wp:posOffset>
                </wp:positionV>
                <wp:extent cx="1038225" cy="1152525"/>
                <wp:effectExtent l="0" t="0" r="9525" b="9525"/>
                <wp:wrapNone/>
                <wp:docPr id="3" name="Text Box 3"/>
                <wp:cNvGraphicFramePr/>
                <a:graphic xmlns:a="http://schemas.openxmlformats.org/drawingml/2006/main">
                  <a:graphicData uri="http://schemas.microsoft.com/office/word/2010/wordprocessingShape">
                    <wps:wsp>
                      <wps:cNvSpPr txBox="1"/>
                      <wps:spPr>
                        <a:xfrm>
                          <a:off x="0" y="0"/>
                          <a:ext cx="1038225" cy="115252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757C183F" w14:textId="77777777" w:rsidR="00E95C49" w:rsidRDefault="00E95C49">
                            <w:r>
                              <w:rPr>
                                <w:noProof/>
                              </w:rPr>
                              <w:drawing>
                                <wp:inline distT="0" distB="0" distL="0" distR="0" wp14:anchorId="757C1861" wp14:editId="757C1862">
                                  <wp:extent cx="740980" cy="750696"/>
                                  <wp:effectExtent l="0" t="0" r="2540" b="0"/>
                                  <wp:docPr id="24" name="Picture 24" descr="http://wp.wpi.edu/boston/files/2014/04/DPH-Seal-B_W.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p.wpi.edu/boston/files/2014/04/DPH-Seal-B_W.jpg"/>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740980" cy="750696"/>
                                          </a:xfrm>
                                          <a:prstGeom prst="rect">
                                            <a:avLst/>
                                          </a:prstGeom>
                                          <a:noFill/>
                                          <a:ln>
                                            <a:noFill/>
                                          </a:ln>
                                        </pic:spPr>
                                      </pic:pic>
                                    </a:graphicData>
                                  </a:graphic>
                                </wp:inline>
                              </w:drawing>
                            </w:r>
                          </w:p>
                          <w:p w14:paraId="757C1840" w14:textId="77777777" w:rsidR="00E95C49" w:rsidRDefault="00E95C49" w:rsidP="00E11CEF">
                            <w:r>
                              <w:t xml:space="preserve">      June 201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57C17E4" id="Text Box 3" o:spid="_x0000_s1061" type="#_x0000_t202" style="position:absolute;margin-left:-124.2pt;margin-top:323.05pt;width:81.75pt;height:90.75pt;z-index:25160857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" fillcolor="white [3201]" stroked="f" strokeweight=".5pt">
                <v:textbox>
                  <w:txbxContent>
                    <w:p w14:paraId="757C183F" w14:textId="77777777" w:rsidR="00E95C49" w:rsidRDefault="00E95C49">
                      <w:r>
                        <w:rPr>
                          <w:noProof/>
                        </w:rPr>
                        <w:drawing>
                          <wp:inline distT="0" distB="0" distL="0" distR="0" wp14:anchorId="757C1861" wp14:editId="757C1862">
                            <wp:extent cx="740980" cy="750696"/>
                            <wp:effectExtent l="0" t="0" r="2540" b="0"/>
                            <wp:docPr id="24" name="Picture 24" descr="http://wp.wpi.edu/boston/files/2014/04/DPH-Seal-B_W.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p.wpi.edu/boston/files/2014/04/DPH-Seal-B_W.jpg"/>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740980" cy="750696"/>
                                    </a:xfrm>
                                    <a:prstGeom prst="rect">
                                      <a:avLst/>
                                    </a:prstGeom>
                                    <a:noFill/>
                                    <a:ln>
                                      <a:noFill/>
                                    </a:ln>
                                  </pic:spPr>
                                </pic:pic>
                              </a:graphicData>
                            </a:graphic>
                          </wp:inline>
                        </w:drawing>
                      </w:r>
                    </w:p>
                    <w:p w14:paraId="757C1840" w14:textId="77777777" w:rsidR="00E95C49" w:rsidRDefault="00E95C49" w:rsidP="00E11CEF">
                      <w:r>
                        <w:t xml:space="preserve">      June 2016</w:t>
                      </w:r>
                    </w:p>
                  </w:txbxContent>
                </v:textbox>
              </v:shape>
            </w:pict>
          </mc:Fallback>
        </mc:AlternateContent>
      </w:r>
      <w:bookmarkEnd w:id="0"/>
    </w:p>
    <w:sectPr w:rsidR="00964E3B" w:rsidRPr="00E24932" w:rsidSect="00903C00">
      <w:headerReference w:type="default" r:id="rId49"/>
      <w:pgSz w:w="12240" w:h="15840"/>
      <w:pgMar w:top="360" w:right="576" w:bottom="360" w:left="576" w:header="0"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F0CACD" w14:textId="77777777" w:rsidR="00954ACB" w:rsidRDefault="00954ACB" w:rsidP="00C033F6">
      <w:pPr>
        <w:spacing w:after="0"/>
      </w:pPr>
      <w:r>
        <w:separator/>
      </w:r>
    </w:p>
  </w:endnote>
  <w:endnote w:type="continuationSeparator" w:id="0">
    <w:p w14:paraId="6C5191B7" w14:textId="77777777" w:rsidR="00954ACB" w:rsidRDefault="00954ACB" w:rsidP="00C033F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20B0604020202020204"/>
    <w:charset w:val="00"/>
    <w:family w:val="swiss"/>
    <w:notTrueType/>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FEE534" w14:textId="77777777" w:rsidR="00954ACB" w:rsidRDefault="00954ACB" w:rsidP="00C033F6">
      <w:pPr>
        <w:spacing w:after="0"/>
      </w:pPr>
      <w:r>
        <w:separator/>
      </w:r>
    </w:p>
  </w:footnote>
  <w:footnote w:type="continuationSeparator" w:id="0">
    <w:p w14:paraId="723C5ABF" w14:textId="77777777" w:rsidR="00954ACB" w:rsidRDefault="00954ACB" w:rsidP="00C033F6">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7C17F6" w14:textId="77777777" w:rsidR="00E95C49" w:rsidRPr="00625C32" w:rsidRDefault="00E95C49" w:rsidP="00B7758D">
    <w:pPr>
      <w:pStyle w:val="Header"/>
      <w:tabs>
        <w:tab w:val="clear" w:pos="9360"/>
        <w:tab w:val="left" w:pos="300"/>
        <w:tab w:val="left" w:pos="3615"/>
        <w:tab w:val="right" w:pos="9810"/>
      </w:tabs>
      <w:rPr>
        <w:rFonts w:asciiTheme="minorHAnsi" w:hAnsiTheme="minorHAnsi"/>
        <w:color w:val="1F497D" w:themeColor="text2"/>
        <w:sz w:val="20"/>
        <w:szCs w:val="20"/>
      </w:rPr>
    </w:pPr>
    <w:r w:rsidRPr="00625C32">
      <w:rPr>
        <w:rFonts w:asciiTheme="minorHAnsi" w:hAnsiTheme="minorHAnsi"/>
        <w:color w:val="1F497D" w:themeColor="text2"/>
        <w:sz w:val="20"/>
        <w:szCs w:val="20"/>
      </w:rPr>
      <w:tab/>
    </w:r>
    <w:r>
      <w:rPr>
        <w:rFonts w:asciiTheme="minorHAnsi" w:hAnsiTheme="minorHAnsi"/>
        <w:color w:val="1F497D" w:themeColor="text2"/>
        <w:sz w:val="20"/>
        <w:szCs w:val="20"/>
      </w:rPr>
      <w:tab/>
    </w:r>
    <w:r>
      <w:rPr>
        <w:rFonts w:asciiTheme="minorHAnsi" w:hAnsiTheme="minorHAnsi"/>
        <w:color w:val="1F497D" w:themeColor="text2"/>
        <w:sz w:val="20"/>
        <w:szCs w:val="20"/>
      </w:rPr>
      <w:tab/>
    </w:r>
    <w:r>
      <w:rPr>
        <w:rFonts w:asciiTheme="minorHAnsi" w:hAnsiTheme="minorHAnsi"/>
        <w:color w:val="1F497D" w:themeColor="text2"/>
        <w:sz w:val="20"/>
        <w:szCs w:val="20"/>
      </w:rPr>
      <w:tab/>
    </w:r>
    <w:r w:rsidRPr="00625C32">
      <w:rPr>
        <w:rFonts w:asciiTheme="minorHAnsi" w:hAnsiTheme="minorHAnsi"/>
        <w:color w:val="1F497D" w:themeColor="text2"/>
        <w:sz w:val="20"/>
        <w:szCs w:val="20"/>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4528D3"/>
    <w:multiLevelType w:val="hybridMultilevel"/>
    <w:tmpl w:val="A7562198"/>
    <w:lvl w:ilvl="0" w:tplc="2D069172">
      <w:start w:val="1"/>
      <w:numFmt w:val="decimal"/>
      <w:lvlText w:val="%1."/>
      <w:lvlJc w:val="left"/>
      <w:pPr>
        <w:ind w:left="1080" w:hanging="360"/>
      </w:pPr>
      <w:rPr>
        <w:rFonts w:asciiTheme="minorHAnsi" w:eastAsiaTheme="minorEastAsia" w:hAnsiTheme="minorHAnsi" w:cs="Arial"/>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7271B2F"/>
    <w:multiLevelType w:val="hybridMultilevel"/>
    <w:tmpl w:val="1EF4E0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A312317"/>
    <w:multiLevelType w:val="hybridMultilevel"/>
    <w:tmpl w:val="E3D037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3EC77D6"/>
    <w:multiLevelType w:val="hybridMultilevel"/>
    <w:tmpl w:val="6A2803FC"/>
    <w:lvl w:ilvl="0" w:tplc="4E5EE6E4">
      <w:start w:val="1"/>
      <w:numFmt w:val="bullet"/>
      <w:lvlText w:val=""/>
      <w:lvlJc w:val="left"/>
      <w:pPr>
        <w:ind w:left="720" w:hanging="360"/>
      </w:pPr>
      <w:rPr>
        <w:rFonts w:ascii="Symbol" w:hAnsi="Symbol" w:hint="default"/>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66F458E"/>
    <w:multiLevelType w:val="hybridMultilevel"/>
    <w:tmpl w:val="F604A1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68B5381"/>
    <w:multiLevelType w:val="hybridMultilevel"/>
    <w:tmpl w:val="8E745F6E"/>
    <w:lvl w:ilvl="0" w:tplc="9BF81D00">
      <w:numFmt w:val="bullet"/>
      <w:lvlText w:val="•"/>
      <w:lvlJc w:val="left"/>
      <w:pPr>
        <w:ind w:left="1080" w:hanging="720"/>
      </w:pPr>
      <w:rPr>
        <w:rFonts w:ascii="Calibri" w:eastAsiaTheme="minorHAnsi" w:hAnsi="Calibri" w:cstheme="minorBidi" w:hint="default"/>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C2848C8"/>
    <w:multiLevelType w:val="hybridMultilevel"/>
    <w:tmpl w:val="4686ECE2"/>
    <w:lvl w:ilvl="0" w:tplc="F4C4C28E">
      <w:start w:val="1"/>
      <w:numFmt w:val="decimal"/>
      <w:lvlText w:val="%1."/>
      <w:lvlJc w:val="left"/>
      <w:pPr>
        <w:ind w:left="180" w:hanging="360"/>
      </w:pPr>
      <w:rPr>
        <w:rFonts w:hint="default"/>
      </w:rPr>
    </w:lvl>
    <w:lvl w:ilvl="1" w:tplc="04090019" w:tentative="1">
      <w:start w:val="1"/>
      <w:numFmt w:val="lowerLetter"/>
      <w:lvlText w:val="%2."/>
      <w:lvlJc w:val="left"/>
      <w:pPr>
        <w:ind w:left="900" w:hanging="360"/>
      </w:pPr>
    </w:lvl>
    <w:lvl w:ilvl="2" w:tplc="0409001B" w:tentative="1">
      <w:start w:val="1"/>
      <w:numFmt w:val="lowerRoman"/>
      <w:lvlText w:val="%3."/>
      <w:lvlJc w:val="right"/>
      <w:pPr>
        <w:ind w:left="1620" w:hanging="180"/>
      </w:pPr>
    </w:lvl>
    <w:lvl w:ilvl="3" w:tplc="0409000F" w:tentative="1">
      <w:start w:val="1"/>
      <w:numFmt w:val="decimal"/>
      <w:lvlText w:val="%4."/>
      <w:lvlJc w:val="left"/>
      <w:pPr>
        <w:ind w:left="2340" w:hanging="360"/>
      </w:pPr>
    </w:lvl>
    <w:lvl w:ilvl="4" w:tplc="04090019" w:tentative="1">
      <w:start w:val="1"/>
      <w:numFmt w:val="lowerLetter"/>
      <w:lvlText w:val="%5."/>
      <w:lvlJc w:val="left"/>
      <w:pPr>
        <w:ind w:left="3060" w:hanging="360"/>
      </w:pPr>
    </w:lvl>
    <w:lvl w:ilvl="5" w:tplc="0409001B" w:tentative="1">
      <w:start w:val="1"/>
      <w:numFmt w:val="lowerRoman"/>
      <w:lvlText w:val="%6."/>
      <w:lvlJc w:val="right"/>
      <w:pPr>
        <w:ind w:left="3780" w:hanging="180"/>
      </w:pPr>
    </w:lvl>
    <w:lvl w:ilvl="6" w:tplc="0409000F" w:tentative="1">
      <w:start w:val="1"/>
      <w:numFmt w:val="decimal"/>
      <w:lvlText w:val="%7."/>
      <w:lvlJc w:val="left"/>
      <w:pPr>
        <w:ind w:left="4500" w:hanging="360"/>
      </w:pPr>
    </w:lvl>
    <w:lvl w:ilvl="7" w:tplc="04090019" w:tentative="1">
      <w:start w:val="1"/>
      <w:numFmt w:val="lowerLetter"/>
      <w:lvlText w:val="%8."/>
      <w:lvlJc w:val="left"/>
      <w:pPr>
        <w:ind w:left="5220" w:hanging="360"/>
      </w:pPr>
    </w:lvl>
    <w:lvl w:ilvl="8" w:tplc="0409001B" w:tentative="1">
      <w:start w:val="1"/>
      <w:numFmt w:val="lowerRoman"/>
      <w:lvlText w:val="%9."/>
      <w:lvlJc w:val="right"/>
      <w:pPr>
        <w:ind w:left="5940" w:hanging="180"/>
      </w:pPr>
    </w:lvl>
  </w:abstractNum>
  <w:abstractNum w:abstractNumId="7" w15:restartNumberingAfterBreak="0">
    <w:nsid w:val="2F6F02AB"/>
    <w:multiLevelType w:val="hybridMultilevel"/>
    <w:tmpl w:val="A7562198"/>
    <w:lvl w:ilvl="0" w:tplc="2D069172">
      <w:start w:val="1"/>
      <w:numFmt w:val="decimal"/>
      <w:lvlText w:val="%1."/>
      <w:lvlJc w:val="left"/>
      <w:pPr>
        <w:ind w:left="1080" w:hanging="360"/>
      </w:pPr>
      <w:rPr>
        <w:rFonts w:asciiTheme="minorHAnsi" w:eastAsiaTheme="minorEastAsia" w:hAnsiTheme="minorHAnsi" w:cs="Arial"/>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32C902F2"/>
    <w:multiLevelType w:val="hybridMultilevel"/>
    <w:tmpl w:val="3E4418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31574F5"/>
    <w:multiLevelType w:val="hybridMultilevel"/>
    <w:tmpl w:val="5B7E54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5554037"/>
    <w:multiLevelType w:val="hybridMultilevel"/>
    <w:tmpl w:val="7A1E5FC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36936C9D"/>
    <w:multiLevelType w:val="hybridMultilevel"/>
    <w:tmpl w:val="2CB2F8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9C012ED"/>
    <w:multiLevelType w:val="hybridMultilevel"/>
    <w:tmpl w:val="69CAEE12"/>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49C837F8"/>
    <w:multiLevelType w:val="hybridMultilevel"/>
    <w:tmpl w:val="DDE2B2E0"/>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4" w15:restartNumberingAfterBreak="0">
    <w:nsid w:val="561359D2"/>
    <w:multiLevelType w:val="hybridMultilevel"/>
    <w:tmpl w:val="2B42D16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8712036"/>
    <w:multiLevelType w:val="hybridMultilevel"/>
    <w:tmpl w:val="DC0AF932"/>
    <w:lvl w:ilvl="0" w:tplc="04709716">
      <w:start w:val="1"/>
      <w:numFmt w:val="bullet"/>
      <w:lvlText w:val=""/>
      <w:lvlJc w:val="left"/>
      <w:pPr>
        <w:ind w:left="720" w:hanging="360"/>
      </w:pPr>
      <w:rPr>
        <w:rFonts w:ascii="Symbol" w:hAnsi="Symbol" w:hint="default"/>
        <w:color w:val="FFFFFF" w:themeColor="background1"/>
      </w:rPr>
    </w:lvl>
    <w:lvl w:ilvl="1" w:tplc="9F446862">
      <w:start w:val="1"/>
      <w:numFmt w:val="bullet"/>
      <w:lvlText w:val=""/>
      <w:lvlJc w:val="left"/>
      <w:pPr>
        <w:ind w:left="1440" w:hanging="360"/>
      </w:pPr>
      <w:rPr>
        <w:rFonts w:ascii="Symbol" w:hAnsi="Symbol" w:hint="default"/>
        <w:color w:val="FFFFFF" w:themeColor="background1"/>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5C15FD9"/>
    <w:multiLevelType w:val="hybridMultilevel"/>
    <w:tmpl w:val="C4D6C802"/>
    <w:lvl w:ilvl="0" w:tplc="04090001">
      <w:start w:val="1"/>
      <w:numFmt w:val="bullet"/>
      <w:lvlText w:val=""/>
      <w:lvlJc w:val="left"/>
      <w:pPr>
        <w:ind w:left="634" w:hanging="360"/>
      </w:pPr>
      <w:rPr>
        <w:rFonts w:ascii="Symbol" w:hAnsi="Symbol" w:hint="default"/>
      </w:rPr>
    </w:lvl>
    <w:lvl w:ilvl="1" w:tplc="04090003" w:tentative="1">
      <w:start w:val="1"/>
      <w:numFmt w:val="bullet"/>
      <w:lvlText w:val="o"/>
      <w:lvlJc w:val="left"/>
      <w:pPr>
        <w:ind w:left="1354" w:hanging="360"/>
      </w:pPr>
      <w:rPr>
        <w:rFonts w:ascii="Courier New" w:hAnsi="Courier New" w:cs="Courier New" w:hint="default"/>
      </w:rPr>
    </w:lvl>
    <w:lvl w:ilvl="2" w:tplc="04090005" w:tentative="1">
      <w:start w:val="1"/>
      <w:numFmt w:val="bullet"/>
      <w:lvlText w:val=""/>
      <w:lvlJc w:val="left"/>
      <w:pPr>
        <w:ind w:left="2074" w:hanging="360"/>
      </w:pPr>
      <w:rPr>
        <w:rFonts w:ascii="Wingdings" w:hAnsi="Wingdings" w:hint="default"/>
      </w:rPr>
    </w:lvl>
    <w:lvl w:ilvl="3" w:tplc="04090001">
      <w:start w:val="1"/>
      <w:numFmt w:val="bullet"/>
      <w:lvlText w:val=""/>
      <w:lvlJc w:val="left"/>
      <w:pPr>
        <w:ind w:left="2794" w:hanging="360"/>
      </w:pPr>
      <w:rPr>
        <w:rFonts w:ascii="Symbol" w:hAnsi="Symbol" w:hint="default"/>
      </w:rPr>
    </w:lvl>
    <w:lvl w:ilvl="4" w:tplc="04090003" w:tentative="1">
      <w:start w:val="1"/>
      <w:numFmt w:val="bullet"/>
      <w:lvlText w:val="o"/>
      <w:lvlJc w:val="left"/>
      <w:pPr>
        <w:ind w:left="3514" w:hanging="360"/>
      </w:pPr>
      <w:rPr>
        <w:rFonts w:ascii="Courier New" w:hAnsi="Courier New" w:cs="Courier New" w:hint="default"/>
      </w:rPr>
    </w:lvl>
    <w:lvl w:ilvl="5" w:tplc="04090005" w:tentative="1">
      <w:start w:val="1"/>
      <w:numFmt w:val="bullet"/>
      <w:lvlText w:val=""/>
      <w:lvlJc w:val="left"/>
      <w:pPr>
        <w:ind w:left="4234" w:hanging="360"/>
      </w:pPr>
      <w:rPr>
        <w:rFonts w:ascii="Wingdings" w:hAnsi="Wingdings" w:hint="default"/>
      </w:rPr>
    </w:lvl>
    <w:lvl w:ilvl="6" w:tplc="04090001" w:tentative="1">
      <w:start w:val="1"/>
      <w:numFmt w:val="bullet"/>
      <w:lvlText w:val=""/>
      <w:lvlJc w:val="left"/>
      <w:pPr>
        <w:ind w:left="4954" w:hanging="360"/>
      </w:pPr>
      <w:rPr>
        <w:rFonts w:ascii="Symbol" w:hAnsi="Symbol" w:hint="default"/>
      </w:rPr>
    </w:lvl>
    <w:lvl w:ilvl="7" w:tplc="04090003" w:tentative="1">
      <w:start w:val="1"/>
      <w:numFmt w:val="bullet"/>
      <w:lvlText w:val="o"/>
      <w:lvlJc w:val="left"/>
      <w:pPr>
        <w:ind w:left="5674" w:hanging="360"/>
      </w:pPr>
      <w:rPr>
        <w:rFonts w:ascii="Courier New" w:hAnsi="Courier New" w:cs="Courier New" w:hint="default"/>
      </w:rPr>
    </w:lvl>
    <w:lvl w:ilvl="8" w:tplc="04090005" w:tentative="1">
      <w:start w:val="1"/>
      <w:numFmt w:val="bullet"/>
      <w:lvlText w:val=""/>
      <w:lvlJc w:val="left"/>
      <w:pPr>
        <w:ind w:left="6394" w:hanging="360"/>
      </w:pPr>
      <w:rPr>
        <w:rFonts w:ascii="Wingdings" w:hAnsi="Wingdings" w:hint="default"/>
      </w:rPr>
    </w:lvl>
  </w:abstractNum>
  <w:abstractNum w:abstractNumId="17" w15:restartNumberingAfterBreak="0">
    <w:nsid w:val="75E7751D"/>
    <w:multiLevelType w:val="hybridMultilevel"/>
    <w:tmpl w:val="478667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B1352DF"/>
    <w:multiLevelType w:val="hybridMultilevel"/>
    <w:tmpl w:val="088C59E6"/>
    <w:lvl w:ilvl="0" w:tplc="24CC1F16">
      <w:start w:val="1"/>
      <w:numFmt w:val="bullet"/>
      <w:lvlText w:val=""/>
      <w:lvlJc w:val="left"/>
      <w:pPr>
        <w:ind w:left="720" w:hanging="360"/>
      </w:pPr>
      <w:rPr>
        <w:rFonts w:ascii="Symbol" w:hAnsi="Symbol" w:hint="default"/>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C5F1140"/>
    <w:multiLevelType w:val="hybridMultilevel"/>
    <w:tmpl w:val="0C242754"/>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num w:numId="1">
    <w:abstractNumId w:val="15"/>
  </w:num>
  <w:num w:numId="2">
    <w:abstractNumId w:val="18"/>
  </w:num>
  <w:num w:numId="3">
    <w:abstractNumId w:val="13"/>
  </w:num>
  <w:num w:numId="4">
    <w:abstractNumId w:val="5"/>
  </w:num>
  <w:num w:numId="5">
    <w:abstractNumId w:val="8"/>
  </w:num>
  <w:num w:numId="6">
    <w:abstractNumId w:val="12"/>
  </w:num>
  <w:num w:numId="7">
    <w:abstractNumId w:val="1"/>
  </w:num>
  <w:num w:numId="8">
    <w:abstractNumId w:val="3"/>
  </w:num>
  <w:num w:numId="9">
    <w:abstractNumId w:val="19"/>
  </w:num>
  <w:num w:numId="10">
    <w:abstractNumId w:val="2"/>
  </w:num>
  <w:num w:numId="11">
    <w:abstractNumId w:val="4"/>
  </w:num>
  <w:num w:numId="12">
    <w:abstractNumId w:val="0"/>
  </w:num>
  <w:num w:numId="13">
    <w:abstractNumId w:val="16"/>
  </w:num>
  <w:num w:numId="14">
    <w:abstractNumId w:val="9"/>
  </w:num>
  <w:num w:numId="15">
    <w:abstractNumId w:val="10"/>
  </w:num>
  <w:num w:numId="16">
    <w:abstractNumId w:val="14"/>
  </w:num>
  <w:num w:numId="17">
    <w:abstractNumId w:val="17"/>
  </w:num>
  <w:num w:numId="18">
    <w:abstractNumId w:val="11"/>
  </w:num>
  <w:num w:numId="19">
    <w:abstractNumId w:val="6"/>
  </w:num>
  <w:num w:numId="20">
    <w:abstractNumId w:val="7"/>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10241"/>
  </w:hdrShapeDefaults>
  <w:footnotePr>
    <w:footnote w:id="-1"/>
    <w:footnote w:id="0"/>
  </w:footnotePr>
  <w:endnotePr>
    <w:endnote w:id="-1"/>
    <w:endnote w:id="0"/>
  </w:endnotePr>
  <w:compat>
    <w:wpJustification/>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IwNLU0NLA0NLQwNTVQ0lEKTi0uzszPAykwrAUAEQnFTSwAAAA="/>
  </w:docVars>
  <w:rsids>
    <w:rsidRoot w:val="00C033F6"/>
    <w:rsid w:val="0000101F"/>
    <w:rsid w:val="00005658"/>
    <w:rsid w:val="000061F3"/>
    <w:rsid w:val="00007EA9"/>
    <w:rsid w:val="00013A42"/>
    <w:rsid w:val="00013AFB"/>
    <w:rsid w:val="00015226"/>
    <w:rsid w:val="00015254"/>
    <w:rsid w:val="00020562"/>
    <w:rsid w:val="0002296D"/>
    <w:rsid w:val="00024737"/>
    <w:rsid w:val="0002508B"/>
    <w:rsid w:val="00027BE7"/>
    <w:rsid w:val="00030150"/>
    <w:rsid w:val="00031A30"/>
    <w:rsid w:val="0003360A"/>
    <w:rsid w:val="000336B6"/>
    <w:rsid w:val="00037D04"/>
    <w:rsid w:val="000403EA"/>
    <w:rsid w:val="00040737"/>
    <w:rsid w:val="00040985"/>
    <w:rsid w:val="00044402"/>
    <w:rsid w:val="00044F42"/>
    <w:rsid w:val="000453CD"/>
    <w:rsid w:val="00050338"/>
    <w:rsid w:val="000537A4"/>
    <w:rsid w:val="00053865"/>
    <w:rsid w:val="00055174"/>
    <w:rsid w:val="0005538C"/>
    <w:rsid w:val="00061D75"/>
    <w:rsid w:val="00063DB8"/>
    <w:rsid w:val="00064AC6"/>
    <w:rsid w:val="00074A55"/>
    <w:rsid w:val="0007641F"/>
    <w:rsid w:val="000775A4"/>
    <w:rsid w:val="00081B72"/>
    <w:rsid w:val="00084AED"/>
    <w:rsid w:val="0008578D"/>
    <w:rsid w:val="00086F65"/>
    <w:rsid w:val="0009015F"/>
    <w:rsid w:val="000977C1"/>
    <w:rsid w:val="00097978"/>
    <w:rsid w:val="000A042A"/>
    <w:rsid w:val="000A3A50"/>
    <w:rsid w:val="000A3BEA"/>
    <w:rsid w:val="000A4DDB"/>
    <w:rsid w:val="000A5CA3"/>
    <w:rsid w:val="000A65E2"/>
    <w:rsid w:val="000A7433"/>
    <w:rsid w:val="000B03DD"/>
    <w:rsid w:val="000B25D2"/>
    <w:rsid w:val="000B3D34"/>
    <w:rsid w:val="000B7A41"/>
    <w:rsid w:val="000C1DB3"/>
    <w:rsid w:val="000C51EA"/>
    <w:rsid w:val="000C6E5B"/>
    <w:rsid w:val="000D1EBD"/>
    <w:rsid w:val="000D2127"/>
    <w:rsid w:val="000D69EF"/>
    <w:rsid w:val="000D7C69"/>
    <w:rsid w:val="000E0940"/>
    <w:rsid w:val="000E2542"/>
    <w:rsid w:val="000E2875"/>
    <w:rsid w:val="000E2FE7"/>
    <w:rsid w:val="000E389B"/>
    <w:rsid w:val="000E43B4"/>
    <w:rsid w:val="000E767A"/>
    <w:rsid w:val="001016E4"/>
    <w:rsid w:val="001018A2"/>
    <w:rsid w:val="001053D7"/>
    <w:rsid w:val="001122F4"/>
    <w:rsid w:val="00112D2C"/>
    <w:rsid w:val="0011472C"/>
    <w:rsid w:val="0011480D"/>
    <w:rsid w:val="00123178"/>
    <w:rsid w:val="00127BAA"/>
    <w:rsid w:val="00131CAB"/>
    <w:rsid w:val="0013488E"/>
    <w:rsid w:val="0013761B"/>
    <w:rsid w:val="00142633"/>
    <w:rsid w:val="0014648A"/>
    <w:rsid w:val="00151DD5"/>
    <w:rsid w:val="00152C49"/>
    <w:rsid w:val="0015432A"/>
    <w:rsid w:val="001548D9"/>
    <w:rsid w:val="00157555"/>
    <w:rsid w:val="001604C4"/>
    <w:rsid w:val="00160666"/>
    <w:rsid w:val="00165C6C"/>
    <w:rsid w:val="00170975"/>
    <w:rsid w:val="001803BE"/>
    <w:rsid w:val="00180581"/>
    <w:rsid w:val="001917C9"/>
    <w:rsid w:val="0019291B"/>
    <w:rsid w:val="001949C2"/>
    <w:rsid w:val="00195DB7"/>
    <w:rsid w:val="001963B0"/>
    <w:rsid w:val="001A37AC"/>
    <w:rsid w:val="001A383E"/>
    <w:rsid w:val="001A4912"/>
    <w:rsid w:val="001B068D"/>
    <w:rsid w:val="001B177A"/>
    <w:rsid w:val="001B72FB"/>
    <w:rsid w:val="001B7493"/>
    <w:rsid w:val="001C1894"/>
    <w:rsid w:val="001C6A51"/>
    <w:rsid w:val="001C78EF"/>
    <w:rsid w:val="001D00C7"/>
    <w:rsid w:val="001D0F09"/>
    <w:rsid w:val="001D2865"/>
    <w:rsid w:val="001E0DE2"/>
    <w:rsid w:val="001E0E90"/>
    <w:rsid w:val="001E4D24"/>
    <w:rsid w:val="001E7079"/>
    <w:rsid w:val="001E79C4"/>
    <w:rsid w:val="001F0EA5"/>
    <w:rsid w:val="001F327B"/>
    <w:rsid w:val="001F3FFB"/>
    <w:rsid w:val="001F6452"/>
    <w:rsid w:val="002000BE"/>
    <w:rsid w:val="002001BB"/>
    <w:rsid w:val="00202D58"/>
    <w:rsid w:val="00202DAC"/>
    <w:rsid w:val="00205D04"/>
    <w:rsid w:val="00212197"/>
    <w:rsid w:val="00214645"/>
    <w:rsid w:val="0021570C"/>
    <w:rsid w:val="002201E3"/>
    <w:rsid w:val="00224741"/>
    <w:rsid w:val="00231568"/>
    <w:rsid w:val="002318BC"/>
    <w:rsid w:val="00245B0B"/>
    <w:rsid w:val="002506B3"/>
    <w:rsid w:val="00253EB4"/>
    <w:rsid w:val="00255BD7"/>
    <w:rsid w:val="00255FB5"/>
    <w:rsid w:val="00260745"/>
    <w:rsid w:val="002613C2"/>
    <w:rsid w:val="00262920"/>
    <w:rsid w:val="00265D55"/>
    <w:rsid w:val="00270FEC"/>
    <w:rsid w:val="00271381"/>
    <w:rsid w:val="00273088"/>
    <w:rsid w:val="002734DB"/>
    <w:rsid w:val="00273AB3"/>
    <w:rsid w:val="002762EC"/>
    <w:rsid w:val="00280FD7"/>
    <w:rsid w:val="002833B2"/>
    <w:rsid w:val="00283C1B"/>
    <w:rsid w:val="00284681"/>
    <w:rsid w:val="002858D7"/>
    <w:rsid w:val="0029063B"/>
    <w:rsid w:val="00291505"/>
    <w:rsid w:val="00294082"/>
    <w:rsid w:val="002961EB"/>
    <w:rsid w:val="00296EBA"/>
    <w:rsid w:val="002A03B8"/>
    <w:rsid w:val="002A2137"/>
    <w:rsid w:val="002A23FA"/>
    <w:rsid w:val="002A409E"/>
    <w:rsid w:val="002A552D"/>
    <w:rsid w:val="002A5EFC"/>
    <w:rsid w:val="002B01B6"/>
    <w:rsid w:val="002B04C4"/>
    <w:rsid w:val="002B0539"/>
    <w:rsid w:val="002B3798"/>
    <w:rsid w:val="002B6163"/>
    <w:rsid w:val="002B696E"/>
    <w:rsid w:val="002B7374"/>
    <w:rsid w:val="002B75E4"/>
    <w:rsid w:val="002B7B25"/>
    <w:rsid w:val="002C11B4"/>
    <w:rsid w:val="002C394B"/>
    <w:rsid w:val="002C3986"/>
    <w:rsid w:val="002C5FC2"/>
    <w:rsid w:val="002D0EA8"/>
    <w:rsid w:val="002D1527"/>
    <w:rsid w:val="002D1F13"/>
    <w:rsid w:val="002D3979"/>
    <w:rsid w:val="002D3B89"/>
    <w:rsid w:val="002D3D4A"/>
    <w:rsid w:val="002D4FFD"/>
    <w:rsid w:val="002E02C5"/>
    <w:rsid w:val="002E1D5F"/>
    <w:rsid w:val="002E38F4"/>
    <w:rsid w:val="002E5C23"/>
    <w:rsid w:val="002F1B7C"/>
    <w:rsid w:val="002F2C88"/>
    <w:rsid w:val="002F428B"/>
    <w:rsid w:val="002F485A"/>
    <w:rsid w:val="002F5293"/>
    <w:rsid w:val="002F6AF1"/>
    <w:rsid w:val="0030277D"/>
    <w:rsid w:val="003030F5"/>
    <w:rsid w:val="00303E40"/>
    <w:rsid w:val="00303FCE"/>
    <w:rsid w:val="00307B31"/>
    <w:rsid w:val="00315271"/>
    <w:rsid w:val="00316DFD"/>
    <w:rsid w:val="0031771F"/>
    <w:rsid w:val="0032241F"/>
    <w:rsid w:val="0032259C"/>
    <w:rsid w:val="00324F8C"/>
    <w:rsid w:val="00325303"/>
    <w:rsid w:val="00325547"/>
    <w:rsid w:val="003325E5"/>
    <w:rsid w:val="00332C02"/>
    <w:rsid w:val="003349E7"/>
    <w:rsid w:val="00336D82"/>
    <w:rsid w:val="003410DE"/>
    <w:rsid w:val="00341685"/>
    <w:rsid w:val="00341B8C"/>
    <w:rsid w:val="003441A9"/>
    <w:rsid w:val="00344ABA"/>
    <w:rsid w:val="00353507"/>
    <w:rsid w:val="00355F29"/>
    <w:rsid w:val="00356DEE"/>
    <w:rsid w:val="00360CBB"/>
    <w:rsid w:val="00361822"/>
    <w:rsid w:val="003626EB"/>
    <w:rsid w:val="00364399"/>
    <w:rsid w:val="00364ED6"/>
    <w:rsid w:val="00366613"/>
    <w:rsid w:val="00371457"/>
    <w:rsid w:val="00373876"/>
    <w:rsid w:val="0037430B"/>
    <w:rsid w:val="00382053"/>
    <w:rsid w:val="00383AE5"/>
    <w:rsid w:val="003843B1"/>
    <w:rsid w:val="0038447B"/>
    <w:rsid w:val="00384F2F"/>
    <w:rsid w:val="00385CE7"/>
    <w:rsid w:val="00391CC3"/>
    <w:rsid w:val="0039216F"/>
    <w:rsid w:val="00393DD6"/>
    <w:rsid w:val="00394569"/>
    <w:rsid w:val="00394DB6"/>
    <w:rsid w:val="003955D3"/>
    <w:rsid w:val="003A0741"/>
    <w:rsid w:val="003A1827"/>
    <w:rsid w:val="003A1EEA"/>
    <w:rsid w:val="003A3BD1"/>
    <w:rsid w:val="003B2108"/>
    <w:rsid w:val="003B2852"/>
    <w:rsid w:val="003B33AA"/>
    <w:rsid w:val="003B563C"/>
    <w:rsid w:val="003C1449"/>
    <w:rsid w:val="003C2906"/>
    <w:rsid w:val="003C2A6C"/>
    <w:rsid w:val="003C3087"/>
    <w:rsid w:val="003C530B"/>
    <w:rsid w:val="003C6BAA"/>
    <w:rsid w:val="003C74AA"/>
    <w:rsid w:val="003D0987"/>
    <w:rsid w:val="003D2B15"/>
    <w:rsid w:val="003D2C0C"/>
    <w:rsid w:val="003E12E8"/>
    <w:rsid w:val="003E131C"/>
    <w:rsid w:val="003E18F8"/>
    <w:rsid w:val="003E44A4"/>
    <w:rsid w:val="003E5898"/>
    <w:rsid w:val="003E5B6D"/>
    <w:rsid w:val="003F2011"/>
    <w:rsid w:val="003F4779"/>
    <w:rsid w:val="003F4E15"/>
    <w:rsid w:val="00400EAC"/>
    <w:rsid w:val="004044F4"/>
    <w:rsid w:val="00410186"/>
    <w:rsid w:val="0041099C"/>
    <w:rsid w:val="00415AFD"/>
    <w:rsid w:val="00424F3B"/>
    <w:rsid w:val="004272C1"/>
    <w:rsid w:val="004312B2"/>
    <w:rsid w:val="00432375"/>
    <w:rsid w:val="00434152"/>
    <w:rsid w:val="00434760"/>
    <w:rsid w:val="0043497F"/>
    <w:rsid w:val="00435857"/>
    <w:rsid w:val="00436406"/>
    <w:rsid w:val="00437266"/>
    <w:rsid w:val="00445A8C"/>
    <w:rsid w:val="0045008A"/>
    <w:rsid w:val="00451A2D"/>
    <w:rsid w:val="00454B93"/>
    <w:rsid w:val="00455361"/>
    <w:rsid w:val="00455B7E"/>
    <w:rsid w:val="0045711F"/>
    <w:rsid w:val="00460A3D"/>
    <w:rsid w:val="00461867"/>
    <w:rsid w:val="00466248"/>
    <w:rsid w:val="00471953"/>
    <w:rsid w:val="00475318"/>
    <w:rsid w:val="00475C14"/>
    <w:rsid w:val="00477B19"/>
    <w:rsid w:val="00481FA7"/>
    <w:rsid w:val="00481FCF"/>
    <w:rsid w:val="004821D3"/>
    <w:rsid w:val="004860ED"/>
    <w:rsid w:val="00486702"/>
    <w:rsid w:val="0048687C"/>
    <w:rsid w:val="00486D1C"/>
    <w:rsid w:val="004907CB"/>
    <w:rsid w:val="0049106B"/>
    <w:rsid w:val="00494E25"/>
    <w:rsid w:val="00495792"/>
    <w:rsid w:val="004A147E"/>
    <w:rsid w:val="004A243F"/>
    <w:rsid w:val="004A495E"/>
    <w:rsid w:val="004B0C7B"/>
    <w:rsid w:val="004B43EB"/>
    <w:rsid w:val="004B5F6E"/>
    <w:rsid w:val="004B7241"/>
    <w:rsid w:val="004C042B"/>
    <w:rsid w:val="004C1B70"/>
    <w:rsid w:val="004C20EA"/>
    <w:rsid w:val="004C294C"/>
    <w:rsid w:val="004C528A"/>
    <w:rsid w:val="004C6FD2"/>
    <w:rsid w:val="004D0B16"/>
    <w:rsid w:val="004D11DD"/>
    <w:rsid w:val="004D2319"/>
    <w:rsid w:val="004D345C"/>
    <w:rsid w:val="004D3820"/>
    <w:rsid w:val="004D4662"/>
    <w:rsid w:val="004D5CFC"/>
    <w:rsid w:val="004D6265"/>
    <w:rsid w:val="004E3BA0"/>
    <w:rsid w:val="004E43EB"/>
    <w:rsid w:val="004E7AD5"/>
    <w:rsid w:val="004F191F"/>
    <w:rsid w:val="004F238D"/>
    <w:rsid w:val="004F52BD"/>
    <w:rsid w:val="004F60B0"/>
    <w:rsid w:val="004F7422"/>
    <w:rsid w:val="004F78AD"/>
    <w:rsid w:val="00500ADA"/>
    <w:rsid w:val="005101A6"/>
    <w:rsid w:val="005118F8"/>
    <w:rsid w:val="005119D0"/>
    <w:rsid w:val="00513894"/>
    <w:rsid w:val="00517CE3"/>
    <w:rsid w:val="00520972"/>
    <w:rsid w:val="00523697"/>
    <w:rsid w:val="005279F9"/>
    <w:rsid w:val="00534A57"/>
    <w:rsid w:val="00536C12"/>
    <w:rsid w:val="00536DE6"/>
    <w:rsid w:val="005374FF"/>
    <w:rsid w:val="00540294"/>
    <w:rsid w:val="00541876"/>
    <w:rsid w:val="00541DDD"/>
    <w:rsid w:val="00544A61"/>
    <w:rsid w:val="0054587E"/>
    <w:rsid w:val="00545CDE"/>
    <w:rsid w:val="005464FC"/>
    <w:rsid w:val="00547196"/>
    <w:rsid w:val="00551D5B"/>
    <w:rsid w:val="00554C78"/>
    <w:rsid w:val="00554F68"/>
    <w:rsid w:val="00556B3E"/>
    <w:rsid w:val="00556F8E"/>
    <w:rsid w:val="00560F51"/>
    <w:rsid w:val="00563EF0"/>
    <w:rsid w:val="00565F59"/>
    <w:rsid w:val="005748B8"/>
    <w:rsid w:val="0057601A"/>
    <w:rsid w:val="005768C0"/>
    <w:rsid w:val="0058050F"/>
    <w:rsid w:val="00581B10"/>
    <w:rsid w:val="00581B56"/>
    <w:rsid w:val="0058229A"/>
    <w:rsid w:val="00582446"/>
    <w:rsid w:val="0058572E"/>
    <w:rsid w:val="00585DC6"/>
    <w:rsid w:val="005879A3"/>
    <w:rsid w:val="0059183D"/>
    <w:rsid w:val="00593148"/>
    <w:rsid w:val="0059352A"/>
    <w:rsid w:val="00595E29"/>
    <w:rsid w:val="00596238"/>
    <w:rsid w:val="00597C68"/>
    <w:rsid w:val="005A0C14"/>
    <w:rsid w:val="005A3308"/>
    <w:rsid w:val="005A41B7"/>
    <w:rsid w:val="005A64B7"/>
    <w:rsid w:val="005A656F"/>
    <w:rsid w:val="005B07C5"/>
    <w:rsid w:val="005B25EC"/>
    <w:rsid w:val="005B28D4"/>
    <w:rsid w:val="005B295D"/>
    <w:rsid w:val="005B366E"/>
    <w:rsid w:val="005B4C68"/>
    <w:rsid w:val="005B4D8A"/>
    <w:rsid w:val="005C05AA"/>
    <w:rsid w:val="005C51F8"/>
    <w:rsid w:val="005C57B7"/>
    <w:rsid w:val="005C593E"/>
    <w:rsid w:val="005C7410"/>
    <w:rsid w:val="005D3C8D"/>
    <w:rsid w:val="005D4735"/>
    <w:rsid w:val="005D4A70"/>
    <w:rsid w:val="005D4EB2"/>
    <w:rsid w:val="005D7258"/>
    <w:rsid w:val="005E2A6A"/>
    <w:rsid w:val="005E2EAA"/>
    <w:rsid w:val="005E2F53"/>
    <w:rsid w:val="005E37EA"/>
    <w:rsid w:val="005E749A"/>
    <w:rsid w:val="005E7C98"/>
    <w:rsid w:val="005F014B"/>
    <w:rsid w:val="005F239B"/>
    <w:rsid w:val="005F546F"/>
    <w:rsid w:val="005F6141"/>
    <w:rsid w:val="005F654F"/>
    <w:rsid w:val="006014F3"/>
    <w:rsid w:val="00605143"/>
    <w:rsid w:val="00606217"/>
    <w:rsid w:val="00611AA4"/>
    <w:rsid w:val="00611D75"/>
    <w:rsid w:val="00616FE0"/>
    <w:rsid w:val="00617068"/>
    <w:rsid w:val="0061797F"/>
    <w:rsid w:val="00625C32"/>
    <w:rsid w:val="00627830"/>
    <w:rsid w:val="00630E8A"/>
    <w:rsid w:val="00643C03"/>
    <w:rsid w:val="0064415C"/>
    <w:rsid w:val="00645509"/>
    <w:rsid w:val="00645AF2"/>
    <w:rsid w:val="00651D32"/>
    <w:rsid w:val="00660554"/>
    <w:rsid w:val="00660803"/>
    <w:rsid w:val="00661720"/>
    <w:rsid w:val="00663FAA"/>
    <w:rsid w:val="0066477A"/>
    <w:rsid w:val="006648D2"/>
    <w:rsid w:val="00664F88"/>
    <w:rsid w:val="00667159"/>
    <w:rsid w:val="006733D4"/>
    <w:rsid w:val="0067549B"/>
    <w:rsid w:val="006759F0"/>
    <w:rsid w:val="006767C4"/>
    <w:rsid w:val="00676920"/>
    <w:rsid w:val="00677E69"/>
    <w:rsid w:val="00681017"/>
    <w:rsid w:val="0068304B"/>
    <w:rsid w:val="0068552B"/>
    <w:rsid w:val="0069078D"/>
    <w:rsid w:val="00690C3A"/>
    <w:rsid w:val="006951E7"/>
    <w:rsid w:val="006A020F"/>
    <w:rsid w:val="006A22D9"/>
    <w:rsid w:val="006A393C"/>
    <w:rsid w:val="006A69A6"/>
    <w:rsid w:val="006A6BF1"/>
    <w:rsid w:val="006A7F16"/>
    <w:rsid w:val="006B25CC"/>
    <w:rsid w:val="006B4A51"/>
    <w:rsid w:val="006B5346"/>
    <w:rsid w:val="006B6815"/>
    <w:rsid w:val="006C0E7F"/>
    <w:rsid w:val="006C52F5"/>
    <w:rsid w:val="006D0848"/>
    <w:rsid w:val="006D5A57"/>
    <w:rsid w:val="006D6211"/>
    <w:rsid w:val="006D660D"/>
    <w:rsid w:val="006E0CA2"/>
    <w:rsid w:val="006E1534"/>
    <w:rsid w:val="006E16B8"/>
    <w:rsid w:val="006E20BF"/>
    <w:rsid w:val="006F0205"/>
    <w:rsid w:val="006F2739"/>
    <w:rsid w:val="00702E75"/>
    <w:rsid w:val="00705B74"/>
    <w:rsid w:val="00706B99"/>
    <w:rsid w:val="0071155E"/>
    <w:rsid w:val="0071223E"/>
    <w:rsid w:val="007126C4"/>
    <w:rsid w:val="00714B42"/>
    <w:rsid w:val="0071586C"/>
    <w:rsid w:val="0071643F"/>
    <w:rsid w:val="00717045"/>
    <w:rsid w:val="007200FB"/>
    <w:rsid w:val="00721749"/>
    <w:rsid w:val="00722899"/>
    <w:rsid w:val="007257B3"/>
    <w:rsid w:val="00726905"/>
    <w:rsid w:val="00727CC5"/>
    <w:rsid w:val="007312C6"/>
    <w:rsid w:val="00731A24"/>
    <w:rsid w:val="007409DA"/>
    <w:rsid w:val="007411C4"/>
    <w:rsid w:val="00741E77"/>
    <w:rsid w:val="00752D68"/>
    <w:rsid w:val="00753EAA"/>
    <w:rsid w:val="007540CE"/>
    <w:rsid w:val="0075414F"/>
    <w:rsid w:val="0076001F"/>
    <w:rsid w:val="00761C1A"/>
    <w:rsid w:val="00763A3C"/>
    <w:rsid w:val="00764334"/>
    <w:rsid w:val="00764DF9"/>
    <w:rsid w:val="007661E4"/>
    <w:rsid w:val="007671AF"/>
    <w:rsid w:val="00770E65"/>
    <w:rsid w:val="00770FCD"/>
    <w:rsid w:val="0077108B"/>
    <w:rsid w:val="007721AC"/>
    <w:rsid w:val="0077561B"/>
    <w:rsid w:val="00775ABC"/>
    <w:rsid w:val="00777EF1"/>
    <w:rsid w:val="00781A0D"/>
    <w:rsid w:val="0078287B"/>
    <w:rsid w:val="00786DF4"/>
    <w:rsid w:val="007876CA"/>
    <w:rsid w:val="007907C0"/>
    <w:rsid w:val="00791C3B"/>
    <w:rsid w:val="00793364"/>
    <w:rsid w:val="00793A8F"/>
    <w:rsid w:val="007967FC"/>
    <w:rsid w:val="0079753C"/>
    <w:rsid w:val="007A0747"/>
    <w:rsid w:val="007A2AF8"/>
    <w:rsid w:val="007A3996"/>
    <w:rsid w:val="007A3B4C"/>
    <w:rsid w:val="007A3E13"/>
    <w:rsid w:val="007A4070"/>
    <w:rsid w:val="007A4D5D"/>
    <w:rsid w:val="007B1850"/>
    <w:rsid w:val="007B607C"/>
    <w:rsid w:val="007B6640"/>
    <w:rsid w:val="007B671D"/>
    <w:rsid w:val="007B796B"/>
    <w:rsid w:val="007B7C4E"/>
    <w:rsid w:val="007C0401"/>
    <w:rsid w:val="007C08B3"/>
    <w:rsid w:val="007C7963"/>
    <w:rsid w:val="007D22F0"/>
    <w:rsid w:val="007D3B80"/>
    <w:rsid w:val="007D42B5"/>
    <w:rsid w:val="007D67D4"/>
    <w:rsid w:val="007D7F6B"/>
    <w:rsid w:val="007E1CB1"/>
    <w:rsid w:val="007E1ED3"/>
    <w:rsid w:val="007E3772"/>
    <w:rsid w:val="007E6A18"/>
    <w:rsid w:val="007E7450"/>
    <w:rsid w:val="007F264E"/>
    <w:rsid w:val="007F3278"/>
    <w:rsid w:val="007F52A5"/>
    <w:rsid w:val="007F5B4D"/>
    <w:rsid w:val="007F5FF2"/>
    <w:rsid w:val="00800E8E"/>
    <w:rsid w:val="00803919"/>
    <w:rsid w:val="008117C3"/>
    <w:rsid w:val="008124C4"/>
    <w:rsid w:val="00812DBF"/>
    <w:rsid w:val="008141F7"/>
    <w:rsid w:val="0081653F"/>
    <w:rsid w:val="00817E34"/>
    <w:rsid w:val="008209B2"/>
    <w:rsid w:val="00821157"/>
    <w:rsid w:val="00825378"/>
    <w:rsid w:val="00825B24"/>
    <w:rsid w:val="00827618"/>
    <w:rsid w:val="00827EA3"/>
    <w:rsid w:val="008312B2"/>
    <w:rsid w:val="00833275"/>
    <w:rsid w:val="00840AB6"/>
    <w:rsid w:val="00840D3D"/>
    <w:rsid w:val="0084203D"/>
    <w:rsid w:val="00843626"/>
    <w:rsid w:val="00845339"/>
    <w:rsid w:val="0084600B"/>
    <w:rsid w:val="008467ED"/>
    <w:rsid w:val="00850AD2"/>
    <w:rsid w:val="00852099"/>
    <w:rsid w:val="008526F8"/>
    <w:rsid w:val="0085598A"/>
    <w:rsid w:val="0085786B"/>
    <w:rsid w:val="00857F7C"/>
    <w:rsid w:val="008637DD"/>
    <w:rsid w:val="00863FE3"/>
    <w:rsid w:val="00865CDC"/>
    <w:rsid w:val="0087282A"/>
    <w:rsid w:val="008730D6"/>
    <w:rsid w:val="00873B3A"/>
    <w:rsid w:val="00873B55"/>
    <w:rsid w:val="00874066"/>
    <w:rsid w:val="008752C1"/>
    <w:rsid w:val="00875707"/>
    <w:rsid w:val="008766C1"/>
    <w:rsid w:val="00876EF7"/>
    <w:rsid w:val="00876F01"/>
    <w:rsid w:val="00877D80"/>
    <w:rsid w:val="00884731"/>
    <w:rsid w:val="0088488C"/>
    <w:rsid w:val="008901D4"/>
    <w:rsid w:val="0089103E"/>
    <w:rsid w:val="00894D7C"/>
    <w:rsid w:val="008977E0"/>
    <w:rsid w:val="0089784C"/>
    <w:rsid w:val="008A069B"/>
    <w:rsid w:val="008A1A0B"/>
    <w:rsid w:val="008A558E"/>
    <w:rsid w:val="008B3DAC"/>
    <w:rsid w:val="008C09DB"/>
    <w:rsid w:val="008C43EB"/>
    <w:rsid w:val="008C7889"/>
    <w:rsid w:val="008D1097"/>
    <w:rsid w:val="008D1C2B"/>
    <w:rsid w:val="008D298F"/>
    <w:rsid w:val="008D5DC7"/>
    <w:rsid w:val="008D702C"/>
    <w:rsid w:val="008D707A"/>
    <w:rsid w:val="008D7990"/>
    <w:rsid w:val="008E2812"/>
    <w:rsid w:val="008E41F2"/>
    <w:rsid w:val="008E41F5"/>
    <w:rsid w:val="008E508C"/>
    <w:rsid w:val="008F53FE"/>
    <w:rsid w:val="008F6050"/>
    <w:rsid w:val="008F61C7"/>
    <w:rsid w:val="00901EA3"/>
    <w:rsid w:val="009022BD"/>
    <w:rsid w:val="00903C00"/>
    <w:rsid w:val="009045AD"/>
    <w:rsid w:val="00910854"/>
    <w:rsid w:val="009159DD"/>
    <w:rsid w:val="009179BD"/>
    <w:rsid w:val="00921E8E"/>
    <w:rsid w:val="00925274"/>
    <w:rsid w:val="0093236B"/>
    <w:rsid w:val="009330D4"/>
    <w:rsid w:val="00933262"/>
    <w:rsid w:val="00934584"/>
    <w:rsid w:val="0093584D"/>
    <w:rsid w:val="00936C4B"/>
    <w:rsid w:val="00937722"/>
    <w:rsid w:val="009400BF"/>
    <w:rsid w:val="009403D0"/>
    <w:rsid w:val="00940866"/>
    <w:rsid w:val="0094574F"/>
    <w:rsid w:val="00946182"/>
    <w:rsid w:val="009471BE"/>
    <w:rsid w:val="00950A40"/>
    <w:rsid w:val="00952D40"/>
    <w:rsid w:val="00952EB2"/>
    <w:rsid w:val="009535BE"/>
    <w:rsid w:val="00954ACB"/>
    <w:rsid w:val="00955FAB"/>
    <w:rsid w:val="00956ACF"/>
    <w:rsid w:val="009614EE"/>
    <w:rsid w:val="0096183D"/>
    <w:rsid w:val="00961FE1"/>
    <w:rsid w:val="00962472"/>
    <w:rsid w:val="00964044"/>
    <w:rsid w:val="0096473F"/>
    <w:rsid w:val="00964D85"/>
    <w:rsid w:val="00964E3B"/>
    <w:rsid w:val="00967048"/>
    <w:rsid w:val="00970101"/>
    <w:rsid w:val="0097054D"/>
    <w:rsid w:val="0097213A"/>
    <w:rsid w:val="00977531"/>
    <w:rsid w:val="00981018"/>
    <w:rsid w:val="00981935"/>
    <w:rsid w:val="009821AA"/>
    <w:rsid w:val="009823EC"/>
    <w:rsid w:val="00982886"/>
    <w:rsid w:val="00985A1D"/>
    <w:rsid w:val="009A3E7F"/>
    <w:rsid w:val="009A725F"/>
    <w:rsid w:val="009B0C89"/>
    <w:rsid w:val="009B43C7"/>
    <w:rsid w:val="009B7115"/>
    <w:rsid w:val="009C06CE"/>
    <w:rsid w:val="009C21CD"/>
    <w:rsid w:val="009C26C2"/>
    <w:rsid w:val="009C3662"/>
    <w:rsid w:val="009D06F8"/>
    <w:rsid w:val="009D14B2"/>
    <w:rsid w:val="009D278B"/>
    <w:rsid w:val="009D56FA"/>
    <w:rsid w:val="009D69CB"/>
    <w:rsid w:val="009D7F9C"/>
    <w:rsid w:val="009E183C"/>
    <w:rsid w:val="009E4243"/>
    <w:rsid w:val="009E5148"/>
    <w:rsid w:val="009E65A0"/>
    <w:rsid w:val="009E7FF6"/>
    <w:rsid w:val="009F4625"/>
    <w:rsid w:val="009F60D1"/>
    <w:rsid w:val="009F6FCB"/>
    <w:rsid w:val="009F7B7C"/>
    <w:rsid w:val="00A00533"/>
    <w:rsid w:val="00A01C25"/>
    <w:rsid w:val="00A02264"/>
    <w:rsid w:val="00A04E78"/>
    <w:rsid w:val="00A1029B"/>
    <w:rsid w:val="00A1058A"/>
    <w:rsid w:val="00A14835"/>
    <w:rsid w:val="00A15DB4"/>
    <w:rsid w:val="00A167B1"/>
    <w:rsid w:val="00A21C7F"/>
    <w:rsid w:val="00A24138"/>
    <w:rsid w:val="00A244B9"/>
    <w:rsid w:val="00A25A30"/>
    <w:rsid w:val="00A262E9"/>
    <w:rsid w:val="00A26F36"/>
    <w:rsid w:val="00A3160F"/>
    <w:rsid w:val="00A325D2"/>
    <w:rsid w:val="00A336FA"/>
    <w:rsid w:val="00A354D3"/>
    <w:rsid w:val="00A36CBD"/>
    <w:rsid w:val="00A373E0"/>
    <w:rsid w:val="00A40926"/>
    <w:rsid w:val="00A411D5"/>
    <w:rsid w:val="00A421F3"/>
    <w:rsid w:val="00A4650D"/>
    <w:rsid w:val="00A47BA2"/>
    <w:rsid w:val="00A5005A"/>
    <w:rsid w:val="00A52D39"/>
    <w:rsid w:val="00A55862"/>
    <w:rsid w:val="00A60D59"/>
    <w:rsid w:val="00A61CA5"/>
    <w:rsid w:val="00A63BB7"/>
    <w:rsid w:val="00A63CBC"/>
    <w:rsid w:val="00A64FC2"/>
    <w:rsid w:val="00A76B50"/>
    <w:rsid w:val="00A775CC"/>
    <w:rsid w:val="00A77922"/>
    <w:rsid w:val="00A779B7"/>
    <w:rsid w:val="00A80A0D"/>
    <w:rsid w:val="00A81D42"/>
    <w:rsid w:val="00A842CC"/>
    <w:rsid w:val="00A86601"/>
    <w:rsid w:val="00A91A3B"/>
    <w:rsid w:val="00A91ABD"/>
    <w:rsid w:val="00A92596"/>
    <w:rsid w:val="00A92CDB"/>
    <w:rsid w:val="00A93546"/>
    <w:rsid w:val="00AA2867"/>
    <w:rsid w:val="00AA2EA7"/>
    <w:rsid w:val="00AB0122"/>
    <w:rsid w:val="00AB0FAD"/>
    <w:rsid w:val="00AB1FDE"/>
    <w:rsid w:val="00AB3470"/>
    <w:rsid w:val="00AB6A19"/>
    <w:rsid w:val="00AB7E47"/>
    <w:rsid w:val="00AC05F5"/>
    <w:rsid w:val="00AC0B65"/>
    <w:rsid w:val="00AC1D19"/>
    <w:rsid w:val="00AC4EEA"/>
    <w:rsid w:val="00AC5736"/>
    <w:rsid w:val="00AC5E64"/>
    <w:rsid w:val="00AC5FD1"/>
    <w:rsid w:val="00AC61B8"/>
    <w:rsid w:val="00AC6FA0"/>
    <w:rsid w:val="00AC753F"/>
    <w:rsid w:val="00AD27AB"/>
    <w:rsid w:val="00AD29B2"/>
    <w:rsid w:val="00AD5701"/>
    <w:rsid w:val="00AD5D74"/>
    <w:rsid w:val="00AD6A6F"/>
    <w:rsid w:val="00AE02D4"/>
    <w:rsid w:val="00AE3A9B"/>
    <w:rsid w:val="00AE7455"/>
    <w:rsid w:val="00AF2F8E"/>
    <w:rsid w:val="00AF723A"/>
    <w:rsid w:val="00AF7872"/>
    <w:rsid w:val="00AF7FE8"/>
    <w:rsid w:val="00B015E6"/>
    <w:rsid w:val="00B02EF2"/>
    <w:rsid w:val="00B0328B"/>
    <w:rsid w:val="00B03D7D"/>
    <w:rsid w:val="00B062F0"/>
    <w:rsid w:val="00B13254"/>
    <w:rsid w:val="00B20FAB"/>
    <w:rsid w:val="00B222DC"/>
    <w:rsid w:val="00B23117"/>
    <w:rsid w:val="00B30D6B"/>
    <w:rsid w:val="00B319AB"/>
    <w:rsid w:val="00B31BB5"/>
    <w:rsid w:val="00B3205E"/>
    <w:rsid w:val="00B3581B"/>
    <w:rsid w:val="00B37433"/>
    <w:rsid w:val="00B37608"/>
    <w:rsid w:val="00B45C50"/>
    <w:rsid w:val="00B516CC"/>
    <w:rsid w:val="00B52057"/>
    <w:rsid w:val="00B53985"/>
    <w:rsid w:val="00B5492E"/>
    <w:rsid w:val="00B57F7B"/>
    <w:rsid w:val="00B626CF"/>
    <w:rsid w:val="00B66BDB"/>
    <w:rsid w:val="00B7758D"/>
    <w:rsid w:val="00B804BE"/>
    <w:rsid w:val="00B80769"/>
    <w:rsid w:val="00B843A2"/>
    <w:rsid w:val="00B84D1A"/>
    <w:rsid w:val="00B85FDE"/>
    <w:rsid w:val="00B87B8D"/>
    <w:rsid w:val="00B90303"/>
    <w:rsid w:val="00B9283F"/>
    <w:rsid w:val="00B93A38"/>
    <w:rsid w:val="00B945C8"/>
    <w:rsid w:val="00B9565F"/>
    <w:rsid w:val="00BA17CD"/>
    <w:rsid w:val="00BA1B7B"/>
    <w:rsid w:val="00BA1E44"/>
    <w:rsid w:val="00BA29E4"/>
    <w:rsid w:val="00BA618B"/>
    <w:rsid w:val="00BA77A9"/>
    <w:rsid w:val="00BA7CB4"/>
    <w:rsid w:val="00BB2257"/>
    <w:rsid w:val="00BB4D1E"/>
    <w:rsid w:val="00BB79F4"/>
    <w:rsid w:val="00BC102A"/>
    <w:rsid w:val="00BC76DA"/>
    <w:rsid w:val="00BD3127"/>
    <w:rsid w:val="00BD3305"/>
    <w:rsid w:val="00BD45DE"/>
    <w:rsid w:val="00BD6082"/>
    <w:rsid w:val="00BD6E21"/>
    <w:rsid w:val="00BE097B"/>
    <w:rsid w:val="00BE09D2"/>
    <w:rsid w:val="00BE1747"/>
    <w:rsid w:val="00BE2CC8"/>
    <w:rsid w:val="00BE46F7"/>
    <w:rsid w:val="00BE6421"/>
    <w:rsid w:val="00BF017B"/>
    <w:rsid w:val="00BF422F"/>
    <w:rsid w:val="00C033F6"/>
    <w:rsid w:val="00C0621D"/>
    <w:rsid w:val="00C13DB7"/>
    <w:rsid w:val="00C1560A"/>
    <w:rsid w:val="00C16A83"/>
    <w:rsid w:val="00C21D6C"/>
    <w:rsid w:val="00C27C9E"/>
    <w:rsid w:val="00C31226"/>
    <w:rsid w:val="00C31DEB"/>
    <w:rsid w:val="00C3406A"/>
    <w:rsid w:val="00C36E8E"/>
    <w:rsid w:val="00C41FCA"/>
    <w:rsid w:val="00C443FE"/>
    <w:rsid w:val="00C448F6"/>
    <w:rsid w:val="00C44CBF"/>
    <w:rsid w:val="00C51B82"/>
    <w:rsid w:val="00C53C43"/>
    <w:rsid w:val="00C5407C"/>
    <w:rsid w:val="00C57AE2"/>
    <w:rsid w:val="00C57B48"/>
    <w:rsid w:val="00C61C82"/>
    <w:rsid w:val="00C62F98"/>
    <w:rsid w:val="00C630F9"/>
    <w:rsid w:val="00C70735"/>
    <w:rsid w:val="00C71CD2"/>
    <w:rsid w:val="00C71F37"/>
    <w:rsid w:val="00C73F43"/>
    <w:rsid w:val="00C80FD5"/>
    <w:rsid w:val="00C82A62"/>
    <w:rsid w:val="00C8417B"/>
    <w:rsid w:val="00C84676"/>
    <w:rsid w:val="00C92B23"/>
    <w:rsid w:val="00C959CC"/>
    <w:rsid w:val="00CA003B"/>
    <w:rsid w:val="00CA1A34"/>
    <w:rsid w:val="00CA3C2C"/>
    <w:rsid w:val="00CA6919"/>
    <w:rsid w:val="00CA75F4"/>
    <w:rsid w:val="00CB17E6"/>
    <w:rsid w:val="00CB1AC1"/>
    <w:rsid w:val="00CB2E96"/>
    <w:rsid w:val="00CC06E2"/>
    <w:rsid w:val="00CC12CC"/>
    <w:rsid w:val="00CC1564"/>
    <w:rsid w:val="00CC2B70"/>
    <w:rsid w:val="00CC5342"/>
    <w:rsid w:val="00CC5C0C"/>
    <w:rsid w:val="00CC60CB"/>
    <w:rsid w:val="00CD0E21"/>
    <w:rsid w:val="00CD1E82"/>
    <w:rsid w:val="00CD319E"/>
    <w:rsid w:val="00CD5474"/>
    <w:rsid w:val="00CD64BA"/>
    <w:rsid w:val="00CD7EA2"/>
    <w:rsid w:val="00CE107B"/>
    <w:rsid w:val="00CE152B"/>
    <w:rsid w:val="00CE2B57"/>
    <w:rsid w:val="00CE3FF9"/>
    <w:rsid w:val="00CE53C9"/>
    <w:rsid w:val="00CE6B7B"/>
    <w:rsid w:val="00CE7B67"/>
    <w:rsid w:val="00CF54EE"/>
    <w:rsid w:val="00D03573"/>
    <w:rsid w:val="00D061E9"/>
    <w:rsid w:val="00D063A3"/>
    <w:rsid w:val="00D0667F"/>
    <w:rsid w:val="00D07D16"/>
    <w:rsid w:val="00D115BE"/>
    <w:rsid w:val="00D11907"/>
    <w:rsid w:val="00D130F3"/>
    <w:rsid w:val="00D14169"/>
    <w:rsid w:val="00D14546"/>
    <w:rsid w:val="00D14DC8"/>
    <w:rsid w:val="00D14ED8"/>
    <w:rsid w:val="00D22C16"/>
    <w:rsid w:val="00D23D99"/>
    <w:rsid w:val="00D241F1"/>
    <w:rsid w:val="00D249BB"/>
    <w:rsid w:val="00D26391"/>
    <w:rsid w:val="00D304A3"/>
    <w:rsid w:val="00D36152"/>
    <w:rsid w:val="00D37B64"/>
    <w:rsid w:val="00D37BEF"/>
    <w:rsid w:val="00D37F21"/>
    <w:rsid w:val="00D406EE"/>
    <w:rsid w:val="00D407C9"/>
    <w:rsid w:val="00D433B6"/>
    <w:rsid w:val="00D4341E"/>
    <w:rsid w:val="00D4384E"/>
    <w:rsid w:val="00D445F7"/>
    <w:rsid w:val="00D455D3"/>
    <w:rsid w:val="00D46149"/>
    <w:rsid w:val="00D4721C"/>
    <w:rsid w:val="00D478C9"/>
    <w:rsid w:val="00D50422"/>
    <w:rsid w:val="00D51B7B"/>
    <w:rsid w:val="00D57245"/>
    <w:rsid w:val="00D60161"/>
    <w:rsid w:val="00D60C65"/>
    <w:rsid w:val="00D62C11"/>
    <w:rsid w:val="00D62CD0"/>
    <w:rsid w:val="00D62FDD"/>
    <w:rsid w:val="00D66103"/>
    <w:rsid w:val="00D66583"/>
    <w:rsid w:val="00D70F78"/>
    <w:rsid w:val="00D710B7"/>
    <w:rsid w:val="00D73F42"/>
    <w:rsid w:val="00D764E1"/>
    <w:rsid w:val="00D8191D"/>
    <w:rsid w:val="00D82A64"/>
    <w:rsid w:val="00D96AF7"/>
    <w:rsid w:val="00D96FB4"/>
    <w:rsid w:val="00DA01E6"/>
    <w:rsid w:val="00DA06B2"/>
    <w:rsid w:val="00DA20BA"/>
    <w:rsid w:val="00DB2DBF"/>
    <w:rsid w:val="00DB3F52"/>
    <w:rsid w:val="00DB515D"/>
    <w:rsid w:val="00DC003B"/>
    <w:rsid w:val="00DC1A89"/>
    <w:rsid w:val="00DC55B4"/>
    <w:rsid w:val="00DD2184"/>
    <w:rsid w:val="00DE0417"/>
    <w:rsid w:val="00DE39C8"/>
    <w:rsid w:val="00DE3C53"/>
    <w:rsid w:val="00DE5CDD"/>
    <w:rsid w:val="00DF3D91"/>
    <w:rsid w:val="00DF4730"/>
    <w:rsid w:val="00E00302"/>
    <w:rsid w:val="00E00595"/>
    <w:rsid w:val="00E01B41"/>
    <w:rsid w:val="00E02C48"/>
    <w:rsid w:val="00E05159"/>
    <w:rsid w:val="00E06C28"/>
    <w:rsid w:val="00E07C04"/>
    <w:rsid w:val="00E10853"/>
    <w:rsid w:val="00E10AC4"/>
    <w:rsid w:val="00E11274"/>
    <w:rsid w:val="00E11CEF"/>
    <w:rsid w:val="00E12CA0"/>
    <w:rsid w:val="00E16029"/>
    <w:rsid w:val="00E169BB"/>
    <w:rsid w:val="00E20BC3"/>
    <w:rsid w:val="00E24932"/>
    <w:rsid w:val="00E24C8A"/>
    <w:rsid w:val="00E267F0"/>
    <w:rsid w:val="00E300BC"/>
    <w:rsid w:val="00E30220"/>
    <w:rsid w:val="00E306C3"/>
    <w:rsid w:val="00E30EF9"/>
    <w:rsid w:val="00E41903"/>
    <w:rsid w:val="00E42289"/>
    <w:rsid w:val="00E43581"/>
    <w:rsid w:val="00E52E85"/>
    <w:rsid w:val="00E562C2"/>
    <w:rsid w:val="00E61780"/>
    <w:rsid w:val="00E64058"/>
    <w:rsid w:val="00E64923"/>
    <w:rsid w:val="00E668A6"/>
    <w:rsid w:val="00E71AAB"/>
    <w:rsid w:val="00E721E5"/>
    <w:rsid w:val="00E77746"/>
    <w:rsid w:val="00E8057A"/>
    <w:rsid w:val="00E82B05"/>
    <w:rsid w:val="00E82C84"/>
    <w:rsid w:val="00E831BE"/>
    <w:rsid w:val="00E86CB0"/>
    <w:rsid w:val="00E8775B"/>
    <w:rsid w:val="00E91E0C"/>
    <w:rsid w:val="00E92225"/>
    <w:rsid w:val="00E94809"/>
    <w:rsid w:val="00E95C49"/>
    <w:rsid w:val="00EA0CA6"/>
    <w:rsid w:val="00EA342A"/>
    <w:rsid w:val="00EA6B42"/>
    <w:rsid w:val="00EB0FCC"/>
    <w:rsid w:val="00EB1F23"/>
    <w:rsid w:val="00EB3944"/>
    <w:rsid w:val="00EB57E7"/>
    <w:rsid w:val="00EB5BBE"/>
    <w:rsid w:val="00EC50BA"/>
    <w:rsid w:val="00EC573E"/>
    <w:rsid w:val="00EC6369"/>
    <w:rsid w:val="00EC6376"/>
    <w:rsid w:val="00ED3155"/>
    <w:rsid w:val="00ED34CA"/>
    <w:rsid w:val="00ED3E4E"/>
    <w:rsid w:val="00ED3E6A"/>
    <w:rsid w:val="00ED46F0"/>
    <w:rsid w:val="00ED518C"/>
    <w:rsid w:val="00ED5B68"/>
    <w:rsid w:val="00ED6E72"/>
    <w:rsid w:val="00ED7175"/>
    <w:rsid w:val="00EE2ABF"/>
    <w:rsid w:val="00EE56F7"/>
    <w:rsid w:val="00EE5DBB"/>
    <w:rsid w:val="00EE7E74"/>
    <w:rsid w:val="00EF09B9"/>
    <w:rsid w:val="00EF387C"/>
    <w:rsid w:val="00EF529A"/>
    <w:rsid w:val="00F01CFA"/>
    <w:rsid w:val="00F02F8C"/>
    <w:rsid w:val="00F043AB"/>
    <w:rsid w:val="00F06DC5"/>
    <w:rsid w:val="00F10110"/>
    <w:rsid w:val="00F12E79"/>
    <w:rsid w:val="00F1362A"/>
    <w:rsid w:val="00F1375E"/>
    <w:rsid w:val="00F17B55"/>
    <w:rsid w:val="00F17D4E"/>
    <w:rsid w:val="00F22676"/>
    <w:rsid w:val="00F22CB3"/>
    <w:rsid w:val="00F32CC2"/>
    <w:rsid w:val="00F40BCE"/>
    <w:rsid w:val="00F452E4"/>
    <w:rsid w:val="00F47DF8"/>
    <w:rsid w:val="00F5087C"/>
    <w:rsid w:val="00F554FA"/>
    <w:rsid w:val="00F57AFC"/>
    <w:rsid w:val="00F57CDA"/>
    <w:rsid w:val="00F61AF8"/>
    <w:rsid w:val="00F61D87"/>
    <w:rsid w:val="00F62542"/>
    <w:rsid w:val="00F6774A"/>
    <w:rsid w:val="00F67A92"/>
    <w:rsid w:val="00F703D6"/>
    <w:rsid w:val="00F7378E"/>
    <w:rsid w:val="00F73D4C"/>
    <w:rsid w:val="00F748A9"/>
    <w:rsid w:val="00F77071"/>
    <w:rsid w:val="00F85234"/>
    <w:rsid w:val="00F92170"/>
    <w:rsid w:val="00F93B22"/>
    <w:rsid w:val="00F97DEF"/>
    <w:rsid w:val="00FA257A"/>
    <w:rsid w:val="00FA2AC9"/>
    <w:rsid w:val="00FA3337"/>
    <w:rsid w:val="00FA4866"/>
    <w:rsid w:val="00FA4A2E"/>
    <w:rsid w:val="00FA4E13"/>
    <w:rsid w:val="00FB00BD"/>
    <w:rsid w:val="00FB0C4D"/>
    <w:rsid w:val="00FB1B13"/>
    <w:rsid w:val="00FB1C24"/>
    <w:rsid w:val="00FB304D"/>
    <w:rsid w:val="00FB41DF"/>
    <w:rsid w:val="00FB465A"/>
    <w:rsid w:val="00FB60C0"/>
    <w:rsid w:val="00FB7D64"/>
    <w:rsid w:val="00FC053B"/>
    <w:rsid w:val="00FC2E1E"/>
    <w:rsid w:val="00FC2EF2"/>
    <w:rsid w:val="00FC4ADA"/>
    <w:rsid w:val="00FC5497"/>
    <w:rsid w:val="00FD0889"/>
    <w:rsid w:val="00FD0969"/>
    <w:rsid w:val="00FD275D"/>
    <w:rsid w:val="00FD291F"/>
    <w:rsid w:val="00FD743C"/>
    <w:rsid w:val="00FD77F5"/>
    <w:rsid w:val="00FE0267"/>
    <w:rsid w:val="00FE2BEE"/>
    <w:rsid w:val="00FE3793"/>
    <w:rsid w:val="00FE4C4E"/>
    <w:rsid w:val="00FE5C4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41"/>
    <o:shapelayout v:ext="edit">
      <o:idmap v:ext="edit" data="1"/>
    </o:shapelayout>
  </w:shapeDefaults>
  <w:decimalSymbol w:val="."/>
  <w:listSeparator w:val=","/>
  <w14:docId w14:val="757C1785"/>
  <w15:docId w15:val="{FF18F796-5FCC-496C-8207-1C4761D741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iPriority="9"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033F6"/>
    <w:pPr>
      <w:spacing w:after="180"/>
    </w:pPr>
    <w:rPr>
      <w:rFonts w:asciiTheme="minorHAnsi" w:eastAsiaTheme="minorHAnsi" w:hAnsiTheme="minorHAnsi" w:cstheme="minorBidi"/>
      <w:color w:val="262626" w:themeColor="text1" w:themeTint="D9"/>
      <w:sz w:val="18"/>
      <w:szCs w:val="22"/>
    </w:rPr>
  </w:style>
  <w:style w:type="paragraph" w:styleId="Heading3">
    <w:name w:val="heading 3"/>
    <w:basedOn w:val="Subtitle"/>
    <w:next w:val="Normal"/>
    <w:link w:val="Heading3Char"/>
    <w:uiPriority w:val="9"/>
    <w:unhideWhenUsed/>
    <w:qFormat/>
    <w:rsid w:val="00F57AFC"/>
    <w:pPr>
      <w:numPr>
        <w:ilvl w:val="0"/>
      </w:numPr>
      <w:tabs>
        <w:tab w:val="center" w:pos="4320"/>
        <w:tab w:val="right" w:pos="8640"/>
      </w:tabs>
      <w:spacing w:before="120" w:after="40"/>
      <w:outlineLvl w:val="2"/>
    </w:pPr>
    <w:rPr>
      <w:rFonts w:ascii="Arial" w:eastAsiaTheme="minorEastAsia" w:hAnsi="Arial" w:cs="Times New Roman"/>
      <w:b/>
      <w:bCs/>
      <w:i w:val="0"/>
      <w:iCs w:val="0"/>
      <w:color w:val="auto"/>
      <w:spacing w:val="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C033F6"/>
    <w:pPr>
      <w:tabs>
        <w:tab w:val="center" w:pos="4680"/>
        <w:tab w:val="right" w:pos="9360"/>
      </w:tabs>
      <w:spacing w:after="0"/>
    </w:pPr>
    <w:rPr>
      <w:rFonts w:ascii="Times New Roman" w:eastAsia="Times New Roman" w:hAnsi="Times New Roman" w:cs="Times New Roman"/>
      <w:color w:val="auto"/>
      <w:sz w:val="24"/>
      <w:szCs w:val="24"/>
    </w:rPr>
  </w:style>
  <w:style w:type="character" w:customStyle="1" w:styleId="HeaderChar">
    <w:name w:val="Header Char"/>
    <w:basedOn w:val="DefaultParagraphFont"/>
    <w:link w:val="Header"/>
    <w:rsid w:val="00C033F6"/>
    <w:rPr>
      <w:sz w:val="24"/>
      <w:szCs w:val="24"/>
    </w:rPr>
  </w:style>
  <w:style w:type="paragraph" w:styleId="Footer">
    <w:name w:val="footer"/>
    <w:basedOn w:val="Normal"/>
    <w:link w:val="FooterChar"/>
    <w:rsid w:val="00C033F6"/>
    <w:pPr>
      <w:tabs>
        <w:tab w:val="center" w:pos="4680"/>
        <w:tab w:val="right" w:pos="9360"/>
      </w:tabs>
      <w:spacing w:after="0"/>
    </w:pPr>
    <w:rPr>
      <w:rFonts w:ascii="Times New Roman" w:eastAsia="Times New Roman" w:hAnsi="Times New Roman" w:cs="Times New Roman"/>
      <w:color w:val="auto"/>
      <w:sz w:val="24"/>
      <w:szCs w:val="24"/>
    </w:rPr>
  </w:style>
  <w:style w:type="character" w:customStyle="1" w:styleId="FooterChar">
    <w:name w:val="Footer Char"/>
    <w:basedOn w:val="DefaultParagraphFont"/>
    <w:link w:val="Footer"/>
    <w:rsid w:val="00C033F6"/>
    <w:rPr>
      <w:sz w:val="24"/>
      <w:szCs w:val="24"/>
    </w:rPr>
  </w:style>
  <w:style w:type="paragraph" w:styleId="BalloonText">
    <w:name w:val="Balloon Text"/>
    <w:basedOn w:val="Normal"/>
    <w:link w:val="BalloonTextChar"/>
    <w:rsid w:val="0087282A"/>
    <w:pPr>
      <w:spacing w:after="0"/>
    </w:pPr>
    <w:rPr>
      <w:rFonts w:ascii="Tahoma" w:hAnsi="Tahoma" w:cs="Tahoma"/>
      <w:sz w:val="16"/>
      <w:szCs w:val="16"/>
    </w:rPr>
  </w:style>
  <w:style w:type="character" w:customStyle="1" w:styleId="BalloonTextChar">
    <w:name w:val="Balloon Text Char"/>
    <w:basedOn w:val="DefaultParagraphFont"/>
    <w:link w:val="BalloonText"/>
    <w:rsid w:val="0087282A"/>
    <w:rPr>
      <w:rFonts w:ascii="Tahoma" w:eastAsiaTheme="minorHAnsi" w:hAnsi="Tahoma" w:cs="Tahoma"/>
      <w:color w:val="262626" w:themeColor="text1" w:themeTint="D9"/>
      <w:sz w:val="16"/>
      <w:szCs w:val="16"/>
    </w:rPr>
  </w:style>
  <w:style w:type="table" w:styleId="TableGrid">
    <w:name w:val="Table Grid"/>
    <w:basedOn w:val="TableNormal"/>
    <w:uiPriority w:val="39"/>
    <w:rsid w:val="0054187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4E7AD5"/>
    <w:pPr>
      <w:ind w:left="720"/>
      <w:contextualSpacing/>
    </w:pPr>
  </w:style>
  <w:style w:type="table" w:styleId="LightShading-Accent3">
    <w:name w:val="Light Shading Accent 3"/>
    <w:basedOn w:val="TableNormal"/>
    <w:uiPriority w:val="60"/>
    <w:rsid w:val="000453CD"/>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MediumShading1-Accent3">
    <w:name w:val="Medium Shading 1 Accent 3"/>
    <w:basedOn w:val="TableNormal"/>
    <w:uiPriority w:val="63"/>
    <w:rsid w:val="000453CD"/>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LightList-Accent3">
    <w:name w:val="Light List Accent 3"/>
    <w:basedOn w:val="TableNormal"/>
    <w:uiPriority w:val="61"/>
    <w:rsid w:val="000453CD"/>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1">
    <w:name w:val="Light List Accent 1"/>
    <w:basedOn w:val="TableNormal"/>
    <w:uiPriority w:val="61"/>
    <w:rsid w:val="000453CD"/>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character" w:styleId="Hyperlink">
    <w:name w:val="Hyperlink"/>
    <w:basedOn w:val="DefaultParagraphFont"/>
    <w:uiPriority w:val="99"/>
    <w:unhideWhenUsed/>
    <w:rsid w:val="00F77071"/>
    <w:rPr>
      <w:color w:val="0000FF" w:themeColor="hyperlink"/>
      <w:u w:val="single"/>
    </w:rPr>
  </w:style>
  <w:style w:type="character" w:customStyle="1" w:styleId="Heading3Char">
    <w:name w:val="Heading 3 Char"/>
    <w:basedOn w:val="DefaultParagraphFont"/>
    <w:link w:val="Heading3"/>
    <w:uiPriority w:val="9"/>
    <w:rsid w:val="00F57AFC"/>
    <w:rPr>
      <w:rFonts w:ascii="Arial" w:eastAsiaTheme="minorEastAsia" w:hAnsi="Arial"/>
      <w:b/>
      <w:bCs/>
      <w:sz w:val="24"/>
      <w:szCs w:val="24"/>
    </w:rPr>
  </w:style>
  <w:style w:type="paragraph" w:styleId="NormalWeb">
    <w:name w:val="Normal (Web)"/>
    <w:basedOn w:val="Normal"/>
    <w:uiPriority w:val="99"/>
    <w:unhideWhenUsed/>
    <w:rsid w:val="00F57AFC"/>
    <w:pPr>
      <w:spacing w:after="100" w:afterAutospacing="1"/>
    </w:pPr>
    <w:rPr>
      <w:rFonts w:ascii="Arial" w:eastAsiaTheme="minorEastAsia" w:hAnsi="Arial" w:cs="Times New Roman"/>
      <w:color w:val="auto"/>
      <w:sz w:val="24"/>
      <w:szCs w:val="20"/>
    </w:rPr>
  </w:style>
  <w:style w:type="paragraph" w:styleId="Subtitle">
    <w:name w:val="Subtitle"/>
    <w:basedOn w:val="Normal"/>
    <w:next w:val="Normal"/>
    <w:link w:val="SubtitleChar"/>
    <w:qFormat/>
    <w:rsid w:val="00F57AFC"/>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rsid w:val="00F57AFC"/>
    <w:rPr>
      <w:rFonts w:asciiTheme="majorHAnsi" w:eastAsiaTheme="majorEastAsia" w:hAnsiTheme="majorHAnsi" w:cstheme="majorBidi"/>
      <w:i/>
      <w:iCs/>
      <w:color w:val="4F81BD" w:themeColor="accent1"/>
      <w:spacing w:val="15"/>
      <w:sz w:val="24"/>
      <w:szCs w:val="24"/>
    </w:rPr>
  </w:style>
  <w:style w:type="table" w:styleId="LightList-Accent6">
    <w:name w:val="Light List Accent 6"/>
    <w:basedOn w:val="TableNormal"/>
    <w:uiPriority w:val="61"/>
    <w:rsid w:val="00977531"/>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Table3Deffects1">
    <w:name w:val="Table 3D effects 1"/>
    <w:basedOn w:val="TableNormal"/>
    <w:rsid w:val="00770E65"/>
    <w:pPr>
      <w:spacing w:after="180"/>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paragraph" w:customStyle="1" w:styleId="Default">
    <w:name w:val="Default"/>
    <w:rsid w:val="008B3DAC"/>
    <w:pPr>
      <w:autoSpaceDE w:val="0"/>
      <w:autoSpaceDN w:val="0"/>
      <w:adjustRightInd w:val="0"/>
    </w:pPr>
    <w:rPr>
      <w:rFonts w:ascii="Calibri" w:hAnsi="Calibri" w:cs="Calibri"/>
      <w:color w:val="000000"/>
      <w:sz w:val="24"/>
      <w:szCs w:val="24"/>
    </w:rPr>
  </w:style>
  <w:style w:type="table" w:styleId="MediumShading1-Accent6">
    <w:name w:val="Medium Shading 1 Accent 6"/>
    <w:basedOn w:val="TableNormal"/>
    <w:uiPriority w:val="63"/>
    <w:rsid w:val="00606217"/>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Accent2">
    <w:name w:val="Medium Shading 2 Accent 2"/>
    <w:basedOn w:val="TableNormal"/>
    <w:uiPriority w:val="64"/>
    <w:rsid w:val="00606217"/>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Accent2">
    <w:name w:val="Medium List 1 Accent 2"/>
    <w:basedOn w:val="TableNormal"/>
    <w:uiPriority w:val="65"/>
    <w:rsid w:val="00606217"/>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LightGrid-Accent2">
    <w:name w:val="Light Grid Accent 2"/>
    <w:basedOn w:val="TableNormal"/>
    <w:uiPriority w:val="62"/>
    <w:rsid w:val="00606217"/>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MediumShading1-Accent2">
    <w:name w:val="Medium Shading 1 Accent 2"/>
    <w:basedOn w:val="TableNormal"/>
    <w:uiPriority w:val="63"/>
    <w:rsid w:val="00606217"/>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paragraph" w:styleId="Revision">
    <w:name w:val="Revision"/>
    <w:hidden/>
    <w:uiPriority w:val="99"/>
    <w:semiHidden/>
    <w:rsid w:val="00534A57"/>
    <w:rPr>
      <w:rFonts w:asciiTheme="minorHAnsi" w:eastAsiaTheme="minorHAnsi" w:hAnsiTheme="minorHAnsi" w:cstheme="minorBidi"/>
      <w:color w:val="262626" w:themeColor="text1" w:themeTint="D9"/>
      <w:sz w:val="18"/>
      <w:szCs w:val="22"/>
    </w:rPr>
  </w:style>
  <w:style w:type="paragraph" w:styleId="DocumentMap">
    <w:name w:val="Document Map"/>
    <w:basedOn w:val="Normal"/>
    <w:link w:val="DocumentMapChar"/>
    <w:semiHidden/>
    <w:unhideWhenUsed/>
    <w:rsid w:val="000B25D2"/>
    <w:pPr>
      <w:spacing w:after="0"/>
    </w:pPr>
    <w:rPr>
      <w:rFonts w:ascii="Times New Roman" w:hAnsi="Times New Roman" w:cs="Times New Roman"/>
      <w:sz w:val="24"/>
      <w:szCs w:val="24"/>
    </w:rPr>
  </w:style>
  <w:style w:type="character" w:customStyle="1" w:styleId="DocumentMapChar">
    <w:name w:val="Document Map Char"/>
    <w:basedOn w:val="DefaultParagraphFont"/>
    <w:link w:val="DocumentMap"/>
    <w:semiHidden/>
    <w:rsid w:val="000B25D2"/>
    <w:rPr>
      <w:rFonts w:eastAsiaTheme="minorHAnsi"/>
      <w:color w:val="262626" w:themeColor="text1" w:themeTint="D9"/>
      <w:sz w:val="24"/>
      <w:szCs w:val="24"/>
    </w:rPr>
  </w:style>
  <w:style w:type="table" w:styleId="LightGrid-Accent3">
    <w:name w:val="Light Grid Accent 3"/>
    <w:basedOn w:val="TableNormal"/>
    <w:uiPriority w:val="62"/>
    <w:rsid w:val="00044402"/>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character" w:styleId="CommentReference">
    <w:name w:val="annotation reference"/>
    <w:basedOn w:val="DefaultParagraphFont"/>
    <w:semiHidden/>
    <w:unhideWhenUsed/>
    <w:rsid w:val="00460A3D"/>
    <w:rPr>
      <w:sz w:val="16"/>
      <w:szCs w:val="16"/>
    </w:rPr>
  </w:style>
  <w:style w:type="paragraph" w:styleId="CommentText">
    <w:name w:val="annotation text"/>
    <w:basedOn w:val="Normal"/>
    <w:link w:val="CommentTextChar"/>
    <w:semiHidden/>
    <w:unhideWhenUsed/>
    <w:rsid w:val="00460A3D"/>
    <w:rPr>
      <w:sz w:val="20"/>
      <w:szCs w:val="20"/>
    </w:rPr>
  </w:style>
  <w:style w:type="character" w:customStyle="1" w:styleId="CommentTextChar">
    <w:name w:val="Comment Text Char"/>
    <w:basedOn w:val="DefaultParagraphFont"/>
    <w:link w:val="CommentText"/>
    <w:semiHidden/>
    <w:rsid w:val="00460A3D"/>
    <w:rPr>
      <w:rFonts w:asciiTheme="minorHAnsi" w:eastAsiaTheme="minorHAnsi" w:hAnsiTheme="minorHAnsi" w:cstheme="minorBidi"/>
      <w:color w:val="262626" w:themeColor="text1" w:themeTint="D9"/>
    </w:rPr>
  </w:style>
  <w:style w:type="paragraph" w:styleId="CommentSubject">
    <w:name w:val="annotation subject"/>
    <w:basedOn w:val="CommentText"/>
    <w:next w:val="CommentText"/>
    <w:link w:val="CommentSubjectChar"/>
    <w:semiHidden/>
    <w:unhideWhenUsed/>
    <w:rsid w:val="00460A3D"/>
    <w:rPr>
      <w:b/>
      <w:bCs/>
    </w:rPr>
  </w:style>
  <w:style w:type="character" w:customStyle="1" w:styleId="CommentSubjectChar">
    <w:name w:val="Comment Subject Char"/>
    <w:basedOn w:val="CommentTextChar"/>
    <w:link w:val="CommentSubject"/>
    <w:semiHidden/>
    <w:rsid w:val="00460A3D"/>
    <w:rPr>
      <w:rFonts w:asciiTheme="minorHAnsi" w:eastAsiaTheme="minorHAnsi" w:hAnsiTheme="minorHAnsi" w:cstheme="minorBidi"/>
      <w:b/>
      <w:bCs/>
      <w:color w:val="262626" w:themeColor="text1" w:themeTint="D9"/>
    </w:rPr>
  </w:style>
  <w:style w:type="character" w:styleId="FollowedHyperlink">
    <w:name w:val="FollowedHyperlink"/>
    <w:basedOn w:val="DefaultParagraphFont"/>
    <w:rsid w:val="00F61D87"/>
    <w:rPr>
      <w:color w:val="800080" w:themeColor="followedHyperlink"/>
      <w:u w:val="single"/>
    </w:rPr>
  </w:style>
  <w:style w:type="character" w:customStyle="1" w:styleId="UnresolvedMention1">
    <w:name w:val="Unresolved Mention1"/>
    <w:basedOn w:val="DefaultParagraphFont"/>
    <w:uiPriority w:val="99"/>
    <w:semiHidden/>
    <w:unhideWhenUsed/>
    <w:rsid w:val="00EE5DBB"/>
    <w:rPr>
      <w:color w:val="605E5C"/>
      <w:shd w:val="clear" w:color="auto" w:fill="E1DFDD"/>
    </w:rPr>
  </w:style>
  <w:style w:type="character" w:customStyle="1" w:styleId="UnresolvedMention2">
    <w:name w:val="Unresolved Mention2"/>
    <w:basedOn w:val="DefaultParagraphFont"/>
    <w:uiPriority w:val="99"/>
    <w:semiHidden/>
    <w:unhideWhenUsed/>
    <w:rsid w:val="00A80A0D"/>
    <w:rPr>
      <w:color w:val="605E5C"/>
      <w:shd w:val="clear" w:color="auto" w:fill="E1DFDD"/>
    </w:rPr>
  </w:style>
  <w:style w:type="character" w:styleId="UnresolvedMention">
    <w:name w:val="Unresolved Mention"/>
    <w:basedOn w:val="DefaultParagraphFont"/>
    <w:uiPriority w:val="99"/>
    <w:semiHidden/>
    <w:unhideWhenUsed/>
    <w:rsid w:val="0084533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139409">
      <w:bodyDiv w:val="1"/>
      <w:marLeft w:val="0"/>
      <w:marRight w:val="0"/>
      <w:marTop w:val="0"/>
      <w:marBottom w:val="0"/>
      <w:divBdr>
        <w:top w:val="none" w:sz="0" w:space="0" w:color="auto"/>
        <w:left w:val="none" w:sz="0" w:space="0" w:color="auto"/>
        <w:bottom w:val="none" w:sz="0" w:space="0" w:color="auto"/>
        <w:right w:val="none" w:sz="0" w:space="0" w:color="auto"/>
      </w:divBdr>
    </w:div>
    <w:div w:id="20320326">
      <w:bodyDiv w:val="1"/>
      <w:marLeft w:val="0"/>
      <w:marRight w:val="0"/>
      <w:marTop w:val="0"/>
      <w:marBottom w:val="0"/>
      <w:divBdr>
        <w:top w:val="none" w:sz="0" w:space="0" w:color="auto"/>
        <w:left w:val="none" w:sz="0" w:space="0" w:color="auto"/>
        <w:bottom w:val="none" w:sz="0" w:space="0" w:color="auto"/>
        <w:right w:val="none" w:sz="0" w:space="0" w:color="auto"/>
      </w:divBdr>
    </w:div>
    <w:div w:id="451629865">
      <w:bodyDiv w:val="1"/>
      <w:marLeft w:val="0"/>
      <w:marRight w:val="0"/>
      <w:marTop w:val="0"/>
      <w:marBottom w:val="0"/>
      <w:divBdr>
        <w:top w:val="none" w:sz="0" w:space="0" w:color="auto"/>
        <w:left w:val="none" w:sz="0" w:space="0" w:color="auto"/>
        <w:bottom w:val="none" w:sz="0" w:space="0" w:color="auto"/>
        <w:right w:val="none" w:sz="0" w:space="0" w:color="auto"/>
      </w:divBdr>
    </w:div>
    <w:div w:id="467356297">
      <w:bodyDiv w:val="1"/>
      <w:marLeft w:val="0"/>
      <w:marRight w:val="0"/>
      <w:marTop w:val="0"/>
      <w:marBottom w:val="0"/>
      <w:divBdr>
        <w:top w:val="none" w:sz="0" w:space="0" w:color="auto"/>
        <w:left w:val="none" w:sz="0" w:space="0" w:color="auto"/>
        <w:bottom w:val="none" w:sz="0" w:space="0" w:color="auto"/>
        <w:right w:val="none" w:sz="0" w:space="0" w:color="auto"/>
      </w:divBdr>
    </w:div>
    <w:div w:id="16043409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mass.gov/service-details/statistics-about-asthma" TargetMode="External"/><Relationship Id="rId18" Type="http://schemas.openxmlformats.org/officeDocument/2006/relationships/hyperlink" Target="https://matracking.ehs.state.ma.us/planning_and_tools/index.html" TargetMode="External"/><Relationship Id="rId26" Type="http://schemas.openxmlformats.org/officeDocument/2006/relationships/hyperlink" Target="https://mass.gov/dph/climate-vulnerability-map" TargetMode="External"/><Relationship Id="rId39" Type="http://schemas.openxmlformats.org/officeDocument/2006/relationships/image" Target="media/image12.png"/><Relationship Id="rId3" Type="http://schemas.openxmlformats.org/officeDocument/2006/relationships/styles" Target="styles.xml"/><Relationship Id="rId21" Type="http://schemas.openxmlformats.org/officeDocument/2006/relationships/hyperlink" Target="http://www.mass.gov/eohhs/gov/departments/dph/programs/environmental-health/comm-sanitation" TargetMode="External"/><Relationship Id="rId34" Type="http://schemas.openxmlformats.org/officeDocument/2006/relationships/image" Target="media/image7.png"/><Relationship Id="rId42" Type="http://schemas.openxmlformats.org/officeDocument/2006/relationships/image" Target="media/image13.jpeg"/><Relationship Id="rId47" Type="http://schemas.openxmlformats.org/officeDocument/2006/relationships/hyperlink" Target="https://matracking.ehs.state.ma.us/" TargetMode="External"/><Relationship Id="rId50"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www.mass.gov/info-details/hurricane-resources-for-emergency-managers" TargetMode="External"/><Relationship Id="rId17" Type="http://schemas.openxmlformats.org/officeDocument/2006/relationships/hyperlink" Target="https://mass.gov/dph/climate-vulnerability-map" TargetMode="External"/><Relationship Id="rId25" Type="http://schemas.openxmlformats.org/officeDocument/2006/relationships/hyperlink" Target="https://matracking.ehs.state.ma.us/planning_and_tools/index.html" TargetMode="External"/><Relationship Id="rId33" Type="http://schemas.openxmlformats.org/officeDocument/2006/relationships/image" Target="media/image6.png"/><Relationship Id="rId38" Type="http://schemas.openxmlformats.org/officeDocument/2006/relationships/image" Target="media/image11.png"/><Relationship Id="rId46" Type="http://schemas.openxmlformats.org/officeDocument/2006/relationships/hyperlink" Target="https://matracking.ehs.state.ma.us/" TargetMode="External"/><Relationship Id="rId2" Type="http://schemas.openxmlformats.org/officeDocument/2006/relationships/numbering" Target="numbering.xml"/><Relationship Id="rId16" Type="http://schemas.openxmlformats.org/officeDocument/2006/relationships/hyperlink" Target="https://www.mass.gov/service-details/statistics-about-asthma" TargetMode="External"/><Relationship Id="rId20" Type="http://schemas.openxmlformats.org/officeDocument/2006/relationships/hyperlink" Target="http://www.mass.gov/eohhs/gov/departments/dph/programs/community-health/mass-in-motion/" TargetMode="External"/><Relationship Id="rId29" Type="http://schemas.openxmlformats.org/officeDocument/2006/relationships/hyperlink" Target="http://www.mass.gov/eohhs/gov/departments/dph/programs/emergency-prep/" TargetMode="External"/><Relationship Id="rId41" Type="http://schemas.openxmlformats.org/officeDocument/2006/relationships/hyperlink" Target="https://matracking.ehs.state.ma.us/Climate-Change/index.html"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yperlink" Target="https://www.mass.gov/service-details/2011-massachusetts-climate-change-adaptation-report" TargetMode="External"/><Relationship Id="rId32" Type="http://schemas.openxmlformats.org/officeDocument/2006/relationships/image" Target="media/image5.png"/><Relationship Id="rId37" Type="http://schemas.openxmlformats.org/officeDocument/2006/relationships/image" Target="media/image10.png"/><Relationship Id="rId40" Type="http://schemas.openxmlformats.org/officeDocument/2006/relationships/hyperlink" Target="https://www.mass.gov/climate-and-health" TargetMode="External"/><Relationship Id="rId45" Type="http://schemas.openxmlformats.org/officeDocument/2006/relationships/image" Target="media/image14.jpeg"/><Relationship Id="rId5" Type="http://schemas.openxmlformats.org/officeDocument/2006/relationships/webSettings" Target="webSettings.xml"/><Relationship Id="rId15" Type="http://schemas.openxmlformats.org/officeDocument/2006/relationships/hyperlink" Target="https://www.mass.gov/info-details/hurricane-resources-for-emergency-managers" TargetMode="External"/><Relationship Id="rId23" Type="http://schemas.openxmlformats.org/officeDocument/2006/relationships/hyperlink" Target="https://www.mass.gov/service-details/massachusetts-integrated-state-hazard-mitigation-and-climate-adaptation-plan" TargetMode="External"/><Relationship Id="rId28" Type="http://schemas.openxmlformats.org/officeDocument/2006/relationships/hyperlink" Target="http://www.mass.gov/eohhs/gov/departments/dph/programs/environmental-health/comm-sanitation" TargetMode="External"/><Relationship Id="rId36" Type="http://schemas.openxmlformats.org/officeDocument/2006/relationships/image" Target="media/image9.png"/><Relationship Id="rId49" Type="http://schemas.openxmlformats.org/officeDocument/2006/relationships/header" Target="header1.xml"/><Relationship Id="rId10" Type="http://schemas.openxmlformats.org/officeDocument/2006/relationships/image" Target="media/image3.png"/><Relationship Id="rId19" Type="http://schemas.openxmlformats.org/officeDocument/2006/relationships/hyperlink" Target="https://mass.gov/dph/climate-vulnerability-map" TargetMode="External"/><Relationship Id="rId31" Type="http://schemas.openxmlformats.org/officeDocument/2006/relationships/hyperlink" Target="https://www.mass.gov/service-details/2011-massachusetts-climate-change-adaptation-report" TargetMode="External"/><Relationship Id="rId44" Type="http://schemas.openxmlformats.org/officeDocument/2006/relationships/hyperlink" Target="https://matracking.ehs.state.ma.us/Climate-Change/index.html"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mass.gov/dph/climate-vulnerability-map" TargetMode="External"/><Relationship Id="rId22" Type="http://schemas.openxmlformats.org/officeDocument/2006/relationships/hyperlink" Target="http://www.mass.gov/eohhs/gov/departments/dph/programs/emergency-prep/" TargetMode="External"/><Relationship Id="rId27" Type="http://schemas.openxmlformats.org/officeDocument/2006/relationships/hyperlink" Target="http://www.mass.gov/eohhs/gov/departments/dph/programs/community-health/mass-in-motion/" TargetMode="External"/><Relationship Id="rId30" Type="http://schemas.openxmlformats.org/officeDocument/2006/relationships/hyperlink" Target="https://www.mass.gov/service-details/massachusetts-integrated-state-hazard-mitigation-and-climate-adaptation-plan" TargetMode="External"/><Relationship Id="rId35" Type="http://schemas.openxmlformats.org/officeDocument/2006/relationships/image" Target="media/image8.png"/><Relationship Id="rId43" Type="http://schemas.openxmlformats.org/officeDocument/2006/relationships/hyperlink" Target="https://www.mass.gov/climate-and-health" TargetMode="External"/><Relationship Id="rId48" Type="http://schemas.openxmlformats.org/officeDocument/2006/relationships/image" Target="media/image15.jpeg"/><Relationship Id="rId8" Type="http://schemas.openxmlformats.org/officeDocument/2006/relationships/image" Target="media/image1.png"/><Relationship Id="rId51"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97A1EA5-5C17-E14D-8AAA-F90BE634D8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3</Words>
  <Characters>23</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EOHHS</Company>
  <LinksUpToDate>false</LinksUpToDate>
  <CharactersWithSpaces>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lson, Rachel (DPH)</dc:creator>
  <cp:lastModifiedBy>Toti, Gail (DPH)</cp:lastModifiedBy>
  <cp:revision>2</cp:revision>
  <cp:lastPrinted>2019-05-02T16:38:00Z</cp:lastPrinted>
  <dcterms:created xsi:type="dcterms:W3CDTF">2022-05-16T19:27:00Z</dcterms:created>
  <dcterms:modified xsi:type="dcterms:W3CDTF">2022-05-16T19:27:00Z</dcterms:modified>
</cp:coreProperties>
</file>